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1A00" w:rsidRDefault="001A1A00" w:rsidP="001A1A00">
      <w:bookmarkStart w:id="0" w:name="_GoBack"/>
      <w:bookmarkEnd w:id="0"/>
      <w:r>
        <w:t>Epoch: 0001 cost= 0.253558145</w:t>
      </w:r>
    </w:p>
    <w:p w:rsidR="001A1A00" w:rsidRDefault="001A1A00" w:rsidP="001A1A00">
      <w:r>
        <w:t xml:space="preserve">Big Test Set 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5001071 0.5013813</w:t>
      </w:r>
    </w:p>
    <w:p w:rsidR="001A1A00" w:rsidRDefault="001A1A00" w:rsidP="001A1A00">
      <w:r>
        <w:t>Prediction and the mean error on train set are: 0.5001942 0.501125</w:t>
      </w:r>
    </w:p>
    <w:p w:rsidR="001A1A00" w:rsidRDefault="001A1A00" w:rsidP="001A1A00">
      <w:r>
        <w:t>1</w:t>
      </w:r>
    </w:p>
    <w:p w:rsidR="001A1A00" w:rsidRDefault="001A1A00" w:rsidP="001A1A00">
      <w:r>
        <w:t>2</w:t>
      </w:r>
    </w:p>
    <w:p w:rsidR="001A1A00" w:rsidRDefault="001A1A00" w:rsidP="001A1A00">
      <w:r>
        <w:t>3</w:t>
      </w:r>
    </w:p>
    <w:p w:rsidR="001A1A00" w:rsidRDefault="001A1A00" w:rsidP="001A1A00">
      <w:r>
        <w:t>4</w:t>
      </w:r>
    </w:p>
    <w:p w:rsidR="001A1A00" w:rsidRDefault="001A1A00" w:rsidP="001A1A00">
      <w:r>
        <w:t>5</w:t>
      </w:r>
    </w:p>
    <w:p w:rsidR="001A1A00" w:rsidRDefault="001A1A00" w:rsidP="001A1A00">
      <w:r>
        <w:t>Epoch: 0006 cost= 0.1921601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38466576 0.19718748</w:t>
      </w:r>
    </w:p>
    <w:p w:rsidR="001A1A00" w:rsidRDefault="001A1A00" w:rsidP="001A1A00">
      <w:r>
        <w:t>Prediction and the mean error on train set are: 0.38261592 0.190875</w:t>
      </w:r>
    </w:p>
    <w:p w:rsidR="001A1A00" w:rsidRDefault="001A1A00" w:rsidP="001A1A00">
      <w:r>
        <w:t>6</w:t>
      </w:r>
    </w:p>
    <w:p w:rsidR="001A1A00" w:rsidRDefault="001A1A00" w:rsidP="001A1A00">
      <w:r>
        <w:t>7</w:t>
      </w:r>
    </w:p>
    <w:p w:rsidR="001A1A00" w:rsidRDefault="001A1A00" w:rsidP="001A1A00">
      <w:r>
        <w:t>8</w:t>
      </w:r>
    </w:p>
    <w:p w:rsidR="001A1A00" w:rsidRDefault="001A1A00" w:rsidP="001A1A00">
      <w:r>
        <w:t>9</w:t>
      </w:r>
    </w:p>
    <w:p w:rsidR="001A1A00" w:rsidRDefault="001A1A00" w:rsidP="001A1A00">
      <w:r>
        <w:t>10</w:t>
      </w:r>
    </w:p>
    <w:p w:rsidR="001A1A00" w:rsidRDefault="001A1A00" w:rsidP="001A1A00">
      <w:r>
        <w:t>Epoch: 0011 cost= 0.04799179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13463321 0.050875008</w:t>
      </w:r>
    </w:p>
    <w:p w:rsidR="001A1A00" w:rsidRDefault="001A1A00" w:rsidP="001A1A00">
      <w:r>
        <w:t>Prediction and the mean error on train set are: 0.13147253 0.04387498</w:t>
      </w:r>
    </w:p>
    <w:p w:rsidR="001A1A00" w:rsidRDefault="001A1A00" w:rsidP="001A1A00">
      <w:r>
        <w:t>11</w:t>
      </w:r>
    </w:p>
    <w:p w:rsidR="001A1A00" w:rsidRDefault="001A1A00" w:rsidP="001A1A00">
      <w:r>
        <w:t>12</w:t>
      </w:r>
    </w:p>
    <w:p w:rsidR="001A1A00" w:rsidRDefault="001A1A00" w:rsidP="001A1A00">
      <w:r>
        <w:t>13</w:t>
      </w:r>
    </w:p>
    <w:p w:rsidR="001A1A00" w:rsidRDefault="001A1A00" w:rsidP="001A1A00">
      <w:r>
        <w:t>14</w:t>
      </w:r>
    </w:p>
    <w:p w:rsidR="001A1A00" w:rsidRDefault="001A1A00" w:rsidP="001A1A00">
      <w:r>
        <w:t>15</w:t>
      </w:r>
    </w:p>
    <w:p w:rsidR="001A1A00" w:rsidRDefault="001A1A00" w:rsidP="001A1A00">
      <w:r>
        <w:t>Epoch: 0016 cost= 0.02694178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7793497 0.032937527</w:t>
      </w:r>
    </w:p>
    <w:p w:rsidR="001A1A00" w:rsidRDefault="001A1A00" w:rsidP="001A1A00">
      <w:r>
        <w:t>Prediction and the mean error on train set are: 0.07457461 0.029624999</w:t>
      </w:r>
    </w:p>
    <w:p w:rsidR="001A1A00" w:rsidRDefault="001A1A00" w:rsidP="001A1A00">
      <w:r>
        <w:t>16</w:t>
      </w:r>
    </w:p>
    <w:p w:rsidR="001A1A00" w:rsidRDefault="001A1A00" w:rsidP="001A1A00">
      <w:r>
        <w:t>17</w:t>
      </w:r>
    </w:p>
    <w:p w:rsidR="001A1A00" w:rsidRDefault="001A1A00" w:rsidP="001A1A00">
      <w:r>
        <w:t>18</w:t>
      </w:r>
    </w:p>
    <w:p w:rsidR="001A1A00" w:rsidRDefault="001A1A00" w:rsidP="001A1A00">
      <w:r>
        <w:t>19</w:t>
      </w:r>
    </w:p>
    <w:p w:rsidR="001A1A00" w:rsidRDefault="001A1A00" w:rsidP="001A1A00">
      <w:r>
        <w:t>20</w:t>
      </w:r>
    </w:p>
    <w:p w:rsidR="001A1A00" w:rsidRDefault="001A1A00" w:rsidP="001A1A00">
      <w:r>
        <w:t>Epoch: 0021 cost= 0.01854505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5125059 0.021187484</w:t>
      </w:r>
    </w:p>
    <w:p w:rsidR="001A1A00" w:rsidRDefault="001A1A00" w:rsidP="001A1A00">
      <w:r>
        <w:t>Prediction and the mean error on train set are: 0.04660701 0.016187489</w:t>
      </w:r>
    </w:p>
    <w:p w:rsidR="001A1A00" w:rsidRDefault="001A1A00" w:rsidP="001A1A00">
      <w:r>
        <w:t>21</w:t>
      </w:r>
    </w:p>
    <w:p w:rsidR="001A1A00" w:rsidRDefault="001A1A00" w:rsidP="001A1A00">
      <w:r>
        <w:t>22</w:t>
      </w:r>
    </w:p>
    <w:p w:rsidR="001A1A00" w:rsidRDefault="001A1A00" w:rsidP="001A1A00">
      <w:r>
        <w:t>23</w:t>
      </w:r>
    </w:p>
    <w:p w:rsidR="001A1A00" w:rsidRDefault="001A1A00" w:rsidP="001A1A00">
      <w:r>
        <w:lastRenderedPageBreak/>
        <w:t>24</w:t>
      </w:r>
    </w:p>
    <w:p w:rsidR="001A1A00" w:rsidRDefault="001A1A00" w:rsidP="001A1A00">
      <w:r>
        <w:t>25</w:t>
      </w:r>
    </w:p>
    <w:p w:rsidR="001A1A00" w:rsidRDefault="001A1A00" w:rsidP="001A1A00">
      <w:r>
        <w:t>Epoch: 0026 cost= 0.01443304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41490898 0.020375013</w:t>
      </w:r>
    </w:p>
    <w:p w:rsidR="001A1A00" w:rsidRDefault="001A1A00" w:rsidP="001A1A00">
      <w:r>
        <w:t>Prediction and the mean error on train set are: 0.03545088 0.015124977</w:t>
      </w:r>
    </w:p>
    <w:p w:rsidR="001A1A00" w:rsidRDefault="001A1A00" w:rsidP="001A1A00">
      <w:r>
        <w:t>26</w:t>
      </w:r>
    </w:p>
    <w:p w:rsidR="001A1A00" w:rsidRDefault="001A1A00" w:rsidP="001A1A00">
      <w:r>
        <w:t>27</w:t>
      </w:r>
    </w:p>
    <w:p w:rsidR="001A1A00" w:rsidRDefault="001A1A00" w:rsidP="001A1A00">
      <w:r>
        <w:t>28</w:t>
      </w:r>
    </w:p>
    <w:p w:rsidR="001A1A00" w:rsidRDefault="001A1A00" w:rsidP="001A1A00">
      <w:r>
        <w:t>29</w:t>
      </w:r>
    </w:p>
    <w:p w:rsidR="001A1A00" w:rsidRDefault="001A1A00" w:rsidP="001A1A00">
      <w:r>
        <w:t>30</w:t>
      </w:r>
    </w:p>
    <w:p w:rsidR="001A1A00" w:rsidRDefault="001A1A00" w:rsidP="001A1A00">
      <w:r>
        <w:t>Epoch: 0031 cost= 0.01217130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3301659 0.015187502</w:t>
      </w:r>
    </w:p>
    <w:p w:rsidR="001A1A00" w:rsidRDefault="001A1A00" w:rsidP="001A1A00">
      <w:r>
        <w:t>Prediction and the mean error on train set are: 0.02600681 0.009249985</w:t>
      </w:r>
    </w:p>
    <w:p w:rsidR="001A1A00" w:rsidRDefault="001A1A00" w:rsidP="001A1A00">
      <w:r>
        <w:t>31</w:t>
      </w:r>
    </w:p>
    <w:p w:rsidR="001A1A00" w:rsidRDefault="001A1A00" w:rsidP="001A1A00">
      <w:r>
        <w:t>32</w:t>
      </w:r>
    </w:p>
    <w:p w:rsidR="001A1A00" w:rsidRDefault="001A1A00" w:rsidP="001A1A00">
      <w:r>
        <w:t>33</w:t>
      </w:r>
    </w:p>
    <w:p w:rsidR="001A1A00" w:rsidRDefault="001A1A00" w:rsidP="001A1A00">
      <w:r>
        <w:t>34</w:t>
      </w:r>
    </w:p>
    <w:p w:rsidR="001A1A00" w:rsidRDefault="001A1A00" w:rsidP="001A1A00">
      <w:r>
        <w:t>35</w:t>
      </w:r>
    </w:p>
    <w:p w:rsidR="001A1A00" w:rsidRDefault="001A1A00" w:rsidP="001A1A00">
      <w:r>
        <w:t>Epoch: 0036 cost= 0.01035248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26287943 0.013000011</w:t>
      </w:r>
    </w:p>
    <w:p w:rsidR="001A1A00" w:rsidRDefault="001A1A00" w:rsidP="001A1A00">
      <w:r>
        <w:t>Prediction and the mean error on train set are: 0.02297117 0.008750021</w:t>
      </w:r>
    </w:p>
    <w:p w:rsidR="001A1A00" w:rsidRDefault="001A1A00" w:rsidP="001A1A00">
      <w:r>
        <w:t>36</w:t>
      </w:r>
    </w:p>
    <w:p w:rsidR="001A1A00" w:rsidRDefault="001A1A00" w:rsidP="001A1A00">
      <w:r>
        <w:t>37</w:t>
      </w:r>
    </w:p>
    <w:p w:rsidR="001A1A00" w:rsidRDefault="001A1A00" w:rsidP="001A1A00">
      <w:r>
        <w:t>38</w:t>
      </w:r>
    </w:p>
    <w:p w:rsidR="001A1A00" w:rsidRDefault="001A1A00" w:rsidP="001A1A00">
      <w:r>
        <w:t>39</w:t>
      </w:r>
    </w:p>
    <w:p w:rsidR="001A1A00" w:rsidRDefault="001A1A00" w:rsidP="001A1A00">
      <w:r>
        <w:t>40</w:t>
      </w:r>
    </w:p>
    <w:p w:rsidR="001A1A00" w:rsidRDefault="001A1A00" w:rsidP="001A1A00">
      <w:r>
        <w:t>Epoch: 0041 cost= 0.00938577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25275711 0.0128750205</w:t>
      </w:r>
    </w:p>
    <w:p w:rsidR="001A1A00" w:rsidRDefault="001A1A00" w:rsidP="001A1A00">
      <w:r>
        <w:t>Prediction and the mean error on train set are: 0.019673806 0.007875025</w:t>
      </w:r>
    </w:p>
    <w:p w:rsidR="001A1A00" w:rsidRDefault="001A1A00" w:rsidP="001A1A00">
      <w:r>
        <w:t>41</w:t>
      </w:r>
    </w:p>
    <w:p w:rsidR="001A1A00" w:rsidRDefault="001A1A00" w:rsidP="001A1A00">
      <w:r>
        <w:t>42</w:t>
      </w:r>
    </w:p>
    <w:p w:rsidR="001A1A00" w:rsidRDefault="001A1A00" w:rsidP="001A1A00">
      <w:r>
        <w:t>43</w:t>
      </w:r>
    </w:p>
    <w:p w:rsidR="001A1A00" w:rsidRDefault="001A1A00" w:rsidP="001A1A00">
      <w:r>
        <w:t>44</w:t>
      </w:r>
    </w:p>
    <w:p w:rsidR="001A1A00" w:rsidRDefault="001A1A00" w:rsidP="001A1A00">
      <w:r>
        <w:t>45</w:t>
      </w:r>
    </w:p>
    <w:p w:rsidR="001A1A00" w:rsidRDefault="001A1A00" w:rsidP="001A1A00">
      <w:r>
        <w:t>Epoch: 0046 cost= 0.00860900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9222157 0.009937525</w:t>
      </w:r>
    </w:p>
    <w:p w:rsidR="001A1A00" w:rsidRDefault="001A1A00" w:rsidP="001A1A00">
      <w:r>
        <w:t>Prediction and the mean error on train set are: 0.01753818 0.0068749785</w:t>
      </w:r>
    </w:p>
    <w:p w:rsidR="001A1A00" w:rsidRDefault="001A1A00" w:rsidP="001A1A00">
      <w:r>
        <w:t>46</w:t>
      </w:r>
    </w:p>
    <w:p w:rsidR="001A1A00" w:rsidRDefault="001A1A00" w:rsidP="001A1A00">
      <w:r>
        <w:t>47</w:t>
      </w:r>
    </w:p>
    <w:p w:rsidR="001A1A00" w:rsidRDefault="001A1A00" w:rsidP="001A1A00">
      <w:r>
        <w:lastRenderedPageBreak/>
        <w:t>48</w:t>
      </w:r>
    </w:p>
    <w:p w:rsidR="001A1A00" w:rsidRDefault="001A1A00" w:rsidP="001A1A00">
      <w:r>
        <w:t>49</w:t>
      </w:r>
    </w:p>
    <w:p w:rsidR="001A1A00" w:rsidRDefault="001A1A00" w:rsidP="001A1A00">
      <w:r>
        <w:t>50</w:t>
      </w:r>
    </w:p>
    <w:p w:rsidR="001A1A00" w:rsidRDefault="001A1A00" w:rsidP="001A1A00">
      <w:r>
        <w:t>Epoch: 0051 cost= 0.00779406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20050086 0.011562526</w:t>
      </w:r>
    </w:p>
    <w:p w:rsidR="001A1A00" w:rsidRDefault="001A1A00" w:rsidP="001A1A00">
      <w:r>
        <w:t>Prediction and the mean error on train set are: 0.015262287 0.0058749914</w:t>
      </w:r>
    </w:p>
    <w:p w:rsidR="001A1A00" w:rsidRDefault="001A1A00" w:rsidP="001A1A00">
      <w:r>
        <w:t>51</w:t>
      </w:r>
    </w:p>
    <w:p w:rsidR="001A1A00" w:rsidRDefault="001A1A00" w:rsidP="001A1A00">
      <w:r>
        <w:t>52</w:t>
      </w:r>
    </w:p>
    <w:p w:rsidR="001A1A00" w:rsidRDefault="001A1A00" w:rsidP="001A1A00">
      <w:r>
        <w:t>53</w:t>
      </w:r>
    </w:p>
    <w:p w:rsidR="001A1A00" w:rsidRDefault="001A1A00" w:rsidP="001A1A00">
      <w:r>
        <w:t>54</w:t>
      </w:r>
    </w:p>
    <w:p w:rsidR="001A1A00" w:rsidRDefault="001A1A00" w:rsidP="001A1A00">
      <w:r>
        <w:t>55</w:t>
      </w:r>
    </w:p>
    <w:p w:rsidR="001A1A00" w:rsidRDefault="001A1A00" w:rsidP="001A1A00">
      <w:r>
        <w:t>Epoch: 0056 cost= 0.00727032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901529 0.012125015</w:t>
      </w:r>
    </w:p>
    <w:p w:rsidR="001A1A00" w:rsidRDefault="001A1A00" w:rsidP="001A1A00">
      <w:r>
        <w:t>Prediction and the mean error on train set are: 0.015443543 0.007250011</w:t>
      </w:r>
    </w:p>
    <w:p w:rsidR="001A1A00" w:rsidRDefault="001A1A00" w:rsidP="001A1A00">
      <w:r>
        <w:t>56</w:t>
      </w:r>
    </w:p>
    <w:p w:rsidR="001A1A00" w:rsidRDefault="001A1A00" w:rsidP="001A1A00">
      <w:r>
        <w:t>57</w:t>
      </w:r>
    </w:p>
    <w:p w:rsidR="001A1A00" w:rsidRDefault="001A1A00" w:rsidP="001A1A00">
      <w:r>
        <w:t>58</w:t>
      </w:r>
    </w:p>
    <w:p w:rsidR="001A1A00" w:rsidRDefault="001A1A00" w:rsidP="001A1A00">
      <w:r>
        <w:t>59</w:t>
      </w:r>
    </w:p>
    <w:p w:rsidR="001A1A00" w:rsidRDefault="001A1A00" w:rsidP="001A1A00">
      <w:r>
        <w:t>60</w:t>
      </w:r>
    </w:p>
    <w:p w:rsidR="001A1A00" w:rsidRDefault="001A1A00" w:rsidP="001A1A00">
      <w:r>
        <w:t>Epoch: 0061 cost= 0.00688017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630821 0.010312498</w:t>
      </w:r>
    </w:p>
    <w:p w:rsidR="001A1A00" w:rsidRDefault="001A1A00" w:rsidP="001A1A00">
      <w:r>
        <w:t>Prediction and the mean error on train set are: 0.01601175 0.008062482</w:t>
      </w:r>
    </w:p>
    <w:p w:rsidR="001A1A00" w:rsidRDefault="001A1A00" w:rsidP="001A1A00">
      <w:r>
        <w:t>61</w:t>
      </w:r>
    </w:p>
    <w:p w:rsidR="001A1A00" w:rsidRDefault="001A1A00" w:rsidP="001A1A00">
      <w:r>
        <w:t>62</w:t>
      </w:r>
    </w:p>
    <w:p w:rsidR="001A1A00" w:rsidRDefault="001A1A00" w:rsidP="001A1A00">
      <w:r>
        <w:t>63</w:t>
      </w:r>
    </w:p>
    <w:p w:rsidR="001A1A00" w:rsidRDefault="001A1A00" w:rsidP="001A1A00">
      <w:r>
        <w:t>64</w:t>
      </w:r>
    </w:p>
    <w:p w:rsidR="001A1A00" w:rsidRDefault="001A1A00" w:rsidP="001A1A00">
      <w:r>
        <w:t>65</w:t>
      </w:r>
    </w:p>
    <w:p w:rsidR="001A1A00" w:rsidRDefault="001A1A00" w:rsidP="001A1A00">
      <w:r>
        <w:t>Epoch: 0066 cost= 0.00664648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4824425 0.008249998</w:t>
      </w:r>
    </w:p>
    <w:p w:rsidR="001A1A00" w:rsidRDefault="001A1A00" w:rsidP="001A1A00">
      <w:r>
        <w:t>Prediction and the mean error on train set are: 0.01302823 0.0059375167</w:t>
      </w:r>
    </w:p>
    <w:p w:rsidR="001A1A00" w:rsidRDefault="001A1A00" w:rsidP="001A1A00">
      <w:r>
        <w:t>66</w:t>
      </w:r>
    </w:p>
    <w:p w:rsidR="001A1A00" w:rsidRDefault="001A1A00" w:rsidP="001A1A00">
      <w:r>
        <w:t>67</w:t>
      </w:r>
    </w:p>
    <w:p w:rsidR="001A1A00" w:rsidRDefault="001A1A00" w:rsidP="001A1A00">
      <w:r>
        <w:t>68</w:t>
      </w:r>
    </w:p>
    <w:p w:rsidR="001A1A00" w:rsidRDefault="001A1A00" w:rsidP="001A1A00">
      <w:r>
        <w:t>69</w:t>
      </w:r>
    </w:p>
    <w:p w:rsidR="001A1A00" w:rsidRDefault="001A1A00" w:rsidP="001A1A00">
      <w:r>
        <w:t>70</w:t>
      </w:r>
    </w:p>
    <w:p w:rsidR="001A1A00" w:rsidRDefault="001A1A00" w:rsidP="001A1A00">
      <w:r>
        <w:t>Epoch: 0071 cost= 0.00634168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3614697 0.007687509</w:t>
      </w:r>
    </w:p>
    <w:p w:rsidR="001A1A00" w:rsidRDefault="001A1A00" w:rsidP="001A1A00">
      <w:r>
        <w:t xml:space="preserve">Prediction and the mean error on train set are: 0.0106742615 </w:t>
      </w:r>
      <w:r>
        <w:lastRenderedPageBreak/>
        <w:t>0.004000008</w:t>
      </w:r>
    </w:p>
    <w:p w:rsidR="001A1A00" w:rsidRDefault="001A1A00" w:rsidP="001A1A00">
      <w:r>
        <w:t>71</w:t>
      </w:r>
    </w:p>
    <w:p w:rsidR="001A1A00" w:rsidRDefault="001A1A00" w:rsidP="001A1A00">
      <w:r>
        <w:t>72</w:t>
      </w:r>
    </w:p>
    <w:p w:rsidR="001A1A00" w:rsidRDefault="001A1A00" w:rsidP="001A1A00">
      <w:r>
        <w:t>73</w:t>
      </w:r>
    </w:p>
    <w:p w:rsidR="001A1A00" w:rsidRDefault="001A1A00" w:rsidP="001A1A00">
      <w:r>
        <w:t>74</w:t>
      </w:r>
    </w:p>
    <w:p w:rsidR="001A1A00" w:rsidRDefault="001A1A00" w:rsidP="001A1A00">
      <w:r>
        <w:t>75</w:t>
      </w:r>
    </w:p>
    <w:p w:rsidR="001A1A00" w:rsidRDefault="001A1A00" w:rsidP="001A1A00">
      <w:r>
        <w:t>Epoch: 0076 cost= 0.00604775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2030962 0.0071874857</w:t>
      </w:r>
    </w:p>
    <w:p w:rsidR="001A1A00" w:rsidRDefault="001A1A00" w:rsidP="001A1A00">
      <w:r>
        <w:t>Prediction and the mean error on train set are: 0.010890902 0.0041875243</w:t>
      </w:r>
    </w:p>
    <w:p w:rsidR="001A1A00" w:rsidRDefault="001A1A00" w:rsidP="001A1A00">
      <w:r>
        <w:t>76</w:t>
      </w:r>
    </w:p>
    <w:p w:rsidR="001A1A00" w:rsidRDefault="001A1A00" w:rsidP="001A1A00">
      <w:r>
        <w:t>77</w:t>
      </w:r>
    </w:p>
    <w:p w:rsidR="001A1A00" w:rsidRDefault="001A1A00" w:rsidP="001A1A00">
      <w:r>
        <w:t>78</w:t>
      </w:r>
    </w:p>
    <w:p w:rsidR="001A1A00" w:rsidRDefault="001A1A00" w:rsidP="001A1A00">
      <w:r>
        <w:t>79</w:t>
      </w:r>
    </w:p>
    <w:p w:rsidR="001A1A00" w:rsidRDefault="001A1A00" w:rsidP="001A1A00">
      <w:r>
        <w:t>80</w:t>
      </w:r>
    </w:p>
    <w:p w:rsidR="001A1A00" w:rsidRDefault="001A1A00" w:rsidP="001A1A00">
      <w:r>
        <w:t>Epoch: 0081 cost= 0.00597018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1565688 0.0065624714</w:t>
      </w:r>
    </w:p>
    <w:p w:rsidR="001A1A00" w:rsidRDefault="001A1A00" w:rsidP="001A1A00">
      <w:r>
        <w:t>Prediction and the mean error on train set are: 0.0086567635 0.0031874776</w:t>
      </w:r>
    </w:p>
    <w:p w:rsidR="001A1A00" w:rsidRDefault="001A1A00" w:rsidP="001A1A00">
      <w:r>
        <w:t>81</w:t>
      </w:r>
    </w:p>
    <w:p w:rsidR="001A1A00" w:rsidRDefault="001A1A00" w:rsidP="001A1A00">
      <w:r>
        <w:t>82</w:t>
      </w:r>
    </w:p>
    <w:p w:rsidR="001A1A00" w:rsidRDefault="001A1A00" w:rsidP="001A1A00">
      <w:r>
        <w:t>83</w:t>
      </w:r>
    </w:p>
    <w:p w:rsidR="001A1A00" w:rsidRDefault="001A1A00" w:rsidP="001A1A00">
      <w:r>
        <w:t>84</w:t>
      </w:r>
    </w:p>
    <w:p w:rsidR="001A1A00" w:rsidRDefault="001A1A00" w:rsidP="001A1A00">
      <w:r>
        <w:t>85</w:t>
      </w:r>
    </w:p>
    <w:p w:rsidR="001A1A00" w:rsidRDefault="001A1A00" w:rsidP="001A1A00">
      <w:r>
        <w:t>Epoch: 0086 cost= 0.00572473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3013599 0.008937478</w:t>
      </w:r>
    </w:p>
    <w:p w:rsidR="001A1A00" w:rsidRDefault="001A1A00" w:rsidP="001A1A00">
      <w:r>
        <w:t>Prediction and the mean error on train set are: 0.009493878 0.004062474</w:t>
      </w:r>
    </w:p>
    <w:p w:rsidR="001A1A00" w:rsidRDefault="001A1A00" w:rsidP="001A1A00">
      <w:r>
        <w:t>86</w:t>
      </w:r>
    </w:p>
    <w:p w:rsidR="001A1A00" w:rsidRDefault="001A1A00" w:rsidP="001A1A00">
      <w:r>
        <w:t>87</w:t>
      </w:r>
    </w:p>
    <w:p w:rsidR="001A1A00" w:rsidRDefault="001A1A00" w:rsidP="001A1A00">
      <w:r>
        <w:t>88</w:t>
      </w:r>
    </w:p>
    <w:p w:rsidR="001A1A00" w:rsidRDefault="001A1A00" w:rsidP="001A1A00">
      <w:r>
        <w:t>89</w:t>
      </w:r>
    </w:p>
    <w:p w:rsidR="001A1A00" w:rsidRDefault="001A1A00" w:rsidP="001A1A00">
      <w:r>
        <w:t>90</w:t>
      </w:r>
    </w:p>
    <w:p w:rsidR="001A1A00" w:rsidRDefault="001A1A00" w:rsidP="001A1A00">
      <w:r>
        <w:t>Epoch: 0091 cost= 0.00559024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2631564 0.008437514</w:t>
      </w:r>
    </w:p>
    <w:p w:rsidR="001A1A00" w:rsidRDefault="001A1A00" w:rsidP="001A1A00">
      <w:r>
        <w:t>Prediction and the mean error on train set are: 0.008083156 0.0034999847</w:t>
      </w:r>
    </w:p>
    <w:p w:rsidR="001A1A00" w:rsidRDefault="001A1A00" w:rsidP="001A1A00">
      <w:r>
        <w:t>91</w:t>
      </w:r>
    </w:p>
    <w:p w:rsidR="001A1A00" w:rsidRDefault="001A1A00" w:rsidP="001A1A00">
      <w:r>
        <w:t>92</w:t>
      </w:r>
    </w:p>
    <w:p w:rsidR="001A1A00" w:rsidRDefault="001A1A00" w:rsidP="001A1A00">
      <w:r>
        <w:t>93</w:t>
      </w:r>
    </w:p>
    <w:p w:rsidR="001A1A00" w:rsidRDefault="001A1A00" w:rsidP="001A1A00">
      <w:r>
        <w:t>94</w:t>
      </w:r>
    </w:p>
    <w:p w:rsidR="001A1A00" w:rsidRDefault="001A1A00" w:rsidP="001A1A00">
      <w:r>
        <w:lastRenderedPageBreak/>
        <w:t>95</w:t>
      </w:r>
    </w:p>
    <w:p w:rsidR="001A1A00" w:rsidRDefault="001A1A00" w:rsidP="001A1A00">
      <w:r>
        <w:t>Epoch: 0096 cost= 0.00545406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04501555 0.0065624714</w:t>
      </w:r>
    </w:p>
    <w:p w:rsidR="001A1A00" w:rsidRDefault="001A1A00" w:rsidP="001A1A00">
      <w:r>
        <w:t>Prediction and the mean error on train set are: 0.008769163 0.0036249757</w:t>
      </w:r>
    </w:p>
    <w:p w:rsidR="001A1A00" w:rsidRDefault="001A1A00" w:rsidP="001A1A00">
      <w:r>
        <w:t>96</w:t>
      </w:r>
    </w:p>
    <w:p w:rsidR="001A1A00" w:rsidRDefault="001A1A00" w:rsidP="001A1A00">
      <w:r>
        <w:t>97</w:t>
      </w:r>
    </w:p>
    <w:p w:rsidR="001A1A00" w:rsidRDefault="001A1A00" w:rsidP="001A1A00">
      <w:r>
        <w:t>98</w:t>
      </w:r>
    </w:p>
    <w:p w:rsidR="001A1A00" w:rsidRDefault="001A1A00" w:rsidP="001A1A00">
      <w:r>
        <w:t>99</w:t>
      </w:r>
    </w:p>
    <w:p w:rsidR="001A1A00" w:rsidRDefault="001A1A00" w:rsidP="001A1A00">
      <w:r>
        <w:t>100</w:t>
      </w:r>
    </w:p>
    <w:p w:rsidR="001A1A00" w:rsidRDefault="001A1A00" w:rsidP="001A1A00">
      <w:r>
        <w:t>Epoch: 0101 cost= 0.00532518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3406049 0.009062529</w:t>
      </w:r>
    </w:p>
    <w:p w:rsidR="001A1A00" w:rsidRDefault="001A1A00" w:rsidP="001A1A00">
      <w:r>
        <w:t>Prediction and the mean error on train set are: 0.005962005 0.0019375086</w:t>
      </w:r>
    </w:p>
    <w:p w:rsidR="001A1A00" w:rsidRDefault="001A1A00" w:rsidP="001A1A00">
      <w:r>
        <w:t>101</w:t>
      </w:r>
    </w:p>
    <w:p w:rsidR="001A1A00" w:rsidRDefault="001A1A00" w:rsidP="001A1A00">
      <w:r>
        <w:t>102</w:t>
      </w:r>
    </w:p>
    <w:p w:rsidR="001A1A00" w:rsidRDefault="001A1A00" w:rsidP="001A1A00">
      <w:r>
        <w:t>103</w:t>
      </w:r>
    </w:p>
    <w:p w:rsidR="001A1A00" w:rsidRDefault="001A1A00" w:rsidP="001A1A00">
      <w:r>
        <w:t>104</w:t>
      </w:r>
    </w:p>
    <w:p w:rsidR="001A1A00" w:rsidRDefault="001A1A00" w:rsidP="001A1A00">
      <w:r>
        <w:t>105</w:t>
      </w:r>
    </w:p>
    <w:p w:rsidR="001A1A00" w:rsidRDefault="001A1A00" w:rsidP="001A1A00">
      <w:r>
        <w:t>Epoch: 0106 cost= 0.00520265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2689447 0.008374989</w:t>
      </w:r>
    </w:p>
    <w:p w:rsidR="001A1A00" w:rsidRDefault="001A1A00" w:rsidP="001A1A00">
      <w:r>
        <w:t>Prediction and the mean error on train set are: 0.007187702 0.003125012</w:t>
      </w:r>
    </w:p>
    <w:p w:rsidR="001A1A00" w:rsidRDefault="001A1A00" w:rsidP="001A1A00">
      <w:r>
        <w:t>106</w:t>
      </w:r>
    </w:p>
    <w:p w:rsidR="001A1A00" w:rsidRDefault="001A1A00" w:rsidP="001A1A00">
      <w:r>
        <w:t>107</w:t>
      </w:r>
    </w:p>
    <w:p w:rsidR="001A1A00" w:rsidRDefault="001A1A00" w:rsidP="001A1A00">
      <w:r>
        <w:t>108</w:t>
      </w:r>
    </w:p>
    <w:p w:rsidR="001A1A00" w:rsidRDefault="001A1A00" w:rsidP="001A1A00">
      <w:r>
        <w:t>109</w:t>
      </w:r>
    </w:p>
    <w:p w:rsidR="001A1A00" w:rsidRDefault="001A1A00" w:rsidP="001A1A00">
      <w:r>
        <w:t>110</w:t>
      </w:r>
    </w:p>
    <w:p w:rsidR="001A1A00" w:rsidRDefault="001A1A00" w:rsidP="001A1A00">
      <w:r>
        <w:t>Epoch: 0111 cost= 0.00520918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20044295 0.008312523</w:t>
      </w:r>
    </w:p>
    <w:p w:rsidR="001A1A00" w:rsidRDefault="001A1A00" w:rsidP="001A1A00">
      <w:r>
        <w:t>Prediction and the mean error on train set are: 0.008942074 0.004812479</w:t>
      </w:r>
    </w:p>
    <w:p w:rsidR="001A1A00" w:rsidRDefault="001A1A00" w:rsidP="001A1A00">
      <w:r>
        <w:t>111</w:t>
      </w:r>
    </w:p>
    <w:p w:rsidR="001A1A00" w:rsidRDefault="001A1A00" w:rsidP="001A1A00">
      <w:r>
        <w:t>112</w:t>
      </w:r>
    </w:p>
    <w:p w:rsidR="001A1A00" w:rsidRDefault="001A1A00" w:rsidP="001A1A00">
      <w:r>
        <w:t>113</w:t>
      </w:r>
    </w:p>
    <w:p w:rsidR="001A1A00" w:rsidRDefault="001A1A00" w:rsidP="001A1A00">
      <w:r>
        <w:t>114</w:t>
      </w:r>
    </w:p>
    <w:p w:rsidR="001A1A00" w:rsidRDefault="001A1A00" w:rsidP="001A1A00">
      <w:r>
        <w:t>115</w:t>
      </w:r>
    </w:p>
    <w:p w:rsidR="001A1A00" w:rsidRDefault="001A1A00" w:rsidP="001A1A00">
      <w:r>
        <w:t>Epoch: 0116 cost= 0.00511345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9861599 0.0060625076</w:t>
      </w:r>
    </w:p>
    <w:p w:rsidR="001A1A00" w:rsidRDefault="001A1A00" w:rsidP="001A1A00">
      <w:r>
        <w:t xml:space="preserve">Prediction and the mean error on train set are: 0.0073824013 </w:t>
      </w:r>
      <w:r>
        <w:lastRenderedPageBreak/>
        <w:t>0.0031874776</w:t>
      </w:r>
    </w:p>
    <w:p w:rsidR="001A1A00" w:rsidRDefault="001A1A00" w:rsidP="001A1A00">
      <w:r>
        <w:t>116</w:t>
      </w:r>
    </w:p>
    <w:p w:rsidR="001A1A00" w:rsidRDefault="001A1A00" w:rsidP="001A1A00">
      <w:r>
        <w:t>117</w:t>
      </w:r>
    </w:p>
    <w:p w:rsidR="001A1A00" w:rsidRDefault="001A1A00" w:rsidP="001A1A00">
      <w:r>
        <w:t>118</w:t>
      </w:r>
    </w:p>
    <w:p w:rsidR="001A1A00" w:rsidRDefault="001A1A00" w:rsidP="001A1A00">
      <w:r>
        <w:t>119</w:t>
      </w:r>
    </w:p>
    <w:p w:rsidR="001A1A00" w:rsidRDefault="001A1A00" w:rsidP="001A1A00">
      <w:r>
        <w:t>120</w:t>
      </w:r>
    </w:p>
    <w:p w:rsidR="001A1A00" w:rsidRDefault="001A1A00" w:rsidP="001A1A00">
      <w:r>
        <w:t>Epoch: 0121 cost= 0.00502495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9584452 0.0066249967</w:t>
      </w:r>
    </w:p>
    <w:p w:rsidR="001A1A00" w:rsidRDefault="001A1A00" w:rsidP="001A1A00">
      <w:r>
        <w:t>Prediction and the mean error on train set are: 0.0068349964 0.003125012</w:t>
      </w:r>
    </w:p>
    <w:p w:rsidR="001A1A00" w:rsidRDefault="001A1A00" w:rsidP="001A1A00">
      <w:r>
        <w:t>121</w:t>
      </w:r>
    </w:p>
    <w:p w:rsidR="001A1A00" w:rsidRDefault="001A1A00" w:rsidP="001A1A00">
      <w:r>
        <w:t>122</w:t>
      </w:r>
    </w:p>
    <w:p w:rsidR="001A1A00" w:rsidRDefault="001A1A00" w:rsidP="001A1A00">
      <w:r>
        <w:t>123</w:t>
      </w:r>
    </w:p>
    <w:p w:rsidR="001A1A00" w:rsidRDefault="001A1A00" w:rsidP="001A1A00">
      <w:r>
        <w:t>124</w:t>
      </w:r>
    </w:p>
    <w:p w:rsidR="001A1A00" w:rsidRDefault="001A1A00" w:rsidP="001A1A00">
      <w:r>
        <w:t>125</w:t>
      </w:r>
    </w:p>
    <w:p w:rsidR="001A1A00" w:rsidRDefault="001A1A00" w:rsidP="001A1A00">
      <w:r>
        <w:t>Epoch: 0126 cost= 0.00477730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0527173 0.0067499876</w:t>
      </w:r>
    </w:p>
    <w:p w:rsidR="001A1A00" w:rsidRDefault="001A1A00" w:rsidP="001A1A00">
      <w:r>
        <w:t>Prediction and the mean error on train set are: 0.0065002907 0.0037500262</w:t>
      </w:r>
    </w:p>
    <w:p w:rsidR="001A1A00" w:rsidRDefault="001A1A00" w:rsidP="001A1A00">
      <w:r>
        <w:t>126</w:t>
      </w:r>
    </w:p>
    <w:p w:rsidR="001A1A00" w:rsidRDefault="001A1A00" w:rsidP="001A1A00">
      <w:r>
        <w:t>127</w:t>
      </w:r>
    </w:p>
    <w:p w:rsidR="001A1A00" w:rsidRDefault="001A1A00" w:rsidP="001A1A00">
      <w:r>
        <w:t>128</w:t>
      </w:r>
    </w:p>
    <w:p w:rsidR="001A1A00" w:rsidRDefault="001A1A00" w:rsidP="001A1A00">
      <w:r>
        <w:t>129</w:t>
      </w:r>
    </w:p>
    <w:p w:rsidR="001A1A00" w:rsidRDefault="001A1A00" w:rsidP="001A1A00">
      <w:r>
        <w:t>130</w:t>
      </w:r>
    </w:p>
    <w:p w:rsidR="001A1A00" w:rsidRDefault="001A1A00" w:rsidP="001A1A00">
      <w:r>
        <w:t>Epoch: 0131 cost= 0.00481239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0097292 0.007000029</w:t>
      </w:r>
    </w:p>
    <w:p w:rsidR="001A1A00" w:rsidRDefault="001A1A00" w:rsidP="001A1A00">
      <w:r>
        <w:t>Prediction and the mean error on train set are: 0.005942848 0.0019999743</w:t>
      </w:r>
    </w:p>
    <w:p w:rsidR="001A1A00" w:rsidRDefault="001A1A00" w:rsidP="001A1A00">
      <w:r>
        <w:t>131</w:t>
      </w:r>
    </w:p>
    <w:p w:rsidR="001A1A00" w:rsidRDefault="001A1A00" w:rsidP="001A1A00">
      <w:r>
        <w:t>132</w:t>
      </w:r>
    </w:p>
    <w:p w:rsidR="001A1A00" w:rsidRDefault="001A1A00" w:rsidP="001A1A00">
      <w:r>
        <w:t>133</w:t>
      </w:r>
    </w:p>
    <w:p w:rsidR="001A1A00" w:rsidRDefault="001A1A00" w:rsidP="001A1A00">
      <w:r>
        <w:t>134</w:t>
      </w:r>
    </w:p>
    <w:p w:rsidR="001A1A00" w:rsidRDefault="001A1A00" w:rsidP="001A1A00">
      <w:r>
        <w:t>135</w:t>
      </w:r>
    </w:p>
    <w:p w:rsidR="001A1A00" w:rsidRDefault="001A1A00" w:rsidP="001A1A00">
      <w:r>
        <w:t>Epoch: 0136 cost= 0.00489307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9928347 0.0068749785</w:t>
      </w:r>
    </w:p>
    <w:p w:rsidR="001A1A00" w:rsidRDefault="001A1A00" w:rsidP="001A1A00">
      <w:r>
        <w:t>Prediction and the mean error on train set are: 0.006061286 0.0021250248</w:t>
      </w:r>
    </w:p>
    <w:p w:rsidR="001A1A00" w:rsidRDefault="001A1A00" w:rsidP="001A1A00">
      <w:r>
        <w:t>136</w:t>
      </w:r>
    </w:p>
    <w:p w:rsidR="001A1A00" w:rsidRDefault="001A1A00" w:rsidP="001A1A00">
      <w:r>
        <w:t>137</w:t>
      </w:r>
    </w:p>
    <w:p w:rsidR="001A1A00" w:rsidRDefault="001A1A00" w:rsidP="001A1A00">
      <w:r>
        <w:t>138</w:t>
      </w:r>
    </w:p>
    <w:p w:rsidR="001A1A00" w:rsidRDefault="001A1A00" w:rsidP="001A1A00">
      <w:r>
        <w:lastRenderedPageBreak/>
        <w:t>139</w:t>
      </w:r>
    </w:p>
    <w:p w:rsidR="001A1A00" w:rsidRDefault="001A1A00" w:rsidP="001A1A00">
      <w:r>
        <w:t>140</w:t>
      </w:r>
    </w:p>
    <w:p w:rsidR="001A1A00" w:rsidRDefault="001A1A00" w:rsidP="001A1A00">
      <w:r>
        <w:t>Epoch: 0141 cost= 0.00473937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73761 0.006250024</w:t>
      </w:r>
    </w:p>
    <w:p w:rsidR="001A1A00" w:rsidRDefault="001A1A00" w:rsidP="001A1A00">
      <w:r>
        <w:t>Prediction and the mean error on train set are: 0.0055833976 0.0026875138</w:t>
      </w:r>
    </w:p>
    <w:p w:rsidR="001A1A00" w:rsidRDefault="001A1A00" w:rsidP="001A1A00">
      <w:r>
        <w:t>141</w:t>
      </w:r>
    </w:p>
    <w:p w:rsidR="001A1A00" w:rsidRDefault="001A1A00" w:rsidP="001A1A00">
      <w:r>
        <w:t>142</w:t>
      </w:r>
    </w:p>
    <w:p w:rsidR="001A1A00" w:rsidRDefault="001A1A00" w:rsidP="001A1A00">
      <w:r>
        <w:t>143</w:t>
      </w:r>
    </w:p>
    <w:p w:rsidR="001A1A00" w:rsidRDefault="001A1A00" w:rsidP="001A1A00">
      <w:r>
        <w:t>144</w:t>
      </w:r>
    </w:p>
    <w:p w:rsidR="001A1A00" w:rsidRDefault="001A1A00" w:rsidP="001A1A00">
      <w:r>
        <w:t>145</w:t>
      </w:r>
    </w:p>
    <w:p w:rsidR="001A1A00" w:rsidRDefault="001A1A00" w:rsidP="001A1A00">
      <w:r>
        <w:t>Epoch: 0146 cost= 0.00448067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103559755 0.006687522</w:t>
      </w:r>
    </w:p>
    <w:p w:rsidR="001A1A00" w:rsidRDefault="001A1A00" w:rsidP="001A1A00">
      <w:r>
        <w:t>Prediction and the mean error on train set are: 0.0053871796 0.0019999743</w:t>
      </w:r>
    </w:p>
    <w:p w:rsidR="001A1A00" w:rsidRDefault="001A1A00" w:rsidP="001A1A00">
      <w:r>
        <w:t>146</w:t>
      </w:r>
    </w:p>
    <w:p w:rsidR="001A1A00" w:rsidRDefault="001A1A00" w:rsidP="001A1A00">
      <w:r>
        <w:t>147</w:t>
      </w:r>
    </w:p>
    <w:p w:rsidR="001A1A00" w:rsidRDefault="001A1A00" w:rsidP="001A1A00">
      <w:r>
        <w:t>148</w:t>
      </w:r>
    </w:p>
    <w:p w:rsidR="001A1A00" w:rsidRDefault="001A1A00" w:rsidP="001A1A00">
      <w:r>
        <w:t>149</w:t>
      </w:r>
    </w:p>
    <w:p w:rsidR="001A1A00" w:rsidRDefault="001A1A00" w:rsidP="001A1A00">
      <w:r>
        <w:t>150</w:t>
      </w:r>
    </w:p>
    <w:p w:rsidR="001A1A00" w:rsidRDefault="001A1A00" w:rsidP="001A1A00">
      <w:r>
        <w:t>Epoch: 0151 cost= 0.00457526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369989 0.0061874986</w:t>
      </w:r>
    </w:p>
    <w:p w:rsidR="001A1A00" w:rsidRDefault="001A1A00" w:rsidP="001A1A00">
      <w:r>
        <w:t>Prediction and the mean error on train set are: 0.0067270016 0.0037500262</w:t>
      </w:r>
    </w:p>
    <w:p w:rsidR="001A1A00" w:rsidRDefault="001A1A00" w:rsidP="001A1A00">
      <w:r>
        <w:t>151</w:t>
      </w:r>
    </w:p>
    <w:p w:rsidR="001A1A00" w:rsidRDefault="001A1A00" w:rsidP="001A1A00">
      <w:r>
        <w:t>152</w:t>
      </w:r>
    </w:p>
    <w:p w:rsidR="001A1A00" w:rsidRDefault="001A1A00" w:rsidP="001A1A00">
      <w:r>
        <w:t>153</w:t>
      </w:r>
    </w:p>
    <w:p w:rsidR="001A1A00" w:rsidRDefault="001A1A00" w:rsidP="001A1A00">
      <w:r>
        <w:t>154</w:t>
      </w:r>
    </w:p>
    <w:p w:rsidR="001A1A00" w:rsidRDefault="001A1A00" w:rsidP="001A1A00">
      <w:r>
        <w:t>155</w:t>
      </w:r>
    </w:p>
    <w:p w:rsidR="001A1A00" w:rsidRDefault="001A1A00" w:rsidP="001A1A00">
      <w:r>
        <w:t>Epoch: 0156 cost= 0.00456091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832846 0.006937504</w:t>
      </w:r>
    </w:p>
    <w:p w:rsidR="001A1A00" w:rsidRDefault="001A1A00" w:rsidP="001A1A00">
      <w:r>
        <w:t>Prediction and the mean error on train set are: 0.0064858194 0.003000021</w:t>
      </w:r>
    </w:p>
    <w:p w:rsidR="001A1A00" w:rsidRDefault="001A1A00" w:rsidP="001A1A00">
      <w:r>
        <w:t>156</w:t>
      </w:r>
    </w:p>
    <w:p w:rsidR="001A1A00" w:rsidRDefault="001A1A00" w:rsidP="001A1A00">
      <w:r>
        <w:t>157</w:t>
      </w:r>
    </w:p>
    <w:p w:rsidR="001A1A00" w:rsidRDefault="001A1A00" w:rsidP="001A1A00">
      <w:r>
        <w:t>158</w:t>
      </w:r>
    </w:p>
    <w:p w:rsidR="001A1A00" w:rsidRDefault="001A1A00" w:rsidP="001A1A00">
      <w:r>
        <w:t>159</w:t>
      </w:r>
    </w:p>
    <w:p w:rsidR="001A1A00" w:rsidRDefault="001A1A00" w:rsidP="001A1A00">
      <w:r>
        <w:t>160</w:t>
      </w:r>
    </w:p>
    <w:p w:rsidR="001A1A00" w:rsidRDefault="001A1A00" w:rsidP="001A1A00">
      <w:r>
        <w:t>Epoch: 0161 cost= 0.00458992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8327826 0.0059999824</w:t>
      </w:r>
    </w:p>
    <w:p w:rsidR="001A1A00" w:rsidRDefault="001A1A00" w:rsidP="001A1A00">
      <w:r>
        <w:t>Prediction and the mean error on train set are: 0.00536069 0.0021874905</w:t>
      </w:r>
    </w:p>
    <w:p w:rsidR="001A1A00" w:rsidRDefault="001A1A00" w:rsidP="001A1A00">
      <w:r>
        <w:t>161</w:t>
      </w:r>
    </w:p>
    <w:p w:rsidR="001A1A00" w:rsidRDefault="001A1A00" w:rsidP="001A1A00">
      <w:r>
        <w:t>162</w:t>
      </w:r>
    </w:p>
    <w:p w:rsidR="001A1A00" w:rsidRDefault="001A1A00" w:rsidP="001A1A00">
      <w:r>
        <w:t>163</w:t>
      </w:r>
    </w:p>
    <w:p w:rsidR="001A1A00" w:rsidRDefault="001A1A00" w:rsidP="001A1A00">
      <w:r>
        <w:t>164</w:t>
      </w:r>
    </w:p>
    <w:p w:rsidR="001A1A00" w:rsidRDefault="001A1A00" w:rsidP="001A1A00">
      <w:r>
        <w:t>165</w:t>
      </w:r>
    </w:p>
    <w:p w:rsidR="001A1A00" w:rsidRDefault="001A1A00" w:rsidP="001A1A00">
      <w:r>
        <w:t>Epoch: 0166 cost= 0.00444119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212352 0.0059375167</w:t>
      </w:r>
    </w:p>
    <w:p w:rsidR="001A1A00" w:rsidRDefault="001A1A00" w:rsidP="001A1A00">
      <w:r>
        <w:t>Prediction and the mean error on train set are: 0.005531513 0.002562523</w:t>
      </w:r>
    </w:p>
    <w:p w:rsidR="001A1A00" w:rsidRDefault="001A1A00" w:rsidP="001A1A00">
      <w:r>
        <w:t>166</w:t>
      </w:r>
    </w:p>
    <w:p w:rsidR="001A1A00" w:rsidRDefault="001A1A00" w:rsidP="001A1A00">
      <w:r>
        <w:t>167</w:t>
      </w:r>
    </w:p>
    <w:p w:rsidR="001A1A00" w:rsidRDefault="001A1A00" w:rsidP="001A1A00">
      <w:r>
        <w:t>168</w:t>
      </w:r>
    </w:p>
    <w:p w:rsidR="001A1A00" w:rsidRDefault="001A1A00" w:rsidP="001A1A00">
      <w:r>
        <w:t>169</w:t>
      </w:r>
    </w:p>
    <w:p w:rsidR="001A1A00" w:rsidRDefault="001A1A00" w:rsidP="001A1A00">
      <w:r>
        <w:t>170</w:t>
      </w:r>
    </w:p>
    <w:p w:rsidR="001A1A00" w:rsidRDefault="001A1A00" w:rsidP="001A1A00">
      <w:r>
        <w:t>Epoch: 0171 cost= 0.00426546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9756423 0.0073124766</w:t>
      </w:r>
    </w:p>
    <w:p w:rsidR="001A1A00" w:rsidRDefault="001A1A00" w:rsidP="001A1A00">
      <w:r>
        <w:t>Prediction and the mean error on train set are: 0.005152817 0.0023124814</w:t>
      </w:r>
    </w:p>
    <w:p w:rsidR="001A1A00" w:rsidRDefault="001A1A00" w:rsidP="001A1A00">
      <w:r>
        <w:t>171</w:t>
      </w:r>
    </w:p>
    <w:p w:rsidR="001A1A00" w:rsidRDefault="001A1A00" w:rsidP="001A1A00">
      <w:r>
        <w:t>172</w:t>
      </w:r>
    </w:p>
    <w:p w:rsidR="001A1A00" w:rsidRDefault="001A1A00" w:rsidP="001A1A00">
      <w:r>
        <w:t>173</w:t>
      </w:r>
    </w:p>
    <w:p w:rsidR="001A1A00" w:rsidRDefault="001A1A00" w:rsidP="001A1A00">
      <w:r>
        <w:t>174</w:t>
      </w:r>
    </w:p>
    <w:p w:rsidR="001A1A00" w:rsidRDefault="001A1A00" w:rsidP="001A1A00">
      <w:r>
        <w:t>175</w:t>
      </w:r>
    </w:p>
    <w:p w:rsidR="001A1A00" w:rsidRDefault="001A1A00" w:rsidP="001A1A00">
      <w:r>
        <w:t>Epoch: 0176 cost= 0.00429033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770712 0.0067499876</w:t>
      </w:r>
    </w:p>
    <w:p w:rsidR="001A1A00" w:rsidRDefault="001A1A00" w:rsidP="001A1A00">
      <w:r>
        <w:t>Prediction and the mean error on train set are: 0.005823858 0.0024374723</w:t>
      </w:r>
    </w:p>
    <w:p w:rsidR="001A1A00" w:rsidRDefault="001A1A00" w:rsidP="001A1A00">
      <w:r>
        <w:t>176</w:t>
      </w:r>
    </w:p>
    <w:p w:rsidR="001A1A00" w:rsidRDefault="001A1A00" w:rsidP="001A1A00">
      <w:r>
        <w:t>177</w:t>
      </w:r>
    </w:p>
    <w:p w:rsidR="001A1A00" w:rsidRDefault="001A1A00" w:rsidP="001A1A00">
      <w:r>
        <w:t>178</w:t>
      </w:r>
    </w:p>
    <w:p w:rsidR="001A1A00" w:rsidRDefault="001A1A00" w:rsidP="001A1A00">
      <w:r>
        <w:t>179</w:t>
      </w:r>
    </w:p>
    <w:p w:rsidR="001A1A00" w:rsidRDefault="001A1A00" w:rsidP="001A1A00">
      <w:r>
        <w:t>180</w:t>
      </w:r>
    </w:p>
    <w:p w:rsidR="001A1A00" w:rsidRDefault="001A1A00" w:rsidP="001A1A00">
      <w:r>
        <w:t>Epoch: 0181 cost= 0.0042867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901956 0.0056250095</w:t>
      </w:r>
    </w:p>
    <w:p w:rsidR="001A1A00" w:rsidRDefault="001A1A00" w:rsidP="001A1A00">
      <w:r>
        <w:t>Prediction and the mean error on train set are: 0.004626123 0.0018125176</w:t>
      </w:r>
    </w:p>
    <w:p w:rsidR="001A1A00" w:rsidRDefault="001A1A00" w:rsidP="001A1A00">
      <w:r>
        <w:t>181</w:t>
      </w:r>
    </w:p>
    <w:p w:rsidR="001A1A00" w:rsidRDefault="001A1A00" w:rsidP="001A1A00">
      <w:r>
        <w:t>182</w:t>
      </w:r>
    </w:p>
    <w:p w:rsidR="001A1A00" w:rsidRDefault="001A1A00" w:rsidP="001A1A00">
      <w:r>
        <w:t>183</w:t>
      </w:r>
    </w:p>
    <w:p w:rsidR="001A1A00" w:rsidRDefault="001A1A00" w:rsidP="001A1A00">
      <w:r>
        <w:lastRenderedPageBreak/>
        <w:t>184</w:t>
      </w:r>
    </w:p>
    <w:p w:rsidR="001A1A00" w:rsidRDefault="001A1A00" w:rsidP="001A1A00">
      <w:r>
        <w:t>185</w:t>
      </w:r>
    </w:p>
    <w:p w:rsidR="001A1A00" w:rsidRDefault="001A1A00" w:rsidP="001A1A00">
      <w:r>
        <w:t>Epoch: 0186 cost= 0.00423502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900938 0.0064374804</w:t>
      </w:r>
    </w:p>
    <w:p w:rsidR="001A1A00" w:rsidRDefault="001A1A00" w:rsidP="001A1A00">
      <w:r>
        <w:t>Prediction and the mean error on train set are: 0.006142177 0.0030624866</w:t>
      </w:r>
    </w:p>
    <w:p w:rsidR="001A1A00" w:rsidRDefault="001A1A00" w:rsidP="001A1A00">
      <w:r>
        <w:t>186</w:t>
      </w:r>
    </w:p>
    <w:p w:rsidR="001A1A00" w:rsidRDefault="001A1A00" w:rsidP="001A1A00">
      <w:r>
        <w:t>187</w:t>
      </w:r>
    </w:p>
    <w:p w:rsidR="001A1A00" w:rsidRDefault="001A1A00" w:rsidP="001A1A00">
      <w:r>
        <w:t>188</w:t>
      </w:r>
    </w:p>
    <w:p w:rsidR="001A1A00" w:rsidRDefault="001A1A00" w:rsidP="001A1A00">
      <w:r>
        <w:t>189</w:t>
      </w:r>
    </w:p>
    <w:p w:rsidR="001A1A00" w:rsidRDefault="001A1A00" w:rsidP="001A1A00">
      <w:r>
        <w:t>190</w:t>
      </w:r>
    </w:p>
    <w:p w:rsidR="001A1A00" w:rsidRDefault="001A1A00" w:rsidP="001A1A00">
      <w:r>
        <w:t>Epoch: 0191 cost= 0.00428835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408405 0.004999995</w:t>
      </w:r>
    </w:p>
    <w:p w:rsidR="001A1A00" w:rsidRDefault="001A1A00" w:rsidP="001A1A00">
      <w:r>
        <w:t>Prediction and the mean error on train set are: 0.005188761 0.0022500157</w:t>
      </w:r>
    </w:p>
    <w:p w:rsidR="001A1A00" w:rsidRDefault="001A1A00" w:rsidP="001A1A00">
      <w:r>
        <w:t>191</w:t>
      </w:r>
    </w:p>
    <w:p w:rsidR="001A1A00" w:rsidRDefault="001A1A00" w:rsidP="001A1A00">
      <w:r>
        <w:t>192</w:t>
      </w:r>
    </w:p>
    <w:p w:rsidR="001A1A00" w:rsidRDefault="001A1A00" w:rsidP="001A1A00">
      <w:r>
        <w:t>193</w:t>
      </w:r>
    </w:p>
    <w:p w:rsidR="001A1A00" w:rsidRDefault="001A1A00" w:rsidP="001A1A00">
      <w:r>
        <w:t>194</w:t>
      </w:r>
    </w:p>
    <w:p w:rsidR="001A1A00" w:rsidRDefault="001A1A00" w:rsidP="001A1A00">
      <w:r>
        <w:t>195</w:t>
      </w:r>
    </w:p>
    <w:p w:rsidR="001A1A00" w:rsidRDefault="001A1A00" w:rsidP="001A1A00">
      <w:r>
        <w:t>Epoch: 0196 cost= 0.00445413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14035 0.00424999</w:t>
      </w:r>
    </w:p>
    <w:p w:rsidR="001A1A00" w:rsidRDefault="001A1A00" w:rsidP="001A1A00">
      <w:r>
        <w:t>Prediction and the mean error on train set are: 0.0063851625 0.0029374957</w:t>
      </w:r>
    </w:p>
    <w:p w:rsidR="001A1A00" w:rsidRDefault="001A1A00" w:rsidP="001A1A00">
      <w:r>
        <w:t>196</w:t>
      </w:r>
    </w:p>
    <w:p w:rsidR="001A1A00" w:rsidRDefault="001A1A00" w:rsidP="001A1A00">
      <w:r>
        <w:t>197</w:t>
      </w:r>
    </w:p>
    <w:p w:rsidR="001A1A00" w:rsidRDefault="001A1A00" w:rsidP="001A1A00">
      <w:r>
        <w:t>198</w:t>
      </w:r>
    </w:p>
    <w:p w:rsidR="001A1A00" w:rsidRDefault="001A1A00" w:rsidP="001A1A00">
      <w:r>
        <w:t>199</w:t>
      </w:r>
    </w:p>
    <w:p w:rsidR="001A1A00" w:rsidRDefault="001A1A00" w:rsidP="001A1A00">
      <w:r>
        <w:t>200</w:t>
      </w:r>
    </w:p>
    <w:p w:rsidR="001A1A00" w:rsidRDefault="001A1A00" w:rsidP="001A1A00">
      <w:r>
        <w:t>Epoch: 0201 cost= 0.00433388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9522887 0.0073124766</w:t>
      </w:r>
    </w:p>
    <w:p w:rsidR="001A1A00" w:rsidRDefault="001A1A00" w:rsidP="001A1A00">
      <w:r>
        <w:t>Prediction and the mean error on train set are: 0.005573768 0.0028125048</w:t>
      </w:r>
    </w:p>
    <w:p w:rsidR="001A1A00" w:rsidRDefault="001A1A00" w:rsidP="001A1A00">
      <w:r>
        <w:t>201</w:t>
      </w:r>
    </w:p>
    <w:p w:rsidR="001A1A00" w:rsidRDefault="001A1A00" w:rsidP="001A1A00">
      <w:r>
        <w:t>202</w:t>
      </w:r>
    </w:p>
    <w:p w:rsidR="001A1A00" w:rsidRDefault="001A1A00" w:rsidP="001A1A00">
      <w:r>
        <w:t>203</w:t>
      </w:r>
    </w:p>
    <w:p w:rsidR="001A1A00" w:rsidRDefault="001A1A00" w:rsidP="001A1A00">
      <w:r>
        <w:t>204</w:t>
      </w:r>
    </w:p>
    <w:p w:rsidR="001A1A00" w:rsidRDefault="001A1A00" w:rsidP="001A1A00">
      <w:r>
        <w:t>205</w:t>
      </w:r>
    </w:p>
    <w:p w:rsidR="001A1A00" w:rsidRDefault="001A1A00" w:rsidP="001A1A00">
      <w:r>
        <w:t>Epoch: 0206 cost= 0.00417974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8148211 0.0059999824</w:t>
      </w:r>
    </w:p>
    <w:p w:rsidR="001A1A00" w:rsidRDefault="001A1A00" w:rsidP="001A1A00">
      <w:r>
        <w:t>Prediction and the mean error on train set are: 0.005542535 0.0028125048</w:t>
      </w:r>
    </w:p>
    <w:p w:rsidR="001A1A00" w:rsidRDefault="001A1A00" w:rsidP="001A1A00">
      <w:r>
        <w:t>206</w:t>
      </w:r>
    </w:p>
    <w:p w:rsidR="001A1A00" w:rsidRDefault="001A1A00" w:rsidP="001A1A00">
      <w:r>
        <w:t>207</w:t>
      </w:r>
    </w:p>
    <w:p w:rsidR="001A1A00" w:rsidRDefault="001A1A00" w:rsidP="001A1A00">
      <w:r>
        <w:t>208</w:t>
      </w:r>
    </w:p>
    <w:p w:rsidR="001A1A00" w:rsidRDefault="001A1A00" w:rsidP="001A1A00">
      <w:r>
        <w:t>209</w:t>
      </w:r>
    </w:p>
    <w:p w:rsidR="001A1A00" w:rsidRDefault="001A1A00" w:rsidP="001A1A00">
      <w:r>
        <w:t>210</w:t>
      </w:r>
    </w:p>
    <w:p w:rsidR="001A1A00" w:rsidRDefault="001A1A00" w:rsidP="001A1A00">
      <w:r>
        <w:t>Epoch: 0211 cost= 0.00442692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7532767 0.0058125257</w:t>
      </w:r>
    </w:p>
    <w:p w:rsidR="001A1A00" w:rsidRDefault="001A1A00" w:rsidP="001A1A00">
      <w:r>
        <w:t>Prediction and the mean error on train set are: 0.005170865 0.0024999976</w:t>
      </w:r>
    </w:p>
    <w:p w:rsidR="001A1A00" w:rsidRDefault="001A1A00" w:rsidP="001A1A00">
      <w:r>
        <w:t>211</w:t>
      </w:r>
    </w:p>
    <w:p w:rsidR="001A1A00" w:rsidRDefault="001A1A00" w:rsidP="001A1A00">
      <w:r>
        <w:t>212</w:t>
      </w:r>
    </w:p>
    <w:p w:rsidR="001A1A00" w:rsidRDefault="001A1A00" w:rsidP="001A1A00">
      <w:r>
        <w:t>213</w:t>
      </w:r>
    </w:p>
    <w:p w:rsidR="001A1A00" w:rsidRDefault="001A1A00" w:rsidP="001A1A00">
      <w:r>
        <w:t>214</w:t>
      </w:r>
    </w:p>
    <w:p w:rsidR="001A1A00" w:rsidRDefault="001A1A00" w:rsidP="001A1A00">
      <w:r>
        <w:t>215</w:t>
      </w:r>
    </w:p>
    <w:p w:rsidR="001A1A00" w:rsidRDefault="001A1A00" w:rsidP="001A1A00">
      <w:r>
        <w:t>Epoch: 0216 cost= 0.00429150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682644 0.005687475</w:t>
      </w:r>
    </w:p>
    <w:p w:rsidR="001A1A00" w:rsidRDefault="001A1A00" w:rsidP="001A1A00">
      <w:r>
        <w:t>Prediction and the mean error on train set are: 0.0049781813 0.0020624995</w:t>
      </w:r>
    </w:p>
    <w:p w:rsidR="001A1A00" w:rsidRDefault="001A1A00" w:rsidP="001A1A00">
      <w:r>
        <w:t>216</w:t>
      </w:r>
    </w:p>
    <w:p w:rsidR="001A1A00" w:rsidRDefault="001A1A00" w:rsidP="001A1A00">
      <w:r>
        <w:t>217</w:t>
      </w:r>
    </w:p>
    <w:p w:rsidR="001A1A00" w:rsidRDefault="001A1A00" w:rsidP="001A1A00">
      <w:r>
        <w:t>218</w:t>
      </w:r>
    </w:p>
    <w:p w:rsidR="001A1A00" w:rsidRDefault="001A1A00" w:rsidP="001A1A00">
      <w:r>
        <w:t>219</w:t>
      </w:r>
    </w:p>
    <w:p w:rsidR="001A1A00" w:rsidRDefault="001A1A00" w:rsidP="001A1A00">
      <w:r>
        <w:t>220</w:t>
      </w:r>
    </w:p>
    <w:p w:rsidR="001A1A00" w:rsidRDefault="001A1A00" w:rsidP="001A1A00">
      <w:r>
        <w:t>Epoch: 0221 cost= 0.00412062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503456 0.004812479</w:t>
      </w:r>
    </w:p>
    <w:p w:rsidR="001A1A00" w:rsidRDefault="001A1A00" w:rsidP="001A1A00">
      <w:r>
        <w:t>Prediction and the mean error on train set are: 0.005327035 0.0024999976</w:t>
      </w:r>
    </w:p>
    <w:p w:rsidR="001A1A00" w:rsidRDefault="001A1A00" w:rsidP="001A1A00">
      <w:r>
        <w:t>221</w:t>
      </w:r>
    </w:p>
    <w:p w:rsidR="001A1A00" w:rsidRDefault="001A1A00" w:rsidP="001A1A00">
      <w:r>
        <w:t>222</w:t>
      </w:r>
    </w:p>
    <w:p w:rsidR="001A1A00" w:rsidRDefault="001A1A00" w:rsidP="001A1A00">
      <w:r>
        <w:t>223</w:t>
      </w:r>
    </w:p>
    <w:p w:rsidR="001A1A00" w:rsidRDefault="001A1A00" w:rsidP="001A1A00">
      <w:r>
        <w:t>224</w:t>
      </w:r>
    </w:p>
    <w:p w:rsidR="001A1A00" w:rsidRDefault="001A1A00" w:rsidP="001A1A00">
      <w:r>
        <w:t>225</w:t>
      </w:r>
    </w:p>
    <w:p w:rsidR="001A1A00" w:rsidRDefault="001A1A00" w:rsidP="001A1A00">
      <w:r>
        <w:t>Epoch: 0226 cost= 0.00409906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408695 0.0046250224</w:t>
      </w:r>
    </w:p>
    <w:p w:rsidR="001A1A00" w:rsidRDefault="001A1A00" w:rsidP="001A1A00">
      <w:r>
        <w:t xml:space="preserve">Prediction and the mean error on train set are: 0.005157837 </w:t>
      </w:r>
      <w:r>
        <w:lastRenderedPageBreak/>
        <w:t>0.0028749704</w:t>
      </w:r>
    </w:p>
    <w:p w:rsidR="001A1A00" w:rsidRDefault="001A1A00" w:rsidP="001A1A00">
      <w:r>
        <w:t>226</w:t>
      </w:r>
    </w:p>
    <w:p w:rsidR="001A1A00" w:rsidRDefault="001A1A00" w:rsidP="001A1A00">
      <w:r>
        <w:t>227</w:t>
      </w:r>
    </w:p>
    <w:p w:rsidR="001A1A00" w:rsidRDefault="001A1A00" w:rsidP="001A1A00">
      <w:r>
        <w:t>228</w:t>
      </w:r>
    </w:p>
    <w:p w:rsidR="001A1A00" w:rsidRDefault="001A1A00" w:rsidP="001A1A00">
      <w:r>
        <w:t>229</w:t>
      </w:r>
    </w:p>
    <w:p w:rsidR="001A1A00" w:rsidRDefault="001A1A00" w:rsidP="001A1A00">
      <w:r>
        <w:t>230</w:t>
      </w:r>
    </w:p>
    <w:p w:rsidR="001A1A00" w:rsidRDefault="001A1A00" w:rsidP="001A1A00">
      <w:r>
        <w:t>Epoch: 0231 cost= 0.00426367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85539 0.0048750043</w:t>
      </w:r>
    </w:p>
    <w:p w:rsidR="001A1A00" w:rsidRDefault="001A1A00" w:rsidP="001A1A00">
      <w:r>
        <w:t>Prediction and the mean error on train set are: 0.003675581 0.0016250014</w:t>
      </w:r>
    </w:p>
    <w:p w:rsidR="001A1A00" w:rsidRDefault="001A1A00" w:rsidP="001A1A00">
      <w:r>
        <w:t>231</w:t>
      </w:r>
    </w:p>
    <w:p w:rsidR="001A1A00" w:rsidRDefault="001A1A00" w:rsidP="001A1A00">
      <w:r>
        <w:t>232</w:t>
      </w:r>
    </w:p>
    <w:p w:rsidR="001A1A00" w:rsidRDefault="001A1A00" w:rsidP="001A1A00">
      <w:r>
        <w:t>233</w:t>
      </w:r>
    </w:p>
    <w:p w:rsidR="001A1A00" w:rsidRDefault="001A1A00" w:rsidP="001A1A00">
      <w:r>
        <w:t>234</w:t>
      </w:r>
    </w:p>
    <w:p w:rsidR="001A1A00" w:rsidRDefault="001A1A00" w:rsidP="001A1A00">
      <w:r>
        <w:t>235</w:t>
      </w:r>
    </w:p>
    <w:p w:rsidR="001A1A00" w:rsidRDefault="001A1A00" w:rsidP="001A1A00">
      <w:r>
        <w:t>Epoch: 0236 cost= 0.00400185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892977 0.0055624843</w:t>
      </w:r>
    </w:p>
    <w:p w:rsidR="001A1A00" w:rsidRDefault="001A1A00" w:rsidP="001A1A00">
      <w:r>
        <w:t>Prediction and the mean error on train set are: 0.004635731 0.0021250248</w:t>
      </w:r>
    </w:p>
    <w:p w:rsidR="001A1A00" w:rsidRDefault="001A1A00" w:rsidP="001A1A00">
      <w:r>
        <w:t>236</w:t>
      </w:r>
    </w:p>
    <w:p w:rsidR="001A1A00" w:rsidRDefault="001A1A00" w:rsidP="001A1A00">
      <w:r>
        <w:t>237</w:t>
      </w:r>
    </w:p>
    <w:p w:rsidR="001A1A00" w:rsidRDefault="001A1A00" w:rsidP="001A1A00">
      <w:r>
        <w:t>238</w:t>
      </w:r>
    </w:p>
    <w:p w:rsidR="001A1A00" w:rsidRDefault="001A1A00" w:rsidP="001A1A00">
      <w:r>
        <w:t>239</w:t>
      </w:r>
    </w:p>
    <w:p w:rsidR="001A1A00" w:rsidRDefault="001A1A00" w:rsidP="001A1A00">
      <w:r>
        <w:t>240</w:t>
      </w:r>
    </w:p>
    <w:p w:rsidR="001A1A00" w:rsidRDefault="001A1A00" w:rsidP="001A1A00">
      <w:r>
        <w:t>Epoch: 0241 cost= 0.00407283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4194977 0.0053125024</w:t>
      </w:r>
    </w:p>
    <w:p w:rsidR="001A1A00" w:rsidRDefault="001A1A00" w:rsidP="001A1A00">
      <w:r>
        <w:t>Prediction and the mean error on train set are: 0.0048671043 0.002562523</w:t>
      </w:r>
    </w:p>
    <w:p w:rsidR="001A1A00" w:rsidRDefault="001A1A00" w:rsidP="001A1A00">
      <w:r>
        <w:t>241</w:t>
      </w:r>
    </w:p>
    <w:p w:rsidR="001A1A00" w:rsidRDefault="001A1A00" w:rsidP="001A1A00">
      <w:r>
        <w:t>242</w:t>
      </w:r>
    </w:p>
    <w:p w:rsidR="001A1A00" w:rsidRDefault="001A1A00" w:rsidP="001A1A00">
      <w:r>
        <w:t>243</w:t>
      </w:r>
    </w:p>
    <w:p w:rsidR="001A1A00" w:rsidRDefault="001A1A00" w:rsidP="001A1A00">
      <w:r>
        <w:t>244</w:t>
      </w:r>
    </w:p>
    <w:p w:rsidR="001A1A00" w:rsidRDefault="001A1A00" w:rsidP="001A1A00">
      <w:r>
        <w:t>245</w:t>
      </w:r>
    </w:p>
    <w:p w:rsidR="001A1A00" w:rsidRDefault="001A1A00" w:rsidP="001A1A00">
      <w:r>
        <w:t>Epoch: 0246 cost= 0.00401009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85486 0.0059375167</w:t>
      </w:r>
    </w:p>
    <w:p w:rsidR="001A1A00" w:rsidRDefault="001A1A00" w:rsidP="001A1A00">
      <w:r>
        <w:t>Prediction and the mean error on train set are: 0.0033802267 0.0011875033</w:t>
      </w:r>
    </w:p>
    <w:p w:rsidR="001A1A00" w:rsidRDefault="001A1A00" w:rsidP="001A1A00">
      <w:r>
        <w:t>246</w:t>
      </w:r>
    </w:p>
    <w:p w:rsidR="001A1A00" w:rsidRDefault="001A1A00" w:rsidP="001A1A00">
      <w:r>
        <w:t>247</w:t>
      </w:r>
    </w:p>
    <w:p w:rsidR="001A1A00" w:rsidRDefault="001A1A00" w:rsidP="001A1A00">
      <w:r>
        <w:lastRenderedPageBreak/>
        <w:t>248</w:t>
      </w:r>
    </w:p>
    <w:p w:rsidR="001A1A00" w:rsidRDefault="001A1A00" w:rsidP="001A1A00">
      <w:r>
        <w:t>249</w:t>
      </w:r>
    </w:p>
    <w:p w:rsidR="001A1A00" w:rsidRDefault="001A1A00" w:rsidP="001A1A00">
      <w:r>
        <w:t>250</w:t>
      </w:r>
    </w:p>
    <w:p w:rsidR="001A1A00" w:rsidRDefault="001A1A00" w:rsidP="001A1A00">
      <w:r>
        <w:t>Epoch: 0251 cost= 0.00418842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164046 0.0051875114</w:t>
      </w:r>
    </w:p>
    <w:p w:rsidR="001A1A00" w:rsidRDefault="001A1A00" w:rsidP="001A1A00">
      <w:r>
        <w:t>Prediction and the mean error on train set are: 0.0053799576 0.0034999847</w:t>
      </w:r>
    </w:p>
    <w:p w:rsidR="001A1A00" w:rsidRDefault="001A1A00" w:rsidP="001A1A00">
      <w:r>
        <w:t>251</w:t>
      </w:r>
    </w:p>
    <w:p w:rsidR="001A1A00" w:rsidRDefault="001A1A00" w:rsidP="001A1A00">
      <w:r>
        <w:t>252</w:t>
      </w:r>
    </w:p>
    <w:p w:rsidR="001A1A00" w:rsidRDefault="001A1A00" w:rsidP="001A1A00">
      <w:r>
        <w:t>253</w:t>
      </w:r>
    </w:p>
    <w:p w:rsidR="001A1A00" w:rsidRDefault="001A1A00" w:rsidP="001A1A00">
      <w:r>
        <w:t>254</w:t>
      </w:r>
    </w:p>
    <w:p w:rsidR="001A1A00" w:rsidRDefault="001A1A00" w:rsidP="001A1A00">
      <w:r>
        <w:t>255</w:t>
      </w:r>
    </w:p>
    <w:p w:rsidR="001A1A00" w:rsidRDefault="001A1A00" w:rsidP="001A1A00">
      <w:r>
        <w:t>Epoch: 0256 cost= 0.00402724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837708 0.0048750043</w:t>
      </w:r>
    </w:p>
    <w:p w:rsidR="001A1A00" w:rsidRDefault="001A1A00" w:rsidP="001A1A00">
      <w:r>
        <w:t>Prediction and the mean error on train set are: 0.0036485882 0.0014374852</w:t>
      </w:r>
    </w:p>
    <w:p w:rsidR="001A1A00" w:rsidRDefault="001A1A00" w:rsidP="001A1A00">
      <w:r>
        <w:t>256</w:t>
      </w:r>
    </w:p>
    <w:p w:rsidR="001A1A00" w:rsidRDefault="001A1A00" w:rsidP="001A1A00">
      <w:r>
        <w:t>257</w:t>
      </w:r>
    </w:p>
    <w:p w:rsidR="001A1A00" w:rsidRDefault="001A1A00" w:rsidP="001A1A00">
      <w:r>
        <w:t>258</w:t>
      </w:r>
    </w:p>
    <w:p w:rsidR="001A1A00" w:rsidRDefault="001A1A00" w:rsidP="001A1A00">
      <w:r>
        <w:t>259</w:t>
      </w:r>
    </w:p>
    <w:p w:rsidR="001A1A00" w:rsidRDefault="001A1A00" w:rsidP="001A1A00">
      <w:r>
        <w:t>260</w:t>
      </w:r>
    </w:p>
    <w:p w:rsidR="001A1A00" w:rsidRDefault="001A1A00" w:rsidP="001A1A00">
      <w:r>
        <w:t>Epoch: 0261 cost= 0.00392823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577507 0.003812492</w:t>
      </w:r>
    </w:p>
    <w:p w:rsidR="001A1A00" w:rsidRDefault="001A1A00" w:rsidP="001A1A00">
      <w:r>
        <w:t>Prediction and the mean error on train set are: 0.0044737174 0.0023750067</w:t>
      </w:r>
    </w:p>
    <w:p w:rsidR="001A1A00" w:rsidRDefault="001A1A00" w:rsidP="001A1A00">
      <w:r>
        <w:t>261</w:t>
      </w:r>
    </w:p>
    <w:p w:rsidR="001A1A00" w:rsidRDefault="001A1A00" w:rsidP="001A1A00">
      <w:r>
        <w:t>262</w:t>
      </w:r>
    </w:p>
    <w:p w:rsidR="001A1A00" w:rsidRDefault="001A1A00" w:rsidP="001A1A00">
      <w:r>
        <w:t>263</w:t>
      </w:r>
    </w:p>
    <w:p w:rsidR="001A1A00" w:rsidRDefault="001A1A00" w:rsidP="001A1A00">
      <w:r>
        <w:t>264</w:t>
      </w:r>
    </w:p>
    <w:p w:rsidR="001A1A00" w:rsidRDefault="001A1A00" w:rsidP="001A1A00">
      <w:r>
        <w:t>265</w:t>
      </w:r>
    </w:p>
    <w:p w:rsidR="001A1A00" w:rsidRDefault="001A1A00" w:rsidP="001A1A00">
      <w:r>
        <w:t>Epoch: 0266 cost= 0.00381956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2515653 0.0058749914</w:t>
      </w:r>
    </w:p>
    <w:p w:rsidR="001A1A00" w:rsidRDefault="001A1A00" w:rsidP="001A1A00">
      <w:r>
        <w:t>Prediction and the mean error on train set are: 0.0044296877 0.0021250248</w:t>
      </w:r>
    </w:p>
    <w:p w:rsidR="001A1A00" w:rsidRDefault="001A1A00" w:rsidP="001A1A00">
      <w:r>
        <w:t>266</w:t>
      </w:r>
    </w:p>
    <w:p w:rsidR="001A1A00" w:rsidRDefault="001A1A00" w:rsidP="001A1A00">
      <w:r>
        <w:t>267</w:t>
      </w:r>
    </w:p>
    <w:p w:rsidR="001A1A00" w:rsidRDefault="001A1A00" w:rsidP="001A1A00">
      <w:r>
        <w:t>268</w:t>
      </w:r>
    </w:p>
    <w:p w:rsidR="001A1A00" w:rsidRDefault="001A1A00" w:rsidP="001A1A00">
      <w:r>
        <w:t>269</w:t>
      </w:r>
    </w:p>
    <w:p w:rsidR="001A1A00" w:rsidRDefault="001A1A00" w:rsidP="001A1A00">
      <w:r>
        <w:lastRenderedPageBreak/>
        <w:t>270</w:t>
      </w:r>
    </w:p>
    <w:p w:rsidR="001A1A00" w:rsidRDefault="001A1A00" w:rsidP="001A1A00">
      <w:r>
        <w:t>Epoch: 0271 cost= 0.00388683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7041197 0.0051875114</w:t>
      </w:r>
    </w:p>
    <w:p w:rsidR="001A1A00" w:rsidRDefault="001A1A00" w:rsidP="001A1A00">
      <w:r>
        <w:t>Prediction and the mean error on train set are: 0.004625313 0.0018749833</w:t>
      </w:r>
    </w:p>
    <w:p w:rsidR="001A1A00" w:rsidRDefault="001A1A00" w:rsidP="001A1A00">
      <w:r>
        <w:t>271</w:t>
      </w:r>
    </w:p>
    <w:p w:rsidR="001A1A00" w:rsidRDefault="001A1A00" w:rsidP="001A1A00">
      <w:r>
        <w:t>272</w:t>
      </w:r>
    </w:p>
    <w:p w:rsidR="001A1A00" w:rsidRDefault="001A1A00" w:rsidP="001A1A00">
      <w:r>
        <w:t>273</w:t>
      </w:r>
    </w:p>
    <w:p w:rsidR="001A1A00" w:rsidRDefault="001A1A00" w:rsidP="001A1A00">
      <w:r>
        <w:t>274</w:t>
      </w:r>
    </w:p>
    <w:p w:rsidR="001A1A00" w:rsidRDefault="001A1A00" w:rsidP="001A1A00">
      <w:r>
        <w:t>275</w:t>
      </w:r>
    </w:p>
    <w:p w:rsidR="001A1A00" w:rsidRDefault="001A1A00" w:rsidP="001A1A00">
      <w:r>
        <w:t>Epoch: 0276 cost= 0.00386566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10965 0.00424999</w:t>
      </w:r>
    </w:p>
    <w:p w:rsidR="001A1A00" w:rsidRDefault="001A1A00" w:rsidP="001A1A00">
      <w:r>
        <w:t>Prediction and the mean error on train set are: 0.0047077057 0.0023750067</w:t>
      </w:r>
    </w:p>
    <w:p w:rsidR="001A1A00" w:rsidRDefault="001A1A00" w:rsidP="001A1A00">
      <w:r>
        <w:t>276</w:t>
      </w:r>
    </w:p>
    <w:p w:rsidR="001A1A00" w:rsidRDefault="001A1A00" w:rsidP="001A1A00">
      <w:r>
        <w:t>277</w:t>
      </w:r>
    </w:p>
    <w:p w:rsidR="001A1A00" w:rsidRDefault="001A1A00" w:rsidP="001A1A00">
      <w:r>
        <w:t>278</w:t>
      </w:r>
    </w:p>
    <w:p w:rsidR="001A1A00" w:rsidRDefault="001A1A00" w:rsidP="001A1A00">
      <w:r>
        <w:t>279</w:t>
      </w:r>
    </w:p>
    <w:p w:rsidR="001A1A00" w:rsidRDefault="001A1A00" w:rsidP="001A1A00">
      <w:r>
        <w:t>280</w:t>
      </w:r>
    </w:p>
    <w:p w:rsidR="001A1A00" w:rsidRDefault="001A1A00" w:rsidP="001A1A00">
      <w:r>
        <w:t>Epoch: 0281 cost= 0.00391847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589623 0.004687488</w:t>
      </w:r>
    </w:p>
    <w:p w:rsidR="001A1A00" w:rsidRDefault="001A1A00" w:rsidP="001A1A00">
      <w:r>
        <w:t>Prediction and the mean error on train set are: 0.0045422236 0.002562523</w:t>
      </w:r>
    </w:p>
    <w:p w:rsidR="001A1A00" w:rsidRDefault="001A1A00" w:rsidP="001A1A00">
      <w:r>
        <w:t>281</w:t>
      </w:r>
    </w:p>
    <w:p w:rsidR="001A1A00" w:rsidRDefault="001A1A00" w:rsidP="001A1A00">
      <w:r>
        <w:t>282</w:t>
      </w:r>
    </w:p>
    <w:p w:rsidR="001A1A00" w:rsidRDefault="001A1A00" w:rsidP="001A1A00">
      <w:r>
        <w:t>283</w:t>
      </w:r>
    </w:p>
    <w:p w:rsidR="001A1A00" w:rsidRDefault="001A1A00" w:rsidP="001A1A00">
      <w:r>
        <w:t>284</w:t>
      </w:r>
    </w:p>
    <w:p w:rsidR="001A1A00" w:rsidRDefault="001A1A00" w:rsidP="001A1A00">
      <w:r>
        <w:t>285</w:t>
      </w:r>
    </w:p>
    <w:p w:rsidR="001A1A00" w:rsidRDefault="001A1A00" w:rsidP="001A1A00">
      <w:r>
        <w:t>Epoch: 0286 cost= 0.00377835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5913584 0.0056250095</w:t>
      </w:r>
    </w:p>
    <w:p w:rsidR="001A1A00" w:rsidRDefault="001A1A00" w:rsidP="001A1A00">
      <w:r>
        <w:t>Prediction and the mean error on train set are: 0.0043460894 0.0019999743</w:t>
      </w:r>
    </w:p>
    <w:p w:rsidR="001A1A00" w:rsidRDefault="001A1A00" w:rsidP="001A1A00">
      <w:r>
        <w:t>286</w:t>
      </w:r>
    </w:p>
    <w:p w:rsidR="001A1A00" w:rsidRDefault="001A1A00" w:rsidP="001A1A00">
      <w:r>
        <w:t>287</w:t>
      </w:r>
    </w:p>
    <w:p w:rsidR="001A1A00" w:rsidRDefault="001A1A00" w:rsidP="001A1A00">
      <w:r>
        <w:t>288</w:t>
      </w:r>
    </w:p>
    <w:p w:rsidR="001A1A00" w:rsidRDefault="001A1A00" w:rsidP="001A1A00">
      <w:r>
        <w:t>289</w:t>
      </w:r>
    </w:p>
    <w:p w:rsidR="001A1A00" w:rsidRDefault="001A1A00" w:rsidP="001A1A00">
      <w:r>
        <w:t>290</w:t>
      </w:r>
    </w:p>
    <w:p w:rsidR="001A1A00" w:rsidRDefault="001A1A00" w:rsidP="001A1A00">
      <w:r>
        <w:t>Epoch: 0291 cost= 0.003943227</w:t>
      </w:r>
    </w:p>
    <w:p w:rsidR="001A1A00" w:rsidRDefault="001A1A00" w:rsidP="001A1A00">
      <w:r>
        <w:lastRenderedPageBreak/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508392 0.005687475</w:t>
      </w:r>
    </w:p>
    <w:p w:rsidR="001A1A00" w:rsidRDefault="001A1A00" w:rsidP="001A1A00">
      <w:r>
        <w:t>Prediction and the mean error on train set are: 0.004886583 0.0028125048</w:t>
      </w:r>
    </w:p>
    <w:p w:rsidR="001A1A00" w:rsidRDefault="001A1A00" w:rsidP="001A1A00">
      <w:r>
        <w:t>291</w:t>
      </w:r>
    </w:p>
    <w:p w:rsidR="001A1A00" w:rsidRDefault="001A1A00" w:rsidP="001A1A00">
      <w:r>
        <w:t>292</w:t>
      </w:r>
    </w:p>
    <w:p w:rsidR="001A1A00" w:rsidRDefault="001A1A00" w:rsidP="001A1A00">
      <w:r>
        <w:t>293</w:t>
      </w:r>
    </w:p>
    <w:p w:rsidR="001A1A00" w:rsidRDefault="001A1A00" w:rsidP="001A1A00">
      <w:r>
        <w:t>294</w:t>
      </w:r>
    </w:p>
    <w:p w:rsidR="001A1A00" w:rsidRDefault="001A1A00" w:rsidP="001A1A00">
      <w:r>
        <w:t>295</w:t>
      </w:r>
    </w:p>
    <w:p w:rsidR="001A1A00" w:rsidRDefault="001A1A00" w:rsidP="001A1A00">
      <w:r>
        <w:t>Epoch: 0296 cost= 0.00393086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616615 0.0046250224</w:t>
      </w:r>
    </w:p>
    <w:p w:rsidR="001A1A00" w:rsidRDefault="001A1A00" w:rsidP="001A1A00">
      <w:r>
        <w:t>Prediction and the mean error on train set are: 0.004406322 0.0019999743</w:t>
      </w:r>
    </w:p>
    <w:p w:rsidR="001A1A00" w:rsidRDefault="001A1A00" w:rsidP="001A1A00">
      <w:r>
        <w:t>296</w:t>
      </w:r>
    </w:p>
    <w:p w:rsidR="001A1A00" w:rsidRDefault="001A1A00" w:rsidP="001A1A00">
      <w:r>
        <w:t>297</w:t>
      </w:r>
    </w:p>
    <w:p w:rsidR="001A1A00" w:rsidRDefault="001A1A00" w:rsidP="001A1A00">
      <w:r>
        <w:t>298</w:t>
      </w:r>
    </w:p>
    <w:p w:rsidR="001A1A00" w:rsidRDefault="001A1A00" w:rsidP="001A1A00">
      <w:r>
        <w:t>299</w:t>
      </w:r>
    </w:p>
    <w:p w:rsidR="001A1A00" w:rsidRDefault="001A1A00" w:rsidP="001A1A00">
      <w:r>
        <w:t>300</w:t>
      </w:r>
    </w:p>
    <w:p w:rsidR="001A1A00" w:rsidRDefault="001A1A00" w:rsidP="001A1A00">
      <w:r>
        <w:t>Epoch: 0301 cost= 0.00396254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437721 0.0065624714</w:t>
      </w:r>
    </w:p>
    <w:p w:rsidR="001A1A00" w:rsidRDefault="001A1A00" w:rsidP="001A1A00">
      <w:r>
        <w:t>Prediction and the mean error on train set are: 0.004601546 0.0023124814</w:t>
      </w:r>
    </w:p>
    <w:p w:rsidR="001A1A00" w:rsidRDefault="001A1A00" w:rsidP="001A1A00">
      <w:r>
        <w:t>301</w:t>
      </w:r>
    </w:p>
    <w:p w:rsidR="001A1A00" w:rsidRDefault="001A1A00" w:rsidP="001A1A00">
      <w:r>
        <w:t>302</w:t>
      </w:r>
    </w:p>
    <w:p w:rsidR="001A1A00" w:rsidRDefault="001A1A00" w:rsidP="001A1A00">
      <w:r>
        <w:t>303</w:t>
      </w:r>
    </w:p>
    <w:p w:rsidR="001A1A00" w:rsidRDefault="001A1A00" w:rsidP="001A1A00">
      <w:r>
        <w:t>304</w:t>
      </w:r>
    </w:p>
    <w:p w:rsidR="001A1A00" w:rsidRDefault="001A1A00" w:rsidP="001A1A00">
      <w:r>
        <w:t>305</w:t>
      </w:r>
    </w:p>
    <w:p w:rsidR="001A1A00" w:rsidRDefault="001A1A00" w:rsidP="001A1A00">
      <w:r>
        <w:t>Epoch: 0306 cost= 0.00384718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72217 0.004812479</w:t>
      </w:r>
    </w:p>
    <w:p w:rsidR="001A1A00" w:rsidRDefault="001A1A00" w:rsidP="001A1A00">
      <w:r>
        <w:t>Prediction and the mean error on train set are: 0.004965241 0.0024374723</w:t>
      </w:r>
    </w:p>
    <w:p w:rsidR="001A1A00" w:rsidRDefault="001A1A00" w:rsidP="001A1A00">
      <w:r>
        <w:t>306</w:t>
      </w:r>
    </w:p>
    <w:p w:rsidR="001A1A00" w:rsidRDefault="001A1A00" w:rsidP="001A1A00">
      <w:r>
        <w:t>307</w:t>
      </w:r>
    </w:p>
    <w:p w:rsidR="001A1A00" w:rsidRDefault="001A1A00" w:rsidP="001A1A00">
      <w:r>
        <w:t>308</w:t>
      </w:r>
    </w:p>
    <w:p w:rsidR="001A1A00" w:rsidRDefault="001A1A00" w:rsidP="001A1A00">
      <w:r>
        <w:t>309</w:t>
      </w:r>
    </w:p>
    <w:p w:rsidR="001A1A00" w:rsidRDefault="001A1A00" w:rsidP="001A1A00">
      <w:r>
        <w:t>310</w:t>
      </w:r>
    </w:p>
    <w:p w:rsidR="001A1A00" w:rsidRDefault="001A1A00" w:rsidP="001A1A00">
      <w:r>
        <w:t>Epoch: 0311 cost= 0.00391579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682878 0.004374981</w:t>
      </w:r>
    </w:p>
    <w:p w:rsidR="001A1A00" w:rsidRDefault="001A1A00" w:rsidP="001A1A00">
      <w:r>
        <w:t xml:space="preserve">Prediction and the mean error on train set are: 0.0037169028 </w:t>
      </w:r>
      <w:r>
        <w:lastRenderedPageBreak/>
        <w:t>0.0017499924</w:t>
      </w:r>
    </w:p>
    <w:p w:rsidR="001A1A00" w:rsidRDefault="001A1A00" w:rsidP="001A1A00">
      <w:r>
        <w:t>311</w:t>
      </w:r>
    </w:p>
    <w:p w:rsidR="001A1A00" w:rsidRDefault="001A1A00" w:rsidP="001A1A00">
      <w:r>
        <w:t>312</w:t>
      </w:r>
    </w:p>
    <w:p w:rsidR="001A1A00" w:rsidRDefault="001A1A00" w:rsidP="001A1A00">
      <w:r>
        <w:t>313</w:t>
      </w:r>
    </w:p>
    <w:p w:rsidR="001A1A00" w:rsidRDefault="001A1A00" w:rsidP="001A1A00">
      <w:r>
        <w:t>314</w:t>
      </w:r>
    </w:p>
    <w:p w:rsidR="001A1A00" w:rsidRDefault="001A1A00" w:rsidP="001A1A00">
      <w:r>
        <w:t>315</w:t>
      </w:r>
    </w:p>
    <w:p w:rsidR="001A1A00" w:rsidRDefault="001A1A00" w:rsidP="001A1A00">
      <w:r>
        <w:t>Epoch: 0316 cost= 0.00391660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334675 0.0048750043</w:t>
      </w:r>
    </w:p>
    <w:p w:rsidR="001A1A00" w:rsidRDefault="001A1A00" w:rsidP="001A1A00">
      <w:r>
        <w:t>Prediction and the mean error on train set are: 0.0046223653 0.0022500157</w:t>
      </w:r>
    </w:p>
    <w:p w:rsidR="001A1A00" w:rsidRDefault="001A1A00" w:rsidP="001A1A00">
      <w:r>
        <w:t>316</w:t>
      </w:r>
    </w:p>
    <w:p w:rsidR="001A1A00" w:rsidRDefault="001A1A00" w:rsidP="001A1A00">
      <w:r>
        <w:t>317</w:t>
      </w:r>
    </w:p>
    <w:p w:rsidR="001A1A00" w:rsidRDefault="001A1A00" w:rsidP="001A1A00">
      <w:r>
        <w:t>318</w:t>
      </w:r>
    </w:p>
    <w:p w:rsidR="001A1A00" w:rsidRDefault="001A1A00" w:rsidP="001A1A00">
      <w:r>
        <w:t>319</w:t>
      </w:r>
    </w:p>
    <w:p w:rsidR="001A1A00" w:rsidRDefault="001A1A00" w:rsidP="001A1A00">
      <w:r>
        <w:t>320</w:t>
      </w:r>
    </w:p>
    <w:p w:rsidR="001A1A00" w:rsidRDefault="001A1A00" w:rsidP="001A1A00">
      <w:r>
        <w:t>Epoch: 0321 cost= 0.00386439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2140815 0.0051875114</w:t>
      </w:r>
    </w:p>
    <w:p w:rsidR="001A1A00" w:rsidRDefault="001A1A00" w:rsidP="001A1A00">
      <w:r>
        <w:t>Prediction and the mean error on train set are: 0.004336977 0.0020624995</w:t>
      </w:r>
    </w:p>
    <w:p w:rsidR="001A1A00" w:rsidRDefault="001A1A00" w:rsidP="001A1A00">
      <w:r>
        <w:t>321</w:t>
      </w:r>
    </w:p>
    <w:p w:rsidR="001A1A00" w:rsidRDefault="001A1A00" w:rsidP="001A1A00">
      <w:r>
        <w:t>322</w:t>
      </w:r>
    </w:p>
    <w:p w:rsidR="001A1A00" w:rsidRDefault="001A1A00" w:rsidP="001A1A00">
      <w:r>
        <w:t>323</w:t>
      </w:r>
    </w:p>
    <w:p w:rsidR="001A1A00" w:rsidRDefault="001A1A00" w:rsidP="001A1A00">
      <w:r>
        <w:t>324</w:t>
      </w:r>
    </w:p>
    <w:p w:rsidR="001A1A00" w:rsidRDefault="001A1A00" w:rsidP="001A1A00">
      <w:r>
        <w:t>325</w:t>
      </w:r>
    </w:p>
    <w:p w:rsidR="001A1A00" w:rsidRDefault="001A1A00" w:rsidP="001A1A00">
      <w:r>
        <w:t>Epoch: 0326 cost= 0.00368624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75555 0.004374981</w:t>
      </w:r>
    </w:p>
    <w:p w:rsidR="001A1A00" w:rsidRDefault="001A1A00" w:rsidP="001A1A00">
      <w:r>
        <w:t>Prediction and the mean error on train set are: 0.003813202 0.0016875267</w:t>
      </w:r>
    </w:p>
    <w:p w:rsidR="001A1A00" w:rsidRDefault="001A1A00" w:rsidP="001A1A00">
      <w:r>
        <w:t>326</w:t>
      </w:r>
    </w:p>
    <w:p w:rsidR="001A1A00" w:rsidRDefault="001A1A00" w:rsidP="001A1A00">
      <w:r>
        <w:t>327</w:t>
      </w:r>
    </w:p>
    <w:p w:rsidR="001A1A00" w:rsidRDefault="001A1A00" w:rsidP="001A1A00">
      <w:r>
        <w:t>328</w:t>
      </w:r>
    </w:p>
    <w:p w:rsidR="001A1A00" w:rsidRDefault="001A1A00" w:rsidP="001A1A00">
      <w:r>
        <w:t>329</w:t>
      </w:r>
    </w:p>
    <w:p w:rsidR="001A1A00" w:rsidRDefault="001A1A00" w:rsidP="001A1A00">
      <w:r>
        <w:t>330</w:t>
      </w:r>
    </w:p>
    <w:p w:rsidR="001A1A00" w:rsidRDefault="001A1A00" w:rsidP="001A1A00">
      <w:r>
        <w:t>Epoch: 0331 cost= 0.00388153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754547 0.004812479</w:t>
      </w:r>
    </w:p>
    <w:p w:rsidR="001A1A00" w:rsidRDefault="001A1A00" w:rsidP="001A1A00">
      <w:r>
        <w:t>Prediction and the mean error on train set are: 0.0028502592 0.0011875033</w:t>
      </w:r>
    </w:p>
    <w:p w:rsidR="001A1A00" w:rsidRDefault="001A1A00" w:rsidP="001A1A00">
      <w:r>
        <w:t>331</w:t>
      </w:r>
    </w:p>
    <w:p w:rsidR="001A1A00" w:rsidRDefault="001A1A00" w:rsidP="001A1A00">
      <w:r>
        <w:lastRenderedPageBreak/>
        <w:t>332</w:t>
      </w:r>
    </w:p>
    <w:p w:rsidR="001A1A00" w:rsidRDefault="001A1A00" w:rsidP="001A1A00">
      <w:r>
        <w:t>333</w:t>
      </w:r>
    </w:p>
    <w:p w:rsidR="001A1A00" w:rsidRDefault="001A1A00" w:rsidP="001A1A00">
      <w:r>
        <w:t>334</w:t>
      </w:r>
    </w:p>
    <w:p w:rsidR="001A1A00" w:rsidRDefault="001A1A00" w:rsidP="001A1A00">
      <w:r>
        <w:t>335</w:t>
      </w:r>
    </w:p>
    <w:p w:rsidR="001A1A00" w:rsidRDefault="001A1A00" w:rsidP="001A1A00">
      <w:r>
        <w:t>Epoch: 0336 cost= 0.0037340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047779 0.005687475</w:t>
      </w:r>
    </w:p>
    <w:p w:rsidR="001A1A00" w:rsidRDefault="001A1A00" w:rsidP="001A1A00">
      <w:r>
        <w:t>Prediction and the mean error on train set are: 0.0042316266 0.0021250248</w:t>
      </w:r>
    </w:p>
    <w:p w:rsidR="001A1A00" w:rsidRDefault="001A1A00" w:rsidP="001A1A00">
      <w:r>
        <w:t>336</w:t>
      </w:r>
    </w:p>
    <w:p w:rsidR="001A1A00" w:rsidRDefault="001A1A00" w:rsidP="001A1A00">
      <w:r>
        <w:t>337</w:t>
      </w:r>
    </w:p>
    <w:p w:rsidR="001A1A00" w:rsidRDefault="001A1A00" w:rsidP="001A1A00">
      <w:r>
        <w:t>338</w:t>
      </w:r>
    </w:p>
    <w:p w:rsidR="001A1A00" w:rsidRDefault="001A1A00" w:rsidP="001A1A00">
      <w:r>
        <w:t>339</w:t>
      </w:r>
    </w:p>
    <w:p w:rsidR="001A1A00" w:rsidRDefault="001A1A00" w:rsidP="001A1A00">
      <w:r>
        <w:t>340</w:t>
      </w:r>
    </w:p>
    <w:p w:rsidR="001A1A00" w:rsidRDefault="001A1A00" w:rsidP="001A1A00">
      <w:r>
        <w:t>Epoch: 0341 cost= 0.00388845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465616 0.0041875243</w:t>
      </w:r>
    </w:p>
    <w:p w:rsidR="001A1A00" w:rsidRDefault="001A1A00" w:rsidP="001A1A00">
      <w:r>
        <w:t>Prediction and the mean error on train set are: 0.0033992599 0.0018125176</w:t>
      </w:r>
    </w:p>
    <w:p w:rsidR="001A1A00" w:rsidRDefault="001A1A00" w:rsidP="001A1A00">
      <w:r>
        <w:t>341</w:t>
      </w:r>
    </w:p>
    <w:p w:rsidR="001A1A00" w:rsidRDefault="001A1A00" w:rsidP="001A1A00">
      <w:r>
        <w:t>342</w:t>
      </w:r>
    </w:p>
    <w:p w:rsidR="001A1A00" w:rsidRDefault="001A1A00" w:rsidP="001A1A00">
      <w:r>
        <w:t>343</w:t>
      </w:r>
    </w:p>
    <w:p w:rsidR="001A1A00" w:rsidRDefault="001A1A00" w:rsidP="001A1A00">
      <w:r>
        <w:t>344</w:t>
      </w:r>
    </w:p>
    <w:p w:rsidR="001A1A00" w:rsidRDefault="001A1A00" w:rsidP="001A1A00">
      <w:r>
        <w:t>345</w:t>
      </w:r>
    </w:p>
    <w:p w:rsidR="001A1A00" w:rsidRDefault="001A1A00" w:rsidP="001A1A00">
      <w:r>
        <w:t>Epoch: 0346 cost= 0.00379457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086395 0.0058749914</w:t>
      </w:r>
    </w:p>
    <w:p w:rsidR="001A1A00" w:rsidRDefault="001A1A00" w:rsidP="001A1A00">
      <w:r>
        <w:t>Prediction and the mean error on train set are: 0.004312107 0.0021250248</w:t>
      </w:r>
    </w:p>
    <w:p w:rsidR="001A1A00" w:rsidRDefault="001A1A00" w:rsidP="001A1A00">
      <w:r>
        <w:t>346</w:t>
      </w:r>
    </w:p>
    <w:p w:rsidR="001A1A00" w:rsidRDefault="001A1A00" w:rsidP="001A1A00">
      <w:r>
        <w:t>347</w:t>
      </w:r>
    </w:p>
    <w:p w:rsidR="001A1A00" w:rsidRDefault="001A1A00" w:rsidP="001A1A00">
      <w:r>
        <w:t>348</w:t>
      </w:r>
    </w:p>
    <w:p w:rsidR="001A1A00" w:rsidRDefault="001A1A00" w:rsidP="001A1A00">
      <w:r>
        <w:t>349</w:t>
      </w:r>
    </w:p>
    <w:p w:rsidR="001A1A00" w:rsidRDefault="001A1A00" w:rsidP="001A1A00">
      <w:r>
        <w:t>350</w:t>
      </w:r>
    </w:p>
    <w:p w:rsidR="001A1A00" w:rsidRDefault="001A1A00" w:rsidP="001A1A00">
      <w:r>
        <w:t>Epoch: 0351 cost= 0.00377018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06371 0.0051875114</w:t>
      </w:r>
    </w:p>
    <w:p w:rsidR="001A1A00" w:rsidRDefault="001A1A00" w:rsidP="001A1A00">
      <w:r>
        <w:t>Prediction and the mean error on train set are: 0.00329351 0.0013124943</w:t>
      </w:r>
    </w:p>
    <w:p w:rsidR="001A1A00" w:rsidRDefault="001A1A00" w:rsidP="001A1A00">
      <w:r>
        <w:t>351</w:t>
      </w:r>
    </w:p>
    <w:p w:rsidR="001A1A00" w:rsidRDefault="001A1A00" w:rsidP="001A1A00">
      <w:r>
        <w:t>352</w:t>
      </w:r>
    </w:p>
    <w:p w:rsidR="001A1A00" w:rsidRDefault="001A1A00" w:rsidP="001A1A00">
      <w:r>
        <w:t>353</w:t>
      </w:r>
    </w:p>
    <w:p w:rsidR="001A1A00" w:rsidRDefault="001A1A00" w:rsidP="001A1A00">
      <w:r>
        <w:t>354</w:t>
      </w:r>
    </w:p>
    <w:p w:rsidR="001A1A00" w:rsidRDefault="001A1A00" w:rsidP="001A1A00">
      <w:r>
        <w:t>355</w:t>
      </w:r>
    </w:p>
    <w:p w:rsidR="001A1A00" w:rsidRDefault="001A1A00" w:rsidP="001A1A00">
      <w:r>
        <w:lastRenderedPageBreak/>
        <w:t>Epoch: 0356 cost= 0.00380415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235794 0.0046250224</w:t>
      </w:r>
    </w:p>
    <w:p w:rsidR="001A1A00" w:rsidRDefault="001A1A00" w:rsidP="001A1A00">
      <w:r>
        <w:t>Prediction and the mean error on train set are: 0.0037634291 0.0015000105</w:t>
      </w:r>
    </w:p>
    <w:p w:rsidR="001A1A00" w:rsidRDefault="001A1A00" w:rsidP="001A1A00">
      <w:r>
        <w:t>356</w:t>
      </w:r>
    </w:p>
    <w:p w:rsidR="001A1A00" w:rsidRDefault="001A1A00" w:rsidP="001A1A00">
      <w:r>
        <w:t>357</w:t>
      </w:r>
    </w:p>
    <w:p w:rsidR="001A1A00" w:rsidRDefault="001A1A00" w:rsidP="001A1A00">
      <w:r>
        <w:t>358</w:t>
      </w:r>
    </w:p>
    <w:p w:rsidR="001A1A00" w:rsidRDefault="001A1A00" w:rsidP="001A1A00">
      <w:r>
        <w:t>359</w:t>
      </w:r>
    </w:p>
    <w:p w:rsidR="001A1A00" w:rsidRDefault="001A1A00" w:rsidP="001A1A00">
      <w:r>
        <w:t>360</w:t>
      </w:r>
    </w:p>
    <w:p w:rsidR="001A1A00" w:rsidRDefault="001A1A00" w:rsidP="001A1A00">
      <w:r>
        <w:t>Epoch: 0361 cost= 0.00383695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324923 0.0050625205</w:t>
      </w:r>
    </w:p>
    <w:p w:rsidR="001A1A00" w:rsidRDefault="001A1A00" w:rsidP="001A1A00">
      <w:r>
        <w:t>Prediction and the mean error on train set are: 0.0043714265 0.0023124814</w:t>
      </w:r>
    </w:p>
    <w:p w:rsidR="001A1A00" w:rsidRDefault="001A1A00" w:rsidP="001A1A00">
      <w:r>
        <w:t>361</w:t>
      </w:r>
    </w:p>
    <w:p w:rsidR="001A1A00" w:rsidRDefault="001A1A00" w:rsidP="001A1A00">
      <w:r>
        <w:t>362</w:t>
      </w:r>
    </w:p>
    <w:p w:rsidR="001A1A00" w:rsidRDefault="001A1A00" w:rsidP="001A1A00">
      <w:r>
        <w:t>363</w:t>
      </w:r>
    </w:p>
    <w:p w:rsidR="001A1A00" w:rsidRDefault="001A1A00" w:rsidP="001A1A00">
      <w:r>
        <w:t>364</w:t>
      </w:r>
    </w:p>
    <w:p w:rsidR="001A1A00" w:rsidRDefault="001A1A00" w:rsidP="001A1A00">
      <w:r>
        <w:t>365</w:t>
      </w:r>
    </w:p>
    <w:p w:rsidR="001A1A00" w:rsidRDefault="001A1A00" w:rsidP="001A1A00">
      <w:r>
        <w:t>Epoch: 0366 cost= 0.00380845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272973 0.004499972</w:t>
      </w:r>
    </w:p>
    <w:p w:rsidR="001A1A00" w:rsidRDefault="001A1A00" w:rsidP="001A1A00">
      <w:r>
        <w:t>Prediction and the mean error on train set are: 0.0032940712 0.0012500286</w:t>
      </w:r>
    </w:p>
    <w:p w:rsidR="001A1A00" w:rsidRDefault="001A1A00" w:rsidP="001A1A00">
      <w:r>
        <w:t>366</w:t>
      </w:r>
    </w:p>
    <w:p w:rsidR="001A1A00" w:rsidRDefault="001A1A00" w:rsidP="001A1A00">
      <w:r>
        <w:t>367</w:t>
      </w:r>
    </w:p>
    <w:p w:rsidR="001A1A00" w:rsidRDefault="001A1A00" w:rsidP="001A1A00">
      <w:r>
        <w:t>368</w:t>
      </w:r>
    </w:p>
    <w:p w:rsidR="001A1A00" w:rsidRDefault="001A1A00" w:rsidP="001A1A00">
      <w:r>
        <w:t>369</w:t>
      </w:r>
    </w:p>
    <w:p w:rsidR="001A1A00" w:rsidRDefault="001A1A00" w:rsidP="001A1A00">
      <w:r>
        <w:t>370</w:t>
      </w:r>
    </w:p>
    <w:p w:rsidR="001A1A00" w:rsidRDefault="001A1A00" w:rsidP="001A1A00">
      <w:r>
        <w:t>Epoch: 0371 cost= 0.00382735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86278 0.0050625205</w:t>
      </w:r>
    </w:p>
    <w:p w:rsidR="001A1A00" w:rsidRDefault="001A1A00" w:rsidP="001A1A00">
      <w:r>
        <w:t>Prediction and the mean error on train set are: 0.004142082 0.0020624995</w:t>
      </w:r>
    </w:p>
    <w:p w:rsidR="001A1A00" w:rsidRDefault="001A1A00" w:rsidP="001A1A00">
      <w:r>
        <w:t>371</w:t>
      </w:r>
    </w:p>
    <w:p w:rsidR="001A1A00" w:rsidRDefault="001A1A00" w:rsidP="001A1A00">
      <w:r>
        <w:t>372</w:t>
      </w:r>
    </w:p>
    <w:p w:rsidR="001A1A00" w:rsidRDefault="001A1A00" w:rsidP="001A1A00">
      <w:r>
        <w:t>373</w:t>
      </w:r>
    </w:p>
    <w:p w:rsidR="001A1A00" w:rsidRDefault="001A1A00" w:rsidP="001A1A00">
      <w:r>
        <w:t>374</w:t>
      </w:r>
    </w:p>
    <w:p w:rsidR="001A1A00" w:rsidRDefault="001A1A00" w:rsidP="001A1A00">
      <w:r>
        <w:t>375</w:t>
      </w:r>
    </w:p>
    <w:p w:rsidR="001A1A00" w:rsidRDefault="001A1A00" w:rsidP="001A1A00">
      <w:r>
        <w:t>Epoch: 0376 cost= 0.00376954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60939253 0.00424999</w:t>
      </w:r>
    </w:p>
    <w:p w:rsidR="001A1A00" w:rsidRDefault="001A1A00" w:rsidP="001A1A00">
      <w:r>
        <w:t>Prediction and the mean error on train set are: 0.0042182626 0.0016875267</w:t>
      </w:r>
    </w:p>
    <w:p w:rsidR="001A1A00" w:rsidRDefault="001A1A00" w:rsidP="001A1A00">
      <w:r>
        <w:t>376</w:t>
      </w:r>
    </w:p>
    <w:p w:rsidR="001A1A00" w:rsidRDefault="001A1A00" w:rsidP="001A1A00">
      <w:r>
        <w:t>377</w:t>
      </w:r>
    </w:p>
    <w:p w:rsidR="001A1A00" w:rsidRDefault="001A1A00" w:rsidP="001A1A00">
      <w:r>
        <w:t>378</w:t>
      </w:r>
    </w:p>
    <w:p w:rsidR="001A1A00" w:rsidRDefault="001A1A00" w:rsidP="001A1A00">
      <w:r>
        <w:t>379</w:t>
      </w:r>
    </w:p>
    <w:p w:rsidR="001A1A00" w:rsidRDefault="001A1A00" w:rsidP="001A1A00">
      <w:r>
        <w:t>380</w:t>
      </w:r>
    </w:p>
    <w:p w:rsidR="001A1A00" w:rsidRDefault="001A1A00" w:rsidP="001A1A00">
      <w:r>
        <w:t>Epoch: 0381 cost= 0.00376593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436402 0.0055000186</w:t>
      </w:r>
    </w:p>
    <w:p w:rsidR="001A1A00" w:rsidRDefault="001A1A00" w:rsidP="001A1A00">
      <w:r>
        <w:t>Prediction and the mean error on train set are: 0.0033502888 0.0015624762</w:t>
      </w:r>
    </w:p>
    <w:p w:rsidR="001A1A00" w:rsidRDefault="001A1A00" w:rsidP="001A1A00">
      <w:r>
        <w:t>381</w:t>
      </w:r>
    </w:p>
    <w:p w:rsidR="001A1A00" w:rsidRDefault="001A1A00" w:rsidP="001A1A00">
      <w:r>
        <w:t>382</w:t>
      </w:r>
    </w:p>
    <w:p w:rsidR="001A1A00" w:rsidRDefault="001A1A00" w:rsidP="001A1A00">
      <w:r>
        <w:t>383</w:t>
      </w:r>
    </w:p>
    <w:p w:rsidR="001A1A00" w:rsidRDefault="001A1A00" w:rsidP="001A1A00">
      <w:r>
        <w:t>384</w:t>
      </w:r>
    </w:p>
    <w:p w:rsidR="001A1A00" w:rsidRDefault="001A1A00" w:rsidP="001A1A00">
      <w:r>
        <w:t>385</w:t>
      </w:r>
    </w:p>
    <w:p w:rsidR="001A1A00" w:rsidRDefault="001A1A00" w:rsidP="001A1A00">
      <w:r>
        <w:t>Epoch: 0386 cost= 0.00382838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3791 0.004374981</w:t>
      </w:r>
    </w:p>
    <w:p w:rsidR="001A1A00" w:rsidRDefault="001A1A00" w:rsidP="001A1A00">
      <w:r>
        <w:t>Prediction and the mean error on train set are: 0.004950365 0.0024999976</w:t>
      </w:r>
    </w:p>
    <w:p w:rsidR="001A1A00" w:rsidRDefault="001A1A00" w:rsidP="001A1A00">
      <w:r>
        <w:t>386</w:t>
      </w:r>
    </w:p>
    <w:p w:rsidR="001A1A00" w:rsidRDefault="001A1A00" w:rsidP="001A1A00">
      <w:r>
        <w:t>387</w:t>
      </w:r>
    </w:p>
    <w:p w:rsidR="001A1A00" w:rsidRDefault="001A1A00" w:rsidP="001A1A00">
      <w:r>
        <w:t>388</w:t>
      </w:r>
    </w:p>
    <w:p w:rsidR="001A1A00" w:rsidRDefault="001A1A00" w:rsidP="001A1A00">
      <w:r>
        <w:t>389</w:t>
      </w:r>
    </w:p>
    <w:p w:rsidR="001A1A00" w:rsidRDefault="001A1A00" w:rsidP="001A1A00">
      <w:r>
        <w:t>390</w:t>
      </w:r>
    </w:p>
    <w:p w:rsidR="001A1A00" w:rsidRDefault="001A1A00" w:rsidP="001A1A00">
      <w:r>
        <w:t>Epoch: 0391 cost= 0.00377970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8740924 0.0050625205</w:t>
      </w:r>
    </w:p>
    <w:p w:rsidR="001A1A00" w:rsidRDefault="001A1A00" w:rsidP="001A1A00">
      <w:r>
        <w:t>Prediction and the mean error on train set are: 0.0035584127 0.0018749833</w:t>
      </w:r>
    </w:p>
    <w:p w:rsidR="001A1A00" w:rsidRDefault="001A1A00" w:rsidP="001A1A00">
      <w:r>
        <w:t>391</w:t>
      </w:r>
    </w:p>
    <w:p w:rsidR="001A1A00" w:rsidRDefault="001A1A00" w:rsidP="001A1A00">
      <w:r>
        <w:t>392</w:t>
      </w:r>
    </w:p>
    <w:p w:rsidR="001A1A00" w:rsidRDefault="001A1A00" w:rsidP="001A1A00">
      <w:r>
        <w:t>393</w:t>
      </w:r>
    </w:p>
    <w:p w:rsidR="001A1A00" w:rsidRDefault="001A1A00" w:rsidP="001A1A00">
      <w:r>
        <w:t>394</w:t>
      </w:r>
    </w:p>
    <w:p w:rsidR="001A1A00" w:rsidRDefault="001A1A00" w:rsidP="001A1A00">
      <w:r>
        <w:t>395</w:t>
      </w:r>
    </w:p>
    <w:p w:rsidR="001A1A00" w:rsidRDefault="001A1A00" w:rsidP="001A1A00">
      <w:r>
        <w:t>Epoch: 0396 cost= 0.00386285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5275595 0.0057500005</w:t>
      </w:r>
    </w:p>
    <w:p w:rsidR="001A1A00" w:rsidRDefault="001A1A00" w:rsidP="001A1A00">
      <w:r>
        <w:t xml:space="preserve">Prediction and the mean error on train set are: 0.003588552 </w:t>
      </w:r>
      <w:r>
        <w:lastRenderedPageBreak/>
        <w:t>0.0017499924</w:t>
      </w:r>
    </w:p>
    <w:p w:rsidR="001A1A00" w:rsidRDefault="001A1A00" w:rsidP="001A1A00">
      <w:r>
        <w:t>396</w:t>
      </w:r>
    </w:p>
    <w:p w:rsidR="001A1A00" w:rsidRDefault="001A1A00" w:rsidP="001A1A00">
      <w:r>
        <w:t>397</w:t>
      </w:r>
    </w:p>
    <w:p w:rsidR="001A1A00" w:rsidRDefault="001A1A00" w:rsidP="001A1A00">
      <w:r>
        <w:t>398</w:t>
      </w:r>
    </w:p>
    <w:p w:rsidR="001A1A00" w:rsidRDefault="001A1A00" w:rsidP="001A1A00">
      <w:r>
        <w:t>399</w:t>
      </w:r>
    </w:p>
    <w:p w:rsidR="001A1A00" w:rsidRDefault="001A1A00" w:rsidP="001A1A00">
      <w:r>
        <w:t>400</w:t>
      </w:r>
    </w:p>
    <w:p w:rsidR="001A1A00" w:rsidRDefault="001A1A00" w:rsidP="001A1A00">
      <w:r>
        <w:t>Epoch: 0401 cost= 0.00380586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15326 0.0051875114</w:t>
      </w:r>
    </w:p>
    <w:p w:rsidR="001A1A00" w:rsidRDefault="001A1A00" w:rsidP="001A1A00">
      <w:r>
        <w:t>Prediction and the mean error on train set are: 0.0043897694 0.0020624995</w:t>
      </w:r>
    </w:p>
    <w:p w:rsidR="001A1A00" w:rsidRDefault="001A1A00" w:rsidP="001A1A00">
      <w:r>
        <w:t>401</w:t>
      </w:r>
    </w:p>
    <w:p w:rsidR="001A1A00" w:rsidRDefault="001A1A00" w:rsidP="001A1A00">
      <w:r>
        <w:t>402</w:t>
      </w:r>
    </w:p>
    <w:p w:rsidR="001A1A00" w:rsidRDefault="001A1A00" w:rsidP="001A1A00">
      <w:r>
        <w:t>403</w:t>
      </w:r>
    </w:p>
    <w:p w:rsidR="001A1A00" w:rsidRDefault="001A1A00" w:rsidP="001A1A00">
      <w:r>
        <w:t>404</w:t>
      </w:r>
    </w:p>
    <w:p w:rsidR="001A1A00" w:rsidRDefault="001A1A00" w:rsidP="001A1A00">
      <w:r>
        <w:t>405</w:t>
      </w:r>
    </w:p>
    <w:p w:rsidR="001A1A00" w:rsidRDefault="001A1A00" w:rsidP="001A1A00">
      <w:r>
        <w:t>Epoch: 0406 cost= 0.00367405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843014 0.005249977</w:t>
      </w:r>
    </w:p>
    <w:p w:rsidR="001A1A00" w:rsidRDefault="001A1A00" w:rsidP="001A1A00">
      <w:r>
        <w:t>Prediction and the mean error on train set are: 0.004059061 0.0018749833</w:t>
      </w:r>
    </w:p>
    <w:p w:rsidR="001A1A00" w:rsidRDefault="001A1A00" w:rsidP="001A1A00">
      <w:r>
        <w:t>406</w:t>
      </w:r>
    </w:p>
    <w:p w:rsidR="001A1A00" w:rsidRDefault="001A1A00" w:rsidP="001A1A00">
      <w:r>
        <w:t>407</w:t>
      </w:r>
    </w:p>
    <w:p w:rsidR="001A1A00" w:rsidRDefault="001A1A00" w:rsidP="001A1A00">
      <w:r>
        <w:t>408</w:t>
      </w:r>
    </w:p>
    <w:p w:rsidR="001A1A00" w:rsidRDefault="001A1A00" w:rsidP="001A1A00">
      <w:r>
        <w:t>409</w:t>
      </w:r>
    </w:p>
    <w:p w:rsidR="001A1A00" w:rsidRDefault="001A1A00" w:rsidP="001A1A00">
      <w:r>
        <w:t>410</w:t>
      </w:r>
    </w:p>
    <w:p w:rsidR="001A1A00" w:rsidRDefault="001A1A00" w:rsidP="001A1A00">
      <w:r>
        <w:t>Epoch: 0411 cost= 0.00361018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346221 0.0061249733</w:t>
      </w:r>
    </w:p>
    <w:p w:rsidR="001A1A00" w:rsidRDefault="001A1A00" w:rsidP="001A1A00">
      <w:r>
        <w:t>Prediction and the mean error on train set are: 0.0034786395 0.0014374852</w:t>
      </w:r>
    </w:p>
    <w:p w:rsidR="001A1A00" w:rsidRDefault="001A1A00" w:rsidP="001A1A00">
      <w:r>
        <w:t>411</w:t>
      </w:r>
    </w:p>
    <w:p w:rsidR="001A1A00" w:rsidRDefault="001A1A00" w:rsidP="001A1A00">
      <w:r>
        <w:t>412</w:t>
      </w:r>
    </w:p>
    <w:p w:rsidR="001A1A00" w:rsidRDefault="001A1A00" w:rsidP="001A1A00">
      <w:r>
        <w:t>413</w:t>
      </w:r>
    </w:p>
    <w:p w:rsidR="001A1A00" w:rsidRDefault="001A1A00" w:rsidP="001A1A00">
      <w:r>
        <w:t>414</w:t>
      </w:r>
    </w:p>
    <w:p w:rsidR="001A1A00" w:rsidRDefault="001A1A00" w:rsidP="001A1A00">
      <w:r>
        <w:t>415</w:t>
      </w:r>
    </w:p>
    <w:p w:rsidR="001A1A00" w:rsidRDefault="001A1A00" w:rsidP="001A1A00">
      <w:r>
        <w:t>Epoch: 0416 cost= 0.00374382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60475 0.0049375296</w:t>
      </w:r>
    </w:p>
    <w:p w:rsidR="001A1A00" w:rsidRDefault="001A1A00" w:rsidP="001A1A00">
      <w:r>
        <w:t>Prediction and the mean error on train set are: 0.003757039 0.0018749833</w:t>
      </w:r>
    </w:p>
    <w:p w:rsidR="001A1A00" w:rsidRDefault="001A1A00" w:rsidP="001A1A00">
      <w:r>
        <w:t>416</w:t>
      </w:r>
    </w:p>
    <w:p w:rsidR="001A1A00" w:rsidRDefault="001A1A00" w:rsidP="001A1A00">
      <w:r>
        <w:t>417</w:t>
      </w:r>
    </w:p>
    <w:p w:rsidR="001A1A00" w:rsidRDefault="001A1A00" w:rsidP="001A1A00">
      <w:r>
        <w:t>418</w:t>
      </w:r>
    </w:p>
    <w:p w:rsidR="001A1A00" w:rsidRDefault="001A1A00" w:rsidP="001A1A00">
      <w:r>
        <w:lastRenderedPageBreak/>
        <w:t>419</w:t>
      </w:r>
    </w:p>
    <w:p w:rsidR="001A1A00" w:rsidRDefault="001A1A00" w:rsidP="001A1A00">
      <w:r>
        <w:t>420</w:t>
      </w:r>
    </w:p>
    <w:p w:rsidR="001A1A00" w:rsidRDefault="001A1A00" w:rsidP="001A1A00">
      <w:r>
        <w:t>Epoch: 0421 cost= 0.00367130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062282 0.0053125024</w:t>
      </w:r>
    </w:p>
    <w:p w:rsidR="001A1A00" w:rsidRDefault="001A1A00" w:rsidP="001A1A00">
      <w:r>
        <w:t>Prediction and the mean error on train set are: 0.0041185776 0.0017499924</w:t>
      </w:r>
    </w:p>
    <w:p w:rsidR="001A1A00" w:rsidRDefault="001A1A00" w:rsidP="001A1A00">
      <w:r>
        <w:t>421</w:t>
      </w:r>
    </w:p>
    <w:p w:rsidR="001A1A00" w:rsidRDefault="001A1A00" w:rsidP="001A1A00">
      <w:r>
        <w:t>422</w:t>
      </w:r>
    </w:p>
    <w:p w:rsidR="001A1A00" w:rsidRDefault="001A1A00" w:rsidP="001A1A00">
      <w:r>
        <w:t>423</w:t>
      </w:r>
    </w:p>
    <w:p w:rsidR="001A1A00" w:rsidRDefault="001A1A00" w:rsidP="001A1A00">
      <w:r>
        <w:t>424</w:t>
      </w:r>
    </w:p>
    <w:p w:rsidR="001A1A00" w:rsidRDefault="001A1A00" w:rsidP="001A1A00">
      <w:r>
        <w:t>425</w:t>
      </w:r>
    </w:p>
    <w:p w:rsidR="001A1A00" w:rsidRDefault="001A1A00" w:rsidP="001A1A00">
      <w:r>
        <w:t>Epoch: 0426 cost= 0.00360729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665057 0.0041875243</w:t>
      </w:r>
    </w:p>
    <w:p w:rsidR="001A1A00" w:rsidRDefault="001A1A00" w:rsidP="001A1A00">
      <w:r>
        <w:t>Prediction and the mean error on train set are: 0.0046262806 0.0024999976</w:t>
      </w:r>
    </w:p>
    <w:p w:rsidR="001A1A00" w:rsidRDefault="001A1A00" w:rsidP="001A1A00">
      <w:r>
        <w:t>426</w:t>
      </w:r>
    </w:p>
    <w:p w:rsidR="001A1A00" w:rsidRDefault="001A1A00" w:rsidP="001A1A00">
      <w:r>
        <w:t>427</w:t>
      </w:r>
    </w:p>
    <w:p w:rsidR="001A1A00" w:rsidRDefault="001A1A00" w:rsidP="001A1A00">
      <w:r>
        <w:t>428</w:t>
      </w:r>
    </w:p>
    <w:p w:rsidR="001A1A00" w:rsidRDefault="001A1A00" w:rsidP="001A1A00">
      <w:r>
        <w:t>429</w:t>
      </w:r>
    </w:p>
    <w:p w:rsidR="001A1A00" w:rsidRDefault="001A1A00" w:rsidP="001A1A00">
      <w:r>
        <w:t>430</w:t>
      </w:r>
    </w:p>
    <w:p w:rsidR="001A1A00" w:rsidRDefault="001A1A00" w:rsidP="001A1A00">
      <w:r>
        <w:t>Epoch: 0431 cost= 0.00364570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9674 0.004499972</w:t>
      </w:r>
    </w:p>
    <w:p w:rsidR="001A1A00" w:rsidRDefault="001A1A00" w:rsidP="001A1A00">
      <w:r>
        <w:t>Prediction and the mean error on train set are: 0.00341681 0.0015624762</w:t>
      </w:r>
    </w:p>
    <w:p w:rsidR="001A1A00" w:rsidRDefault="001A1A00" w:rsidP="001A1A00">
      <w:r>
        <w:t>431</w:t>
      </w:r>
    </w:p>
    <w:p w:rsidR="001A1A00" w:rsidRDefault="001A1A00" w:rsidP="001A1A00">
      <w:r>
        <w:t>432</w:t>
      </w:r>
    </w:p>
    <w:p w:rsidR="001A1A00" w:rsidRDefault="001A1A00" w:rsidP="001A1A00">
      <w:r>
        <w:t>433</w:t>
      </w:r>
    </w:p>
    <w:p w:rsidR="001A1A00" w:rsidRDefault="001A1A00" w:rsidP="001A1A00">
      <w:r>
        <w:t>434</w:t>
      </w:r>
    </w:p>
    <w:p w:rsidR="001A1A00" w:rsidRDefault="001A1A00" w:rsidP="001A1A00">
      <w:r>
        <w:t>435</w:t>
      </w:r>
    </w:p>
    <w:p w:rsidR="001A1A00" w:rsidRDefault="001A1A00" w:rsidP="001A1A00">
      <w:r>
        <w:t>Epoch: 0436 cost= 0.00368469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856929 0.0051875114</w:t>
      </w:r>
    </w:p>
    <w:p w:rsidR="001A1A00" w:rsidRDefault="001A1A00" w:rsidP="001A1A00">
      <w:r>
        <w:t>Prediction and the mean error on train set are: 0.0040375483 0.0019999743</w:t>
      </w:r>
    </w:p>
    <w:p w:rsidR="001A1A00" w:rsidRDefault="001A1A00" w:rsidP="001A1A00">
      <w:r>
        <w:t>436</w:t>
      </w:r>
    </w:p>
    <w:p w:rsidR="001A1A00" w:rsidRDefault="001A1A00" w:rsidP="001A1A00">
      <w:r>
        <w:t>437</w:t>
      </w:r>
    </w:p>
    <w:p w:rsidR="001A1A00" w:rsidRDefault="001A1A00" w:rsidP="001A1A00">
      <w:r>
        <w:t>438</w:t>
      </w:r>
    </w:p>
    <w:p w:rsidR="001A1A00" w:rsidRDefault="001A1A00" w:rsidP="001A1A00">
      <w:r>
        <w:t>439</w:t>
      </w:r>
    </w:p>
    <w:p w:rsidR="001A1A00" w:rsidRDefault="001A1A00" w:rsidP="001A1A00">
      <w:r>
        <w:t>440</w:t>
      </w:r>
    </w:p>
    <w:p w:rsidR="001A1A00" w:rsidRDefault="001A1A00" w:rsidP="001A1A00">
      <w:r>
        <w:t>Epoch: 0441 cost= 0.0038049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7863819 0.0061874986</w:t>
      </w:r>
    </w:p>
    <w:p w:rsidR="001A1A00" w:rsidRDefault="001A1A00" w:rsidP="001A1A00">
      <w:r>
        <w:t>Prediction and the mean error on train set are: 0.004318504 0.0018749833</w:t>
      </w:r>
    </w:p>
    <w:p w:rsidR="001A1A00" w:rsidRDefault="001A1A00" w:rsidP="001A1A00">
      <w:r>
        <w:t>441</w:t>
      </w:r>
    </w:p>
    <w:p w:rsidR="001A1A00" w:rsidRDefault="001A1A00" w:rsidP="001A1A00">
      <w:r>
        <w:t>442</w:t>
      </w:r>
    </w:p>
    <w:p w:rsidR="001A1A00" w:rsidRDefault="001A1A00" w:rsidP="001A1A00">
      <w:r>
        <w:t>443</w:t>
      </w:r>
    </w:p>
    <w:p w:rsidR="001A1A00" w:rsidRDefault="001A1A00" w:rsidP="001A1A00">
      <w:r>
        <w:t>444</w:t>
      </w:r>
    </w:p>
    <w:p w:rsidR="001A1A00" w:rsidRDefault="001A1A00" w:rsidP="001A1A00">
      <w:r>
        <w:t>445</w:t>
      </w:r>
    </w:p>
    <w:p w:rsidR="001A1A00" w:rsidRDefault="001A1A00" w:rsidP="001A1A00">
      <w:r>
        <w:t>Epoch: 0446 cost= 0.00362417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35221 0.0048750043</w:t>
      </w:r>
    </w:p>
    <w:p w:rsidR="001A1A00" w:rsidRDefault="001A1A00" w:rsidP="001A1A00">
      <w:r>
        <w:t>Prediction and the mean error on train set are: 0.00354969 0.0016875267</w:t>
      </w:r>
    </w:p>
    <w:p w:rsidR="001A1A00" w:rsidRDefault="001A1A00" w:rsidP="001A1A00">
      <w:r>
        <w:t>446</w:t>
      </w:r>
    </w:p>
    <w:p w:rsidR="001A1A00" w:rsidRDefault="001A1A00" w:rsidP="001A1A00">
      <w:r>
        <w:t>447</w:t>
      </w:r>
    </w:p>
    <w:p w:rsidR="001A1A00" w:rsidRDefault="001A1A00" w:rsidP="001A1A00">
      <w:r>
        <w:t>448</w:t>
      </w:r>
    </w:p>
    <w:p w:rsidR="001A1A00" w:rsidRDefault="001A1A00" w:rsidP="001A1A00">
      <w:r>
        <w:t>449</w:t>
      </w:r>
    </w:p>
    <w:p w:rsidR="001A1A00" w:rsidRDefault="001A1A00" w:rsidP="001A1A00">
      <w:r>
        <w:t>450</w:t>
      </w:r>
    </w:p>
    <w:p w:rsidR="001A1A00" w:rsidRDefault="001A1A00" w:rsidP="001A1A00">
      <w:r>
        <w:t>Epoch: 0451 cost= 0.00367365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672415 0.004812479</w:t>
      </w:r>
    </w:p>
    <w:p w:rsidR="001A1A00" w:rsidRDefault="001A1A00" w:rsidP="001A1A00">
      <w:r>
        <w:t>Prediction and the mean error on train set are: 0.0044962186 0.0018749833</w:t>
      </w:r>
    </w:p>
    <w:p w:rsidR="001A1A00" w:rsidRDefault="001A1A00" w:rsidP="001A1A00">
      <w:r>
        <w:t>451</w:t>
      </w:r>
    </w:p>
    <w:p w:rsidR="001A1A00" w:rsidRDefault="001A1A00" w:rsidP="001A1A00">
      <w:r>
        <w:t>452</w:t>
      </w:r>
    </w:p>
    <w:p w:rsidR="001A1A00" w:rsidRDefault="001A1A00" w:rsidP="001A1A00">
      <w:r>
        <w:t>453</w:t>
      </w:r>
    </w:p>
    <w:p w:rsidR="001A1A00" w:rsidRDefault="001A1A00" w:rsidP="001A1A00">
      <w:r>
        <w:t>454</w:t>
      </w:r>
    </w:p>
    <w:p w:rsidR="001A1A00" w:rsidRDefault="001A1A00" w:rsidP="001A1A00">
      <w:r>
        <w:t>455</w:t>
      </w:r>
    </w:p>
    <w:p w:rsidR="001A1A00" w:rsidRDefault="001A1A00" w:rsidP="001A1A00">
      <w:r>
        <w:t>Epoch: 0456 cost= 0.00359694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8013133 0.0050625205</w:t>
      </w:r>
    </w:p>
    <w:p w:rsidR="001A1A00" w:rsidRDefault="001A1A00" w:rsidP="001A1A00">
      <w:r>
        <w:t>Prediction and the mean error on train set are: 0.0034803886 0.0015000105</w:t>
      </w:r>
    </w:p>
    <w:p w:rsidR="001A1A00" w:rsidRDefault="001A1A00" w:rsidP="001A1A00">
      <w:r>
        <w:t>456</w:t>
      </w:r>
    </w:p>
    <w:p w:rsidR="001A1A00" w:rsidRDefault="001A1A00" w:rsidP="001A1A00">
      <w:r>
        <w:t>457</w:t>
      </w:r>
    </w:p>
    <w:p w:rsidR="001A1A00" w:rsidRDefault="001A1A00" w:rsidP="001A1A00">
      <w:r>
        <w:t>458</w:t>
      </w:r>
    </w:p>
    <w:p w:rsidR="001A1A00" w:rsidRDefault="001A1A00" w:rsidP="001A1A00">
      <w:r>
        <w:t>459</w:t>
      </w:r>
    </w:p>
    <w:p w:rsidR="001A1A00" w:rsidRDefault="001A1A00" w:rsidP="001A1A00">
      <w:r>
        <w:t>460</w:t>
      </w:r>
    </w:p>
    <w:p w:rsidR="001A1A00" w:rsidRDefault="001A1A00" w:rsidP="001A1A00">
      <w:r>
        <w:t>Epoch: 0461 cost= 0.00367553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28799 0.004437506</w:t>
      </w:r>
    </w:p>
    <w:p w:rsidR="001A1A00" w:rsidRDefault="001A1A00" w:rsidP="001A1A00">
      <w:r>
        <w:t>Prediction and the mean error on train set are: 0.0057692192 0.0028125048</w:t>
      </w:r>
    </w:p>
    <w:p w:rsidR="001A1A00" w:rsidRDefault="001A1A00" w:rsidP="001A1A00">
      <w:r>
        <w:t>461</w:t>
      </w:r>
    </w:p>
    <w:p w:rsidR="001A1A00" w:rsidRDefault="001A1A00" w:rsidP="001A1A00">
      <w:r>
        <w:lastRenderedPageBreak/>
        <w:t>462</w:t>
      </w:r>
    </w:p>
    <w:p w:rsidR="001A1A00" w:rsidRDefault="001A1A00" w:rsidP="001A1A00">
      <w:r>
        <w:t>463</w:t>
      </w:r>
    </w:p>
    <w:p w:rsidR="001A1A00" w:rsidRDefault="001A1A00" w:rsidP="001A1A00">
      <w:r>
        <w:t>464</w:t>
      </w:r>
    </w:p>
    <w:p w:rsidR="001A1A00" w:rsidRDefault="001A1A00" w:rsidP="001A1A00">
      <w:r>
        <w:t>465</w:t>
      </w:r>
    </w:p>
    <w:p w:rsidR="001A1A00" w:rsidRDefault="001A1A00" w:rsidP="001A1A00">
      <w:r>
        <w:t>Epoch: 0466 cost= 0.00357216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61312 0.0048750043</w:t>
      </w:r>
    </w:p>
    <w:p w:rsidR="001A1A00" w:rsidRDefault="001A1A00" w:rsidP="001A1A00">
      <w:r>
        <w:t>Prediction and the mean error on train set are: 0.0036663935 0.0014374852</w:t>
      </w:r>
    </w:p>
    <w:p w:rsidR="001A1A00" w:rsidRDefault="001A1A00" w:rsidP="001A1A00">
      <w:r>
        <w:t>466</w:t>
      </w:r>
    </w:p>
    <w:p w:rsidR="001A1A00" w:rsidRDefault="001A1A00" w:rsidP="001A1A00">
      <w:r>
        <w:t>467</w:t>
      </w:r>
    </w:p>
    <w:p w:rsidR="001A1A00" w:rsidRDefault="001A1A00" w:rsidP="001A1A00">
      <w:r>
        <w:t>468</w:t>
      </w:r>
    </w:p>
    <w:p w:rsidR="001A1A00" w:rsidRDefault="001A1A00" w:rsidP="001A1A00">
      <w:r>
        <w:t>469</w:t>
      </w:r>
    </w:p>
    <w:p w:rsidR="001A1A00" w:rsidRDefault="001A1A00" w:rsidP="001A1A00">
      <w:r>
        <w:t>470</w:t>
      </w:r>
    </w:p>
    <w:p w:rsidR="001A1A00" w:rsidRDefault="001A1A00" w:rsidP="001A1A00">
      <w:r>
        <w:t>Epoch: 0471 cost= 0.00368774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90465 0.004000008</w:t>
      </w:r>
    </w:p>
    <w:p w:rsidR="001A1A00" w:rsidRDefault="001A1A00" w:rsidP="001A1A00">
      <w:r>
        <w:t>Prediction and the mean error on train set are: 0.003914835 0.0017499924</w:t>
      </w:r>
    </w:p>
    <w:p w:rsidR="001A1A00" w:rsidRDefault="001A1A00" w:rsidP="001A1A00">
      <w:r>
        <w:t>471</w:t>
      </w:r>
    </w:p>
    <w:p w:rsidR="001A1A00" w:rsidRDefault="001A1A00" w:rsidP="001A1A00">
      <w:r>
        <w:t>472</w:t>
      </w:r>
    </w:p>
    <w:p w:rsidR="001A1A00" w:rsidRDefault="001A1A00" w:rsidP="001A1A00">
      <w:r>
        <w:t>473</w:t>
      </w:r>
    </w:p>
    <w:p w:rsidR="001A1A00" w:rsidRDefault="001A1A00" w:rsidP="001A1A00">
      <w:r>
        <w:t>474</w:t>
      </w:r>
    </w:p>
    <w:p w:rsidR="001A1A00" w:rsidRDefault="001A1A00" w:rsidP="001A1A00">
      <w:r>
        <w:t>475</w:t>
      </w:r>
    </w:p>
    <w:p w:rsidR="001A1A00" w:rsidRDefault="001A1A00" w:rsidP="001A1A00">
      <w:r>
        <w:t>Epoch: 0476 cost= 0.00361652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947276 0.005249977</w:t>
      </w:r>
    </w:p>
    <w:p w:rsidR="001A1A00" w:rsidRDefault="001A1A00" w:rsidP="001A1A00">
      <w:r>
        <w:t>Prediction and the mean error on train set are: 0.0042053503 0.0018125176</w:t>
      </w:r>
    </w:p>
    <w:p w:rsidR="001A1A00" w:rsidRDefault="001A1A00" w:rsidP="001A1A00">
      <w:r>
        <w:t>476</w:t>
      </w:r>
    </w:p>
    <w:p w:rsidR="001A1A00" w:rsidRDefault="001A1A00" w:rsidP="001A1A00">
      <w:r>
        <w:t>477</w:t>
      </w:r>
    </w:p>
    <w:p w:rsidR="001A1A00" w:rsidRDefault="001A1A00" w:rsidP="001A1A00">
      <w:r>
        <w:t>478</w:t>
      </w:r>
    </w:p>
    <w:p w:rsidR="001A1A00" w:rsidRDefault="001A1A00" w:rsidP="001A1A00">
      <w:r>
        <w:t>479</w:t>
      </w:r>
    </w:p>
    <w:p w:rsidR="001A1A00" w:rsidRDefault="001A1A00" w:rsidP="001A1A00">
      <w:r>
        <w:t>480</w:t>
      </w:r>
    </w:p>
    <w:p w:rsidR="001A1A00" w:rsidRDefault="001A1A00" w:rsidP="001A1A00">
      <w:r>
        <w:t>Epoch: 0481 cost= 0.00346156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21095 0.0057500005</w:t>
      </w:r>
    </w:p>
    <w:p w:rsidR="001A1A00" w:rsidRDefault="001A1A00" w:rsidP="001A1A00">
      <w:r>
        <w:t>Prediction and the mean error on train set are: 0.003956426 0.0017499924</w:t>
      </w:r>
    </w:p>
    <w:p w:rsidR="001A1A00" w:rsidRDefault="001A1A00" w:rsidP="001A1A00">
      <w:r>
        <w:t>481</w:t>
      </w:r>
    </w:p>
    <w:p w:rsidR="001A1A00" w:rsidRDefault="001A1A00" w:rsidP="001A1A00">
      <w:r>
        <w:t>482</w:t>
      </w:r>
    </w:p>
    <w:p w:rsidR="001A1A00" w:rsidRDefault="001A1A00" w:rsidP="001A1A00">
      <w:r>
        <w:t>483</w:t>
      </w:r>
    </w:p>
    <w:p w:rsidR="001A1A00" w:rsidRDefault="001A1A00" w:rsidP="001A1A00">
      <w:r>
        <w:t>484</w:t>
      </w:r>
    </w:p>
    <w:p w:rsidR="001A1A00" w:rsidRDefault="001A1A00" w:rsidP="001A1A00">
      <w:r>
        <w:t>485</w:t>
      </w:r>
    </w:p>
    <w:p w:rsidR="001A1A00" w:rsidRDefault="001A1A00" w:rsidP="001A1A00">
      <w:r>
        <w:lastRenderedPageBreak/>
        <w:t>Epoch: 0486 cost= 0.00372768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631753 0.003687501</w:t>
      </w:r>
    </w:p>
    <w:p w:rsidR="001A1A00" w:rsidRDefault="001A1A00" w:rsidP="001A1A00">
      <w:r>
        <w:t>Prediction and the mean error on train set are: 0.0047767106 0.0024374723</w:t>
      </w:r>
    </w:p>
    <w:p w:rsidR="001A1A00" w:rsidRDefault="001A1A00" w:rsidP="001A1A00">
      <w:r>
        <w:t>486</w:t>
      </w:r>
    </w:p>
    <w:p w:rsidR="001A1A00" w:rsidRDefault="001A1A00" w:rsidP="001A1A00">
      <w:r>
        <w:t>487</w:t>
      </w:r>
    </w:p>
    <w:p w:rsidR="001A1A00" w:rsidRDefault="001A1A00" w:rsidP="001A1A00">
      <w:r>
        <w:t>488</w:t>
      </w:r>
    </w:p>
    <w:p w:rsidR="001A1A00" w:rsidRDefault="001A1A00" w:rsidP="001A1A00">
      <w:r>
        <w:t>489</w:t>
      </w:r>
    </w:p>
    <w:p w:rsidR="001A1A00" w:rsidRDefault="001A1A00" w:rsidP="001A1A00">
      <w:r>
        <w:t>490</w:t>
      </w:r>
    </w:p>
    <w:p w:rsidR="001A1A00" w:rsidRDefault="001A1A00" w:rsidP="001A1A00">
      <w:r>
        <w:t>Epoch: 0491 cost= 0.00363227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1260505 0.0057500005</w:t>
      </w:r>
    </w:p>
    <w:p w:rsidR="001A1A00" w:rsidRDefault="001A1A00" w:rsidP="001A1A00">
      <w:r>
        <w:t>Prediction and the mean error on train set are: 0.0036576823 0.0017499924</w:t>
      </w:r>
    </w:p>
    <w:p w:rsidR="001A1A00" w:rsidRDefault="001A1A00" w:rsidP="001A1A00">
      <w:r>
        <w:t>491</w:t>
      </w:r>
    </w:p>
    <w:p w:rsidR="001A1A00" w:rsidRDefault="001A1A00" w:rsidP="001A1A00">
      <w:r>
        <w:t>492</w:t>
      </w:r>
    </w:p>
    <w:p w:rsidR="001A1A00" w:rsidRDefault="001A1A00" w:rsidP="001A1A00">
      <w:r>
        <w:t>493</w:t>
      </w:r>
    </w:p>
    <w:p w:rsidR="001A1A00" w:rsidRDefault="001A1A00" w:rsidP="001A1A00">
      <w:r>
        <w:t>494</w:t>
      </w:r>
    </w:p>
    <w:p w:rsidR="001A1A00" w:rsidRDefault="001A1A00" w:rsidP="001A1A00">
      <w:r>
        <w:t>495</w:t>
      </w:r>
    </w:p>
    <w:p w:rsidR="001A1A00" w:rsidRDefault="001A1A00" w:rsidP="001A1A00">
      <w:r>
        <w:t>Epoch: 0496 cost= 0.00360225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611755 0.004812479</w:t>
      </w:r>
    </w:p>
    <w:p w:rsidR="001A1A00" w:rsidRDefault="001A1A00" w:rsidP="001A1A00">
      <w:r>
        <w:t>Prediction and the mean error on train set are: 0.0057329196 0.0034999847</w:t>
      </w:r>
    </w:p>
    <w:p w:rsidR="001A1A00" w:rsidRDefault="001A1A00" w:rsidP="001A1A00">
      <w:r>
        <w:t>496</w:t>
      </w:r>
    </w:p>
    <w:p w:rsidR="001A1A00" w:rsidRDefault="001A1A00" w:rsidP="001A1A00">
      <w:r>
        <w:t>497</w:t>
      </w:r>
    </w:p>
    <w:p w:rsidR="001A1A00" w:rsidRDefault="001A1A00" w:rsidP="001A1A00">
      <w:r>
        <w:t>498</w:t>
      </w:r>
    </w:p>
    <w:p w:rsidR="001A1A00" w:rsidRDefault="001A1A00" w:rsidP="001A1A00">
      <w:r>
        <w:t>499</w:t>
      </w:r>
    </w:p>
    <w:p w:rsidR="001A1A00" w:rsidRDefault="001A1A00" w:rsidP="001A1A00">
      <w:r>
        <w:t>500</w:t>
      </w:r>
    </w:p>
    <w:p w:rsidR="001A1A00" w:rsidRDefault="001A1A00" w:rsidP="001A1A00">
      <w:r>
        <w:t>Epoch: 0501 cost= 0.00358359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57819 0.004999995</w:t>
      </w:r>
    </w:p>
    <w:p w:rsidR="001A1A00" w:rsidRDefault="001A1A00" w:rsidP="001A1A00">
      <w:r>
        <w:t>Prediction and the mean error on train set are: 0.0033776558 0.0013750196</w:t>
      </w:r>
    </w:p>
    <w:p w:rsidR="001A1A00" w:rsidRDefault="001A1A00" w:rsidP="001A1A00">
      <w:r>
        <w:t>501</w:t>
      </w:r>
    </w:p>
    <w:p w:rsidR="001A1A00" w:rsidRDefault="001A1A00" w:rsidP="001A1A00">
      <w:r>
        <w:t>502</w:t>
      </w:r>
    </w:p>
    <w:p w:rsidR="001A1A00" w:rsidRDefault="001A1A00" w:rsidP="001A1A00">
      <w:r>
        <w:t>503</w:t>
      </w:r>
    </w:p>
    <w:p w:rsidR="001A1A00" w:rsidRDefault="001A1A00" w:rsidP="001A1A00">
      <w:r>
        <w:t>504</w:t>
      </w:r>
    </w:p>
    <w:p w:rsidR="001A1A00" w:rsidRDefault="001A1A00" w:rsidP="001A1A00">
      <w:r>
        <w:t>505</w:t>
      </w:r>
    </w:p>
    <w:p w:rsidR="001A1A00" w:rsidRDefault="001A1A00" w:rsidP="001A1A00">
      <w:r>
        <w:t>Epoch: 0506 cost= 0.00356410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71431 0.0047500134</w:t>
      </w:r>
    </w:p>
    <w:p w:rsidR="001A1A00" w:rsidRDefault="001A1A00" w:rsidP="001A1A00">
      <w:r>
        <w:lastRenderedPageBreak/>
        <w:t>Prediction and the mean error on train set are: 0.004396354 0.0024999976</w:t>
      </w:r>
    </w:p>
    <w:p w:rsidR="001A1A00" w:rsidRDefault="001A1A00" w:rsidP="001A1A00">
      <w:r>
        <w:t>506</w:t>
      </w:r>
    </w:p>
    <w:p w:rsidR="001A1A00" w:rsidRDefault="001A1A00" w:rsidP="001A1A00">
      <w:r>
        <w:t>507</w:t>
      </w:r>
    </w:p>
    <w:p w:rsidR="001A1A00" w:rsidRDefault="001A1A00" w:rsidP="001A1A00">
      <w:r>
        <w:t>508</w:t>
      </w:r>
    </w:p>
    <w:p w:rsidR="001A1A00" w:rsidRDefault="001A1A00" w:rsidP="001A1A00">
      <w:r>
        <w:t>509</w:t>
      </w:r>
    </w:p>
    <w:p w:rsidR="001A1A00" w:rsidRDefault="001A1A00" w:rsidP="001A1A00">
      <w:r>
        <w:t>510</w:t>
      </w:r>
    </w:p>
    <w:p w:rsidR="001A1A00" w:rsidRDefault="001A1A00" w:rsidP="001A1A00">
      <w:r>
        <w:t>Epoch: 0511 cost= 0.00356696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771966 0.0049375296</w:t>
      </w:r>
    </w:p>
    <w:p w:rsidR="001A1A00" w:rsidRDefault="001A1A00" w:rsidP="001A1A00">
      <w:r>
        <w:t>Prediction and the mean error on train set are: 0.0027841323 0.0012500286</w:t>
      </w:r>
    </w:p>
    <w:p w:rsidR="001A1A00" w:rsidRDefault="001A1A00" w:rsidP="001A1A00">
      <w:r>
        <w:t>511</w:t>
      </w:r>
    </w:p>
    <w:p w:rsidR="001A1A00" w:rsidRDefault="001A1A00" w:rsidP="001A1A00">
      <w:r>
        <w:t>512</w:t>
      </w:r>
    </w:p>
    <w:p w:rsidR="001A1A00" w:rsidRDefault="001A1A00" w:rsidP="001A1A00">
      <w:r>
        <w:t>513</w:t>
      </w:r>
    </w:p>
    <w:p w:rsidR="001A1A00" w:rsidRDefault="001A1A00" w:rsidP="001A1A00">
      <w:r>
        <w:t>514</w:t>
      </w:r>
    </w:p>
    <w:p w:rsidR="001A1A00" w:rsidRDefault="001A1A00" w:rsidP="001A1A00">
      <w:r>
        <w:t>515</w:t>
      </w:r>
    </w:p>
    <w:p w:rsidR="001A1A00" w:rsidRDefault="001A1A00" w:rsidP="001A1A00">
      <w:r>
        <w:t>Epoch: 0516 cost= 0.00350734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964308 0.003812492</w:t>
      </w:r>
    </w:p>
    <w:p w:rsidR="001A1A00" w:rsidRDefault="001A1A00" w:rsidP="001A1A00">
      <w:r>
        <w:t>Prediction and the mean error on train set are: 0.0032714123 0.0013124943</w:t>
      </w:r>
    </w:p>
    <w:p w:rsidR="001A1A00" w:rsidRDefault="001A1A00" w:rsidP="001A1A00">
      <w:r>
        <w:t>516</w:t>
      </w:r>
    </w:p>
    <w:p w:rsidR="001A1A00" w:rsidRDefault="001A1A00" w:rsidP="001A1A00">
      <w:r>
        <w:t>517</w:t>
      </w:r>
    </w:p>
    <w:p w:rsidR="001A1A00" w:rsidRDefault="001A1A00" w:rsidP="001A1A00">
      <w:r>
        <w:t>518</w:t>
      </w:r>
    </w:p>
    <w:p w:rsidR="001A1A00" w:rsidRDefault="001A1A00" w:rsidP="001A1A00">
      <w:r>
        <w:t>519</w:t>
      </w:r>
    </w:p>
    <w:p w:rsidR="001A1A00" w:rsidRDefault="001A1A00" w:rsidP="001A1A00">
      <w:r>
        <w:t>520</w:t>
      </w:r>
    </w:p>
    <w:p w:rsidR="001A1A00" w:rsidRDefault="001A1A00" w:rsidP="001A1A00">
      <w:r>
        <w:t>Epoch: 0521 cost= 0.00357007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0053 0.0053750277</w:t>
      </w:r>
    </w:p>
    <w:p w:rsidR="001A1A00" w:rsidRDefault="001A1A00" w:rsidP="001A1A00">
      <w:r>
        <w:t>Prediction and the mean error on train set are: 0.00370597 0.0021250248</w:t>
      </w:r>
    </w:p>
    <w:p w:rsidR="001A1A00" w:rsidRDefault="001A1A00" w:rsidP="001A1A00">
      <w:r>
        <w:t>521</w:t>
      </w:r>
    </w:p>
    <w:p w:rsidR="001A1A00" w:rsidRDefault="001A1A00" w:rsidP="001A1A00">
      <w:r>
        <w:t>522</w:t>
      </w:r>
    </w:p>
    <w:p w:rsidR="001A1A00" w:rsidRDefault="001A1A00" w:rsidP="001A1A00">
      <w:r>
        <w:t>523</w:t>
      </w:r>
    </w:p>
    <w:p w:rsidR="001A1A00" w:rsidRDefault="001A1A00" w:rsidP="001A1A00">
      <w:r>
        <w:t>524</w:t>
      </w:r>
    </w:p>
    <w:p w:rsidR="001A1A00" w:rsidRDefault="001A1A00" w:rsidP="001A1A00">
      <w:r>
        <w:t>525</w:t>
      </w:r>
    </w:p>
    <w:p w:rsidR="001A1A00" w:rsidRDefault="001A1A00" w:rsidP="001A1A00">
      <w:r>
        <w:t>Epoch: 0526 cost= 0.00363460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548787 0.004124999</w:t>
      </w:r>
    </w:p>
    <w:p w:rsidR="001A1A00" w:rsidRDefault="001A1A00" w:rsidP="001A1A00">
      <w:r>
        <w:t>Prediction and the mean error on train set are: 0.0024995732 0.00093752146</w:t>
      </w:r>
    </w:p>
    <w:p w:rsidR="001A1A00" w:rsidRDefault="001A1A00" w:rsidP="001A1A00">
      <w:r>
        <w:t>526</w:t>
      </w:r>
    </w:p>
    <w:p w:rsidR="001A1A00" w:rsidRDefault="001A1A00" w:rsidP="001A1A00">
      <w:r>
        <w:t>527</w:t>
      </w:r>
    </w:p>
    <w:p w:rsidR="001A1A00" w:rsidRDefault="001A1A00" w:rsidP="001A1A00">
      <w:r>
        <w:lastRenderedPageBreak/>
        <w:t>528</w:t>
      </w:r>
    </w:p>
    <w:p w:rsidR="001A1A00" w:rsidRDefault="001A1A00" w:rsidP="001A1A00">
      <w:r>
        <w:t>529</w:t>
      </w:r>
    </w:p>
    <w:p w:rsidR="001A1A00" w:rsidRDefault="001A1A00" w:rsidP="001A1A00">
      <w:r>
        <w:t>530</w:t>
      </w:r>
    </w:p>
    <w:p w:rsidR="001A1A00" w:rsidRDefault="001A1A00" w:rsidP="001A1A00">
      <w:r>
        <w:t>Epoch: 0531 cost= 0.00351545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663482 0.004562497</w:t>
      </w:r>
    </w:p>
    <w:p w:rsidR="001A1A00" w:rsidRDefault="001A1A00" w:rsidP="001A1A00">
      <w:r>
        <w:t>Prediction and the mean error on train set are: 0.0041847546 0.0021250248</w:t>
      </w:r>
    </w:p>
    <w:p w:rsidR="001A1A00" w:rsidRDefault="001A1A00" w:rsidP="001A1A00">
      <w:r>
        <w:t>531</w:t>
      </w:r>
    </w:p>
    <w:p w:rsidR="001A1A00" w:rsidRDefault="001A1A00" w:rsidP="001A1A00">
      <w:r>
        <w:t>532</w:t>
      </w:r>
    </w:p>
    <w:p w:rsidR="001A1A00" w:rsidRDefault="001A1A00" w:rsidP="001A1A00">
      <w:r>
        <w:t>533</w:t>
      </w:r>
    </w:p>
    <w:p w:rsidR="001A1A00" w:rsidRDefault="001A1A00" w:rsidP="001A1A00">
      <w:r>
        <w:t>534</w:t>
      </w:r>
    </w:p>
    <w:p w:rsidR="001A1A00" w:rsidRDefault="001A1A00" w:rsidP="001A1A00">
      <w:r>
        <w:t>535</w:t>
      </w:r>
    </w:p>
    <w:p w:rsidR="001A1A00" w:rsidRDefault="001A1A00" w:rsidP="001A1A00">
      <w:r>
        <w:t>Epoch: 0536 cost= 0.00356776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636796 0.0049375296</w:t>
      </w:r>
    </w:p>
    <w:p w:rsidR="001A1A00" w:rsidRDefault="001A1A00" w:rsidP="001A1A00">
      <w:r>
        <w:t>Prediction and the mean error on train set are: 0.004310485 0.0023124814</w:t>
      </w:r>
    </w:p>
    <w:p w:rsidR="001A1A00" w:rsidRDefault="001A1A00" w:rsidP="001A1A00">
      <w:r>
        <w:t>536</w:t>
      </w:r>
    </w:p>
    <w:p w:rsidR="001A1A00" w:rsidRDefault="001A1A00" w:rsidP="001A1A00">
      <w:r>
        <w:t>537</w:t>
      </w:r>
    </w:p>
    <w:p w:rsidR="001A1A00" w:rsidRDefault="001A1A00" w:rsidP="001A1A00">
      <w:r>
        <w:t>538</w:t>
      </w:r>
    </w:p>
    <w:p w:rsidR="001A1A00" w:rsidRDefault="001A1A00" w:rsidP="001A1A00">
      <w:r>
        <w:t>539</w:t>
      </w:r>
    </w:p>
    <w:p w:rsidR="001A1A00" w:rsidRDefault="001A1A00" w:rsidP="001A1A00">
      <w:r>
        <w:t>540</w:t>
      </w:r>
    </w:p>
    <w:p w:rsidR="001A1A00" w:rsidRDefault="001A1A00" w:rsidP="001A1A00">
      <w:r>
        <w:t>Epoch: 0541 cost= 0.00363107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73956 0.0051875114</w:t>
      </w:r>
    </w:p>
    <w:p w:rsidR="001A1A00" w:rsidRDefault="001A1A00" w:rsidP="001A1A00">
      <w:r>
        <w:t>Prediction and the mean error on train set are: 0.003547086 0.0018125176</w:t>
      </w:r>
    </w:p>
    <w:p w:rsidR="001A1A00" w:rsidRDefault="001A1A00" w:rsidP="001A1A00">
      <w:r>
        <w:t>541</w:t>
      </w:r>
    </w:p>
    <w:p w:rsidR="001A1A00" w:rsidRDefault="001A1A00" w:rsidP="001A1A00">
      <w:r>
        <w:t>542</w:t>
      </w:r>
    </w:p>
    <w:p w:rsidR="001A1A00" w:rsidRDefault="001A1A00" w:rsidP="001A1A00">
      <w:r>
        <w:t>543</w:t>
      </w:r>
    </w:p>
    <w:p w:rsidR="001A1A00" w:rsidRDefault="001A1A00" w:rsidP="001A1A00">
      <w:r>
        <w:t>544</w:t>
      </w:r>
    </w:p>
    <w:p w:rsidR="001A1A00" w:rsidRDefault="001A1A00" w:rsidP="001A1A00">
      <w:r>
        <w:t>545</w:t>
      </w:r>
    </w:p>
    <w:p w:rsidR="001A1A00" w:rsidRDefault="001A1A00" w:rsidP="001A1A00">
      <w:r>
        <w:t>Epoch: 0546 cost= 0.00365675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569735 0.004687488</w:t>
      </w:r>
    </w:p>
    <w:p w:rsidR="001A1A00" w:rsidRDefault="001A1A00" w:rsidP="001A1A00">
      <w:r>
        <w:t>Prediction and the mean error on train set are: 0.003659273 0.0019375086</w:t>
      </w:r>
    </w:p>
    <w:p w:rsidR="001A1A00" w:rsidRDefault="001A1A00" w:rsidP="001A1A00">
      <w:r>
        <w:t>546</w:t>
      </w:r>
    </w:p>
    <w:p w:rsidR="001A1A00" w:rsidRDefault="001A1A00" w:rsidP="001A1A00">
      <w:r>
        <w:t>547</w:t>
      </w:r>
    </w:p>
    <w:p w:rsidR="001A1A00" w:rsidRDefault="001A1A00" w:rsidP="001A1A00">
      <w:r>
        <w:t>548</w:t>
      </w:r>
    </w:p>
    <w:p w:rsidR="001A1A00" w:rsidRDefault="001A1A00" w:rsidP="001A1A00">
      <w:r>
        <w:t>549</w:t>
      </w:r>
    </w:p>
    <w:p w:rsidR="001A1A00" w:rsidRDefault="001A1A00" w:rsidP="001A1A00">
      <w:r>
        <w:t>550</w:t>
      </w:r>
    </w:p>
    <w:p w:rsidR="001A1A00" w:rsidRDefault="001A1A00" w:rsidP="001A1A00">
      <w:r>
        <w:lastRenderedPageBreak/>
        <w:t>Epoch: 0551 cost= 0.00349328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835267 0.0065624714</w:t>
      </w:r>
    </w:p>
    <w:p w:rsidR="001A1A00" w:rsidRDefault="001A1A00" w:rsidP="001A1A00">
      <w:r>
        <w:t>Prediction and the mean error on train set are: 0.0042930287 0.0020624995</w:t>
      </w:r>
    </w:p>
    <w:p w:rsidR="001A1A00" w:rsidRDefault="001A1A00" w:rsidP="001A1A00">
      <w:r>
        <w:t>551</w:t>
      </w:r>
    </w:p>
    <w:p w:rsidR="001A1A00" w:rsidRDefault="001A1A00" w:rsidP="001A1A00">
      <w:r>
        <w:t>552</w:t>
      </w:r>
    </w:p>
    <w:p w:rsidR="001A1A00" w:rsidRDefault="001A1A00" w:rsidP="001A1A00">
      <w:r>
        <w:t>553</w:t>
      </w:r>
    </w:p>
    <w:p w:rsidR="001A1A00" w:rsidRDefault="001A1A00" w:rsidP="001A1A00">
      <w:r>
        <w:t>554</w:t>
      </w:r>
    </w:p>
    <w:p w:rsidR="001A1A00" w:rsidRDefault="001A1A00" w:rsidP="001A1A00">
      <w:r>
        <w:t>555</w:t>
      </w:r>
    </w:p>
    <w:p w:rsidR="001A1A00" w:rsidRDefault="001A1A00" w:rsidP="001A1A00">
      <w:r>
        <w:t>Epoch: 0556 cost= 0.00350379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406306 0.0041875243</w:t>
      </w:r>
    </w:p>
    <w:p w:rsidR="001A1A00" w:rsidRDefault="001A1A00" w:rsidP="001A1A00">
      <w:r>
        <w:t>Prediction and the mean error on train set are: 0.004666005 0.002562523</w:t>
      </w:r>
    </w:p>
    <w:p w:rsidR="001A1A00" w:rsidRDefault="001A1A00" w:rsidP="001A1A00">
      <w:r>
        <w:t>556</w:t>
      </w:r>
    </w:p>
    <w:p w:rsidR="001A1A00" w:rsidRDefault="001A1A00" w:rsidP="001A1A00">
      <w:r>
        <w:t>557</w:t>
      </w:r>
    </w:p>
    <w:p w:rsidR="001A1A00" w:rsidRDefault="001A1A00" w:rsidP="001A1A00">
      <w:r>
        <w:t>558</w:t>
      </w:r>
    </w:p>
    <w:p w:rsidR="001A1A00" w:rsidRDefault="001A1A00" w:rsidP="001A1A00">
      <w:r>
        <w:t>559</w:t>
      </w:r>
    </w:p>
    <w:p w:rsidR="001A1A00" w:rsidRDefault="001A1A00" w:rsidP="001A1A00">
      <w:r>
        <w:t>560</w:t>
      </w:r>
    </w:p>
    <w:p w:rsidR="001A1A00" w:rsidRDefault="001A1A00" w:rsidP="001A1A00">
      <w:r>
        <w:t>Epoch: 0561 cost= 0.00360862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35434 0.0043125153</w:t>
      </w:r>
    </w:p>
    <w:p w:rsidR="001A1A00" w:rsidRDefault="001A1A00" w:rsidP="001A1A00">
      <w:r>
        <w:t>Prediction and the mean error on train set are: 0.004293949 0.0021250248</w:t>
      </w:r>
    </w:p>
    <w:p w:rsidR="001A1A00" w:rsidRDefault="001A1A00" w:rsidP="001A1A00">
      <w:r>
        <w:t>561</w:t>
      </w:r>
    </w:p>
    <w:p w:rsidR="001A1A00" w:rsidRDefault="001A1A00" w:rsidP="001A1A00">
      <w:r>
        <w:t>562</w:t>
      </w:r>
    </w:p>
    <w:p w:rsidR="001A1A00" w:rsidRDefault="001A1A00" w:rsidP="001A1A00">
      <w:r>
        <w:t>563</w:t>
      </w:r>
    </w:p>
    <w:p w:rsidR="001A1A00" w:rsidRDefault="001A1A00" w:rsidP="001A1A00">
      <w:r>
        <w:t>564</w:t>
      </w:r>
    </w:p>
    <w:p w:rsidR="001A1A00" w:rsidRDefault="001A1A00" w:rsidP="001A1A00">
      <w:r>
        <w:t>565</w:t>
      </w:r>
    </w:p>
    <w:p w:rsidR="001A1A00" w:rsidRDefault="001A1A00" w:rsidP="001A1A00">
      <w:r>
        <w:t>Epoch: 0566 cost= 0.00346742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670536 0.004437506</w:t>
      </w:r>
    </w:p>
    <w:p w:rsidR="001A1A00" w:rsidRDefault="001A1A00" w:rsidP="001A1A00">
      <w:r>
        <w:t>Prediction and the mean error on train set are: 0.004646683 0.0030624866</w:t>
      </w:r>
    </w:p>
    <w:p w:rsidR="001A1A00" w:rsidRDefault="001A1A00" w:rsidP="001A1A00">
      <w:r>
        <w:t>566</w:t>
      </w:r>
    </w:p>
    <w:p w:rsidR="001A1A00" w:rsidRDefault="001A1A00" w:rsidP="001A1A00">
      <w:r>
        <w:t>567</w:t>
      </w:r>
    </w:p>
    <w:p w:rsidR="001A1A00" w:rsidRDefault="001A1A00" w:rsidP="001A1A00">
      <w:r>
        <w:t>568</w:t>
      </w:r>
    </w:p>
    <w:p w:rsidR="001A1A00" w:rsidRDefault="001A1A00" w:rsidP="001A1A00">
      <w:r>
        <w:t>569</w:t>
      </w:r>
    </w:p>
    <w:p w:rsidR="001A1A00" w:rsidRDefault="001A1A00" w:rsidP="001A1A00">
      <w:r>
        <w:t>570</w:t>
      </w:r>
    </w:p>
    <w:p w:rsidR="001A1A00" w:rsidRDefault="001A1A00" w:rsidP="001A1A00">
      <w:r>
        <w:t>Epoch: 0571 cost= 0.00345385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597126 0.004499972</w:t>
      </w:r>
    </w:p>
    <w:p w:rsidR="001A1A00" w:rsidRDefault="001A1A00" w:rsidP="001A1A00">
      <w:r>
        <w:t xml:space="preserve">Prediction and the mean error on train set are: 0.0034313817 </w:t>
      </w:r>
      <w:r>
        <w:lastRenderedPageBreak/>
        <w:t>0.0013750196</w:t>
      </w:r>
    </w:p>
    <w:p w:rsidR="001A1A00" w:rsidRDefault="001A1A00" w:rsidP="001A1A00">
      <w:r>
        <w:t>571</w:t>
      </w:r>
    </w:p>
    <w:p w:rsidR="001A1A00" w:rsidRDefault="001A1A00" w:rsidP="001A1A00">
      <w:r>
        <w:t>572</w:t>
      </w:r>
    </w:p>
    <w:p w:rsidR="001A1A00" w:rsidRDefault="001A1A00" w:rsidP="001A1A00">
      <w:r>
        <w:t>573</w:t>
      </w:r>
    </w:p>
    <w:p w:rsidR="001A1A00" w:rsidRDefault="001A1A00" w:rsidP="001A1A00">
      <w:r>
        <w:t>574</w:t>
      </w:r>
    </w:p>
    <w:p w:rsidR="001A1A00" w:rsidRDefault="001A1A00" w:rsidP="001A1A00">
      <w:r>
        <w:t>575</w:t>
      </w:r>
    </w:p>
    <w:p w:rsidR="001A1A00" w:rsidRDefault="001A1A00" w:rsidP="001A1A00">
      <w:r>
        <w:t>Epoch: 0576 cost= 0.00360165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799056 0.0031874776</w:t>
      </w:r>
    </w:p>
    <w:p w:rsidR="001A1A00" w:rsidRDefault="001A1A00" w:rsidP="001A1A00">
      <w:r>
        <w:t>Prediction and the mean error on train set are: 0.004396698 0.0021250248</w:t>
      </w:r>
    </w:p>
    <w:p w:rsidR="001A1A00" w:rsidRDefault="001A1A00" w:rsidP="001A1A00">
      <w:r>
        <w:t>576</w:t>
      </w:r>
    </w:p>
    <w:p w:rsidR="001A1A00" w:rsidRDefault="001A1A00" w:rsidP="001A1A00">
      <w:r>
        <w:t>577</w:t>
      </w:r>
    </w:p>
    <w:p w:rsidR="001A1A00" w:rsidRDefault="001A1A00" w:rsidP="001A1A00">
      <w:r>
        <w:t>578</w:t>
      </w:r>
    </w:p>
    <w:p w:rsidR="001A1A00" w:rsidRDefault="001A1A00" w:rsidP="001A1A00">
      <w:r>
        <w:t>579</w:t>
      </w:r>
    </w:p>
    <w:p w:rsidR="001A1A00" w:rsidRDefault="001A1A00" w:rsidP="001A1A00">
      <w:r>
        <w:t>580</w:t>
      </w:r>
    </w:p>
    <w:p w:rsidR="001A1A00" w:rsidRDefault="001A1A00" w:rsidP="001A1A00">
      <w:r>
        <w:t>Epoch: 0581 cost= 0.00344665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83928 0.0046250224</w:t>
      </w:r>
    </w:p>
    <w:p w:rsidR="001A1A00" w:rsidRDefault="001A1A00" w:rsidP="001A1A00">
      <w:r>
        <w:t>Prediction and the mean error on train set are: 0.0036046444 0.0018749833</w:t>
      </w:r>
    </w:p>
    <w:p w:rsidR="001A1A00" w:rsidRDefault="001A1A00" w:rsidP="001A1A00">
      <w:r>
        <w:t>581</w:t>
      </w:r>
    </w:p>
    <w:p w:rsidR="001A1A00" w:rsidRDefault="001A1A00" w:rsidP="001A1A00">
      <w:r>
        <w:t>582</w:t>
      </w:r>
    </w:p>
    <w:p w:rsidR="001A1A00" w:rsidRDefault="001A1A00" w:rsidP="001A1A00">
      <w:r>
        <w:t>583</w:t>
      </w:r>
    </w:p>
    <w:p w:rsidR="001A1A00" w:rsidRDefault="001A1A00" w:rsidP="001A1A00">
      <w:r>
        <w:t>584</w:t>
      </w:r>
    </w:p>
    <w:p w:rsidR="001A1A00" w:rsidRDefault="001A1A00" w:rsidP="001A1A00">
      <w:r>
        <w:t>585</w:t>
      </w:r>
    </w:p>
    <w:p w:rsidR="001A1A00" w:rsidRDefault="001A1A00" w:rsidP="001A1A00">
      <w:r>
        <w:t>Epoch: 0586 cost= 0.00358517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96171 0.0050625205</w:t>
      </w:r>
    </w:p>
    <w:p w:rsidR="001A1A00" w:rsidRDefault="001A1A00" w:rsidP="001A1A00">
      <w:r>
        <w:t>Prediction and the mean error on train set are: 0.004207602 0.0022500157</w:t>
      </w:r>
    </w:p>
    <w:p w:rsidR="001A1A00" w:rsidRDefault="001A1A00" w:rsidP="001A1A00">
      <w:r>
        <w:t>586</w:t>
      </w:r>
    </w:p>
    <w:p w:rsidR="001A1A00" w:rsidRDefault="001A1A00" w:rsidP="001A1A00">
      <w:r>
        <w:t>587</w:t>
      </w:r>
    </w:p>
    <w:p w:rsidR="001A1A00" w:rsidRDefault="001A1A00" w:rsidP="001A1A00">
      <w:r>
        <w:t>588</w:t>
      </w:r>
    </w:p>
    <w:p w:rsidR="001A1A00" w:rsidRDefault="001A1A00" w:rsidP="001A1A00">
      <w:r>
        <w:t>589</w:t>
      </w:r>
    </w:p>
    <w:p w:rsidR="001A1A00" w:rsidRDefault="001A1A00" w:rsidP="001A1A00">
      <w:r>
        <w:t>590</w:t>
      </w:r>
    </w:p>
    <w:p w:rsidR="001A1A00" w:rsidRDefault="001A1A00" w:rsidP="001A1A00">
      <w:r>
        <w:t>Epoch: 0591 cost= 0.00355896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287599 0.0068749785</w:t>
      </w:r>
    </w:p>
    <w:p w:rsidR="001A1A00" w:rsidRDefault="001A1A00" w:rsidP="001A1A00">
      <w:r>
        <w:t>Prediction and the mean error on train set are: 0.003495481 0.0015000105</w:t>
      </w:r>
    </w:p>
    <w:p w:rsidR="001A1A00" w:rsidRDefault="001A1A00" w:rsidP="001A1A00">
      <w:r>
        <w:t>591</w:t>
      </w:r>
    </w:p>
    <w:p w:rsidR="001A1A00" w:rsidRDefault="001A1A00" w:rsidP="001A1A00">
      <w:r>
        <w:t>592</w:t>
      </w:r>
    </w:p>
    <w:p w:rsidR="001A1A00" w:rsidRDefault="001A1A00" w:rsidP="001A1A00">
      <w:r>
        <w:t>593</w:t>
      </w:r>
    </w:p>
    <w:p w:rsidR="001A1A00" w:rsidRDefault="001A1A00" w:rsidP="001A1A00">
      <w:r>
        <w:lastRenderedPageBreak/>
        <w:t>594</w:t>
      </w:r>
    </w:p>
    <w:p w:rsidR="001A1A00" w:rsidRDefault="001A1A00" w:rsidP="001A1A00">
      <w:r>
        <w:t>595</w:t>
      </w:r>
    </w:p>
    <w:p w:rsidR="001A1A00" w:rsidRDefault="001A1A00" w:rsidP="001A1A00">
      <w:r>
        <w:t>Epoch: 0596 cost= 0.00343809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857924 0.0055624843</w:t>
      </w:r>
    </w:p>
    <w:p w:rsidR="001A1A00" w:rsidRDefault="001A1A00" w:rsidP="001A1A00">
      <w:r>
        <w:t>Prediction and the mean error on train set are: 0.00463093 0.0024999976</w:t>
      </w:r>
    </w:p>
    <w:p w:rsidR="001A1A00" w:rsidRDefault="001A1A00" w:rsidP="001A1A00">
      <w:r>
        <w:t>596</w:t>
      </w:r>
    </w:p>
    <w:p w:rsidR="001A1A00" w:rsidRDefault="001A1A00" w:rsidP="001A1A00">
      <w:r>
        <w:t>597</w:t>
      </w:r>
    </w:p>
    <w:p w:rsidR="001A1A00" w:rsidRDefault="001A1A00" w:rsidP="001A1A00">
      <w:r>
        <w:t>598</w:t>
      </w:r>
    </w:p>
    <w:p w:rsidR="001A1A00" w:rsidRDefault="001A1A00" w:rsidP="001A1A00">
      <w:r>
        <w:t>599</w:t>
      </w:r>
    </w:p>
    <w:p w:rsidR="001A1A00" w:rsidRDefault="001A1A00" w:rsidP="001A1A00">
      <w:r>
        <w:t>600</w:t>
      </w:r>
    </w:p>
    <w:p w:rsidR="001A1A00" w:rsidRDefault="001A1A00" w:rsidP="001A1A00">
      <w:r>
        <w:t>Epoch: 0601 cost= 0.00352622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66903 0.0047500134</w:t>
      </w:r>
    </w:p>
    <w:p w:rsidR="001A1A00" w:rsidRDefault="001A1A00" w:rsidP="001A1A00">
      <w:r>
        <w:t>Prediction and the mean error on train set are: 0.0038803741 0.0019375086</w:t>
      </w:r>
    </w:p>
    <w:p w:rsidR="001A1A00" w:rsidRDefault="001A1A00" w:rsidP="001A1A00">
      <w:r>
        <w:t>601</w:t>
      </w:r>
    </w:p>
    <w:p w:rsidR="001A1A00" w:rsidRDefault="001A1A00" w:rsidP="001A1A00">
      <w:r>
        <w:t>602</w:t>
      </w:r>
    </w:p>
    <w:p w:rsidR="001A1A00" w:rsidRDefault="001A1A00" w:rsidP="001A1A00">
      <w:r>
        <w:t>603</w:t>
      </w:r>
    </w:p>
    <w:p w:rsidR="001A1A00" w:rsidRDefault="001A1A00" w:rsidP="001A1A00">
      <w:r>
        <w:t>604</w:t>
      </w:r>
    </w:p>
    <w:p w:rsidR="001A1A00" w:rsidRDefault="001A1A00" w:rsidP="001A1A00">
      <w:r>
        <w:t>605</w:t>
      </w:r>
    </w:p>
    <w:p w:rsidR="001A1A00" w:rsidRDefault="001A1A00" w:rsidP="001A1A00">
      <w:r>
        <w:t>Epoch: 0606 cost= 0.00346855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613927 0.0032500029</w:t>
      </w:r>
    </w:p>
    <w:p w:rsidR="001A1A00" w:rsidRDefault="001A1A00" w:rsidP="001A1A00">
      <w:r>
        <w:t>Prediction and the mean error on train set are: 0.0046529872 0.0024999976</w:t>
      </w:r>
    </w:p>
    <w:p w:rsidR="001A1A00" w:rsidRDefault="001A1A00" w:rsidP="001A1A00">
      <w:r>
        <w:t>606</w:t>
      </w:r>
    </w:p>
    <w:p w:rsidR="001A1A00" w:rsidRDefault="001A1A00" w:rsidP="001A1A00">
      <w:r>
        <w:t>607</w:t>
      </w:r>
    </w:p>
    <w:p w:rsidR="001A1A00" w:rsidRDefault="001A1A00" w:rsidP="001A1A00">
      <w:r>
        <w:t>608</w:t>
      </w:r>
    </w:p>
    <w:p w:rsidR="001A1A00" w:rsidRDefault="001A1A00" w:rsidP="001A1A00">
      <w:r>
        <w:t>609</w:t>
      </w:r>
    </w:p>
    <w:p w:rsidR="001A1A00" w:rsidRDefault="001A1A00" w:rsidP="001A1A00">
      <w:r>
        <w:t>610</w:t>
      </w:r>
    </w:p>
    <w:p w:rsidR="001A1A00" w:rsidRDefault="001A1A00" w:rsidP="001A1A00">
      <w:r>
        <w:t>Epoch: 0611 cost= 0.00346457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05686 0.0058125257</w:t>
      </w:r>
    </w:p>
    <w:p w:rsidR="001A1A00" w:rsidRDefault="001A1A00" w:rsidP="001A1A00">
      <w:r>
        <w:t>Prediction and the mean error on train set are: 0.0041664457 0.0021874905</w:t>
      </w:r>
    </w:p>
    <w:p w:rsidR="001A1A00" w:rsidRDefault="001A1A00" w:rsidP="001A1A00">
      <w:r>
        <w:t>611</w:t>
      </w:r>
    </w:p>
    <w:p w:rsidR="001A1A00" w:rsidRDefault="001A1A00" w:rsidP="001A1A00">
      <w:r>
        <w:t>612</w:t>
      </w:r>
    </w:p>
    <w:p w:rsidR="001A1A00" w:rsidRDefault="001A1A00" w:rsidP="001A1A00">
      <w:r>
        <w:t>613</w:t>
      </w:r>
    </w:p>
    <w:p w:rsidR="001A1A00" w:rsidRDefault="001A1A00" w:rsidP="001A1A00">
      <w:r>
        <w:t>614</w:t>
      </w:r>
    </w:p>
    <w:p w:rsidR="001A1A00" w:rsidRDefault="001A1A00" w:rsidP="001A1A00">
      <w:r>
        <w:t>615</w:t>
      </w:r>
    </w:p>
    <w:p w:rsidR="001A1A00" w:rsidRDefault="001A1A00" w:rsidP="001A1A00">
      <w:r>
        <w:t>Epoch: 0616 cost= 0.00335995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53377086 0.0038750172</w:t>
      </w:r>
    </w:p>
    <w:p w:rsidR="001A1A00" w:rsidRDefault="001A1A00" w:rsidP="001A1A00">
      <w:r>
        <w:t>Prediction and the mean error on train set are: 0.0038198903 0.0019999743</w:t>
      </w:r>
    </w:p>
    <w:p w:rsidR="001A1A00" w:rsidRDefault="001A1A00" w:rsidP="001A1A00">
      <w:r>
        <w:t>616</w:t>
      </w:r>
    </w:p>
    <w:p w:rsidR="001A1A00" w:rsidRDefault="001A1A00" w:rsidP="001A1A00">
      <w:r>
        <w:t>617</w:t>
      </w:r>
    </w:p>
    <w:p w:rsidR="001A1A00" w:rsidRDefault="001A1A00" w:rsidP="001A1A00">
      <w:r>
        <w:t>618</w:t>
      </w:r>
    </w:p>
    <w:p w:rsidR="001A1A00" w:rsidRDefault="001A1A00" w:rsidP="001A1A00">
      <w:r>
        <w:t>619</w:t>
      </w:r>
    </w:p>
    <w:p w:rsidR="001A1A00" w:rsidRDefault="001A1A00" w:rsidP="001A1A00">
      <w:r>
        <w:t>620</w:t>
      </w:r>
    </w:p>
    <w:p w:rsidR="001A1A00" w:rsidRDefault="001A1A00" w:rsidP="001A1A00">
      <w:r>
        <w:t>Epoch: 0621 cost= 0.00344818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60287 0.0050625205</w:t>
      </w:r>
    </w:p>
    <w:p w:rsidR="001A1A00" w:rsidRDefault="001A1A00" w:rsidP="001A1A00">
      <w:r>
        <w:t>Prediction and the mean error on train set are: 0.003976147 0.0019375086</w:t>
      </w:r>
    </w:p>
    <w:p w:rsidR="001A1A00" w:rsidRDefault="001A1A00" w:rsidP="001A1A00">
      <w:r>
        <w:t>621</w:t>
      </w:r>
    </w:p>
    <w:p w:rsidR="001A1A00" w:rsidRDefault="001A1A00" w:rsidP="001A1A00">
      <w:r>
        <w:t>622</w:t>
      </w:r>
    </w:p>
    <w:p w:rsidR="001A1A00" w:rsidRDefault="001A1A00" w:rsidP="001A1A00">
      <w:r>
        <w:t>623</w:t>
      </w:r>
    </w:p>
    <w:p w:rsidR="001A1A00" w:rsidRDefault="001A1A00" w:rsidP="001A1A00">
      <w:r>
        <w:t>624</w:t>
      </w:r>
    </w:p>
    <w:p w:rsidR="001A1A00" w:rsidRDefault="001A1A00" w:rsidP="001A1A00">
      <w:r>
        <w:t>625</w:t>
      </w:r>
    </w:p>
    <w:p w:rsidR="001A1A00" w:rsidRDefault="001A1A00" w:rsidP="001A1A00">
      <w:r>
        <w:t>Epoch: 0626 cost= 0.00340573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735264 0.0059375167</w:t>
      </w:r>
    </w:p>
    <w:p w:rsidR="001A1A00" w:rsidRDefault="001A1A00" w:rsidP="001A1A00">
      <w:r>
        <w:t>Prediction and the mean error on train set are: 0.004513889 0.002562523</w:t>
      </w:r>
    </w:p>
    <w:p w:rsidR="001A1A00" w:rsidRDefault="001A1A00" w:rsidP="001A1A00">
      <w:r>
        <w:t>626</w:t>
      </w:r>
    </w:p>
    <w:p w:rsidR="001A1A00" w:rsidRDefault="001A1A00" w:rsidP="001A1A00">
      <w:r>
        <w:t>627</w:t>
      </w:r>
    </w:p>
    <w:p w:rsidR="001A1A00" w:rsidRDefault="001A1A00" w:rsidP="001A1A00">
      <w:r>
        <w:t>628</w:t>
      </w:r>
    </w:p>
    <w:p w:rsidR="001A1A00" w:rsidRDefault="001A1A00" w:rsidP="001A1A00">
      <w:r>
        <w:t>629</w:t>
      </w:r>
    </w:p>
    <w:p w:rsidR="001A1A00" w:rsidRDefault="001A1A00" w:rsidP="001A1A00">
      <w:r>
        <w:t>630</w:t>
      </w:r>
    </w:p>
    <w:p w:rsidR="001A1A00" w:rsidRDefault="001A1A00" w:rsidP="001A1A00">
      <w:r>
        <w:t>Epoch: 0631 cost= 0.00347658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10239 0.004812479</w:t>
      </w:r>
    </w:p>
    <w:p w:rsidR="001A1A00" w:rsidRDefault="001A1A00" w:rsidP="001A1A00">
      <w:r>
        <w:t>Prediction and the mean error on train set are: 0.0037756276 0.0018125176</w:t>
      </w:r>
    </w:p>
    <w:p w:rsidR="001A1A00" w:rsidRDefault="001A1A00" w:rsidP="001A1A00">
      <w:r>
        <w:t>631</w:t>
      </w:r>
    </w:p>
    <w:p w:rsidR="001A1A00" w:rsidRDefault="001A1A00" w:rsidP="001A1A00">
      <w:r>
        <w:t>632</w:t>
      </w:r>
    </w:p>
    <w:p w:rsidR="001A1A00" w:rsidRDefault="001A1A00" w:rsidP="001A1A00">
      <w:r>
        <w:t>633</w:t>
      </w:r>
    </w:p>
    <w:p w:rsidR="001A1A00" w:rsidRDefault="001A1A00" w:rsidP="001A1A00">
      <w:r>
        <w:t>634</w:t>
      </w:r>
    </w:p>
    <w:p w:rsidR="001A1A00" w:rsidRDefault="001A1A00" w:rsidP="001A1A00">
      <w:r>
        <w:t>635</w:t>
      </w:r>
    </w:p>
    <w:p w:rsidR="001A1A00" w:rsidRDefault="001A1A00" w:rsidP="001A1A00">
      <w:r>
        <w:t>Epoch: 0636 cost= 0.00337956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553196 0.004687488</w:t>
      </w:r>
    </w:p>
    <w:p w:rsidR="001A1A00" w:rsidRDefault="001A1A00" w:rsidP="001A1A00">
      <w:r>
        <w:t>Prediction and the mean error on train set are: 0.0034631307 0.0016875267</w:t>
      </w:r>
    </w:p>
    <w:p w:rsidR="001A1A00" w:rsidRDefault="001A1A00" w:rsidP="001A1A00">
      <w:r>
        <w:t>636</w:t>
      </w:r>
    </w:p>
    <w:p w:rsidR="001A1A00" w:rsidRDefault="001A1A00" w:rsidP="001A1A00">
      <w:r>
        <w:lastRenderedPageBreak/>
        <w:t>637</w:t>
      </w:r>
    </w:p>
    <w:p w:rsidR="001A1A00" w:rsidRDefault="001A1A00" w:rsidP="001A1A00">
      <w:r>
        <w:t>638</w:t>
      </w:r>
    </w:p>
    <w:p w:rsidR="001A1A00" w:rsidRDefault="001A1A00" w:rsidP="001A1A00">
      <w:r>
        <w:t>639</w:t>
      </w:r>
    </w:p>
    <w:p w:rsidR="001A1A00" w:rsidRDefault="001A1A00" w:rsidP="001A1A00">
      <w:r>
        <w:t>640</w:t>
      </w:r>
    </w:p>
    <w:p w:rsidR="001A1A00" w:rsidRDefault="001A1A00" w:rsidP="001A1A00">
      <w:r>
        <w:t>Epoch: 0641 cost= 0.00347778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225945 0.00424999</w:t>
      </w:r>
    </w:p>
    <w:p w:rsidR="001A1A00" w:rsidRDefault="001A1A00" w:rsidP="001A1A00">
      <w:r>
        <w:t>Prediction and the mean error on train set are: 0.004246076 0.0024374723</w:t>
      </w:r>
    </w:p>
    <w:p w:rsidR="001A1A00" w:rsidRDefault="001A1A00" w:rsidP="001A1A00">
      <w:r>
        <w:t>641</w:t>
      </w:r>
    </w:p>
    <w:p w:rsidR="001A1A00" w:rsidRDefault="001A1A00" w:rsidP="001A1A00">
      <w:r>
        <w:t>642</w:t>
      </w:r>
    </w:p>
    <w:p w:rsidR="001A1A00" w:rsidRDefault="001A1A00" w:rsidP="001A1A00">
      <w:r>
        <w:t>643</w:t>
      </w:r>
    </w:p>
    <w:p w:rsidR="001A1A00" w:rsidRDefault="001A1A00" w:rsidP="001A1A00">
      <w:r>
        <w:t>644</w:t>
      </w:r>
    </w:p>
    <w:p w:rsidR="001A1A00" w:rsidRDefault="001A1A00" w:rsidP="001A1A00">
      <w:r>
        <w:t>645</w:t>
      </w:r>
    </w:p>
    <w:p w:rsidR="001A1A00" w:rsidRDefault="001A1A00" w:rsidP="001A1A00">
      <w:r>
        <w:t>Epoch: 0646 cost= 0.00361180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83385 0.0041875243</w:t>
      </w:r>
    </w:p>
    <w:p w:rsidR="001A1A00" w:rsidRDefault="001A1A00" w:rsidP="001A1A00">
      <w:r>
        <w:t>Prediction and the mean error on train set are: 0.004234721 0.0022500157</w:t>
      </w:r>
    </w:p>
    <w:p w:rsidR="001A1A00" w:rsidRDefault="001A1A00" w:rsidP="001A1A00">
      <w:r>
        <w:t>646</w:t>
      </w:r>
    </w:p>
    <w:p w:rsidR="001A1A00" w:rsidRDefault="001A1A00" w:rsidP="001A1A00">
      <w:r>
        <w:t>647</w:t>
      </w:r>
    </w:p>
    <w:p w:rsidR="001A1A00" w:rsidRDefault="001A1A00" w:rsidP="001A1A00">
      <w:r>
        <w:t>648</w:t>
      </w:r>
    </w:p>
    <w:p w:rsidR="001A1A00" w:rsidRDefault="001A1A00" w:rsidP="001A1A00">
      <w:r>
        <w:t>649</w:t>
      </w:r>
    </w:p>
    <w:p w:rsidR="001A1A00" w:rsidRDefault="001A1A00" w:rsidP="001A1A00">
      <w:r>
        <w:t>650</w:t>
      </w:r>
    </w:p>
    <w:p w:rsidR="001A1A00" w:rsidRDefault="001A1A00" w:rsidP="001A1A00">
      <w:r>
        <w:t>Epoch: 0651 cost= 0.00342460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852626 0.0058125257</w:t>
      </w:r>
    </w:p>
    <w:p w:rsidR="001A1A00" w:rsidRDefault="001A1A00" w:rsidP="001A1A00">
      <w:r>
        <w:t>Prediction and the mean error on train set are: 0.0038053903 0.0016875267</w:t>
      </w:r>
    </w:p>
    <w:p w:rsidR="001A1A00" w:rsidRDefault="001A1A00" w:rsidP="001A1A00">
      <w:r>
        <w:t>651</w:t>
      </w:r>
    </w:p>
    <w:p w:rsidR="001A1A00" w:rsidRDefault="001A1A00" w:rsidP="001A1A00">
      <w:r>
        <w:t>652</w:t>
      </w:r>
    </w:p>
    <w:p w:rsidR="001A1A00" w:rsidRDefault="001A1A00" w:rsidP="001A1A00">
      <w:r>
        <w:t>653</w:t>
      </w:r>
    </w:p>
    <w:p w:rsidR="001A1A00" w:rsidRDefault="001A1A00" w:rsidP="001A1A00">
      <w:r>
        <w:t>654</w:t>
      </w:r>
    </w:p>
    <w:p w:rsidR="001A1A00" w:rsidRDefault="001A1A00" w:rsidP="001A1A00">
      <w:r>
        <w:t>655</w:t>
      </w:r>
    </w:p>
    <w:p w:rsidR="001A1A00" w:rsidRDefault="001A1A00" w:rsidP="001A1A00">
      <w:r>
        <w:t>Epoch: 0656 cost= 0.00355349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700744 0.004124999</w:t>
      </w:r>
    </w:p>
    <w:p w:rsidR="001A1A00" w:rsidRDefault="001A1A00" w:rsidP="001A1A00">
      <w:r>
        <w:t>Prediction and the mean error on train set are: 0.0038472065 0.0017499924</w:t>
      </w:r>
    </w:p>
    <w:p w:rsidR="001A1A00" w:rsidRDefault="001A1A00" w:rsidP="001A1A00">
      <w:r>
        <w:t>656</w:t>
      </w:r>
    </w:p>
    <w:p w:rsidR="001A1A00" w:rsidRDefault="001A1A00" w:rsidP="001A1A00">
      <w:r>
        <w:t>657</w:t>
      </w:r>
    </w:p>
    <w:p w:rsidR="001A1A00" w:rsidRDefault="001A1A00" w:rsidP="001A1A00">
      <w:r>
        <w:t>658</w:t>
      </w:r>
    </w:p>
    <w:p w:rsidR="001A1A00" w:rsidRDefault="001A1A00" w:rsidP="001A1A00">
      <w:r>
        <w:t>659</w:t>
      </w:r>
    </w:p>
    <w:p w:rsidR="001A1A00" w:rsidRDefault="001A1A00" w:rsidP="001A1A00">
      <w:r>
        <w:t>660</w:t>
      </w:r>
    </w:p>
    <w:p w:rsidR="001A1A00" w:rsidRDefault="001A1A00" w:rsidP="001A1A00">
      <w:r>
        <w:lastRenderedPageBreak/>
        <w:t>Epoch: 0661 cost= 0.0033187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171082 0.004062474</w:t>
      </w:r>
    </w:p>
    <w:p w:rsidR="001A1A00" w:rsidRDefault="001A1A00" w:rsidP="001A1A00">
      <w:r>
        <w:t>Prediction and the mean error on train set are: 0.0040081386 0.0018125176</w:t>
      </w:r>
    </w:p>
    <w:p w:rsidR="001A1A00" w:rsidRDefault="001A1A00" w:rsidP="001A1A00">
      <w:r>
        <w:t>661</w:t>
      </w:r>
    </w:p>
    <w:p w:rsidR="001A1A00" w:rsidRDefault="001A1A00" w:rsidP="001A1A00">
      <w:r>
        <w:t>662</w:t>
      </w:r>
    </w:p>
    <w:p w:rsidR="001A1A00" w:rsidRDefault="001A1A00" w:rsidP="001A1A00">
      <w:r>
        <w:t>663</w:t>
      </w:r>
    </w:p>
    <w:p w:rsidR="001A1A00" w:rsidRDefault="001A1A00" w:rsidP="001A1A00">
      <w:r>
        <w:t>664</w:t>
      </w:r>
    </w:p>
    <w:p w:rsidR="001A1A00" w:rsidRDefault="001A1A00" w:rsidP="001A1A00">
      <w:r>
        <w:t>665</w:t>
      </w:r>
    </w:p>
    <w:p w:rsidR="001A1A00" w:rsidRDefault="001A1A00" w:rsidP="001A1A00">
      <w:r>
        <w:t>Epoch: 0666 cost= 0.00345558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069914 0.0054374933</w:t>
      </w:r>
    </w:p>
    <w:p w:rsidR="001A1A00" w:rsidRDefault="001A1A00" w:rsidP="001A1A00">
      <w:r>
        <w:t>Prediction and the mean error on train set are: 0.003677788 0.0015624762</w:t>
      </w:r>
    </w:p>
    <w:p w:rsidR="001A1A00" w:rsidRDefault="001A1A00" w:rsidP="001A1A00">
      <w:r>
        <w:t>666</w:t>
      </w:r>
    </w:p>
    <w:p w:rsidR="001A1A00" w:rsidRDefault="001A1A00" w:rsidP="001A1A00">
      <w:r>
        <w:t>667</w:t>
      </w:r>
    </w:p>
    <w:p w:rsidR="001A1A00" w:rsidRDefault="001A1A00" w:rsidP="001A1A00">
      <w:r>
        <w:t>668</w:t>
      </w:r>
    </w:p>
    <w:p w:rsidR="001A1A00" w:rsidRDefault="001A1A00" w:rsidP="001A1A00">
      <w:r>
        <w:t>669</w:t>
      </w:r>
    </w:p>
    <w:p w:rsidR="001A1A00" w:rsidRDefault="001A1A00" w:rsidP="001A1A00">
      <w:r>
        <w:t>670</w:t>
      </w:r>
    </w:p>
    <w:p w:rsidR="001A1A00" w:rsidRDefault="001A1A00" w:rsidP="001A1A00">
      <w:r>
        <w:t>Epoch: 0671 cost= 0.00345859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03581 0.0046250224</w:t>
      </w:r>
    </w:p>
    <w:p w:rsidR="001A1A00" w:rsidRDefault="001A1A00" w:rsidP="001A1A00">
      <w:r>
        <w:t>Prediction and the mean error on train set are: 0.0039595556 0.0021250248</w:t>
      </w:r>
    </w:p>
    <w:p w:rsidR="001A1A00" w:rsidRDefault="001A1A00" w:rsidP="001A1A00">
      <w:r>
        <w:t>671</w:t>
      </w:r>
    </w:p>
    <w:p w:rsidR="001A1A00" w:rsidRDefault="001A1A00" w:rsidP="001A1A00">
      <w:r>
        <w:t>672</w:t>
      </w:r>
    </w:p>
    <w:p w:rsidR="001A1A00" w:rsidRDefault="001A1A00" w:rsidP="001A1A00">
      <w:r>
        <w:t>673</w:t>
      </w:r>
    </w:p>
    <w:p w:rsidR="001A1A00" w:rsidRDefault="001A1A00" w:rsidP="001A1A00">
      <w:r>
        <w:t>674</w:t>
      </w:r>
    </w:p>
    <w:p w:rsidR="001A1A00" w:rsidRDefault="001A1A00" w:rsidP="001A1A00">
      <w:r>
        <w:t>675</w:t>
      </w:r>
    </w:p>
    <w:p w:rsidR="001A1A00" w:rsidRDefault="001A1A00" w:rsidP="001A1A00">
      <w:r>
        <w:t>Epoch: 0676 cost= 0.00352628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08337 0.0046250224</w:t>
      </w:r>
    </w:p>
    <w:p w:rsidR="001A1A00" w:rsidRDefault="001A1A00" w:rsidP="001A1A00">
      <w:r>
        <w:t>Prediction and the mean error on train set are: 0.0032678319 0.0013124943</w:t>
      </w:r>
    </w:p>
    <w:p w:rsidR="001A1A00" w:rsidRDefault="001A1A00" w:rsidP="001A1A00">
      <w:r>
        <w:t>676</w:t>
      </w:r>
    </w:p>
    <w:p w:rsidR="001A1A00" w:rsidRDefault="001A1A00" w:rsidP="001A1A00">
      <w:r>
        <w:t>677</w:t>
      </w:r>
    </w:p>
    <w:p w:rsidR="001A1A00" w:rsidRDefault="001A1A00" w:rsidP="001A1A00">
      <w:r>
        <w:t>678</w:t>
      </w:r>
    </w:p>
    <w:p w:rsidR="001A1A00" w:rsidRDefault="001A1A00" w:rsidP="001A1A00">
      <w:r>
        <w:t>679</w:t>
      </w:r>
    </w:p>
    <w:p w:rsidR="001A1A00" w:rsidRDefault="001A1A00" w:rsidP="001A1A00">
      <w:r>
        <w:t>680</w:t>
      </w:r>
    </w:p>
    <w:p w:rsidR="001A1A00" w:rsidRDefault="001A1A00" w:rsidP="001A1A00">
      <w:r>
        <w:t>Epoch: 0681 cost= 0.00333431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635784 0.0053125024</w:t>
      </w:r>
    </w:p>
    <w:p w:rsidR="001A1A00" w:rsidRDefault="001A1A00" w:rsidP="001A1A00">
      <w:r>
        <w:lastRenderedPageBreak/>
        <w:t>Prediction and the mean error on train set are: 0.0036529817 0.0013750196</w:t>
      </w:r>
    </w:p>
    <w:p w:rsidR="001A1A00" w:rsidRDefault="001A1A00" w:rsidP="001A1A00">
      <w:r>
        <w:t>681</w:t>
      </w:r>
    </w:p>
    <w:p w:rsidR="001A1A00" w:rsidRDefault="001A1A00" w:rsidP="001A1A00">
      <w:r>
        <w:t>682</w:t>
      </w:r>
    </w:p>
    <w:p w:rsidR="001A1A00" w:rsidRDefault="001A1A00" w:rsidP="001A1A00">
      <w:r>
        <w:t>683</w:t>
      </w:r>
    </w:p>
    <w:p w:rsidR="001A1A00" w:rsidRDefault="001A1A00" w:rsidP="001A1A00">
      <w:r>
        <w:t>684</w:t>
      </w:r>
    </w:p>
    <w:p w:rsidR="001A1A00" w:rsidRDefault="001A1A00" w:rsidP="001A1A00">
      <w:r>
        <w:t>685</w:t>
      </w:r>
    </w:p>
    <w:p w:rsidR="001A1A00" w:rsidRDefault="001A1A00" w:rsidP="001A1A00">
      <w:r>
        <w:t>Epoch: 0686 cost= 0.00339717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774197 0.004562497</w:t>
      </w:r>
    </w:p>
    <w:p w:rsidR="001A1A00" w:rsidRDefault="001A1A00" w:rsidP="001A1A00">
      <w:r>
        <w:t>Prediction and the mean error on train set are: 0.0032450804 0.0015624762</w:t>
      </w:r>
    </w:p>
    <w:p w:rsidR="001A1A00" w:rsidRDefault="001A1A00" w:rsidP="001A1A00">
      <w:r>
        <w:t>686</w:t>
      </w:r>
    </w:p>
    <w:p w:rsidR="001A1A00" w:rsidRDefault="001A1A00" w:rsidP="001A1A00">
      <w:r>
        <w:t>687</w:t>
      </w:r>
    </w:p>
    <w:p w:rsidR="001A1A00" w:rsidRDefault="001A1A00" w:rsidP="001A1A00">
      <w:r>
        <w:t>688</w:t>
      </w:r>
    </w:p>
    <w:p w:rsidR="001A1A00" w:rsidRDefault="001A1A00" w:rsidP="001A1A00">
      <w:r>
        <w:t>689</w:t>
      </w:r>
    </w:p>
    <w:p w:rsidR="001A1A00" w:rsidRDefault="001A1A00" w:rsidP="001A1A00">
      <w:r>
        <w:t>690</w:t>
      </w:r>
    </w:p>
    <w:p w:rsidR="001A1A00" w:rsidRDefault="001A1A00" w:rsidP="001A1A00">
      <w:r>
        <w:t>Epoch: 0691 cost= 0.00353091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701233 0.0037500262</w:t>
      </w:r>
    </w:p>
    <w:p w:rsidR="001A1A00" w:rsidRDefault="001A1A00" w:rsidP="001A1A00">
      <w:r>
        <w:t>Prediction and the mean error on train set are: 0.0050706835 0.003125012</w:t>
      </w:r>
    </w:p>
    <w:p w:rsidR="001A1A00" w:rsidRDefault="001A1A00" w:rsidP="001A1A00">
      <w:r>
        <w:t>691</w:t>
      </w:r>
    </w:p>
    <w:p w:rsidR="001A1A00" w:rsidRDefault="001A1A00" w:rsidP="001A1A00">
      <w:r>
        <w:t>692</w:t>
      </w:r>
    </w:p>
    <w:p w:rsidR="001A1A00" w:rsidRDefault="001A1A00" w:rsidP="001A1A00">
      <w:r>
        <w:t>693</w:t>
      </w:r>
    </w:p>
    <w:p w:rsidR="001A1A00" w:rsidRDefault="001A1A00" w:rsidP="001A1A00">
      <w:r>
        <w:t>694</w:t>
      </w:r>
    </w:p>
    <w:p w:rsidR="001A1A00" w:rsidRDefault="001A1A00" w:rsidP="001A1A00">
      <w:r>
        <w:t>695</w:t>
      </w:r>
    </w:p>
    <w:p w:rsidR="001A1A00" w:rsidRDefault="001A1A00" w:rsidP="001A1A00">
      <w:r>
        <w:t>Epoch: 0696 cost= 0.00332876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954325 0.0043125153</w:t>
      </w:r>
    </w:p>
    <w:p w:rsidR="001A1A00" w:rsidRDefault="001A1A00" w:rsidP="001A1A00">
      <w:r>
        <w:t>Prediction and the mean error on train set are: 0.0036995248 0.0019375086</w:t>
      </w:r>
    </w:p>
    <w:p w:rsidR="001A1A00" w:rsidRDefault="001A1A00" w:rsidP="001A1A00">
      <w:r>
        <w:t>696</w:t>
      </w:r>
    </w:p>
    <w:p w:rsidR="001A1A00" w:rsidRDefault="001A1A00" w:rsidP="001A1A00">
      <w:r>
        <w:t>697</w:t>
      </w:r>
    </w:p>
    <w:p w:rsidR="001A1A00" w:rsidRDefault="001A1A00" w:rsidP="001A1A00">
      <w:r>
        <w:t>698</w:t>
      </w:r>
    </w:p>
    <w:p w:rsidR="001A1A00" w:rsidRDefault="001A1A00" w:rsidP="001A1A00">
      <w:r>
        <w:t>699</w:t>
      </w:r>
    </w:p>
    <w:p w:rsidR="001A1A00" w:rsidRDefault="001A1A00" w:rsidP="001A1A00">
      <w:r>
        <w:t>700</w:t>
      </w:r>
    </w:p>
    <w:p w:rsidR="001A1A00" w:rsidRDefault="001A1A00" w:rsidP="001A1A00">
      <w:r>
        <w:t>Epoch: 0701 cost= 0.00339042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1708897 0.003812492</w:t>
      </w:r>
    </w:p>
    <w:p w:rsidR="001A1A00" w:rsidRDefault="001A1A00" w:rsidP="001A1A00">
      <w:r>
        <w:t>Prediction and the mean error on train set are: 0.0045352727 0.002562523</w:t>
      </w:r>
    </w:p>
    <w:p w:rsidR="001A1A00" w:rsidRDefault="001A1A00" w:rsidP="001A1A00">
      <w:r>
        <w:lastRenderedPageBreak/>
        <w:t>701</w:t>
      </w:r>
    </w:p>
    <w:p w:rsidR="001A1A00" w:rsidRDefault="001A1A00" w:rsidP="001A1A00">
      <w:r>
        <w:t>702</w:t>
      </w:r>
    </w:p>
    <w:p w:rsidR="001A1A00" w:rsidRDefault="001A1A00" w:rsidP="001A1A00">
      <w:r>
        <w:t>703</w:t>
      </w:r>
    </w:p>
    <w:p w:rsidR="001A1A00" w:rsidRDefault="001A1A00" w:rsidP="001A1A00">
      <w:r>
        <w:t>704</w:t>
      </w:r>
    </w:p>
    <w:p w:rsidR="001A1A00" w:rsidRDefault="001A1A00" w:rsidP="001A1A00">
      <w:r>
        <w:t>705</w:t>
      </w:r>
    </w:p>
    <w:p w:rsidR="001A1A00" w:rsidRDefault="001A1A00" w:rsidP="001A1A00">
      <w:r>
        <w:t>Epoch: 0706 cost= 0.00340371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342774 0.004687488</w:t>
      </w:r>
    </w:p>
    <w:p w:rsidR="001A1A00" w:rsidRDefault="001A1A00" w:rsidP="001A1A00">
      <w:r>
        <w:t>Prediction and the mean error on train set are: 0.003682856 0.0018125176</w:t>
      </w:r>
    </w:p>
    <w:p w:rsidR="001A1A00" w:rsidRDefault="001A1A00" w:rsidP="001A1A00">
      <w:r>
        <w:t>706</w:t>
      </w:r>
    </w:p>
    <w:p w:rsidR="001A1A00" w:rsidRDefault="001A1A00" w:rsidP="001A1A00">
      <w:r>
        <w:t>707</w:t>
      </w:r>
    </w:p>
    <w:p w:rsidR="001A1A00" w:rsidRDefault="001A1A00" w:rsidP="001A1A00">
      <w:r>
        <w:t>708</w:t>
      </w:r>
    </w:p>
    <w:p w:rsidR="001A1A00" w:rsidRDefault="001A1A00" w:rsidP="001A1A00">
      <w:r>
        <w:t>709</w:t>
      </w:r>
    </w:p>
    <w:p w:rsidR="001A1A00" w:rsidRDefault="001A1A00" w:rsidP="001A1A00">
      <w:r>
        <w:t>710</w:t>
      </w:r>
    </w:p>
    <w:p w:rsidR="001A1A00" w:rsidRDefault="001A1A00" w:rsidP="001A1A00">
      <w:r>
        <w:t>Epoch: 0711 cost= 0.00346188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783636 0.004999995</w:t>
      </w:r>
    </w:p>
    <w:p w:rsidR="001A1A00" w:rsidRDefault="001A1A00" w:rsidP="001A1A00">
      <w:r>
        <w:t>Prediction and the mean error on train set are: 0.003994644 0.0024374723</w:t>
      </w:r>
    </w:p>
    <w:p w:rsidR="001A1A00" w:rsidRDefault="001A1A00" w:rsidP="001A1A00">
      <w:r>
        <w:t>711</w:t>
      </w:r>
    </w:p>
    <w:p w:rsidR="001A1A00" w:rsidRDefault="001A1A00" w:rsidP="001A1A00">
      <w:r>
        <w:t>712</w:t>
      </w:r>
    </w:p>
    <w:p w:rsidR="001A1A00" w:rsidRDefault="001A1A00" w:rsidP="001A1A00">
      <w:r>
        <w:t>713</w:t>
      </w:r>
    </w:p>
    <w:p w:rsidR="001A1A00" w:rsidRDefault="001A1A00" w:rsidP="001A1A00">
      <w:r>
        <w:t>714</w:t>
      </w:r>
    </w:p>
    <w:p w:rsidR="001A1A00" w:rsidRDefault="001A1A00" w:rsidP="001A1A00">
      <w:r>
        <w:t>715</w:t>
      </w:r>
    </w:p>
    <w:p w:rsidR="001A1A00" w:rsidRDefault="001A1A00" w:rsidP="001A1A00">
      <w:r>
        <w:t>Epoch: 0716 cost= 0.00336367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852857 0.0048750043</w:t>
      </w:r>
    </w:p>
    <w:p w:rsidR="001A1A00" w:rsidRDefault="001A1A00" w:rsidP="001A1A00">
      <w:r>
        <w:t>Prediction and the mean error on train set are: 0.003388027 0.0013750196</w:t>
      </w:r>
    </w:p>
    <w:p w:rsidR="001A1A00" w:rsidRDefault="001A1A00" w:rsidP="001A1A00">
      <w:r>
        <w:t>716</w:t>
      </w:r>
    </w:p>
    <w:p w:rsidR="001A1A00" w:rsidRDefault="001A1A00" w:rsidP="001A1A00">
      <w:r>
        <w:t>717</w:t>
      </w:r>
    </w:p>
    <w:p w:rsidR="001A1A00" w:rsidRDefault="001A1A00" w:rsidP="001A1A00">
      <w:r>
        <w:t>718</w:t>
      </w:r>
    </w:p>
    <w:p w:rsidR="001A1A00" w:rsidRDefault="001A1A00" w:rsidP="001A1A00">
      <w:r>
        <w:t>719</w:t>
      </w:r>
    </w:p>
    <w:p w:rsidR="001A1A00" w:rsidRDefault="001A1A00" w:rsidP="001A1A00">
      <w:r>
        <w:t>720</w:t>
      </w:r>
    </w:p>
    <w:p w:rsidR="001A1A00" w:rsidRDefault="001A1A00" w:rsidP="001A1A00">
      <w:r>
        <w:t>Epoch: 0721 cost= 0.0033912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44366 0.004124999</w:t>
      </w:r>
    </w:p>
    <w:p w:rsidR="001A1A00" w:rsidRDefault="001A1A00" w:rsidP="001A1A00">
      <w:r>
        <w:t>Prediction and the mean error on train set are: 0.003317954 0.0015624762</w:t>
      </w:r>
    </w:p>
    <w:p w:rsidR="001A1A00" w:rsidRDefault="001A1A00" w:rsidP="001A1A00">
      <w:r>
        <w:t>721</w:t>
      </w:r>
    </w:p>
    <w:p w:rsidR="001A1A00" w:rsidRDefault="001A1A00" w:rsidP="001A1A00">
      <w:r>
        <w:t>722</w:t>
      </w:r>
    </w:p>
    <w:p w:rsidR="001A1A00" w:rsidRDefault="001A1A00" w:rsidP="001A1A00">
      <w:r>
        <w:t>723</w:t>
      </w:r>
    </w:p>
    <w:p w:rsidR="001A1A00" w:rsidRDefault="001A1A00" w:rsidP="001A1A00">
      <w:r>
        <w:lastRenderedPageBreak/>
        <w:t>724</w:t>
      </w:r>
    </w:p>
    <w:p w:rsidR="001A1A00" w:rsidRDefault="001A1A00" w:rsidP="001A1A00">
      <w:r>
        <w:t>725</w:t>
      </w:r>
    </w:p>
    <w:p w:rsidR="001A1A00" w:rsidRDefault="001A1A00" w:rsidP="001A1A00">
      <w:r>
        <w:t>Epoch: 0726 cost= 0.00339277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747776 0.004499972</w:t>
      </w:r>
    </w:p>
    <w:p w:rsidR="001A1A00" w:rsidRDefault="001A1A00" w:rsidP="001A1A00">
      <w:r>
        <w:t>Prediction and the mean error on train set are: 0.0031942625 0.0013750196</w:t>
      </w:r>
    </w:p>
    <w:p w:rsidR="001A1A00" w:rsidRDefault="001A1A00" w:rsidP="001A1A00">
      <w:r>
        <w:t>726</w:t>
      </w:r>
    </w:p>
    <w:p w:rsidR="001A1A00" w:rsidRDefault="001A1A00" w:rsidP="001A1A00">
      <w:r>
        <w:t>727</w:t>
      </w:r>
    </w:p>
    <w:p w:rsidR="001A1A00" w:rsidRDefault="001A1A00" w:rsidP="001A1A00">
      <w:r>
        <w:t>728</w:t>
      </w:r>
    </w:p>
    <w:p w:rsidR="001A1A00" w:rsidRDefault="001A1A00" w:rsidP="001A1A00">
      <w:r>
        <w:t>729</w:t>
      </w:r>
    </w:p>
    <w:p w:rsidR="001A1A00" w:rsidRDefault="001A1A00" w:rsidP="001A1A00">
      <w:r>
        <w:t>730</w:t>
      </w:r>
    </w:p>
    <w:p w:rsidR="001A1A00" w:rsidRDefault="001A1A00" w:rsidP="001A1A00">
      <w:r>
        <w:t>Epoch: 0731 cost= 0.00347530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982462 0.0033749938</w:t>
      </w:r>
    </w:p>
    <w:p w:rsidR="001A1A00" w:rsidRDefault="001A1A00" w:rsidP="001A1A00">
      <w:r>
        <w:t>Prediction and the mean error on train set are: 0.003339899 0.0016250014</w:t>
      </w:r>
    </w:p>
    <w:p w:rsidR="001A1A00" w:rsidRDefault="001A1A00" w:rsidP="001A1A00">
      <w:r>
        <w:t>731</w:t>
      </w:r>
    </w:p>
    <w:p w:rsidR="001A1A00" w:rsidRDefault="001A1A00" w:rsidP="001A1A00">
      <w:r>
        <w:t>732</w:t>
      </w:r>
    </w:p>
    <w:p w:rsidR="001A1A00" w:rsidRDefault="001A1A00" w:rsidP="001A1A00">
      <w:r>
        <w:t>733</w:t>
      </w:r>
    </w:p>
    <w:p w:rsidR="001A1A00" w:rsidRDefault="001A1A00" w:rsidP="001A1A00">
      <w:r>
        <w:t>734</w:t>
      </w:r>
    </w:p>
    <w:p w:rsidR="001A1A00" w:rsidRDefault="001A1A00" w:rsidP="001A1A00">
      <w:r>
        <w:t>735</w:t>
      </w:r>
    </w:p>
    <w:p w:rsidR="001A1A00" w:rsidRDefault="001A1A00" w:rsidP="001A1A00">
      <w:r>
        <w:t>Epoch: 0736 cost= 0.00339308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0295427 0.005249977</w:t>
      </w:r>
    </w:p>
    <w:p w:rsidR="001A1A00" w:rsidRDefault="001A1A00" w:rsidP="001A1A00">
      <w:r>
        <w:t>Prediction and the mean error on train set are: 0.003103231 0.0013124943</w:t>
      </w:r>
    </w:p>
    <w:p w:rsidR="001A1A00" w:rsidRDefault="001A1A00" w:rsidP="001A1A00">
      <w:r>
        <w:t>736</w:t>
      </w:r>
    </w:p>
    <w:p w:rsidR="001A1A00" w:rsidRDefault="001A1A00" w:rsidP="001A1A00">
      <w:r>
        <w:t>737</w:t>
      </w:r>
    </w:p>
    <w:p w:rsidR="001A1A00" w:rsidRDefault="001A1A00" w:rsidP="001A1A00">
      <w:r>
        <w:t>738</w:t>
      </w:r>
    </w:p>
    <w:p w:rsidR="001A1A00" w:rsidRDefault="001A1A00" w:rsidP="001A1A00">
      <w:r>
        <w:t>739</w:t>
      </w:r>
    </w:p>
    <w:p w:rsidR="001A1A00" w:rsidRDefault="001A1A00" w:rsidP="001A1A00">
      <w:r>
        <w:t>740</w:t>
      </w:r>
    </w:p>
    <w:p w:rsidR="001A1A00" w:rsidRDefault="001A1A00" w:rsidP="001A1A00">
      <w:r>
        <w:t>Epoch: 0741 cost= 0.00344514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44175 0.004124999</w:t>
      </w:r>
    </w:p>
    <w:p w:rsidR="001A1A00" w:rsidRDefault="001A1A00" w:rsidP="001A1A00">
      <w:r>
        <w:t>Prediction and the mean error on train set are: 0.005127817 0.0030624866</w:t>
      </w:r>
    </w:p>
    <w:p w:rsidR="001A1A00" w:rsidRDefault="001A1A00" w:rsidP="001A1A00">
      <w:r>
        <w:t>741</w:t>
      </w:r>
    </w:p>
    <w:p w:rsidR="001A1A00" w:rsidRDefault="001A1A00" w:rsidP="001A1A00">
      <w:r>
        <w:t>742</w:t>
      </w:r>
    </w:p>
    <w:p w:rsidR="001A1A00" w:rsidRDefault="001A1A00" w:rsidP="001A1A00">
      <w:r>
        <w:t>743</w:t>
      </w:r>
    </w:p>
    <w:p w:rsidR="001A1A00" w:rsidRDefault="001A1A00" w:rsidP="001A1A00">
      <w:r>
        <w:t>744</w:t>
      </w:r>
    </w:p>
    <w:p w:rsidR="001A1A00" w:rsidRDefault="001A1A00" w:rsidP="001A1A00">
      <w:r>
        <w:t>745</w:t>
      </w:r>
    </w:p>
    <w:p w:rsidR="001A1A00" w:rsidRDefault="001A1A00" w:rsidP="001A1A00">
      <w:r>
        <w:t>Epoch: 0746 cost= 0.00339033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5924345 0.0048750043</w:t>
      </w:r>
    </w:p>
    <w:p w:rsidR="001A1A00" w:rsidRDefault="001A1A00" w:rsidP="001A1A00">
      <w:r>
        <w:t>Prediction and the mean error on train set are: 0.0045588017 0.002562523</w:t>
      </w:r>
    </w:p>
    <w:p w:rsidR="001A1A00" w:rsidRDefault="001A1A00" w:rsidP="001A1A00">
      <w:r>
        <w:t>746</w:t>
      </w:r>
    </w:p>
    <w:p w:rsidR="001A1A00" w:rsidRDefault="001A1A00" w:rsidP="001A1A00">
      <w:r>
        <w:t>747</w:t>
      </w:r>
    </w:p>
    <w:p w:rsidR="001A1A00" w:rsidRDefault="001A1A00" w:rsidP="001A1A00">
      <w:r>
        <w:t>748</w:t>
      </w:r>
    </w:p>
    <w:p w:rsidR="001A1A00" w:rsidRDefault="001A1A00" w:rsidP="001A1A00">
      <w:r>
        <w:t>749</w:t>
      </w:r>
    </w:p>
    <w:p w:rsidR="001A1A00" w:rsidRDefault="001A1A00" w:rsidP="001A1A00">
      <w:r>
        <w:t>750</w:t>
      </w:r>
    </w:p>
    <w:p w:rsidR="001A1A00" w:rsidRDefault="001A1A00" w:rsidP="001A1A00">
      <w:r>
        <w:t>Epoch: 0751 cost= 0.00329164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9227783 0.003812492</w:t>
      </w:r>
    </w:p>
    <w:p w:rsidR="001A1A00" w:rsidRDefault="001A1A00" w:rsidP="001A1A00">
      <w:r>
        <w:t>Prediction and the mean error on train set are: 0.0028906541 0.0012500286</w:t>
      </w:r>
    </w:p>
    <w:p w:rsidR="001A1A00" w:rsidRDefault="001A1A00" w:rsidP="001A1A00">
      <w:r>
        <w:t>751</w:t>
      </w:r>
    </w:p>
    <w:p w:rsidR="001A1A00" w:rsidRDefault="001A1A00" w:rsidP="001A1A00">
      <w:r>
        <w:t>752</w:t>
      </w:r>
    </w:p>
    <w:p w:rsidR="001A1A00" w:rsidRDefault="001A1A00" w:rsidP="001A1A00">
      <w:r>
        <w:t>753</w:t>
      </w:r>
    </w:p>
    <w:p w:rsidR="001A1A00" w:rsidRDefault="001A1A00" w:rsidP="001A1A00">
      <w:r>
        <w:t>754</w:t>
      </w:r>
    </w:p>
    <w:p w:rsidR="001A1A00" w:rsidRDefault="001A1A00" w:rsidP="001A1A00">
      <w:r>
        <w:t>755</w:t>
      </w:r>
    </w:p>
    <w:p w:rsidR="001A1A00" w:rsidRDefault="001A1A00" w:rsidP="001A1A00">
      <w:r>
        <w:t>Epoch: 0756 cost= 0.00326153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55112 0.003812492</w:t>
      </w:r>
    </w:p>
    <w:p w:rsidR="001A1A00" w:rsidRDefault="001A1A00" w:rsidP="001A1A00">
      <w:r>
        <w:t>Prediction and the mean error on train set are: 0.0047824904 0.0026249886</w:t>
      </w:r>
    </w:p>
    <w:p w:rsidR="001A1A00" w:rsidRDefault="001A1A00" w:rsidP="001A1A00">
      <w:r>
        <w:t>756</w:t>
      </w:r>
    </w:p>
    <w:p w:rsidR="001A1A00" w:rsidRDefault="001A1A00" w:rsidP="001A1A00">
      <w:r>
        <w:t>757</w:t>
      </w:r>
    </w:p>
    <w:p w:rsidR="001A1A00" w:rsidRDefault="001A1A00" w:rsidP="001A1A00">
      <w:r>
        <w:t>758</w:t>
      </w:r>
    </w:p>
    <w:p w:rsidR="001A1A00" w:rsidRDefault="001A1A00" w:rsidP="001A1A00">
      <w:r>
        <w:t>759</w:t>
      </w:r>
    </w:p>
    <w:p w:rsidR="001A1A00" w:rsidRDefault="001A1A00" w:rsidP="001A1A00">
      <w:r>
        <w:t>760</w:t>
      </w:r>
    </w:p>
    <w:p w:rsidR="001A1A00" w:rsidRDefault="001A1A00" w:rsidP="001A1A00">
      <w:r>
        <w:t>Epoch: 0761 cost= 0.00351740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364053 0.0047500134</w:t>
      </w:r>
    </w:p>
    <w:p w:rsidR="001A1A00" w:rsidRDefault="001A1A00" w:rsidP="001A1A00">
      <w:r>
        <w:t>Prediction and the mean error on train set are: 0.0047854367 0.0027499795</w:t>
      </w:r>
    </w:p>
    <w:p w:rsidR="001A1A00" w:rsidRDefault="001A1A00" w:rsidP="001A1A00">
      <w:r>
        <w:t>761</w:t>
      </w:r>
    </w:p>
    <w:p w:rsidR="001A1A00" w:rsidRDefault="001A1A00" w:rsidP="001A1A00">
      <w:r>
        <w:t>762</w:t>
      </w:r>
    </w:p>
    <w:p w:rsidR="001A1A00" w:rsidRDefault="001A1A00" w:rsidP="001A1A00">
      <w:r>
        <w:t>763</w:t>
      </w:r>
    </w:p>
    <w:p w:rsidR="001A1A00" w:rsidRDefault="001A1A00" w:rsidP="001A1A00">
      <w:r>
        <w:t>764</w:t>
      </w:r>
    </w:p>
    <w:p w:rsidR="001A1A00" w:rsidRDefault="001A1A00" w:rsidP="001A1A00">
      <w:r>
        <w:t>765</w:t>
      </w:r>
    </w:p>
    <w:p w:rsidR="001A1A00" w:rsidRDefault="001A1A00" w:rsidP="001A1A00">
      <w:r>
        <w:t>Epoch: 0766 cost= 0.00348141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227865 0.005124986</w:t>
      </w:r>
    </w:p>
    <w:p w:rsidR="001A1A00" w:rsidRDefault="001A1A00" w:rsidP="001A1A00">
      <w:r>
        <w:t>Prediction and the mean error on train set are: 0.0032112878 0.0015624762</w:t>
      </w:r>
    </w:p>
    <w:p w:rsidR="001A1A00" w:rsidRDefault="001A1A00" w:rsidP="001A1A00">
      <w:r>
        <w:lastRenderedPageBreak/>
        <w:t>766</w:t>
      </w:r>
    </w:p>
    <w:p w:rsidR="001A1A00" w:rsidRDefault="001A1A00" w:rsidP="001A1A00">
      <w:r>
        <w:t>767</w:t>
      </w:r>
    </w:p>
    <w:p w:rsidR="001A1A00" w:rsidRDefault="001A1A00" w:rsidP="001A1A00">
      <w:r>
        <w:t>768</w:t>
      </w:r>
    </w:p>
    <w:p w:rsidR="001A1A00" w:rsidRDefault="001A1A00" w:rsidP="001A1A00">
      <w:r>
        <w:t>769</w:t>
      </w:r>
    </w:p>
    <w:p w:rsidR="001A1A00" w:rsidRDefault="001A1A00" w:rsidP="001A1A00">
      <w:r>
        <w:t>770</w:t>
      </w:r>
    </w:p>
    <w:p w:rsidR="001A1A00" w:rsidRDefault="001A1A00" w:rsidP="001A1A00">
      <w:r>
        <w:t>Epoch: 0771 cost= 0.00347625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92148 0.0046250224</w:t>
      </w:r>
    </w:p>
    <w:p w:rsidR="001A1A00" w:rsidRDefault="001A1A00" w:rsidP="001A1A00">
      <w:r>
        <w:t>Prediction and the mean error on train set are: 0.0038892843 0.0017499924</w:t>
      </w:r>
    </w:p>
    <w:p w:rsidR="001A1A00" w:rsidRDefault="001A1A00" w:rsidP="001A1A00">
      <w:r>
        <w:t>771</w:t>
      </w:r>
    </w:p>
    <w:p w:rsidR="001A1A00" w:rsidRDefault="001A1A00" w:rsidP="001A1A00">
      <w:r>
        <w:t>772</w:t>
      </w:r>
    </w:p>
    <w:p w:rsidR="001A1A00" w:rsidRDefault="001A1A00" w:rsidP="001A1A00">
      <w:r>
        <w:t>773</w:t>
      </w:r>
    </w:p>
    <w:p w:rsidR="001A1A00" w:rsidRDefault="001A1A00" w:rsidP="001A1A00">
      <w:r>
        <w:t>774</w:t>
      </w:r>
    </w:p>
    <w:p w:rsidR="001A1A00" w:rsidRDefault="001A1A00" w:rsidP="001A1A00">
      <w:r>
        <w:t>775</w:t>
      </w:r>
    </w:p>
    <w:p w:rsidR="001A1A00" w:rsidRDefault="001A1A00" w:rsidP="001A1A00">
      <w:r>
        <w:t>Epoch: 0776 cost= 0.00338660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35113 0.0049375296</w:t>
      </w:r>
    </w:p>
    <w:p w:rsidR="001A1A00" w:rsidRDefault="001A1A00" w:rsidP="001A1A00">
      <w:r>
        <w:t>Prediction and the mean error on train set are: 0.0038830312 0.0018749833</w:t>
      </w:r>
    </w:p>
    <w:p w:rsidR="001A1A00" w:rsidRDefault="001A1A00" w:rsidP="001A1A00">
      <w:r>
        <w:t>776</w:t>
      </w:r>
    </w:p>
    <w:p w:rsidR="001A1A00" w:rsidRDefault="001A1A00" w:rsidP="001A1A00">
      <w:r>
        <w:t>777</w:t>
      </w:r>
    </w:p>
    <w:p w:rsidR="001A1A00" w:rsidRDefault="001A1A00" w:rsidP="001A1A00">
      <w:r>
        <w:t>778</w:t>
      </w:r>
    </w:p>
    <w:p w:rsidR="001A1A00" w:rsidRDefault="001A1A00" w:rsidP="001A1A00">
      <w:r>
        <w:t>779</w:t>
      </w:r>
    </w:p>
    <w:p w:rsidR="001A1A00" w:rsidRDefault="001A1A00" w:rsidP="001A1A00">
      <w:r>
        <w:t>780</w:t>
      </w:r>
    </w:p>
    <w:p w:rsidR="001A1A00" w:rsidRDefault="001A1A00" w:rsidP="001A1A00">
      <w:r>
        <w:t>Epoch: 0781 cost= 0.00338577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3508006 0.0056250095</w:t>
      </w:r>
    </w:p>
    <w:p w:rsidR="001A1A00" w:rsidRDefault="001A1A00" w:rsidP="001A1A00">
      <w:r>
        <w:t>Prediction and the mean error on train set are: 0.003940409 0.0018749833</w:t>
      </w:r>
    </w:p>
    <w:p w:rsidR="001A1A00" w:rsidRDefault="001A1A00" w:rsidP="001A1A00">
      <w:r>
        <w:t>781</w:t>
      </w:r>
    </w:p>
    <w:p w:rsidR="001A1A00" w:rsidRDefault="001A1A00" w:rsidP="001A1A00">
      <w:r>
        <w:t>782</w:t>
      </w:r>
    </w:p>
    <w:p w:rsidR="001A1A00" w:rsidRDefault="001A1A00" w:rsidP="001A1A00">
      <w:r>
        <w:t>783</w:t>
      </w:r>
    </w:p>
    <w:p w:rsidR="001A1A00" w:rsidRDefault="001A1A00" w:rsidP="001A1A00">
      <w:r>
        <w:t>784</w:t>
      </w:r>
    </w:p>
    <w:p w:rsidR="001A1A00" w:rsidRDefault="001A1A00" w:rsidP="001A1A00">
      <w:r>
        <w:t>785</w:t>
      </w:r>
    </w:p>
    <w:p w:rsidR="001A1A00" w:rsidRDefault="001A1A00" w:rsidP="001A1A00">
      <w:r>
        <w:t>Epoch: 0786 cost= 0.00331312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497568 0.005687475</w:t>
      </w:r>
    </w:p>
    <w:p w:rsidR="001A1A00" w:rsidRDefault="001A1A00" w:rsidP="001A1A00">
      <w:r>
        <w:t>Prediction and the mean error on train set are: 0.004179529 0.0024374723</w:t>
      </w:r>
    </w:p>
    <w:p w:rsidR="001A1A00" w:rsidRDefault="001A1A00" w:rsidP="001A1A00">
      <w:r>
        <w:t>786</w:t>
      </w:r>
    </w:p>
    <w:p w:rsidR="001A1A00" w:rsidRDefault="001A1A00" w:rsidP="001A1A00">
      <w:r>
        <w:t>787</w:t>
      </w:r>
    </w:p>
    <w:p w:rsidR="001A1A00" w:rsidRDefault="001A1A00" w:rsidP="001A1A00">
      <w:r>
        <w:t>788</w:t>
      </w:r>
    </w:p>
    <w:p w:rsidR="001A1A00" w:rsidRDefault="001A1A00" w:rsidP="001A1A00">
      <w:r>
        <w:lastRenderedPageBreak/>
        <w:t>789</w:t>
      </w:r>
    </w:p>
    <w:p w:rsidR="001A1A00" w:rsidRDefault="001A1A00" w:rsidP="001A1A00">
      <w:r>
        <w:t>790</w:t>
      </w:r>
    </w:p>
    <w:p w:rsidR="001A1A00" w:rsidRDefault="001A1A00" w:rsidP="001A1A00">
      <w:r>
        <w:t>Epoch: 0791 cost= 0.00337067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157675 0.004562497</w:t>
      </w:r>
    </w:p>
    <w:p w:rsidR="001A1A00" w:rsidRDefault="001A1A00" w:rsidP="001A1A00">
      <w:r>
        <w:t>Prediction and the mean error on train set are: 0.0040978715 0.0018749833</w:t>
      </w:r>
    </w:p>
    <w:p w:rsidR="001A1A00" w:rsidRDefault="001A1A00" w:rsidP="001A1A00">
      <w:r>
        <w:t>791</w:t>
      </w:r>
    </w:p>
    <w:p w:rsidR="001A1A00" w:rsidRDefault="001A1A00" w:rsidP="001A1A00">
      <w:r>
        <w:t>792</w:t>
      </w:r>
    </w:p>
    <w:p w:rsidR="001A1A00" w:rsidRDefault="001A1A00" w:rsidP="001A1A00">
      <w:r>
        <w:t>793</w:t>
      </w:r>
    </w:p>
    <w:p w:rsidR="001A1A00" w:rsidRDefault="001A1A00" w:rsidP="001A1A00">
      <w:r>
        <w:t>794</w:t>
      </w:r>
    </w:p>
    <w:p w:rsidR="001A1A00" w:rsidRDefault="001A1A00" w:rsidP="001A1A00">
      <w:r>
        <w:t>795</w:t>
      </w:r>
    </w:p>
    <w:p w:rsidR="001A1A00" w:rsidRDefault="001A1A00" w:rsidP="001A1A00">
      <w:r>
        <w:t>Epoch: 0796 cost= 0.00347804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524286 0.004374981</w:t>
      </w:r>
    </w:p>
    <w:p w:rsidR="001A1A00" w:rsidRDefault="001A1A00" w:rsidP="001A1A00">
      <w:r>
        <w:t>Prediction and the mean error on train set are: 0.003359231 0.0015000105</w:t>
      </w:r>
    </w:p>
    <w:p w:rsidR="001A1A00" w:rsidRDefault="001A1A00" w:rsidP="001A1A00">
      <w:r>
        <w:t>796</w:t>
      </w:r>
    </w:p>
    <w:p w:rsidR="001A1A00" w:rsidRDefault="001A1A00" w:rsidP="001A1A00">
      <w:r>
        <w:t>797</w:t>
      </w:r>
    </w:p>
    <w:p w:rsidR="001A1A00" w:rsidRDefault="001A1A00" w:rsidP="001A1A00">
      <w:r>
        <w:t>798</w:t>
      </w:r>
    </w:p>
    <w:p w:rsidR="001A1A00" w:rsidRDefault="001A1A00" w:rsidP="001A1A00">
      <w:r>
        <w:t>799</w:t>
      </w:r>
    </w:p>
    <w:p w:rsidR="001A1A00" w:rsidRDefault="001A1A00" w:rsidP="001A1A00">
      <w:r>
        <w:t>800</w:t>
      </w:r>
    </w:p>
    <w:p w:rsidR="001A1A00" w:rsidRDefault="001A1A00" w:rsidP="001A1A00">
      <w:r>
        <w:t>Epoch: 0801 cost= 0.00343352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44997 0.0038750172</w:t>
      </w:r>
    </w:p>
    <w:p w:rsidR="001A1A00" w:rsidRDefault="001A1A00" w:rsidP="001A1A00">
      <w:r>
        <w:t>Prediction and the mean error on train set are: 0.00333497 0.0016250014</w:t>
      </w:r>
    </w:p>
    <w:p w:rsidR="001A1A00" w:rsidRDefault="001A1A00" w:rsidP="001A1A00">
      <w:r>
        <w:t>801</w:t>
      </w:r>
    </w:p>
    <w:p w:rsidR="001A1A00" w:rsidRDefault="001A1A00" w:rsidP="001A1A00">
      <w:r>
        <w:t>802</w:t>
      </w:r>
    </w:p>
    <w:p w:rsidR="001A1A00" w:rsidRDefault="001A1A00" w:rsidP="001A1A00">
      <w:r>
        <w:t>803</w:t>
      </w:r>
    </w:p>
    <w:p w:rsidR="001A1A00" w:rsidRDefault="001A1A00" w:rsidP="001A1A00">
      <w:r>
        <w:t>804</w:t>
      </w:r>
    </w:p>
    <w:p w:rsidR="001A1A00" w:rsidRDefault="001A1A00" w:rsidP="001A1A00">
      <w:r>
        <w:t>805</w:t>
      </w:r>
    </w:p>
    <w:p w:rsidR="001A1A00" w:rsidRDefault="001A1A00" w:rsidP="001A1A00">
      <w:r>
        <w:t>Epoch: 0806 cost= 0.00350497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96361 0.004499972</w:t>
      </w:r>
    </w:p>
    <w:p w:rsidR="001A1A00" w:rsidRDefault="001A1A00" w:rsidP="001A1A00">
      <w:r>
        <w:t>Prediction and the mean error on train set are: 0.0042657997 0.0023124814</w:t>
      </w:r>
    </w:p>
    <w:p w:rsidR="001A1A00" w:rsidRDefault="001A1A00" w:rsidP="001A1A00">
      <w:r>
        <w:t>806</w:t>
      </w:r>
    </w:p>
    <w:p w:rsidR="001A1A00" w:rsidRDefault="001A1A00" w:rsidP="001A1A00">
      <w:r>
        <w:t>807</w:t>
      </w:r>
    </w:p>
    <w:p w:rsidR="001A1A00" w:rsidRDefault="001A1A00" w:rsidP="001A1A00">
      <w:r>
        <w:t>808</w:t>
      </w:r>
    </w:p>
    <w:p w:rsidR="001A1A00" w:rsidRDefault="001A1A00" w:rsidP="001A1A00">
      <w:r>
        <w:t>809</w:t>
      </w:r>
    </w:p>
    <w:p w:rsidR="001A1A00" w:rsidRDefault="001A1A00" w:rsidP="001A1A00">
      <w:r>
        <w:t>810</w:t>
      </w:r>
    </w:p>
    <w:p w:rsidR="001A1A00" w:rsidRDefault="001A1A00" w:rsidP="001A1A00">
      <w:r>
        <w:t>Epoch: 0811 cost= 0.00347710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400613 </w:t>
      </w:r>
      <w:r>
        <w:lastRenderedPageBreak/>
        <w:t>0.0038750172</w:t>
      </w:r>
    </w:p>
    <w:p w:rsidR="001A1A00" w:rsidRDefault="001A1A00" w:rsidP="001A1A00">
      <w:r>
        <w:t>Prediction and the mean error on train set are: 0.0043020924 0.0018749833</w:t>
      </w:r>
    </w:p>
    <w:p w:rsidR="001A1A00" w:rsidRDefault="001A1A00" w:rsidP="001A1A00">
      <w:r>
        <w:t>811</w:t>
      </w:r>
    </w:p>
    <w:p w:rsidR="001A1A00" w:rsidRDefault="001A1A00" w:rsidP="001A1A00">
      <w:r>
        <w:t>812</w:t>
      </w:r>
    </w:p>
    <w:p w:rsidR="001A1A00" w:rsidRDefault="001A1A00" w:rsidP="001A1A00">
      <w:r>
        <w:t>813</w:t>
      </w:r>
    </w:p>
    <w:p w:rsidR="001A1A00" w:rsidRDefault="001A1A00" w:rsidP="001A1A00">
      <w:r>
        <w:t>814</w:t>
      </w:r>
    </w:p>
    <w:p w:rsidR="001A1A00" w:rsidRDefault="001A1A00" w:rsidP="001A1A00">
      <w:r>
        <w:t>815</w:t>
      </w:r>
    </w:p>
    <w:p w:rsidR="001A1A00" w:rsidRDefault="001A1A00" w:rsidP="001A1A00">
      <w:r>
        <w:t>Epoch: 0816 cost= 0.00340179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38956476 0.003125012</w:t>
      </w:r>
    </w:p>
    <w:p w:rsidR="001A1A00" w:rsidRDefault="001A1A00" w:rsidP="001A1A00">
      <w:r>
        <w:t>Prediction and the mean error on train set are: 0.0036302211 0.0019375086</w:t>
      </w:r>
    </w:p>
    <w:p w:rsidR="001A1A00" w:rsidRDefault="001A1A00" w:rsidP="001A1A00">
      <w:r>
        <w:t>816</w:t>
      </w:r>
    </w:p>
    <w:p w:rsidR="001A1A00" w:rsidRDefault="001A1A00" w:rsidP="001A1A00">
      <w:r>
        <w:t>817</w:t>
      </w:r>
    </w:p>
    <w:p w:rsidR="001A1A00" w:rsidRDefault="001A1A00" w:rsidP="001A1A00">
      <w:r>
        <w:t>818</w:t>
      </w:r>
    </w:p>
    <w:p w:rsidR="001A1A00" w:rsidRDefault="001A1A00" w:rsidP="001A1A00">
      <w:r>
        <w:t>819</w:t>
      </w:r>
    </w:p>
    <w:p w:rsidR="001A1A00" w:rsidRDefault="001A1A00" w:rsidP="001A1A00">
      <w:r>
        <w:t>820</w:t>
      </w:r>
    </w:p>
    <w:p w:rsidR="001A1A00" w:rsidRDefault="001A1A00" w:rsidP="001A1A00">
      <w:r>
        <w:t>Epoch: 0821 cost= 0.00348797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216547 0.0056250095</w:t>
      </w:r>
    </w:p>
    <w:p w:rsidR="001A1A00" w:rsidRDefault="001A1A00" w:rsidP="001A1A00">
      <w:r>
        <w:t>Prediction and the mean error on train set are: 0.003657557 0.0018749833</w:t>
      </w:r>
    </w:p>
    <w:p w:rsidR="001A1A00" w:rsidRDefault="001A1A00" w:rsidP="001A1A00">
      <w:r>
        <w:t>821</w:t>
      </w:r>
    </w:p>
    <w:p w:rsidR="001A1A00" w:rsidRDefault="001A1A00" w:rsidP="001A1A00">
      <w:r>
        <w:t>822</w:t>
      </w:r>
    </w:p>
    <w:p w:rsidR="001A1A00" w:rsidRDefault="001A1A00" w:rsidP="001A1A00">
      <w:r>
        <w:t>823</w:t>
      </w:r>
    </w:p>
    <w:p w:rsidR="001A1A00" w:rsidRDefault="001A1A00" w:rsidP="001A1A00">
      <w:r>
        <w:t>824</w:t>
      </w:r>
    </w:p>
    <w:p w:rsidR="001A1A00" w:rsidRDefault="001A1A00" w:rsidP="001A1A00">
      <w:r>
        <w:t>825</w:t>
      </w:r>
    </w:p>
    <w:p w:rsidR="001A1A00" w:rsidRDefault="001A1A00" w:rsidP="001A1A00">
      <w:r>
        <w:t>Epoch: 0826 cost= 0.00343685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688837 0.0050625205</w:t>
      </w:r>
    </w:p>
    <w:p w:rsidR="001A1A00" w:rsidRDefault="001A1A00" w:rsidP="001A1A00">
      <w:r>
        <w:t>Prediction and the mean error on train set are: 0.0046368353 0.0024374723</w:t>
      </w:r>
    </w:p>
    <w:p w:rsidR="001A1A00" w:rsidRDefault="001A1A00" w:rsidP="001A1A00">
      <w:r>
        <w:t>826</w:t>
      </w:r>
    </w:p>
    <w:p w:rsidR="001A1A00" w:rsidRDefault="001A1A00" w:rsidP="001A1A00">
      <w:r>
        <w:t>827</w:t>
      </w:r>
    </w:p>
    <w:p w:rsidR="001A1A00" w:rsidRDefault="001A1A00" w:rsidP="001A1A00">
      <w:r>
        <w:t>828</w:t>
      </w:r>
    </w:p>
    <w:p w:rsidR="001A1A00" w:rsidRDefault="001A1A00" w:rsidP="001A1A00">
      <w:r>
        <w:t>829</w:t>
      </w:r>
    </w:p>
    <w:p w:rsidR="001A1A00" w:rsidRDefault="001A1A00" w:rsidP="001A1A00">
      <w:r>
        <w:t>830</w:t>
      </w:r>
    </w:p>
    <w:p w:rsidR="001A1A00" w:rsidRDefault="001A1A00" w:rsidP="001A1A00">
      <w:r>
        <w:t>Epoch: 0831 cost= 0.00339857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640764 0.0038750172</w:t>
      </w:r>
    </w:p>
    <w:p w:rsidR="001A1A00" w:rsidRDefault="001A1A00" w:rsidP="001A1A00">
      <w:r>
        <w:t xml:space="preserve">Prediction and the mean error on train set are: 0.003734669 </w:t>
      </w:r>
      <w:r>
        <w:lastRenderedPageBreak/>
        <w:t>0.0019999743</w:t>
      </w:r>
    </w:p>
    <w:p w:rsidR="001A1A00" w:rsidRDefault="001A1A00" w:rsidP="001A1A00">
      <w:r>
        <w:t>831</w:t>
      </w:r>
    </w:p>
    <w:p w:rsidR="001A1A00" w:rsidRDefault="001A1A00" w:rsidP="001A1A00">
      <w:r>
        <w:t>832</w:t>
      </w:r>
    </w:p>
    <w:p w:rsidR="001A1A00" w:rsidRDefault="001A1A00" w:rsidP="001A1A00">
      <w:r>
        <w:t>833</w:t>
      </w:r>
    </w:p>
    <w:p w:rsidR="001A1A00" w:rsidRDefault="001A1A00" w:rsidP="001A1A00">
      <w:r>
        <w:t>834</w:t>
      </w:r>
    </w:p>
    <w:p w:rsidR="001A1A00" w:rsidRDefault="001A1A00" w:rsidP="001A1A00">
      <w:r>
        <w:t>835</w:t>
      </w:r>
    </w:p>
    <w:p w:rsidR="001A1A00" w:rsidRDefault="001A1A00" w:rsidP="001A1A00">
      <w:r>
        <w:t>Epoch: 0836 cost= 0.00320339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4477363 0.0051875114</w:t>
      </w:r>
    </w:p>
    <w:p w:rsidR="001A1A00" w:rsidRDefault="001A1A00" w:rsidP="001A1A00">
      <w:r>
        <w:t>Prediction and the mean error on train set are: 0.0034158533 0.0012500286</w:t>
      </w:r>
    </w:p>
    <w:p w:rsidR="001A1A00" w:rsidRDefault="001A1A00" w:rsidP="001A1A00">
      <w:r>
        <w:t>836</w:t>
      </w:r>
    </w:p>
    <w:p w:rsidR="001A1A00" w:rsidRDefault="001A1A00" w:rsidP="001A1A00">
      <w:r>
        <w:t>837</w:t>
      </w:r>
    </w:p>
    <w:p w:rsidR="001A1A00" w:rsidRDefault="001A1A00" w:rsidP="001A1A00">
      <w:r>
        <w:t>838</w:t>
      </w:r>
    </w:p>
    <w:p w:rsidR="001A1A00" w:rsidRDefault="001A1A00" w:rsidP="001A1A00">
      <w:r>
        <w:t>839</w:t>
      </w:r>
    </w:p>
    <w:p w:rsidR="001A1A00" w:rsidRDefault="001A1A00" w:rsidP="001A1A00">
      <w:r>
        <w:t>840</w:t>
      </w:r>
    </w:p>
    <w:p w:rsidR="001A1A00" w:rsidRDefault="001A1A00" w:rsidP="001A1A00">
      <w:r>
        <w:t>Epoch: 0841 cost= 0.00338384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5705 0.004499972</w:t>
      </w:r>
    </w:p>
    <w:p w:rsidR="001A1A00" w:rsidRDefault="001A1A00" w:rsidP="001A1A00">
      <w:r>
        <w:t>Prediction and the mean error on train set are: 0.0029839769 0.0014374852</w:t>
      </w:r>
    </w:p>
    <w:p w:rsidR="001A1A00" w:rsidRDefault="001A1A00" w:rsidP="001A1A00">
      <w:r>
        <w:t>841</w:t>
      </w:r>
    </w:p>
    <w:p w:rsidR="001A1A00" w:rsidRDefault="001A1A00" w:rsidP="001A1A00">
      <w:r>
        <w:t>842</w:t>
      </w:r>
    </w:p>
    <w:p w:rsidR="001A1A00" w:rsidRDefault="001A1A00" w:rsidP="001A1A00">
      <w:r>
        <w:t>843</w:t>
      </w:r>
    </w:p>
    <w:p w:rsidR="001A1A00" w:rsidRDefault="001A1A00" w:rsidP="001A1A00">
      <w:r>
        <w:t>844</w:t>
      </w:r>
    </w:p>
    <w:p w:rsidR="001A1A00" w:rsidRDefault="001A1A00" w:rsidP="001A1A00">
      <w:r>
        <w:t>845</w:t>
      </w:r>
    </w:p>
    <w:p w:rsidR="001A1A00" w:rsidRDefault="001A1A00" w:rsidP="001A1A00">
      <w:r>
        <w:t>Epoch: 0846 cost= 0.00320146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537404 0.0053125024</w:t>
      </w:r>
    </w:p>
    <w:p w:rsidR="001A1A00" w:rsidRDefault="001A1A00" w:rsidP="001A1A00">
      <w:r>
        <w:t>Prediction and the mean error on train set are: 0.004363537 0.0024999976</w:t>
      </w:r>
    </w:p>
    <w:p w:rsidR="001A1A00" w:rsidRDefault="001A1A00" w:rsidP="001A1A00">
      <w:r>
        <w:t>846</w:t>
      </w:r>
    </w:p>
    <w:p w:rsidR="001A1A00" w:rsidRDefault="001A1A00" w:rsidP="001A1A00">
      <w:r>
        <w:t>847</w:t>
      </w:r>
    </w:p>
    <w:p w:rsidR="001A1A00" w:rsidRDefault="001A1A00" w:rsidP="001A1A00">
      <w:r>
        <w:t>848</w:t>
      </w:r>
    </w:p>
    <w:p w:rsidR="001A1A00" w:rsidRDefault="001A1A00" w:rsidP="001A1A00">
      <w:r>
        <w:t>849</w:t>
      </w:r>
    </w:p>
    <w:p w:rsidR="001A1A00" w:rsidRDefault="001A1A00" w:rsidP="001A1A00">
      <w:r>
        <w:t>850</w:t>
      </w:r>
    </w:p>
    <w:p w:rsidR="001A1A00" w:rsidRDefault="001A1A00" w:rsidP="001A1A00">
      <w:r>
        <w:t>Epoch: 0851 cost= 0.00346682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13055 0.0041875243</w:t>
      </w:r>
    </w:p>
    <w:p w:rsidR="001A1A00" w:rsidRDefault="001A1A00" w:rsidP="001A1A00">
      <w:r>
        <w:t>Prediction and the mean error on train set are: 0.0039428966 0.0015624762</w:t>
      </w:r>
    </w:p>
    <w:p w:rsidR="001A1A00" w:rsidRDefault="001A1A00" w:rsidP="001A1A00">
      <w:r>
        <w:t>851</w:t>
      </w:r>
    </w:p>
    <w:p w:rsidR="001A1A00" w:rsidRDefault="001A1A00" w:rsidP="001A1A00">
      <w:r>
        <w:lastRenderedPageBreak/>
        <w:t>852</w:t>
      </w:r>
    </w:p>
    <w:p w:rsidR="001A1A00" w:rsidRDefault="001A1A00" w:rsidP="001A1A00">
      <w:r>
        <w:t>853</w:t>
      </w:r>
    </w:p>
    <w:p w:rsidR="001A1A00" w:rsidRDefault="001A1A00" w:rsidP="001A1A00">
      <w:r>
        <w:t>854</w:t>
      </w:r>
    </w:p>
    <w:p w:rsidR="001A1A00" w:rsidRDefault="001A1A00" w:rsidP="001A1A00">
      <w:r>
        <w:t>855</w:t>
      </w:r>
    </w:p>
    <w:p w:rsidR="001A1A00" w:rsidRDefault="001A1A00" w:rsidP="001A1A00">
      <w:r>
        <w:t>Epoch: 0856 cost= 0.00337465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86634 0.004124999</w:t>
      </w:r>
    </w:p>
    <w:p w:rsidR="001A1A00" w:rsidRDefault="001A1A00" w:rsidP="001A1A00">
      <w:r>
        <w:t>Prediction and the mean error on train set are: 0.0044107335 0.0023124814</w:t>
      </w:r>
    </w:p>
    <w:p w:rsidR="001A1A00" w:rsidRDefault="001A1A00" w:rsidP="001A1A00">
      <w:r>
        <w:t>856</w:t>
      </w:r>
    </w:p>
    <w:p w:rsidR="001A1A00" w:rsidRDefault="001A1A00" w:rsidP="001A1A00">
      <w:r>
        <w:t>857</w:t>
      </w:r>
    </w:p>
    <w:p w:rsidR="001A1A00" w:rsidRDefault="001A1A00" w:rsidP="001A1A00">
      <w:r>
        <w:t>858</w:t>
      </w:r>
    </w:p>
    <w:p w:rsidR="001A1A00" w:rsidRDefault="001A1A00" w:rsidP="001A1A00">
      <w:r>
        <w:t>859</w:t>
      </w:r>
    </w:p>
    <w:p w:rsidR="001A1A00" w:rsidRDefault="001A1A00" w:rsidP="001A1A00">
      <w:r>
        <w:t>860</w:t>
      </w:r>
    </w:p>
    <w:p w:rsidR="001A1A00" w:rsidRDefault="001A1A00" w:rsidP="001A1A00">
      <w:r>
        <w:t>Epoch: 0861 cost= 0.00346154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488036 0.004562497</w:t>
      </w:r>
    </w:p>
    <w:p w:rsidR="001A1A00" w:rsidRDefault="001A1A00" w:rsidP="001A1A00">
      <w:r>
        <w:t>Prediction and the mean error on train set are: 0.004386312 0.0021250248</w:t>
      </w:r>
    </w:p>
    <w:p w:rsidR="001A1A00" w:rsidRDefault="001A1A00" w:rsidP="001A1A00">
      <w:r>
        <w:t>861</w:t>
      </w:r>
    </w:p>
    <w:p w:rsidR="001A1A00" w:rsidRDefault="001A1A00" w:rsidP="001A1A00">
      <w:r>
        <w:t>862</w:t>
      </w:r>
    </w:p>
    <w:p w:rsidR="001A1A00" w:rsidRDefault="001A1A00" w:rsidP="001A1A00">
      <w:r>
        <w:t>863</w:t>
      </w:r>
    </w:p>
    <w:p w:rsidR="001A1A00" w:rsidRDefault="001A1A00" w:rsidP="001A1A00">
      <w:r>
        <w:t>864</w:t>
      </w:r>
    </w:p>
    <w:p w:rsidR="001A1A00" w:rsidRDefault="001A1A00" w:rsidP="001A1A00">
      <w:r>
        <w:t>865</w:t>
      </w:r>
    </w:p>
    <w:p w:rsidR="001A1A00" w:rsidRDefault="001A1A00" w:rsidP="001A1A00">
      <w:r>
        <w:t>Epoch: 0866 cost= 0.0034338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853703 0.004062474</w:t>
      </w:r>
    </w:p>
    <w:p w:rsidR="001A1A00" w:rsidRDefault="001A1A00" w:rsidP="001A1A00">
      <w:r>
        <w:t>Prediction and the mean error on train set are: 0.0033029856 0.0016250014</w:t>
      </w:r>
    </w:p>
    <w:p w:rsidR="001A1A00" w:rsidRDefault="001A1A00" w:rsidP="001A1A00">
      <w:r>
        <w:t>866</w:t>
      </w:r>
    </w:p>
    <w:p w:rsidR="001A1A00" w:rsidRDefault="001A1A00" w:rsidP="001A1A00">
      <w:r>
        <w:t>867</w:t>
      </w:r>
    </w:p>
    <w:p w:rsidR="001A1A00" w:rsidRDefault="001A1A00" w:rsidP="001A1A00">
      <w:r>
        <w:t>868</w:t>
      </w:r>
    </w:p>
    <w:p w:rsidR="001A1A00" w:rsidRDefault="001A1A00" w:rsidP="001A1A00">
      <w:r>
        <w:t>869</w:t>
      </w:r>
    </w:p>
    <w:p w:rsidR="001A1A00" w:rsidRDefault="001A1A00" w:rsidP="001A1A00">
      <w:r>
        <w:t>870</w:t>
      </w:r>
    </w:p>
    <w:p w:rsidR="001A1A00" w:rsidRDefault="001A1A00" w:rsidP="001A1A00">
      <w:r>
        <w:t>Epoch: 0871 cost= 0.00332722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09477 0.004374981</w:t>
      </w:r>
    </w:p>
    <w:p w:rsidR="001A1A00" w:rsidRDefault="001A1A00" w:rsidP="001A1A00">
      <w:r>
        <w:t>Prediction and the mean error on train set are: 0.0042497995 0.0021874905</w:t>
      </w:r>
    </w:p>
    <w:p w:rsidR="001A1A00" w:rsidRDefault="001A1A00" w:rsidP="001A1A00">
      <w:r>
        <w:t>871</w:t>
      </w:r>
    </w:p>
    <w:p w:rsidR="001A1A00" w:rsidRDefault="001A1A00" w:rsidP="001A1A00">
      <w:r>
        <w:t>872</w:t>
      </w:r>
    </w:p>
    <w:p w:rsidR="001A1A00" w:rsidRDefault="001A1A00" w:rsidP="001A1A00">
      <w:r>
        <w:t>873</w:t>
      </w:r>
    </w:p>
    <w:p w:rsidR="001A1A00" w:rsidRDefault="001A1A00" w:rsidP="001A1A00">
      <w:r>
        <w:t>874</w:t>
      </w:r>
    </w:p>
    <w:p w:rsidR="001A1A00" w:rsidRDefault="001A1A00" w:rsidP="001A1A00">
      <w:r>
        <w:t>875</w:t>
      </w:r>
    </w:p>
    <w:p w:rsidR="001A1A00" w:rsidRDefault="001A1A00" w:rsidP="001A1A00">
      <w:r>
        <w:lastRenderedPageBreak/>
        <w:t>Epoch: 0876 cost= 0.00334526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459633 0.0049375296</w:t>
      </w:r>
    </w:p>
    <w:p w:rsidR="001A1A00" w:rsidRDefault="001A1A00" w:rsidP="001A1A00">
      <w:r>
        <w:t>Prediction and the mean error on train set are: 0.0030362313 0.0013750196</w:t>
      </w:r>
    </w:p>
    <w:p w:rsidR="001A1A00" w:rsidRDefault="001A1A00" w:rsidP="001A1A00">
      <w:r>
        <w:t>876</w:t>
      </w:r>
    </w:p>
    <w:p w:rsidR="001A1A00" w:rsidRDefault="001A1A00" w:rsidP="001A1A00">
      <w:r>
        <w:t>877</w:t>
      </w:r>
    </w:p>
    <w:p w:rsidR="001A1A00" w:rsidRDefault="001A1A00" w:rsidP="001A1A00">
      <w:r>
        <w:t>878</w:t>
      </w:r>
    </w:p>
    <w:p w:rsidR="001A1A00" w:rsidRDefault="001A1A00" w:rsidP="001A1A00">
      <w:r>
        <w:t>879</w:t>
      </w:r>
    </w:p>
    <w:p w:rsidR="001A1A00" w:rsidRDefault="001A1A00" w:rsidP="001A1A00">
      <w:r>
        <w:t>880</w:t>
      </w:r>
    </w:p>
    <w:p w:rsidR="001A1A00" w:rsidRDefault="001A1A00" w:rsidP="001A1A00">
      <w:r>
        <w:t>Epoch: 0881 cost= 0.00340004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095246 0.005249977</w:t>
      </w:r>
    </w:p>
    <w:p w:rsidR="001A1A00" w:rsidRDefault="001A1A00" w:rsidP="001A1A00">
      <w:r>
        <w:t>Prediction and the mean error on train set are: 0.004604728 0.002562523</w:t>
      </w:r>
    </w:p>
    <w:p w:rsidR="001A1A00" w:rsidRDefault="001A1A00" w:rsidP="001A1A00">
      <w:r>
        <w:t>881</w:t>
      </w:r>
    </w:p>
    <w:p w:rsidR="001A1A00" w:rsidRDefault="001A1A00" w:rsidP="001A1A00">
      <w:r>
        <w:t>882</w:t>
      </w:r>
    </w:p>
    <w:p w:rsidR="001A1A00" w:rsidRDefault="001A1A00" w:rsidP="001A1A00">
      <w:r>
        <w:t>883</w:t>
      </w:r>
    </w:p>
    <w:p w:rsidR="001A1A00" w:rsidRDefault="001A1A00" w:rsidP="001A1A00">
      <w:r>
        <w:t>884</w:t>
      </w:r>
    </w:p>
    <w:p w:rsidR="001A1A00" w:rsidRDefault="001A1A00" w:rsidP="001A1A00">
      <w:r>
        <w:t>885</w:t>
      </w:r>
    </w:p>
    <w:p w:rsidR="001A1A00" w:rsidRDefault="001A1A00" w:rsidP="001A1A00">
      <w:r>
        <w:t>Epoch: 0886 cost= 0.00335371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58442 0.004812479</w:t>
      </w:r>
    </w:p>
    <w:p w:rsidR="001A1A00" w:rsidRDefault="001A1A00" w:rsidP="001A1A00">
      <w:r>
        <w:t>Prediction and the mean error on train set are: 0.0040749027 0.0021250248</w:t>
      </w:r>
    </w:p>
    <w:p w:rsidR="001A1A00" w:rsidRDefault="001A1A00" w:rsidP="001A1A00">
      <w:r>
        <w:t>886</w:t>
      </w:r>
    </w:p>
    <w:p w:rsidR="001A1A00" w:rsidRDefault="001A1A00" w:rsidP="001A1A00">
      <w:r>
        <w:t>887</w:t>
      </w:r>
    </w:p>
    <w:p w:rsidR="001A1A00" w:rsidRDefault="001A1A00" w:rsidP="001A1A00">
      <w:r>
        <w:t>888</w:t>
      </w:r>
    </w:p>
    <w:p w:rsidR="001A1A00" w:rsidRDefault="001A1A00" w:rsidP="001A1A00">
      <w:r>
        <w:t>889</w:t>
      </w:r>
    </w:p>
    <w:p w:rsidR="001A1A00" w:rsidRDefault="001A1A00" w:rsidP="001A1A00">
      <w:r>
        <w:t>890</w:t>
      </w:r>
    </w:p>
    <w:p w:rsidR="001A1A00" w:rsidRDefault="001A1A00" w:rsidP="001A1A00">
      <w:r>
        <w:t>Epoch: 0891 cost= 0.00333385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9445 0.003437519</w:t>
      </w:r>
    </w:p>
    <w:p w:rsidR="001A1A00" w:rsidRDefault="001A1A00" w:rsidP="001A1A00">
      <w:r>
        <w:t>Prediction and the mean error on train set are: 0.0042660874 0.0019999743</w:t>
      </w:r>
    </w:p>
    <w:p w:rsidR="001A1A00" w:rsidRDefault="001A1A00" w:rsidP="001A1A00">
      <w:r>
        <w:t>891</w:t>
      </w:r>
    </w:p>
    <w:p w:rsidR="001A1A00" w:rsidRDefault="001A1A00" w:rsidP="001A1A00">
      <w:r>
        <w:t>892</w:t>
      </w:r>
    </w:p>
    <w:p w:rsidR="001A1A00" w:rsidRDefault="001A1A00" w:rsidP="001A1A00">
      <w:r>
        <w:t>893</w:t>
      </w:r>
    </w:p>
    <w:p w:rsidR="001A1A00" w:rsidRDefault="001A1A00" w:rsidP="001A1A00">
      <w:r>
        <w:t>894</w:t>
      </w:r>
    </w:p>
    <w:p w:rsidR="001A1A00" w:rsidRDefault="001A1A00" w:rsidP="001A1A00">
      <w:r>
        <w:t>895</w:t>
      </w:r>
    </w:p>
    <w:p w:rsidR="001A1A00" w:rsidRDefault="001A1A00" w:rsidP="001A1A00">
      <w:r>
        <w:t>Epoch: 0896 cost= 0.00334213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904183 0.0048750043</w:t>
      </w:r>
    </w:p>
    <w:p w:rsidR="001A1A00" w:rsidRDefault="001A1A00" w:rsidP="001A1A00">
      <w:r>
        <w:lastRenderedPageBreak/>
        <w:t>Prediction and the mean error on train set are: 0.0043245275 0.0021874905</w:t>
      </w:r>
    </w:p>
    <w:p w:rsidR="001A1A00" w:rsidRDefault="001A1A00" w:rsidP="001A1A00">
      <w:r>
        <w:t>896</w:t>
      </w:r>
    </w:p>
    <w:p w:rsidR="001A1A00" w:rsidRDefault="001A1A00" w:rsidP="001A1A00">
      <w:r>
        <w:t>897</w:t>
      </w:r>
    </w:p>
    <w:p w:rsidR="001A1A00" w:rsidRDefault="001A1A00" w:rsidP="001A1A00">
      <w:r>
        <w:t>898</w:t>
      </w:r>
    </w:p>
    <w:p w:rsidR="001A1A00" w:rsidRDefault="001A1A00" w:rsidP="001A1A00">
      <w:r>
        <w:t>899</w:t>
      </w:r>
    </w:p>
    <w:p w:rsidR="001A1A00" w:rsidRDefault="001A1A00" w:rsidP="001A1A00">
      <w:r>
        <w:t>900</w:t>
      </w:r>
    </w:p>
    <w:p w:rsidR="001A1A00" w:rsidRDefault="001A1A00" w:rsidP="001A1A00">
      <w:r>
        <w:t>Epoch: 0901 cost= 0.00347812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162637 0.0048750043</w:t>
      </w:r>
    </w:p>
    <w:p w:rsidR="001A1A00" w:rsidRDefault="001A1A00" w:rsidP="001A1A00">
      <w:r>
        <w:t>Prediction and the mean error on train set are: 0.003833323 0.0023124814</w:t>
      </w:r>
    </w:p>
    <w:p w:rsidR="001A1A00" w:rsidRDefault="001A1A00" w:rsidP="001A1A00">
      <w:r>
        <w:t>901</w:t>
      </w:r>
    </w:p>
    <w:p w:rsidR="001A1A00" w:rsidRDefault="001A1A00" w:rsidP="001A1A00">
      <w:r>
        <w:t>902</w:t>
      </w:r>
    </w:p>
    <w:p w:rsidR="001A1A00" w:rsidRDefault="001A1A00" w:rsidP="001A1A00">
      <w:r>
        <w:t>903</w:t>
      </w:r>
    </w:p>
    <w:p w:rsidR="001A1A00" w:rsidRDefault="001A1A00" w:rsidP="001A1A00">
      <w:r>
        <w:t>904</w:t>
      </w:r>
    </w:p>
    <w:p w:rsidR="001A1A00" w:rsidRDefault="001A1A00" w:rsidP="001A1A00">
      <w:r>
        <w:t>905</w:t>
      </w:r>
    </w:p>
    <w:p w:rsidR="001A1A00" w:rsidRDefault="001A1A00" w:rsidP="001A1A00">
      <w:r>
        <w:t>Epoch: 0906 cost= 0.00332525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401027 0.0050625205</w:t>
      </w:r>
    </w:p>
    <w:p w:rsidR="001A1A00" w:rsidRDefault="001A1A00" w:rsidP="001A1A00">
      <w:r>
        <w:t>Prediction and the mean error on train set are: 0.0036563117 0.0015000105</w:t>
      </w:r>
    </w:p>
    <w:p w:rsidR="001A1A00" w:rsidRDefault="001A1A00" w:rsidP="001A1A00">
      <w:r>
        <w:t>906</w:t>
      </w:r>
    </w:p>
    <w:p w:rsidR="001A1A00" w:rsidRDefault="001A1A00" w:rsidP="001A1A00">
      <w:r>
        <w:t>907</w:t>
      </w:r>
    </w:p>
    <w:p w:rsidR="001A1A00" w:rsidRDefault="001A1A00" w:rsidP="001A1A00">
      <w:r>
        <w:t>908</w:t>
      </w:r>
    </w:p>
    <w:p w:rsidR="001A1A00" w:rsidRDefault="001A1A00" w:rsidP="001A1A00">
      <w:r>
        <w:t>909</w:t>
      </w:r>
    </w:p>
    <w:p w:rsidR="001A1A00" w:rsidRDefault="001A1A00" w:rsidP="001A1A00">
      <w:r>
        <w:t>910</w:t>
      </w:r>
    </w:p>
    <w:p w:rsidR="001A1A00" w:rsidRDefault="001A1A00" w:rsidP="001A1A00">
      <w:r>
        <w:t>Epoch: 0911 cost= 0.00334125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8894215 0.0054374933</w:t>
      </w:r>
    </w:p>
    <w:p w:rsidR="001A1A00" w:rsidRDefault="001A1A00" w:rsidP="001A1A00">
      <w:r>
        <w:t>Prediction and the mean error on train set are: 0.004122354 0.0019999743</w:t>
      </w:r>
    </w:p>
    <w:p w:rsidR="001A1A00" w:rsidRDefault="001A1A00" w:rsidP="001A1A00">
      <w:r>
        <w:t>911</w:t>
      </w:r>
    </w:p>
    <w:p w:rsidR="001A1A00" w:rsidRDefault="001A1A00" w:rsidP="001A1A00">
      <w:r>
        <w:t>912</w:t>
      </w:r>
    </w:p>
    <w:p w:rsidR="001A1A00" w:rsidRDefault="001A1A00" w:rsidP="001A1A00">
      <w:r>
        <w:t>913</w:t>
      </w:r>
    </w:p>
    <w:p w:rsidR="001A1A00" w:rsidRDefault="001A1A00" w:rsidP="001A1A00">
      <w:r>
        <w:t>914</w:t>
      </w:r>
    </w:p>
    <w:p w:rsidR="001A1A00" w:rsidRDefault="001A1A00" w:rsidP="001A1A00">
      <w:r>
        <w:t>915</w:t>
      </w:r>
    </w:p>
    <w:p w:rsidR="001A1A00" w:rsidRDefault="001A1A00" w:rsidP="001A1A00">
      <w:r>
        <w:t>Epoch: 0916 cost= 0.00327911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3118 0.003937483</w:t>
      </w:r>
    </w:p>
    <w:p w:rsidR="001A1A00" w:rsidRDefault="001A1A00" w:rsidP="001A1A00">
      <w:r>
        <w:t xml:space="preserve">Prediction and the mean error on train set are: 0.0042405436 </w:t>
      </w:r>
      <w:r>
        <w:lastRenderedPageBreak/>
        <w:t>0.0019375086</w:t>
      </w:r>
    </w:p>
    <w:p w:rsidR="001A1A00" w:rsidRDefault="001A1A00" w:rsidP="001A1A00">
      <w:r>
        <w:t>916</w:t>
      </w:r>
    </w:p>
    <w:p w:rsidR="001A1A00" w:rsidRDefault="001A1A00" w:rsidP="001A1A00">
      <w:r>
        <w:t>917</w:t>
      </w:r>
    </w:p>
    <w:p w:rsidR="001A1A00" w:rsidRDefault="001A1A00" w:rsidP="001A1A00">
      <w:r>
        <w:t>918</w:t>
      </w:r>
    </w:p>
    <w:p w:rsidR="001A1A00" w:rsidRDefault="001A1A00" w:rsidP="001A1A00">
      <w:r>
        <w:t>919</w:t>
      </w:r>
    </w:p>
    <w:p w:rsidR="001A1A00" w:rsidRDefault="001A1A00" w:rsidP="001A1A00">
      <w:r>
        <w:t>920</w:t>
      </w:r>
    </w:p>
    <w:p w:rsidR="001A1A00" w:rsidRDefault="001A1A00" w:rsidP="001A1A00">
      <w:r>
        <w:t>Epoch: 0921 cost= 0.00324650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40049 0.0049375296</w:t>
      </w:r>
    </w:p>
    <w:p w:rsidR="001A1A00" w:rsidRDefault="001A1A00" w:rsidP="001A1A00">
      <w:r>
        <w:t>Prediction and the mean error on train set are: 0.0041974173 0.0021874905</w:t>
      </w:r>
    </w:p>
    <w:p w:rsidR="001A1A00" w:rsidRDefault="001A1A00" w:rsidP="001A1A00">
      <w:r>
        <w:t>921</w:t>
      </w:r>
    </w:p>
    <w:p w:rsidR="001A1A00" w:rsidRDefault="001A1A00" w:rsidP="001A1A00">
      <w:r>
        <w:t>922</w:t>
      </w:r>
    </w:p>
    <w:p w:rsidR="001A1A00" w:rsidRDefault="001A1A00" w:rsidP="001A1A00">
      <w:r>
        <w:t>923</w:t>
      </w:r>
    </w:p>
    <w:p w:rsidR="001A1A00" w:rsidRDefault="001A1A00" w:rsidP="001A1A00">
      <w:r>
        <w:t>924</w:t>
      </w:r>
    </w:p>
    <w:p w:rsidR="001A1A00" w:rsidRDefault="001A1A00" w:rsidP="001A1A00">
      <w:r>
        <w:t>925</w:t>
      </w:r>
    </w:p>
    <w:p w:rsidR="001A1A00" w:rsidRDefault="001A1A00" w:rsidP="001A1A00">
      <w:r>
        <w:t>Epoch: 0926 cost= 0.00337468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631804 0.0053750277</w:t>
      </w:r>
    </w:p>
    <w:p w:rsidR="001A1A00" w:rsidRDefault="001A1A00" w:rsidP="001A1A00">
      <w:r>
        <w:t>Prediction and the mean error on train set are: 0.004467165 0.0024374723</w:t>
      </w:r>
    </w:p>
    <w:p w:rsidR="001A1A00" w:rsidRDefault="001A1A00" w:rsidP="001A1A00">
      <w:r>
        <w:t>926</w:t>
      </w:r>
    </w:p>
    <w:p w:rsidR="001A1A00" w:rsidRDefault="001A1A00" w:rsidP="001A1A00">
      <w:r>
        <w:t>927</w:t>
      </w:r>
    </w:p>
    <w:p w:rsidR="001A1A00" w:rsidRDefault="001A1A00" w:rsidP="001A1A00">
      <w:r>
        <w:t>928</w:t>
      </w:r>
    </w:p>
    <w:p w:rsidR="001A1A00" w:rsidRDefault="001A1A00" w:rsidP="001A1A00">
      <w:r>
        <w:t>929</w:t>
      </w:r>
    </w:p>
    <w:p w:rsidR="001A1A00" w:rsidRDefault="001A1A00" w:rsidP="001A1A00">
      <w:r>
        <w:t>930</w:t>
      </w:r>
    </w:p>
    <w:p w:rsidR="001A1A00" w:rsidRDefault="001A1A00" w:rsidP="001A1A00">
      <w:r>
        <w:t>Epoch: 0931 cost= 0.00326832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064766 0.0041875243</w:t>
      </w:r>
    </w:p>
    <w:p w:rsidR="001A1A00" w:rsidRDefault="001A1A00" w:rsidP="001A1A00">
      <w:r>
        <w:t>Prediction and the mean error on train set are: 0.004192351 0.0021874905</w:t>
      </w:r>
    </w:p>
    <w:p w:rsidR="001A1A00" w:rsidRDefault="001A1A00" w:rsidP="001A1A00">
      <w:r>
        <w:t>931</w:t>
      </w:r>
    </w:p>
    <w:p w:rsidR="001A1A00" w:rsidRDefault="001A1A00" w:rsidP="001A1A00">
      <w:r>
        <w:t>932</w:t>
      </w:r>
    </w:p>
    <w:p w:rsidR="001A1A00" w:rsidRDefault="001A1A00" w:rsidP="001A1A00">
      <w:r>
        <w:t>933</w:t>
      </w:r>
    </w:p>
    <w:p w:rsidR="001A1A00" w:rsidRDefault="001A1A00" w:rsidP="001A1A00">
      <w:r>
        <w:t>934</w:t>
      </w:r>
    </w:p>
    <w:p w:rsidR="001A1A00" w:rsidRDefault="001A1A00" w:rsidP="001A1A00">
      <w:r>
        <w:t>935</w:t>
      </w:r>
    </w:p>
    <w:p w:rsidR="001A1A00" w:rsidRDefault="001A1A00" w:rsidP="001A1A00">
      <w:r>
        <w:t>Epoch: 0936 cost= 0.00324830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673357 0.004812479</w:t>
      </w:r>
    </w:p>
    <w:p w:rsidR="001A1A00" w:rsidRDefault="001A1A00" w:rsidP="001A1A00">
      <w:r>
        <w:t>Prediction and the mean error on train set are: 0.003830326 0.0017499924</w:t>
      </w:r>
    </w:p>
    <w:p w:rsidR="001A1A00" w:rsidRDefault="001A1A00" w:rsidP="001A1A00">
      <w:r>
        <w:t>936</w:t>
      </w:r>
    </w:p>
    <w:p w:rsidR="001A1A00" w:rsidRDefault="001A1A00" w:rsidP="001A1A00">
      <w:r>
        <w:lastRenderedPageBreak/>
        <w:t>937</w:t>
      </w:r>
    </w:p>
    <w:p w:rsidR="001A1A00" w:rsidRDefault="001A1A00" w:rsidP="001A1A00">
      <w:r>
        <w:t>938</w:t>
      </w:r>
    </w:p>
    <w:p w:rsidR="001A1A00" w:rsidRDefault="001A1A00" w:rsidP="001A1A00">
      <w:r>
        <w:t>939</w:t>
      </w:r>
    </w:p>
    <w:p w:rsidR="001A1A00" w:rsidRDefault="001A1A00" w:rsidP="001A1A00">
      <w:r>
        <w:t>940</w:t>
      </w:r>
    </w:p>
    <w:p w:rsidR="001A1A00" w:rsidRDefault="001A1A00" w:rsidP="001A1A00">
      <w:r>
        <w:t>Epoch: 0941 cost= 0.00324441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085894 0.0050625205</w:t>
      </w:r>
    </w:p>
    <w:p w:rsidR="001A1A00" w:rsidRDefault="001A1A00" w:rsidP="001A1A00">
      <w:r>
        <w:t>Prediction and the mean error on train set are: 0.0037884566 0.0016250014</w:t>
      </w:r>
    </w:p>
    <w:p w:rsidR="001A1A00" w:rsidRDefault="001A1A00" w:rsidP="001A1A00">
      <w:r>
        <w:t>941</w:t>
      </w:r>
    </w:p>
    <w:p w:rsidR="001A1A00" w:rsidRDefault="001A1A00" w:rsidP="001A1A00">
      <w:r>
        <w:t>942</w:t>
      </w:r>
    </w:p>
    <w:p w:rsidR="001A1A00" w:rsidRDefault="001A1A00" w:rsidP="001A1A00">
      <w:r>
        <w:t>943</w:t>
      </w:r>
    </w:p>
    <w:p w:rsidR="001A1A00" w:rsidRDefault="001A1A00" w:rsidP="001A1A00">
      <w:r>
        <w:t>944</w:t>
      </w:r>
    </w:p>
    <w:p w:rsidR="001A1A00" w:rsidRDefault="001A1A00" w:rsidP="001A1A00">
      <w:r>
        <w:t>945</w:t>
      </w:r>
    </w:p>
    <w:p w:rsidR="001A1A00" w:rsidRDefault="001A1A00" w:rsidP="001A1A00">
      <w:r>
        <w:t>Epoch: 0946 cost= 0.0033515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94319 0.004124999</w:t>
      </w:r>
    </w:p>
    <w:p w:rsidR="001A1A00" w:rsidRDefault="001A1A00" w:rsidP="001A1A00">
      <w:r>
        <w:t>Prediction and the mean error on train set are: 0.0035294413 0.0017499924</w:t>
      </w:r>
    </w:p>
    <w:p w:rsidR="001A1A00" w:rsidRDefault="001A1A00" w:rsidP="001A1A00">
      <w:r>
        <w:t>946</w:t>
      </w:r>
    </w:p>
    <w:p w:rsidR="001A1A00" w:rsidRDefault="001A1A00" w:rsidP="001A1A00">
      <w:r>
        <w:t>947</w:t>
      </w:r>
    </w:p>
    <w:p w:rsidR="001A1A00" w:rsidRDefault="001A1A00" w:rsidP="001A1A00">
      <w:r>
        <w:t>948</w:t>
      </w:r>
    </w:p>
    <w:p w:rsidR="001A1A00" w:rsidRDefault="001A1A00" w:rsidP="001A1A00">
      <w:r>
        <w:t>949</w:t>
      </w:r>
    </w:p>
    <w:p w:rsidR="001A1A00" w:rsidRDefault="001A1A00" w:rsidP="001A1A00">
      <w:r>
        <w:t>950</w:t>
      </w:r>
    </w:p>
    <w:p w:rsidR="001A1A00" w:rsidRDefault="001A1A00" w:rsidP="001A1A00">
      <w:r>
        <w:t>Epoch: 0951 cost= 0.00338553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058399 0.003687501</w:t>
      </w:r>
    </w:p>
    <w:p w:rsidR="001A1A00" w:rsidRDefault="001A1A00" w:rsidP="001A1A00">
      <w:r>
        <w:t>Prediction and the mean error on train set are: 0.004159395 0.0015000105</w:t>
      </w:r>
    </w:p>
    <w:p w:rsidR="001A1A00" w:rsidRDefault="001A1A00" w:rsidP="001A1A00">
      <w:r>
        <w:t>951</w:t>
      </w:r>
    </w:p>
    <w:p w:rsidR="001A1A00" w:rsidRDefault="001A1A00" w:rsidP="001A1A00">
      <w:r>
        <w:t>952</w:t>
      </w:r>
    </w:p>
    <w:p w:rsidR="001A1A00" w:rsidRDefault="001A1A00" w:rsidP="001A1A00">
      <w:r>
        <w:t>953</w:t>
      </w:r>
    </w:p>
    <w:p w:rsidR="001A1A00" w:rsidRDefault="001A1A00" w:rsidP="001A1A00">
      <w:r>
        <w:t>954</w:t>
      </w:r>
    </w:p>
    <w:p w:rsidR="001A1A00" w:rsidRDefault="001A1A00" w:rsidP="001A1A00">
      <w:r>
        <w:t>955</w:t>
      </w:r>
    </w:p>
    <w:p w:rsidR="001A1A00" w:rsidRDefault="001A1A00" w:rsidP="001A1A00">
      <w:r>
        <w:t>Epoch: 0956 cost= 0.00334641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46982 0.0050625205</w:t>
      </w:r>
    </w:p>
    <w:p w:rsidR="001A1A00" w:rsidRDefault="001A1A00" w:rsidP="001A1A00">
      <w:r>
        <w:t>Prediction and the mean error on train set are: 0.0036592102 0.0018749833</w:t>
      </w:r>
    </w:p>
    <w:p w:rsidR="001A1A00" w:rsidRDefault="001A1A00" w:rsidP="001A1A00">
      <w:r>
        <w:t>956</w:t>
      </w:r>
    </w:p>
    <w:p w:rsidR="001A1A00" w:rsidRDefault="001A1A00" w:rsidP="001A1A00">
      <w:r>
        <w:t>957</w:t>
      </w:r>
    </w:p>
    <w:p w:rsidR="001A1A00" w:rsidRDefault="001A1A00" w:rsidP="001A1A00">
      <w:r>
        <w:t>958</w:t>
      </w:r>
    </w:p>
    <w:p w:rsidR="001A1A00" w:rsidRDefault="001A1A00" w:rsidP="001A1A00">
      <w:r>
        <w:t>959</w:t>
      </w:r>
    </w:p>
    <w:p w:rsidR="001A1A00" w:rsidRDefault="001A1A00" w:rsidP="001A1A00">
      <w:r>
        <w:lastRenderedPageBreak/>
        <w:t>960</w:t>
      </w:r>
    </w:p>
    <w:p w:rsidR="001A1A00" w:rsidRDefault="001A1A00" w:rsidP="001A1A00">
      <w:r>
        <w:t>Epoch: 0961 cost= 0.00324150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387414 0.0038750172</w:t>
      </w:r>
    </w:p>
    <w:p w:rsidR="001A1A00" w:rsidRDefault="001A1A00" w:rsidP="001A1A00">
      <w:r>
        <w:t>Prediction and the mean error on train set are: 0.003173275 0.0012500286</w:t>
      </w:r>
    </w:p>
    <w:p w:rsidR="001A1A00" w:rsidRDefault="001A1A00" w:rsidP="001A1A00">
      <w:r>
        <w:t>961</w:t>
      </w:r>
    </w:p>
    <w:p w:rsidR="001A1A00" w:rsidRDefault="001A1A00" w:rsidP="001A1A00">
      <w:r>
        <w:t>962</w:t>
      </w:r>
    </w:p>
    <w:p w:rsidR="001A1A00" w:rsidRDefault="001A1A00" w:rsidP="001A1A00">
      <w:r>
        <w:t>963</w:t>
      </w:r>
    </w:p>
    <w:p w:rsidR="001A1A00" w:rsidRDefault="001A1A00" w:rsidP="001A1A00">
      <w:r>
        <w:t>964</w:t>
      </w:r>
    </w:p>
    <w:p w:rsidR="001A1A00" w:rsidRDefault="001A1A00" w:rsidP="001A1A00">
      <w:r>
        <w:t>965</w:t>
      </w:r>
    </w:p>
    <w:p w:rsidR="001A1A00" w:rsidRDefault="001A1A00" w:rsidP="001A1A00">
      <w:r>
        <w:t>Epoch: 0966 cost= 0.00331826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051215 0.0048750043</w:t>
      </w:r>
    </w:p>
    <w:p w:rsidR="001A1A00" w:rsidRDefault="001A1A00" w:rsidP="001A1A00">
      <w:r>
        <w:t>Prediction and the mean error on train set are: 0.004771331 0.0023750067</w:t>
      </w:r>
    </w:p>
    <w:p w:rsidR="001A1A00" w:rsidRDefault="001A1A00" w:rsidP="001A1A00">
      <w:r>
        <w:t>966</w:t>
      </w:r>
    </w:p>
    <w:p w:rsidR="001A1A00" w:rsidRDefault="001A1A00" w:rsidP="001A1A00">
      <w:r>
        <w:t>967</w:t>
      </w:r>
    </w:p>
    <w:p w:rsidR="001A1A00" w:rsidRDefault="001A1A00" w:rsidP="001A1A00">
      <w:r>
        <w:t>968</w:t>
      </w:r>
    </w:p>
    <w:p w:rsidR="001A1A00" w:rsidRDefault="001A1A00" w:rsidP="001A1A00">
      <w:r>
        <w:t>969</w:t>
      </w:r>
    </w:p>
    <w:p w:rsidR="001A1A00" w:rsidRDefault="001A1A00" w:rsidP="001A1A00">
      <w:r>
        <w:t>970</w:t>
      </w:r>
    </w:p>
    <w:p w:rsidR="001A1A00" w:rsidRDefault="001A1A00" w:rsidP="001A1A00">
      <w:r>
        <w:t>Epoch: 0971 cost= 0.00326637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472604 0.003812492</w:t>
      </w:r>
    </w:p>
    <w:p w:rsidR="001A1A00" w:rsidRDefault="001A1A00" w:rsidP="001A1A00">
      <w:r>
        <w:t>Prediction and the mean error on train set are: 0.004016282 0.0018125176</w:t>
      </w:r>
    </w:p>
    <w:p w:rsidR="001A1A00" w:rsidRDefault="001A1A00" w:rsidP="001A1A00">
      <w:r>
        <w:t>971</w:t>
      </w:r>
    </w:p>
    <w:p w:rsidR="001A1A00" w:rsidRDefault="001A1A00" w:rsidP="001A1A00">
      <w:r>
        <w:t>972</w:t>
      </w:r>
    </w:p>
    <w:p w:rsidR="001A1A00" w:rsidRDefault="001A1A00" w:rsidP="001A1A00">
      <w:r>
        <w:t>973</w:t>
      </w:r>
    </w:p>
    <w:p w:rsidR="001A1A00" w:rsidRDefault="001A1A00" w:rsidP="001A1A00">
      <w:r>
        <w:t>974</w:t>
      </w:r>
    </w:p>
    <w:p w:rsidR="001A1A00" w:rsidRDefault="001A1A00" w:rsidP="001A1A00">
      <w:r>
        <w:t>975</w:t>
      </w:r>
    </w:p>
    <w:p w:rsidR="001A1A00" w:rsidRDefault="001A1A00" w:rsidP="001A1A00">
      <w:r>
        <w:t>Epoch: 0976 cost= 0.00327286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00661 0.004562497</w:t>
      </w:r>
    </w:p>
    <w:p w:rsidR="001A1A00" w:rsidRDefault="001A1A00" w:rsidP="001A1A00">
      <w:r>
        <w:t>Prediction and the mean error on train set are: 0.004947842 0.003000021</w:t>
      </w:r>
    </w:p>
    <w:p w:rsidR="001A1A00" w:rsidRDefault="001A1A00" w:rsidP="001A1A00">
      <w:r>
        <w:t>976</w:t>
      </w:r>
    </w:p>
    <w:p w:rsidR="001A1A00" w:rsidRDefault="001A1A00" w:rsidP="001A1A00">
      <w:r>
        <w:t>977</w:t>
      </w:r>
    </w:p>
    <w:p w:rsidR="001A1A00" w:rsidRDefault="001A1A00" w:rsidP="001A1A00">
      <w:r>
        <w:t>978</w:t>
      </w:r>
    </w:p>
    <w:p w:rsidR="001A1A00" w:rsidRDefault="001A1A00" w:rsidP="001A1A00">
      <w:r>
        <w:t>979</w:t>
      </w:r>
    </w:p>
    <w:p w:rsidR="001A1A00" w:rsidRDefault="001A1A00" w:rsidP="001A1A00">
      <w:r>
        <w:t>980</w:t>
      </w:r>
    </w:p>
    <w:p w:rsidR="001A1A00" w:rsidRDefault="001A1A00" w:rsidP="001A1A00">
      <w:r>
        <w:t>Epoch: 0981 cost= 0.00325494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55651153 0.0038750172</w:t>
      </w:r>
    </w:p>
    <w:p w:rsidR="001A1A00" w:rsidRDefault="001A1A00" w:rsidP="001A1A00">
      <w:r>
        <w:t>Prediction and the mean error on train set are: 0.0032774433 0.0011875033</w:t>
      </w:r>
    </w:p>
    <w:p w:rsidR="001A1A00" w:rsidRDefault="001A1A00" w:rsidP="001A1A00">
      <w:r>
        <w:t>981</w:t>
      </w:r>
    </w:p>
    <w:p w:rsidR="001A1A00" w:rsidRDefault="001A1A00" w:rsidP="001A1A00">
      <w:r>
        <w:t>982</w:t>
      </w:r>
    </w:p>
    <w:p w:rsidR="001A1A00" w:rsidRDefault="001A1A00" w:rsidP="001A1A00">
      <w:r>
        <w:t>983</w:t>
      </w:r>
    </w:p>
    <w:p w:rsidR="001A1A00" w:rsidRDefault="001A1A00" w:rsidP="001A1A00">
      <w:r>
        <w:t>984</w:t>
      </w:r>
    </w:p>
    <w:p w:rsidR="001A1A00" w:rsidRDefault="001A1A00" w:rsidP="001A1A00">
      <w:r>
        <w:t>985</w:t>
      </w:r>
    </w:p>
    <w:p w:rsidR="001A1A00" w:rsidRDefault="001A1A00" w:rsidP="001A1A00">
      <w:r>
        <w:t>Epoch: 0986 cost= 0.00334239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72537 0.0046250224</w:t>
      </w:r>
    </w:p>
    <w:p w:rsidR="001A1A00" w:rsidRDefault="001A1A00" w:rsidP="001A1A00">
      <w:r>
        <w:t>Prediction and the mean error on train set are: 0.0041425927 0.0020624995</w:t>
      </w:r>
    </w:p>
    <w:p w:rsidR="001A1A00" w:rsidRDefault="001A1A00" w:rsidP="001A1A00">
      <w:r>
        <w:t>986</w:t>
      </w:r>
    </w:p>
    <w:p w:rsidR="001A1A00" w:rsidRDefault="001A1A00" w:rsidP="001A1A00">
      <w:r>
        <w:t>987</w:t>
      </w:r>
    </w:p>
    <w:p w:rsidR="001A1A00" w:rsidRDefault="001A1A00" w:rsidP="001A1A00">
      <w:r>
        <w:t>988</w:t>
      </w:r>
    </w:p>
    <w:p w:rsidR="001A1A00" w:rsidRDefault="001A1A00" w:rsidP="001A1A00">
      <w:r>
        <w:t>989</w:t>
      </w:r>
    </w:p>
    <w:p w:rsidR="001A1A00" w:rsidRDefault="001A1A00" w:rsidP="001A1A00">
      <w:r>
        <w:t>990</w:t>
      </w:r>
    </w:p>
    <w:p w:rsidR="001A1A00" w:rsidRDefault="001A1A00" w:rsidP="001A1A00">
      <w:r>
        <w:t>Epoch: 0991 cost= 0.00335587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91924 0.004374981</w:t>
      </w:r>
    </w:p>
    <w:p w:rsidR="001A1A00" w:rsidRDefault="001A1A00" w:rsidP="001A1A00">
      <w:r>
        <w:t>Prediction and the mean error on train set are: 0.0034069235 0.0009999871</w:t>
      </w:r>
    </w:p>
    <w:p w:rsidR="001A1A00" w:rsidRDefault="001A1A00" w:rsidP="001A1A00">
      <w:r>
        <w:t>991</w:t>
      </w:r>
    </w:p>
    <w:p w:rsidR="001A1A00" w:rsidRDefault="001A1A00" w:rsidP="001A1A00">
      <w:r>
        <w:t>992</w:t>
      </w:r>
    </w:p>
    <w:p w:rsidR="001A1A00" w:rsidRDefault="001A1A00" w:rsidP="001A1A00">
      <w:r>
        <w:t>993</w:t>
      </w:r>
    </w:p>
    <w:p w:rsidR="001A1A00" w:rsidRDefault="001A1A00" w:rsidP="001A1A00">
      <w:r>
        <w:t>994</w:t>
      </w:r>
    </w:p>
    <w:p w:rsidR="001A1A00" w:rsidRDefault="001A1A00" w:rsidP="001A1A00">
      <w:r>
        <w:t>995</w:t>
      </w:r>
    </w:p>
    <w:p w:rsidR="001A1A00" w:rsidRDefault="001A1A00" w:rsidP="001A1A00">
      <w:r>
        <w:t>Epoch: 0996 cost= 0.00331652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094544 0.0036249757</w:t>
      </w:r>
    </w:p>
    <w:p w:rsidR="001A1A00" w:rsidRDefault="001A1A00" w:rsidP="001A1A00">
      <w:r>
        <w:t>Prediction and the mean error on train set are: 0.0050857356 0.0026249886</w:t>
      </w:r>
    </w:p>
    <w:p w:rsidR="001A1A00" w:rsidRDefault="001A1A00" w:rsidP="001A1A00">
      <w:r>
        <w:t>996</w:t>
      </w:r>
    </w:p>
    <w:p w:rsidR="001A1A00" w:rsidRDefault="001A1A00" w:rsidP="001A1A00">
      <w:r>
        <w:t>997</w:t>
      </w:r>
    </w:p>
    <w:p w:rsidR="001A1A00" w:rsidRDefault="001A1A00" w:rsidP="001A1A00">
      <w:r>
        <w:t>998</w:t>
      </w:r>
    </w:p>
    <w:p w:rsidR="001A1A00" w:rsidRDefault="001A1A00" w:rsidP="001A1A00">
      <w:r>
        <w:t>999</w:t>
      </w:r>
    </w:p>
    <w:p w:rsidR="001A1A00" w:rsidRDefault="001A1A00" w:rsidP="001A1A00">
      <w:r>
        <w:t>1000</w:t>
      </w:r>
    </w:p>
    <w:p w:rsidR="001A1A00" w:rsidRDefault="001A1A00" w:rsidP="001A1A00">
      <w:r>
        <w:t>Epoch: 1001 cost= 0.003398871</w:t>
      </w:r>
    </w:p>
    <w:p w:rsidR="001A1A00" w:rsidRDefault="001A1A00" w:rsidP="001A1A00">
      <w:r>
        <w:t xml:space="preserve">Big Test Set 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4266 0.0045687556</w:t>
      </w:r>
    </w:p>
    <w:p w:rsidR="001A1A00" w:rsidRDefault="001A1A00" w:rsidP="001A1A00">
      <w:r>
        <w:t xml:space="preserve">Prediction and the mean error on train set are: 0.004703946 </w:t>
      </w:r>
      <w:r>
        <w:lastRenderedPageBreak/>
        <w:t>0.0024374723</w:t>
      </w:r>
    </w:p>
    <w:p w:rsidR="001A1A00" w:rsidRDefault="001A1A00" w:rsidP="001A1A00">
      <w:r>
        <w:t>1001</w:t>
      </w:r>
    </w:p>
    <w:p w:rsidR="001A1A00" w:rsidRDefault="001A1A00" w:rsidP="001A1A00">
      <w:r>
        <w:t>1002</w:t>
      </w:r>
    </w:p>
    <w:p w:rsidR="001A1A00" w:rsidRDefault="001A1A00" w:rsidP="001A1A00">
      <w:r>
        <w:t>1003</w:t>
      </w:r>
    </w:p>
    <w:p w:rsidR="001A1A00" w:rsidRDefault="001A1A00" w:rsidP="001A1A00">
      <w:r>
        <w:t>1004</w:t>
      </w:r>
    </w:p>
    <w:p w:rsidR="001A1A00" w:rsidRDefault="001A1A00" w:rsidP="001A1A00">
      <w:r>
        <w:t>1005</w:t>
      </w:r>
    </w:p>
    <w:p w:rsidR="001A1A00" w:rsidRDefault="001A1A00" w:rsidP="001A1A00">
      <w:r>
        <w:t>Epoch: 1006 cost= 0.00331050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792496 0.0047500134</w:t>
      </w:r>
    </w:p>
    <w:p w:rsidR="001A1A00" w:rsidRDefault="001A1A00" w:rsidP="001A1A00">
      <w:r>
        <w:t>Prediction and the mean error on train set are: 0.0037883064 0.0015000105</w:t>
      </w:r>
    </w:p>
    <w:p w:rsidR="001A1A00" w:rsidRDefault="001A1A00" w:rsidP="001A1A00">
      <w:r>
        <w:t>1006</w:t>
      </w:r>
    </w:p>
    <w:p w:rsidR="001A1A00" w:rsidRDefault="001A1A00" w:rsidP="001A1A00">
      <w:r>
        <w:t>1007</w:t>
      </w:r>
    </w:p>
    <w:p w:rsidR="001A1A00" w:rsidRDefault="001A1A00" w:rsidP="001A1A00">
      <w:r>
        <w:t>1008</w:t>
      </w:r>
    </w:p>
    <w:p w:rsidR="001A1A00" w:rsidRDefault="001A1A00" w:rsidP="001A1A00">
      <w:r>
        <w:t>1009</w:t>
      </w:r>
    </w:p>
    <w:p w:rsidR="001A1A00" w:rsidRDefault="001A1A00" w:rsidP="001A1A00">
      <w:r>
        <w:t>1010</w:t>
      </w:r>
    </w:p>
    <w:p w:rsidR="001A1A00" w:rsidRDefault="001A1A00" w:rsidP="001A1A00">
      <w:r>
        <w:t>Epoch: 1011 cost= 0.00331974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287537 0.004000008</w:t>
      </w:r>
    </w:p>
    <w:p w:rsidR="001A1A00" w:rsidRDefault="001A1A00" w:rsidP="001A1A00">
      <w:r>
        <w:t>Prediction and the mean error on train set are: 0.0030690862 0.0010625124</w:t>
      </w:r>
    </w:p>
    <w:p w:rsidR="001A1A00" w:rsidRDefault="001A1A00" w:rsidP="001A1A00">
      <w:r>
        <w:t>1011</w:t>
      </w:r>
    </w:p>
    <w:p w:rsidR="001A1A00" w:rsidRDefault="001A1A00" w:rsidP="001A1A00">
      <w:r>
        <w:t>1012</w:t>
      </w:r>
    </w:p>
    <w:p w:rsidR="001A1A00" w:rsidRDefault="001A1A00" w:rsidP="001A1A00">
      <w:r>
        <w:t>1013</w:t>
      </w:r>
    </w:p>
    <w:p w:rsidR="001A1A00" w:rsidRDefault="001A1A00" w:rsidP="001A1A00">
      <w:r>
        <w:t>1014</w:t>
      </w:r>
    </w:p>
    <w:p w:rsidR="001A1A00" w:rsidRDefault="001A1A00" w:rsidP="001A1A00">
      <w:r>
        <w:t>1015</w:t>
      </w:r>
    </w:p>
    <w:p w:rsidR="001A1A00" w:rsidRDefault="001A1A00" w:rsidP="001A1A00">
      <w:r>
        <w:t>Epoch: 1016 cost= 0.00338127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851821 0.0036249757</w:t>
      </w:r>
    </w:p>
    <w:p w:rsidR="001A1A00" w:rsidRDefault="001A1A00" w:rsidP="001A1A00">
      <w:r>
        <w:t>Prediction and the mean error on train set are: 0.004415125 0.0021250248</w:t>
      </w:r>
    </w:p>
    <w:p w:rsidR="001A1A00" w:rsidRDefault="001A1A00" w:rsidP="001A1A00">
      <w:r>
        <w:t>1016</w:t>
      </w:r>
    </w:p>
    <w:p w:rsidR="001A1A00" w:rsidRDefault="001A1A00" w:rsidP="001A1A00">
      <w:r>
        <w:t>1017</w:t>
      </w:r>
    </w:p>
    <w:p w:rsidR="001A1A00" w:rsidRDefault="001A1A00" w:rsidP="001A1A00">
      <w:r>
        <w:t>1018</w:t>
      </w:r>
    </w:p>
    <w:p w:rsidR="001A1A00" w:rsidRDefault="001A1A00" w:rsidP="001A1A00">
      <w:r>
        <w:t>1019</w:t>
      </w:r>
    </w:p>
    <w:p w:rsidR="001A1A00" w:rsidRDefault="001A1A00" w:rsidP="001A1A00">
      <w:r>
        <w:t>1020</w:t>
      </w:r>
    </w:p>
    <w:p w:rsidR="001A1A00" w:rsidRDefault="001A1A00" w:rsidP="001A1A00">
      <w:r>
        <w:t>Epoch: 1021 cost= 0.00333942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9657 0.0047500134</w:t>
      </w:r>
    </w:p>
    <w:p w:rsidR="001A1A00" w:rsidRDefault="001A1A00" w:rsidP="001A1A00">
      <w:r>
        <w:t>Prediction and the mean error on train set are: 0.0041457443 0.0018125176</w:t>
      </w:r>
    </w:p>
    <w:p w:rsidR="001A1A00" w:rsidRDefault="001A1A00" w:rsidP="001A1A00">
      <w:r>
        <w:t>1021</w:t>
      </w:r>
    </w:p>
    <w:p w:rsidR="001A1A00" w:rsidRDefault="001A1A00" w:rsidP="001A1A00">
      <w:r>
        <w:t>1022</w:t>
      </w:r>
    </w:p>
    <w:p w:rsidR="001A1A00" w:rsidRDefault="001A1A00" w:rsidP="001A1A00">
      <w:r>
        <w:lastRenderedPageBreak/>
        <w:t>1023</w:t>
      </w:r>
    </w:p>
    <w:p w:rsidR="001A1A00" w:rsidRDefault="001A1A00" w:rsidP="001A1A00">
      <w:r>
        <w:t>1024</w:t>
      </w:r>
    </w:p>
    <w:p w:rsidR="001A1A00" w:rsidRDefault="001A1A00" w:rsidP="001A1A00">
      <w:r>
        <w:t>1025</w:t>
      </w:r>
    </w:p>
    <w:p w:rsidR="001A1A00" w:rsidRDefault="001A1A00" w:rsidP="001A1A00">
      <w:r>
        <w:t>Epoch: 1026 cost= 0.00322956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473756 0.004562497</w:t>
      </w:r>
    </w:p>
    <w:p w:rsidR="001A1A00" w:rsidRDefault="001A1A00" w:rsidP="001A1A00">
      <w:r>
        <w:t>Prediction and the mean error on train set are: 0.0043947846 0.0024374723</w:t>
      </w:r>
    </w:p>
    <w:p w:rsidR="001A1A00" w:rsidRDefault="001A1A00" w:rsidP="001A1A00">
      <w:r>
        <w:t>1026</w:t>
      </w:r>
    </w:p>
    <w:p w:rsidR="001A1A00" w:rsidRDefault="001A1A00" w:rsidP="001A1A00">
      <w:r>
        <w:t>1027</w:t>
      </w:r>
    </w:p>
    <w:p w:rsidR="001A1A00" w:rsidRDefault="001A1A00" w:rsidP="001A1A00">
      <w:r>
        <w:t>1028</w:t>
      </w:r>
    </w:p>
    <w:p w:rsidR="001A1A00" w:rsidRDefault="001A1A00" w:rsidP="001A1A00">
      <w:r>
        <w:t>1029</w:t>
      </w:r>
    </w:p>
    <w:p w:rsidR="001A1A00" w:rsidRDefault="001A1A00" w:rsidP="001A1A00">
      <w:r>
        <w:t>1030</w:t>
      </w:r>
    </w:p>
    <w:p w:rsidR="001A1A00" w:rsidRDefault="001A1A00" w:rsidP="001A1A00">
      <w:r>
        <w:t>Epoch: 1031 cost= 0.00331134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0582923 0.0036249757</w:t>
      </w:r>
    </w:p>
    <w:p w:rsidR="001A1A00" w:rsidRDefault="001A1A00" w:rsidP="001A1A00">
      <w:r>
        <w:t>Prediction and the mean error on train set are: 0.0038888757 0.0018125176</w:t>
      </w:r>
    </w:p>
    <w:p w:rsidR="001A1A00" w:rsidRDefault="001A1A00" w:rsidP="001A1A00">
      <w:r>
        <w:t>1031</w:t>
      </w:r>
    </w:p>
    <w:p w:rsidR="001A1A00" w:rsidRDefault="001A1A00" w:rsidP="001A1A00">
      <w:r>
        <w:t>1032</w:t>
      </w:r>
    </w:p>
    <w:p w:rsidR="001A1A00" w:rsidRDefault="001A1A00" w:rsidP="001A1A00">
      <w:r>
        <w:t>1033</w:t>
      </w:r>
    </w:p>
    <w:p w:rsidR="001A1A00" w:rsidRDefault="001A1A00" w:rsidP="001A1A00">
      <w:r>
        <w:t>1034</w:t>
      </w:r>
    </w:p>
    <w:p w:rsidR="001A1A00" w:rsidRDefault="001A1A00" w:rsidP="001A1A00">
      <w:r>
        <w:t>1035</w:t>
      </w:r>
    </w:p>
    <w:p w:rsidR="001A1A00" w:rsidRDefault="001A1A00" w:rsidP="001A1A00">
      <w:r>
        <w:t>Epoch: 1036 cost= 0.0032941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93844 0.004437506</w:t>
      </w:r>
    </w:p>
    <w:p w:rsidR="001A1A00" w:rsidRDefault="001A1A00" w:rsidP="001A1A00">
      <w:r>
        <w:t>Prediction and the mean error on train set are: 0.0039359345 0.0017499924</w:t>
      </w:r>
    </w:p>
    <w:p w:rsidR="001A1A00" w:rsidRDefault="001A1A00" w:rsidP="001A1A00">
      <w:r>
        <w:t>1036</w:t>
      </w:r>
    </w:p>
    <w:p w:rsidR="001A1A00" w:rsidRDefault="001A1A00" w:rsidP="001A1A00">
      <w:r>
        <w:t>1037</w:t>
      </w:r>
    </w:p>
    <w:p w:rsidR="001A1A00" w:rsidRDefault="001A1A00" w:rsidP="001A1A00">
      <w:r>
        <w:t>1038</w:t>
      </w:r>
    </w:p>
    <w:p w:rsidR="001A1A00" w:rsidRDefault="001A1A00" w:rsidP="001A1A00">
      <w:r>
        <w:t>1039</w:t>
      </w:r>
    </w:p>
    <w:p w:rsidR="001A1A00" w:rsidRDefault="001A1A00" w:rsidP="001A1A00">
      <w:r>
        <w:t>1040</w:t>
      </w:r>
    </w:p>
    <w:p w:rsidR="001A1A00" w:rsidRDefault="001A1A00" w:rsidP="001A1A00">
      <w:r>
        <w:t>Epoch: 1041 cost= 0.00336645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672725 0.004437506</w:t>
      </w:r>
    </w:p>
    <w:p w:rsidR="001A1A00" w:rsidRDefault="001A1A00" w:rsidP="001A1A00">
      <w:r>
        <w:t>Prediction and the mean error on train set are: 0.0045058466 0.0023124814</w:t>
      </w:r>
    </w:p>
    <w:p w:rsidR="001A1A00" w:rsidRDefault="001A1A00" w:rsidP="001A1A00">
      <w:r>
        <w:t>1041</w:t>
      </w:r>
    </w:p>
    <w:p w:rsidR="001A1A00" w:rsidRDefault="001A1A00" w:rsidP="001A1A00">
      <w:r>
        <w:t>1042</w:t>
      </w:r>
    </w:p>
    <w:p w:rsidR="001A1A00" w:rsidRDefault="001A1A00" w:rsidP="001A1A00">
      <w:r>
        <w:t>1043</w:t>
      </w:r>
    </w:p>
    <w:p w:rsidR="001A1A00" w:rsidRDefault="001A1A00" w:rsidP="001A1A00">
      <w:r>
        <w:t>1044</w:t>
      </w:r>
    </w:p>
    <w:p w:rsidR="001A1A00" w:rsidRDefault="001A1A00" w:rsidP="001A1A00">
      <w:r>
        <w:t>1045</w:t>
      </w:r>
    </w:p>
    <w:p w:rsidR="001A1A00" w:rsidRDefault="001A1A00" w:rsidP="001A1A00">
      <w:r>
        <w:lastRenderedPageBreak/>
        <w:t>Epoch: 1046 cost= 0.00338739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106616 0.004000008</w:t>
      </w:r>
    </w:p>
    <w:p w:rsidR="001A1A00" w:rsidRDefault="001A1A00" w:rsidP="001A1A00">
      <w:r>
        <w:t>Prediction and the mean error on train set are: 0.003998366 0.0018125176</w:t>
      </w:r>
    </w:p>
    <w:p w:rsidR="001A1A00" w:rsidRDefault="001A1A00" w:rsidP="001A1A00">
      <w:r>
        <w:t>1046</w:t>
      </w:r>
    </w:p>
    <w:p w:rsidR="001A1A00" w:rsidRDefault="001A1A00" w:rsidP="001A1A00">
      <w:r>
        <w:t>1047</w:t>
      </w:r>
    </w:p>
    <w:p w:rsidR="001A1A00" w:rsidRDefault="001A1A00" w:rsidP="001A1A00">
      <w:r>
        <w:t>1048</w:t>
      </w:r>
    </w:p>
    <w:p w:rsidR="001A1A00" w:rsidRDefault="001A1A00" w:rsidP="001A1A00">
      <w:r>
        <w:t>1049</w:t>
      </w:r>
    </w:p>
    <w:p w:rsidR="001A1A00" w:rsidRDefault="001A1A00" w:rsidP="001A1A00">
      <w:r>
        <w:t>1050</w:t>
      </w:r>
    </w:p>
    <w:p w:rsidR="001A1A00" w:rsidRDefault="001A1A00" w:rsidP="001A1A00">
      <w:r>
        <w:t>Epoch: 1051 cost= 0.00330134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580452 0.004124999</w:t>
      </w:r>
    </w:p>
    <w:p w:rsidR="001A1A00" w:rsidRDefault="001A1A00" w:rsidP="001A1A00">
      <w:r>
        <w:t>Prediction and the mean error on train set are: 0.004875864 0.0023124814</w:t>
      </w:r>
    </w:p>
    <w:p w:rsidR="001A1A00" w:rsidRDefault="001A1A00" w:rsidP="001A1A00">
      <w:r>
        <w:t>1051</w:t>
      </w:r>
    </w:p>
    <w:p w:rsidR="001A1A00" w:rsidRDefault="001A1A00" w:rsidP="001A1A00">
      <w:r>
        <w:t>1052</w:t>
      </w:r>
    </w:p>
    <w:p w:rsidR="001A1A00" w:rsidRDefault="001A1A00" w:rsidP="001A1A00">
      <w:r>
        <w:t>1053</w:t>
      </w:r>
    </w:p>
    <w:p w:rsidR="001A1A00" w:rsidRDefault="001A1A00" w:rsidP="001A1A00">
      <w:r>
        <w:t>1054</w:t>
      </w:r>
    </w:p>
    <w:p w:rsidR="001A1A00" w:rsidRDefault="001A1A00" w:rsidP="001A1A00">
      <w:r>
        <w:t>1055</w:t>
      </w:r>
    </w:p>
    <w:p w:rsidR="001A1A00" w:rsidRDefault="001A1A00" w:rsidP="001A1A00">
      <w:r>
        <w:t>Epoch: 1056 cost= 0.00338108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124427 0.0055624843</w:t>
      </w:r>
    </w:p>
    <w:p w:rsidR="001A1A00" w:rsidRDefault="001A1A00" w:rsidP="001A1A00">
      <w:r>
        <w:t>Prediction and the mean error on train set are: 0.004060267 0.0019999743</w:t>
      </w:r>
    </w:p>
    <w:p w:rsidR="001A1A00" w:rsidRDefault="001A1A00" w:rsidP="001A1A00">
      <w:r>
        <w:t>1056</w:t>
      </w:r>
    </w:p>
    <w:p w:rsidR="001A1A00" w:rsidRDefault="001A1A00" w:rsidP="001A1A00">
      <w:r>
        <w:t>1057</w:t>
      </w:r>
    </w:p>
    <w:p w:rsidR="001A1A00" w:rsidRDefault="001A1A00" w:rsidP="001A1A00">
      <w:r>
        <w:t>1058</w:t>
      </w:r>
    </w:p>
    <w:p w:rsidR="001A1A00" w:rsidRDefault="001A1A00" w:rsidP="001A1A00">
      <w:r>
        <w:t>1059</w:t>
      </w:r>
    </w:p>
    <w:p w:rsidR="001A1A00" w:rsidRDefault="001A1A00" w:rsidP="001A1A00">
      <w:r>
        <w:t>1060</w:t>
      </w:r>
    </w:p>
    <w:p w:rsidR="001A1A00" w:rsidRDefault="001A1A00" w:rsidP="001A1A00">
      <w:r>
        <w:t>Epoch: 1061 cost= 0.00335059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191246 0.0041875243</w:t>
      </w:r>
    </w:p>
    <w:p w:rsidR="001A1A00" w:rsidRDefault="001A1A00" w:rsidP="001A1A00">
      <w:r>
        <w:t>Prediction and the mean error on train set are: 0.0041981316 0.0028749704</w:t>
      </w:r>
    </w:p>
    <w:p w:rsidR="001A1A00" w:rsidRDefault="001A1A00" w:rsidP="001A1A00">
      <w:r>
        <w:t>1061</w:t>
      </w:r>
    </w:p>
    <w:p w:rsidR="001A1A00" w:rsidRDefault="001A1A00" w:rsidP="001A1A00">
      <w:r>
        <w:t>1062</w:t>
      </w:r>
    </w:p>
    <w:p w:rsidR="001A1A00" w:rsidRDefault="001A1A00" w:rsidP="001A1A00">
      <w:r>
        <w:t>1063</w:t>
      </w:r>
    </w:p>
    <w:p w:rsidR="001A1A00" w:rsidRDefault="001A1A00" w:rsidP="001A1A00">
      <w:r>
        <w:t>1064</w:t>
      </w:r>
    </w:p>
    <w:p w:rsidR="001A1A00" w:rsidRDefault="001A1A00" w:rsidP="001A1A00">
      <w:r>
        <w:t>1065</w:t>
      </w:r>
    </w:p>
    <w:p w:rsidR="001A1A00" w:rsidRDefault="001A1A00" w:rsidP="001A1A00">
      <w:r>
        <w:t>Epoch: 1066 cost= 0.00329621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4096 0.0041875243</w:t>
      </w:r>
    </w:p>
    <w:p w:rsidR="001A1A00" w:rsidRDefault="001A1A00" w:rsidP="001A1A00">
      <w:r>
        <w:lastRenderedPageBreak/>
        <w:t>Prediction and the mean error on train set are: 0.0040081157 0.0017499924</w:t>
      </w:r>
    </w:p>
    <w:p w:rsidR="001A1A00" w:rsidRDefault="001A1A00" w:rsidP="001A1A00">
      <w:r>
        <w:t>1066</w:t>
      </w:r>
    </w:p>
    <w:p w:rsidR="001A1A00" w:rsidRDefault="001A1A00" w:rsidP="001A1A00">
      <w:r>
        <w:t>1067</w:t>
      </w:r>
    </w:p>
    <w:p w:rsidR="001A1A00" w:rsidRDefault="001A1A00" w:rsidP="001A1A00">
      <w:r>
        <w:t>1068</w:t>
      </w:r>
    </w:p>
    <w:p w:rsidR="001A1A00" w:rsidRDefault="001A1A00" w:rsidP="001A1A00">
      <w:r>
        <w:t>1069</w:t>
      </w:r>
    </w:p>
    <w:p w:rsidR="001A1A00" w:rsidRDefault="001A1A00" w:rsidP="001A1A00">
      <w:r>
        <w:t>1070</w:t>
      </w:r>
    </w:p>
    <w:p w:rsidR="001A1A00" w:rsidRDefault="001A1A00" w:rsidP="001A1A00">
      <w:r>
        <w:t>Epoch: 1071 cost= 0.00328658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830266 0.0046250224</w:t>
      </w:r>
    </w:p>
    <w:p w:rsidR="001A1A00" w:rsidRDefault="001A1A00" w:rsidP="001A1A00">
      <w:r>
        <w:t>Prediction and the mean error on train set are: 0.0044731866 0.0020624995</w:t>
      </w:r>
    </w:p>
    <w:p w:rsidR="001A1A00" w:rsidRDefault="001A1A00" w:rsidP="001A1A00">
      <w:r>
        <w:t>1071</w:t>
      </w:r>
    </w:p>
    <w:p w:rsidR="001A1A00" w:rsidRDefault="001A1A00" w:rsidP="001A1A00">
      <w:r>
        <w:t>1072</w:t>
      </w:r>
    </w:p>
    <w:p w:rsidR="001A1A00" w:rsidRDefault="001A1A00" w:rsidP="001A1A00">
      <w:r>
        <w:t>1073</w:t>
      </w:r>
    </w:p>
    <w:p w:rsidR="001A1A00" w:rsidRDefault="001A1A00" w:rsidP="001A1A00">
      <w:r>
        <w:t>1074</w:t>
      </w:r>
    </w:p>
    <w:p w:rsidR="001A1A00" w:rsidRDefault="001A1A00" w:rsidP="001A1A00">
      <w:r>
        <w:t>1075</w:t>
      </w:r>
    </w:p>
    <w:p w:rsidR="001A1A00" w:rsidRDefault="001A1A00" w:rsidP="001A1A00">
      <w:r>
        <w:t>Epoch: 1076 cost= 0.00316018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38497 0.0041875243</w:t>
      </w:r>
    </w:p>
    <w:p w:rsidR="001A1A00" w:rsidRDefault="001A1A00" w:rsidP="001A1A00">
      <w:r>
        <w:t>Prediction and the mean error on train set are: 0.0044050086 0.0021250248</w:t>
      </w:r>
    </w:p>
    <w:p w:rsidR="001A1A00" w:rsidRDefault="001A1A00" w:rsidP="001A1A00">
      <w:r>
        <w:t>1076</w:t>
      </w:r>
    </w:p>
    <w:p w:rsidR="001A1A00" w:rsidRDefault="001A1A00" w:rsidP="001A1A00">
      <w:r>
        <w:t>1077</w:t>
      </w:r>
    </w:p>
    <w:p w:rsidR="001A1A00" w:rsidRDefault="001A1A00" w:rsidP="001A1A00">
      <w:r>
        <w:t>1078</w:t>
      </w:r>
    </w:p>
    <w:p w:rsidR="001A1A00" w:rsidRDefault="001A1A00" w:rsidP="001A1A00">
      <w:r>
        <w:t>1079</w:t>
      </w:r>
    </w:p>
    <w:p w:rsidR="001A1A00" w:rsidRDefault="001A1A00" w:rsidP="001A1A00">
      <w:r>
        <w:t>1080</w:t>
      </w:r>
    </w:p>
    <w:p w:rsidR="001A1A00" w:rsidRDefault="001A1A00" w:rsidP="001A1A00">
      <w:r>
        <w:t>Epoch: 1081 cost= 0.00331774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62573 0.0047500134</w:t>
      </w:r>
    </w:p>
    <w:p w:rsidR="001A1A00" w:rsidRDefault="001A1A00" w:rsidP="001A1A00">
      <w:r>
        <w:t>Prediction and the mean error on train set are: 0.0041854125 0.0020624995</w:t>
      </w:r>
    </w:p>
    <w:p w:rsidR="001A1A00" w:rsidRDefault="001A1A00" w:rsidP="001A1A00">
      <w:r>
        <w:t>1081</w:t>
      </w:r>
    </w:p>
    <w:p w:rsidR="001A1A00" w:rsidRDefault="001A1A00" w:rsidP="001A1A00">
      <w:r>
        <w:t>1082</w:t>
      </w:r>
    </w:p>
    <w:p w:rsidR="001A1A00" w:rsidRDefault="001A1A00" w:rsidP="001A1A00">
      <w:r>
        <w:t>1083</w:t>
      </w:r>
    </w:p>
    <w:p w:rsidR="001A1A00" w:rsidRDefault="001A1A00" w:rsidP="001A1A00">
      <w:r>
        <w:t>1084</w:t>
      </w:r>
    </w:p>
    <w:p w:rsidR="001A1A00" w:rsidRDefault="001A1A00" w:rsidP="001A1A00">
      <w:r>
        <w:t>1085</w:t>
      </w:r>
    </w:p>
    <w:p w:rsidR="001A1A00" w:rsidRDefault="001A1A00" w:rsidP="001A1A00">
      <w:r>
        <w:t>Epoch: 1086 cost= 0.00324139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327774 0.00424999</w:t>
      </w:r>
    </w:p>
    <w:p w:rsidR="001A1A00" w:rsidRDefault="001A1A00" w:rsidP="001A1A00">
      <w:r>
        <w:t>Prediction and the mean error on train set are: 0.0053852033 0.0030624866</w:t>
      </w:r>
    </w:p>
    <w:p w:rsidR="001A1A00" w:rsidRDefault="001A1A00" w:rsidP="001A1A00">
      <w:r>
        <w:t>1086</w:t>
      </w:r>
    </w:p>
    <w:p w:rsidR="001A1A00" w:rsidRDefault="001A1A00" w:rsidP="001A1A00">
      <w:r>
        <w:t>1087</w:t>
      </w:r>
    </w:p>
    <w:p w:rsidR="001A1A00" w:rsidRDefault="001A1A00" w:rsidP="001A1A00">
      <w:r>
        <w:lastRenderedPageBreak/>
        <w:t>1088</w:t>
      </w:r>
    </w:p>
    <w:p w:rsidR="001A1A00" w:rsidRDefault="001A1A00" w:rsidP="001A1A00">
      <w:r>
        <w:t>1089</w:t>
      </w:r>
    </w:p>
    <w:p w:rsidR="001A1A00" w:rsidRDefault="001A1A00" w:rsidP="001A1A00">
      <w:r>
        <w:t>1090</w:t>
      </w:r>
    </w:p>
    <w:p w:rsidR="001A1A00" w:rsidRDefault="001A1A00" w:rsidP="001A1A00">
      <w:r>
        <w:t>Epoch: 1091 cost= 0.00320165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524896 0.004374981</w:t>
      </w:r>
    </w:p>
    <w:p w:rsidR="001A1A00" w:rsidRDefault="001A1A00" w:rsidP="001A1A00">
      <w:r>
        <w:t>Prediction and the mean error on train set are: 0.0031722868 0.0016250014</w:t>
      </w:r>
    </w:p>
    <w:p w:rsidR="001A1A00" w:rsidRDefault="001A1A00" w:rsidP="001A1A00">
      <w:r>
        <w:t>1091</w:t>
      </w:r>
    </w:p>
    <w:p w:rsidR="001A1A00" w:rsidRDefault="001A1A00" w:rsidP="001A1A00">
      <w:r>
        <w:t>1092</w:t>
      </w:r>
    </w:p>
    <w:p w:rsidR="001A1A00" w:rsidRDefault="001A1A00" w:rsidP="001A1A00">
      <w:r>
        <w:t>1093</w:t>
      </w:r>
    </w:p>
    <w:p w:rsidR="001A1A00" w:rsidRDefault="001A1A00" w:rsidP="001A1A00">
      <w:r>
        <w:t>1094</w:t>
      </w:r>
    </w:p>
    <w:p w:rsidR="001A1A00" w:rsidRDefault="001A1A00" w:rsidP="001A1A00">
      <w:r>
        <w:t>1095</w:t>
      </w:r>
    </w:p>
    <w:p w:rsidR="001A1A00" w:rsidRDefault="001A1A00" w:rsidP="001A1A00">
      <w:r>
        <w:t>Epoch: 1096 cost= 0.00328817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275345 0.0047500134</w:t>
      </w:r>
    </w:p>
    <w:p w:rsidR="001A1A00" w:rsidRDefault="001A1A00" w:rsidP="001A1A00">
      <w:r>
        <w:t>Prediction and the mean error on train set are: 0.0040623676 0.0022500157</w:t>
      </w:r>
    </w:p>
    <w:p w:rsidR="001A1A00" w:rsidRDefault="001A1A00" w:rsidP="001A1A00">
      <w:r>
        <w:t>1096</w:t>
      </w:r>
    </w:p>
    <w:p w:rsidR="001A1A00" w:rsidRDefault="001A1A00" w:rsidP="001A1A00">
      <w:r>
        <w:t>1097</w:t>
      </w:r>
    </w:p>
    <w:p w:rsidR="001A1A00" w:rsidRDefault="001A1A00" w:rsidP="001A1A00">
      <w:r>
        <w:t>1098</w:t>
      </w:r>
    </w:p>
    <w:p w:rsidR="001A1A00" w:rsidRDefault="001A1A00" w:rsidP="001A1A00">
      <w:r>
        <w:t>1099</w:t>
      </w:r>
    </w:p>
    <w:p w:rsidR="001A1A00" w:rsidRDefault="001A1A00" w:rsidP="001A1A00">
      <w:r>
        <w:t>1100</w:t>
      </w:r>
    </w:p>
    <w:p w:rsidR="001A1A00" w:rsidRDefault="001A1A00" w:rsidP="001A1A00">
      <w:r>
        <w:t>Epoch: 1101 cost= 0.00316257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69227 0.00424999</w:t>
      </w:r>
    </w:p>
    <w:p w:rsidR="001A1A00" w:rsidRDefault="001A1A00" w:rsidP="001A1A00">
      <w:r>
        <w:t>Prediction and the mean error on train set are: 0.003222164 0.0016250014</w:t>
      </w:r>
    </w:p>
    <w:p w:rsidR="001A1A00" w:rsidRDefault="001A1A00" w:rsidP="001A1A00">
      <w:r>
        <w:t>1101</w:t>
      </w:r>
    </w:p>
    <w:p w:rsidR="001A1A00" w:rsidRDefault="001A1A00" w:rsidP="001A1A00">
      <w:r>
        <w:t>1102</w:t>
      </w:r>
    </w:p>
    <w:p w:rsidR="001A1A00" w:rsidRDefault="001A1A00" w:rsidP="001A1A00">
      <w:r>
        <w:t>1103</w:t>
      </w:r>
    </w:p>
    <w:p w:rsidR="001A1A00" w:rsidRDefault="001A1A00" w:rsidP="001A1A00">
      <w:r>
        <w:t>1104</w:t>
      </w:r>
    </w:p>
    <w:p w:rsidR="001A1A00" w:rsidRDefault="001A1A00" w:rsidP="001A1A00">
      <w:r>
        <w:t>1105</w:t>
      </w:r>
    </w:p>
    <w:p w:rsidR="001A1A00" w:rsidRDefault="001A1A00" w:rsidP="001A1A00">
      <w:r>
        <w:t>Epoch: 1106 cost= 0.00317821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456112 0.0043125153</w:t>
      </w:r>
    </w:p>
    <w:p w:rsidR="001A1A00" w:rsidRDefault="001A1A00" w:rsidP="001A1A00">
      <w:r>
        <w:t>Prediction and the mean error on train set are: 0.0032953266 0.0013124943</w:t>
      </w:r>
    </w:p>
    <w:p w:rsidR="001A1A00" w:rsidRDefault="001A1A00" w:rsidP="001A1A00">
      <w:r>
        <w:t>1106</w:t>
      </w:r>
    </w:p>
    <w:p w:rsidR="001A1A00" w:rsidRDefault="001A1A00" w:rsidP="001A1A00">
      <w:r>
        <w:t>1107</w:t>
      </w:r>
    </w:p>
    <w:p w:rsidR="001A1A00" w:rsidRDefault="001A1A00" w:rsidP="001A1A00">
      <w:r>
        <w:t>1108</w:t>
      </w:r>
    </w:p>
    <w:p w:rsidR="001A1A00" w:rsidRDefault="001A1A00" w:rsidP="001A1A00">
      <w:r>
        <w:t>1109</w:t>
      </w:r>
    </w:p>
    <w:p w:rsidR="001A1A00" w:rsidRDefault="001A1A00" w:rsidP="001A1A00">
      <w:r>
        <w:lastRenderedPageBreak/>
        <w:t>1110</w:t>
      </w:r>
    </w:p>
    <w:p w:rsidR="001A1A00" w:rsidRDefault="001A1A00" w:rsidP="001A1A00">
      <w:r>
        <w:t>Epoch: 1111 cost= 0.00323247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4020326 0.0026875138</w:t>
      </w:r>
    </w:p>
    <w:p w:rsidR="001A1A00" w:rsidRDefault="001A1A00" w:rsidP="001A1A00">
      <w:r>
        <w:t>Prediction and the mean error on train set are: 0.004077279 0.0020624995</w:t>
      </w:r>
    </w:p>
    <w:p w:rsidR="001A1A00" w:rsidRDefault="001A1A00" w:rsidP="001A1A00">
      <w:r>
        <w:t>1111</w:t>
      </w:r>
    </w:p>
    <w:p w:rsidR="001A1A00" w:rsidRDefault="001A1A00" w:rsidP="001A1A00">
      <w:r>
        <w:t>1112</w:t>
      </w:r>
    </w:p>
    <w:p w:rsidR="001A1A00" w:rsidRDefault="001A1A00" w:rsidP="001A1A00">
      <w:r>
        <w:t>1113</w:t>
      </w:r>
    </w:p>
    <w:p w:rsidR="001A1A00" w:rsidRDefault="001A1A00" w:rsidP="001A1A00">
      <w:r>
        <w:t>1114</w:t>
      </w:r>
    </w:p>
    <w:p w:rsidR="001A1A00" w:rsidRDefault="001A1A00" w:rsidP="001A1A00">
      <w:r>
        <w:t>1115</w:t>
      </w:r>
    </w:p>
    <w:p w:rsidR="001A1A00" w:rsidRDefault="001A1A00" w:rsidP="001A1A00">
      <w:r>
        <w:t>Epoch: 1116 cost= 0.00343026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857254 0.004999995</w:t>
      </w:r>
    </w:p>
    <w:p w:rsidR="001A1A00" w:rsidRDefault="001A1A00" w:rsidP="001A1A00">
      <w:r>
        <w:t>Prediction and the mean error on train set are: 0.0045850524 0.0026249886</w:t>
      </w:r>
    </w:p>
    <w:p w:rsidR="001A1A00" w:rsidRDefault="001A1A00" w:rsidP="001A1A00">
      <w:r>
        <w:t>1116</w:t>
      </w:r>
    </w:p>
    <w:p w:rsidR="001A1A00" w:rsidRDefault="001A1A00" w:rsidP="001A1A00">
      <w:r>
        <w:t>1117</w:t>
      </w:r>
    </w:p>
    <w:p w:rsidR="001A1A00" w:rsidRDefault="001A1A00" w:rsidP="001A1A00">
      <w:r>
        <w:t>1118</w:t>
      </w:r>
    </w:p>
    <w:p w:rsidR="001A1A00" w:rsidRDefault="001A1A00" w:rsidP="001A1A00">
      <w:r>
        <w:t>1119</w:t>
      </w:r>
    </w:p>
    <w:p w:rsidR="001A1A00" w:rsidRDefault="001A1A00" w:rsidP="001A1A00">
      <w:r>
        <w:t>1120</w:t>
      </w:r>
    </w:p>
    <w:p w:rsidR="001A1A00" w:rsidRDefault="001A1A00" w:rsidP="001A1A00">
      <w:r>
        <w:t>Epoch: 1121 cost= 0.00333588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33077 0.004374981</w:t>
      </w:r>
    </w:p>
    <w:p w:rsidR="001A1A00" w:rsidRDefault="001A1A00" w:rsidP="001A1A00">
      <w:r>
        <w:t>Prediction and the mean error on train set are: 0.003711807 0.0016875267</w:t>
      </w:r>
    </w:p>
    <w:p w:rsidR="001A1A00" w:rsidRDefault="001A1A00" w:rsidP="001A1A00">
      <w:r>
        <w:t>1121</w:t>
      </w:r>
    </w:p>
    <w:p w:rsidR="001A1A00" w:rsidRDefault="001A1A00" w:rsidP="001A1A00">
      <w:r>
        <w:t>1122</w:t>
      </w:r>
    </w:p>
    <w:p w:rsidR="001A1A00" w:rsidRDefault="001A1A00" w:rsidP="001A1A00">
      <w:r>
        <w:t>1123</w:t>
      </w:r>
    </w:p>
    <w:p w:rsidR="001A1A00" w:rsidRDefault="001A1A00" w:rsidP="001A1A00">
      <w:r>
        <w:t>1124</w:t>
      </w:r>
    </w:p>
    <w:p w:rsidR="001A1A00" w:rsidRDefault="001A1A00" w:rsidP="001A1A00">
      <w:r>
        <w:t>1125</w:t>
      </w:r>
    </w:p>
    <w:p w:rsidR="001A1A00" w:rsidRDefault="001A1A00" w:rsidP="001A1A00">
      <w:r>
        <w:t>Epoch: 1126 cost= 0.00309527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02505 0.0047500134</w:t>
      </w:r>
    </w:p>
    <w:p w:rsidR="001A1A00" w:rsidRDefault="001A1A00" w:rsidP="001A1A00">
      <w:r>
        <w:t>Prediction and the mean error on train set are: 0.0035543223 0.0016250014</w:t>
      </w:r>
    </w:p>
    <w:p w:rsidR="001A1A00" w:rsidRDefault="001A1A00" w:rsidP="001A1A00">
      <w:r>
        <w:t>1126</w:t>
      </w:r>
    </w:p>
    <w:p w:rsidR="001A1A00" w:rsidRDefault="001A1A00" w:rsidP="001A1A00">
      <w:r>
        <w:t>1127</w:t>
      </w:r>
    </w:p>
    <w:p w:rsidR="001A1A00" w:rsidRDefault="001A1A00" w:rsidP="001A1A00">
      <w:r>
        <w:t>1128</w:t>
      </w:r>
    </w:p>
    <w:p w:rsidR="001A1A00" w:rsidRDefault="001A1A00" w:rsidP="001A1A00">
      <w:r>
        <w:t>1129</w:t>
      </w:r>
    </w:p>
    <w:p w:rsidR="001A1A00" w:rsidRDefault="001A1A00" w:rsidP="001A1A00">
      <w:r>
        <w:t>1130</w:t>
      </w:r>
    </w:p>
    <w:p w:rsidR="001A1A00" w:rsidRDefault="001A1A00" w:rsidP="001A1A00">
      <w:r>
        <w:t>Epoch: 1131 cost= 0.00320662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463376 0.0030624866</w:t>
      </w:r>
    </w:p>
    <w:p w:rsidR="001A1A00" w:rsidRDefault="001A1A00" w:rsidP="001A1A00">
      <w:r>
        <w:t>Prediction and the mean error on train set are: 0.0035403147 0.0017499924</w:t>
      </w:r>
    </w:p>
    <w:p w:rsidR="001A1A00" w:rsidRDefault="001A1A00" w:rsidP="001A1A00">
      <w:r>
        <w:t>1131</w:t>
      </w:r>
    </w:p>
    <w:p w:rsidR="001A1A00" w:rsidRDefault="001A1A00" w:rsidP="001A1A00">
      <w:r>
        <w:t>1132</w:t>
      </w:r>
    </w:p>
    <w:p w:rsidR="001A1A00" w:rsidRDefault="001A1A00" w:rsidP="001A1A00">
      <w:r>
        <w:t>1133</w:t>
      </w:r>
    </w:p>
    <w:p w:rsidR="001A1A00" w:rsidRDefault="001A1A00" w:rsidP="001A1A00">
      <w:r>
        <w:t>1134</w:t>
      </w:r>
    </w:p>
    <w:p w:rsidR="001A1A00" w:rsidRDefault="001A1A00" w:rsidP="001A1A00">
      <w:r>
        <w:t>1135</w:t>
      </w:r>
    </w:p>
    <w:p w:rsidR="001A1A00" w:rsidRDefault="001A1A00" w:rsidP="001A1A00">
      <w:r>
        <w:t>Epoch: 1136 cost= 0.00316342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2077468 0.0037500262</w:t>
      </w:r>
    </w:p>
    <w:p w:rsidR="001A1A00" w:rsidRDefault="001A1A00" w:rsidP="001A1A00">
      <w:r>
        <w:t>Prediction and the mean error on train set are: 0.0036556027 0.0018749833</w:t>
      </w:r>
    </w:p>
    <w:p w:rsidR="001A1A00" w:rsidRDefault="001A1A00" w:rsidP="001A1A00">
      <w:r>
        <w:t>1136</w:t>
      </w:r>
    </w:p>
    <w:p w:rsidR="001A1A00" w:rsidRDefault="001A1A00" w:rsidP="001A1A00">
      <w:r>
        <w:t>1137</w:t>
      </w:r>
    </w:p>
    <w:p w:rsidR="001A1A00" w:rsidRDefault="001A1A00" w:rsidP="001A1A00">
      <w:r>
        <w:t>1138</w:t>
      </w:r>
    </w:p>
    <w:p w:rsidR="001A1A00" w:rsidRDefault="001A1A00" w:rsidP="001A1A00">
      <w:r>
        <w:t>1139</w:t>
      </w:r>
    </w:p>
    <w:p w:rsidR="001A1A00" w:rsidRDefault="001A1A00" w:rsidP="001A1A00">
      <w:r>
        <w:t>1140</w:t>
      </w:r>
    </w:p>
    <w:p w:rsidR="001A1A00" w:rsidRDefault="001A1A00" w:rsidP="001A1A00">
      <w:r>
        <w:t>Epoch: 1141 cost= 0.00325733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79206 0.004000008</w:t>
      </w:r>
    </w:p>
    <w:p w:rsidR="001A1A00" w:rsidRDefault="001A1A00" w:rsidP="001A1A00">
      <w:r>
        <w:t>Prediction and the mean error on train set are: 0.0041815373 0.0020624995</w:t>
      </w:r>
    </w:p>
    <w:p w:rsidR="001A1A00" w:rsidRDefault="001A1A00" w:rsidP="001A1A00">
      <w:r>
        <w:t>1141</w:t>
      </w:r>
    </w:p>
    <w:p w:rsidR="001A1A00" w:rsidRDefault="001A1A00" w:rsidP="001A1A00">
      <w:r>
        <w:t>1142</w:t>
      </w:r>
    </w:p>
    <w:p w:rsidR="001A1A00" w:rsidRDefault="001A1A00" w:rsidP="001A1A00">
      <w:r>
        <w:t>1143</w:t>
      </w:r>
    </w:p>
    <w:p w:rsidR="001A1A00" w:rsidRDefault="001A1A00" w:rsidP="001A1A00">
      <w:r>
        <w:t>1144</w:t>
      </w:r>
    </w:p>
    <w:p w:rsidR="001A1A00" w:rsidRDefault="001A1A00" w:rsidP="001A1A00">
      <w:r>
        <w:t>1145</w:t>
      </w:r>
    </w:p>
    <w:p w:rsidR="001A1A00" w:rsidRDefault="001A1A00" w:rsidP="001A1A00">
      <w:r>
        <w:t>Epoch: 1146 cost= 0.00330852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93262 0.00424999</w:t>
      </w:r>
    </w:p>
    <w:p w:rsidR="001A1A00" w:rsidRDefault="001A1A00" w:rsidP="001A1A00">
      <w:r>
        <w:t>Prediction and the mean error on train set are: 0.0036824404 0.0017499924</w:t>
      </w:r>
    </w:p>
    <w:p w:rsidR="001A1A00" w:rsidRDefault="001A1A00" w:rsidP="001A1A00">
      <w:r>
        <w:t>1146</w:t>
      </w:r>
    </w:p>
    <w:p w:rsidR="001A1A00" w:rsidRDefault="001A1A00" w:rsidP="001A1A00">
      <w:r>
        <w:t>1147</w:t>
      </w:r>
    </w:p>
    <w:p w:rsidR="001A1A00" w:rsidRDefault="001A1A00" w:rsidP="001A1A00">
      <w:r>
        <w:t>1148</w:t>
      </w:r>
    </w:p>
    <w:p w:rsidR="001A1A00" w:rsidRDefault="001A1A00" w:rsidP="001A1A00">
      <w:r>
        <w:t>1149</w:t>
      </w:r>
    </w:p>
    <w:p w:rsidR="001A1A00" w:rsidRDefault="001A1A00" w:rsidP="001A1A00">
      <w:r>
        <w:t>1150</w:t>
      </w:r>
    </w:p>
    <w:p w:rsidR="001A1A00" w:rsidRDefault="001A1A00" w:rsidP="001A1A00">
      <w:r>
        <w:t>Epoch: 1151 cost= 0.00319732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097958 0.003937483</w:t>
      </w:r>
    </w:p>
    <w:p w:rsidR="001A1A00" w:rsidRDefault="001A1A00" w:rsidP="001A1A00">
      <w:r>
        <w:t>Prediction and the mean error on train set are: 0.0036423446 0.0016250014</w:t>
      </w:r>
    </w:p>
    <w:p w:rsidR="001A1A00" w:rsidRDefault="001A1A00" w:rsidP="001A1A00">
      <w:r>
        <w:lastRenderedPageBreak/>
        <w:t>1151</w:t>
      </w:r>
    </w:p>
    <w:p w:rsidR="001A1A00" w:rsidRDefault="001A1A00" w:rsidP="001A1A00">
      <w:r>
        <w:t>1152</w:t>
      </w:r>
    </w:p>
    <w:p w:rsidR="001A1A00" w:rsidRDefault="001A1A00" w:rsidP="001A1A00">
      <w:r>
        <w:t>1153</w:t>
      </w:r>
    </w:p>
    <w:p w:rsidR="001A1A00" w:rsidRDefault="001A1A00" w:rsidP="001A1A00">
      <w:r>
        <w:t>1154</w:t>
      </w:r>
    </w:p>
    <w:p w:rsidR="001A1A00" w:rsidRDefault="001A1A00" w:rsidP="001A1A00">
      <w:r>
        <w:t>1155</w:t>
      </w:r>
    </w:p>
    <w:p w:rsidR="001A1A00" w:rsidRDefault="001A1A00" w:rsidP="001A1A00">
      <w:r>
        <w:t>Epoch: 1156 cost= 0.00321122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291024 0.00424999</w:t>
      </w:r>
    </w:p>
    <w:p w:rsidR="001A1A00" w:rsidRDefault="001A1A00" w:rsidP="001A1A00">
      <w:r>
        <w:t>Prediction and the mean error on train set are: 0.004814888 0.0024999976</w:t>
      </w:r>
    </w:p>
    <w:p w:rsidR="001A1A00" w:rsidRDefault="001A1A00" w:rsidP="001A1A00">
      <w:r>
        <w:t>1156</w:t>
      </w:r>
    </w:p>
    <w:p w:rsidR="001A1A00" w:rsidRDefault="001A1A00" w:rsidP="001A1A00">
      <w:r>
        <w:t>1157</w:t>
      </w:r>
    </w:p>
    <w:p w:rsidR="001A1A00" w:rsidRDefault="001A1A00" w:rsidP="001A1A00">
      <w:r>
        <w:t>1158</w:t>
      </w:r>
    </w:p>
    <w:p w:rsidR="001A1A00" w:rsidRDefault="001A1A00" w:rsidP="001A1A00">
      <w:r>
        <w:t>1159</w:t>
      </w:r>
    </w:p>
    <w:p w:rsidR="001A1A00" w:rsidRDefault="001A1A00" w:rsidP="001A1A00">
      <w:r>
        <w:t>1160</w:t>
      </w:r>
    </w:p>
    <w:p w:rsidR="001A1A00" w:rsidRDefault="001A1A00" w:rsidP="001A1A00">
      <w:r>
        <w:t>Epoch: 1161 cost= 0.00315017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25108 0.004062474</w:t>
      </w:r>
    </w:p>
    <w:p w:rsidR="001A1A00" w:rsidRDefault="001A1A00" w:rsidP="001A1A00">
      <w:r>
        <w:t>Prediction and the mean error on train set are: 0.0031655857 0.0013124943</w:t>
      </w:r>
    </w:p>
    <w:p w:rsidR="001A1A00" w:rsidRDefault="001A1A00" w:rsidP="001A1A00">
      <w:r>
        <w:t>1161</w:t>
      </w:r>
    </w:p>
    <w:p w:rsidR="001A1A00" w:rsidRDefault="001A1A00" w:rsidP="001A1A00">
      <w:r>
        <w:t>1162</w:t>
      </w:r>
    </w:p>
    <w:p w:rsidR="001A1A00" w:rsidRDefault="001A1A00" w:rsidP="001A1A00">
      <w:r>
        <w:t>1163</w:t>
      </w:r>
    </w:p>
    <w:p w:rsidR="001A1A00" w:rsidRDefault="001A1A00" w:rsidP="001A1A00">
      <w:r>
        <w:t>1164</w:t>
      </w:r>
    </w:p>
    <w:p w:rsidR="001A1A00" w:rsidRDefault="001A1A00" w:rsidP="001A1A00">
      <w:r>
        <w:t>1165</w:t>
      </w:r>
    </w:p>
    <w:p w:rsidR="001A1A00" w:rsidRDefault="001A1A00" w:rsidP="001A1A00">
      <w:r>
        <w:t>Epoch: 1166 cost= 0.00326009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11096 0.004124999</w:t>
      </w:r>
    </w:p>
    <w:p w:rsidR="001A1A00" w:rsidRDefault="001A1A00" w:rsidP="001A1A00">
      <w:r>
        <w:t>Prediction and the mean error on train set are: 0.004093208 0.0019375086</w:t>
      </w:r>
    </w:p>
    <w:p w:rsidR="001A1A00" w:rsidRDefault="001A1A00" w:rsidP="001A1A00">
      <w:r>
        <w:t>1166</w:t>
      </w:r>
    </w:p>
    <w:p w:rsidR="001A1A00" w:rsidRDefault="001A1A00" w:rsidP="001A1A00">
      <w:r>
        <w:t>1167</w:t>
      </w:r>
    </w:p>
    <w:p w:rsidR="001A1A00" w:rsidRDefault="001A1A00" w:rsidP="001A1A00">
      <w:r>
        <w:t>1168</w:t>
      </w:r>
    </w:p>
    <w:p w:rsidR="001A1A00" w:rsidRDefault="001A1A00" w:rsidP="001A1A00">
      <w:r>
        <w:t>1169</w:t>
      </w:r>
    </w:p>
    <w:p w:rsidR="001A1A00" w:rsidRDefault="001A1A00" w:rsidP="001A1A00">
      <w:r>
        <w:t>1170</w:t>
      </w:r>
    </w:p>
    <w:p w:rsidR="001A1A00" w:rsidRDefault="001A1A00" w:rsidP="001A1A00">
      <w:r>
        <w:t>Epoch: 1171 cost= 0.00321381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8637 0.004687488</w:t>
      </w:r>
    </w:p>
    <w:p w:rsidR="001A1A00" w:rsidRDefault="001A1A00" w:rsidP="001A1A00">
      <w:r>
        <w:t>Prediction and the mean error on train set are: 0.0039220285 0.0016250014</w:t>
      </w:r>
    </w:p>
    <w:p w:rsidR="001A1A00" w:rsidRDefault="001A1A00" w:rsidP="001A1A00">
      <w:r>
        <w:t>1171</w:t>
      </w:r>
    </w:p>
    <w:p w:rsidR="001A1A00" w:rsidRDefault="001A1A00" w:rsidP="001A1A00">
      <w:r>
        <w:t>1172</w:t>
      </w:r>
    </w:p>
    <w:p w:rsidR="001A1A00" w:rsidRDefault="001A1A00" w:rsidP="001A1A00">
      <w:r>
        <w:t>1173</w:t>
      </w:r>
    </w:p>
    <w:p w:rsidR="001A1A00" w:rsidRDefault="001A1A00" w:rsidP="001A1A00">
      <w:r>
        <w:t>1174</w:t>
      </w:r>
    </w:p>
    <w:p w:rsidR="001A1A00" w:rsidRDefault="001A1A00" w:rsidP="001A1A00">
      <w:r>
        <w:lastRenderedPageBreak/>
        <w:t>1175</w:t>
      </w:r>
    </w:p>
    <w:p w:rsidR="001A1A00" w:rsidRDefault="001A1A00" w:rsidP="001A1A00">
      <w:r>
        <w:t>Epoch: 1176 cost= 0.00325765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90861 0.004562497</w:t>
      </w:r>
    </w:p>
    <w:p w:rsidR="001A1A00" w:rsidRDefault="001A1A00" w:rsidP="001A1A00">
      <w:r>
        <w:t>Prediction and the mean error on train set are: 0.0036325832 0.0022500157</w:t>
      </w:r>
    </w:p>
    <w:p w:rsidR="001A1A00" w:rsidRDefault="001A1A00" w:rsidP="001A1A00">
      <w:r>
        <w:t>1176</w:t>
      </w:r>
    </w:p>
    <w:p w:rsidR="001A1A00" w:rsidRDefault="001A1A00" w:rsidP="001A1A00">
      <w:r>
        <w:t>1177</w:t>
      </w:r>
    </w:p>
    <w:p w:rsidR="001A1A00" w:rsidRDefault="001A1A00" w:rsidP="001A1A00">
      <w:r>
        <w:t>1178</w:t>
      </w:r>
    </w:p>
    <w:p w:rsidR="001A1A00" w:rsidRDefault="001A1A00" w:rsidP="001A1A00">
      <w:r>
        <w:t>1179</w:t>
      </w:r>
    </w:p>
    <w:p w:rsidR="001A1A00" w:rsidRDefault="001A1A00" w:rsidP="001A1A00">
      <w:r>
        <w:t>1180</w:t>
      </w:r>
    </w:p>
    <w:p w:rsidR="001A1A00" w:rsidRDefault="001A1A00" w:rsidP="001A1A00">
      <w:r>
        <w:t>Epoch: 1181 cost= 0.00336703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2951267 0.0038750172</w:t>
      </w:r>
    </w:p>
    <w:p w:rsidR="001A1A00" w:rsidRDefault="001A1A00" w:rsidP="001A1A00">
      <w:r>
        <w:t>Prediction and the mean error on train set are: 0.0036022244 0.0018125176</w:t>
      </w:r>
    </w:p>
    <w:p w:rsidR="001A1A00" w:rsidRDefault="001A1A00" w:rsidP="001A1A00">
      <w:r>
        <w:t>1181</w:t>
      </w:r>
    </w:p>
    <w:p w:rsidR="001A1A00" w:rsidRDefault="001A1A00" w:rsidP="001A1A00">
      <w:r>
        <w:t>1182</w:t>
      </w:r>
    </w:p>
    <w:p w:rsidR="001A1A00" w:rsidRDefault="001A1A00" w:rsidP="001A1A00">
      <w:r>
        <w:t>1183</w:t>
      </w:r>
    </w:p>
    <w:p w:rsidR="001A1A00" w:rsidRDefault="001A1A00" w:rsidP="001A1A00">
      <w:r>
        <w:t>1184</w:t>
      </w:r>
    </w:p>
    <w:p w:rsidR="001A1A00" w:rsidRDefault="001A1A00" w:rsidP="001A1A00">
      <w:r>
        <w:t>1185</w:t>
      </w:r>
    </w:p>
    <w:p w:rsidR="001A1A00" w:rsidRDefault="001A1A00" w:rsidP="001A1A00">
      <w:r>
        <w:t>Epoch: 1186 cost= 0.00325687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00268 0.006375015</w:t>
      </w:r>
    </w:p>
    <w:p w:rsidR="001A1A00" w:rsidRDefault="001A1A00" w:rsidP="001A1A00">
      <w:r>
        <w:t>Prediction and the mean error on train set are: 0.0047988268 0.0030624866</w:t>
      </w:r>
    </w:p>
    <w:p w:rsidR="001A1A00" w:rsidRDefault="001A1A00" w:rsidP="001A1A00">
      <w:r>
        <w:t>1186</w:t>
      </w:r>
    </w:p>
    <w:p w:rsidR="001A1A00" w:rsidRDefault="001A1A00" w:rsidP="001A1A00">
      <w:r>
        <w:t>1187</w:t>
      </w:r>
    </w:p>
    <w:p w:rsidR="001A1A00" w:rsidRDefault="001A1A00" w:rsidP="001A1A00">
      <w:r>
        <w:t>1188</w:t>
      </w:r>
    </w:p>
    <w:p w:rsidR="001A1A00" w:rsidRDefault="001A1A00" w:rsidP="001A1A00">
      <w:r>
        <w:t>1189</w:t>
      </w:r>
    </w:p>
    <w:p w:rsidR="001A1A00" w:rsidRDefault="001A1A00" w:rsidP="001A1A00">
      <w:r>
        <w:t>1190</w:t>
      </w:r>
    </w:p>
    <w:p w:rsidR="001A1A00" w:rsidRDefault="001A1A00" w:rsidP="001A1A00">
      <w:r>
        <w:t>Epoch: 1191 cost= 0.00324781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297892 0.0051875114</w:t>
      </w:r>
    </w:p>
    <w:p w:rsidR="001A1A00" w:rsidRDefault="001A1A00" w:rsidP="001A1A00">
      <w:r>
        <w:t>Prediction and the mean error on train set are: 0.00532933 0.0028125048</w:t>
      </w:r>
    </w:p>
    <w:p w:rsidR="001A1A00" w:rsidRDefault="001A1A00" w:rsidP="001A1A00">
      <w:r>
        <w:t>1191</w:t>
      </w:r>
    </w:p>
    <w:p w:rsidR="001A1A00" w:rsidRDefault="001A1A00" w:rsidP="001A1A00">
      <w:r>
        <w:t>1192</w:t>
      </w:r>
    </w:p>
    <w:p w:rsidR="001A1A00" w:rsidRDefault="001A1A00" w:rsidP="001A1A00">
      <w:r>
        <w:t>1193</w:t>
      </w:r>
    </w:p>
    <w:p w:rsidR="001A1A00" w:rsidRDefault="001A1A00" w:rsidP="001A1A00">
      <w:r>
        <w:t>1194</w:t>
      </w:r>
    </w:p>
    <w:p w:rsidR="001A1A00" w:rsidRDefault="001A1A00" w:rsidP="001A1A00">
      <w:r>
        <w:t>1195</w:t>
      </w:r>
    </w:p>
    <w:p w:rsidR="001A1A00" w:rsidRDefault="001A1A00" w:rsidP="001A1A00">
      <w:r>
        <w:t>Epoch: 1196 cost= 0.00331271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5755909 0.004437506</w:t>
      </w:r>
    </w:p>
    <w:p w:rsidR="001A1A00" w:rsidRDefault="001A1A00" w:rsidP="001A1A00">
      <w:r>
        <w:t>Prediction and the mean error on train set are: 0.004752477 0.0024999976</w:t>
      </w:r>
    </w:p>
    <w:p w:rsidR="001A1A00" w:rsidRDefault="001A1A00" w:rsidP="001A1A00">
      <w:r>
        <w:t>1196</w:t>
      </w:r>
    </w:p>
    <w:p w:rsidR="001A1A00" w:rsidRDefault="001A1A00" w:rsidP="001A1A00">
      <w:r>
        <w:t>1197</w:t>
      </w:r>
    </w:p>
    <w:p w:rsidR="001A1A00" w:rsidRDefault="001A1A00" w:rsidP="001A1A00">
      <w:r>
        <w:t>1198</w:t>
      </w:r>
    </w:p>
    <w:p w:rsidR="001A1A00" w:rsidRDefault="001A1A00" w:rsidP="001A1A00">
      <w:r>
        <w:t>1199</w:t>
      </w:r>
    </w:p>
    <w:p w:rsidR="001A1A00" w:rsidRDefault="001A1A00" w:rsidP="001A1A00">
      <w:r>
        <w:t>1200</w:t>
      </w:r>
    </w:p>
    <w:p w:rsidR="001A1A00" w:rsidRDefault="001A1A00" w:rsidP="001A1A00">
      <w:r>
        <w:t>Epoch: 1201 cost= 0.00337252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1808823 0.0038750172</w:t>
      </w:r>
    </w:p>
    <w:p w:rsidR="001A1A00" w:rsidRDefault="001A1A00" w:rsidP="001A1A00">
      <w:r>
        <w:t>Prediction and the mean error on train set are: 0.004426696 0.002562523</w:t>
      </w:r>
    </w:p>
    <w:p w:rsidR="001A1A00" w:rsidRDefault="001A1A00" w:rsidP="001A1A00">
      <w:r>
        <w:t>1201</w:t>
      </w:r>
    </w:p>
    <w:p w:rsidR="001A1A00" w:rsidRDefault="001A1A00" w:rsidP="001A1A00">
      <w:r>
        <w:t>1202</w:t>
      </w:r>
    </w:p>
    <w:p w:rsidR="001A1A00" w:rsidRDefault="001A1A00" w:rsidP="001A1A00">
      <w:r>
        <w:t>1203</w:t>
      </w:r>
    </w:p>
    <w:p w:rsidR="001A1A00" w:rsidRDefault="001A1A00" w:rsidP="001A1A00">
      <w:r>
        <w:t>1204</w:t>
      </w:r>
    </w:p>
    <w:p w:rsidR="001A1A00" w:rsidRDefault="001A1A00" w:rsidP="001A1A00">
      <w:r>
        <w:t>1205</w:t>
      </w:r>
    </w:p>
    <w:p w:rsidR="001A1A00" w:rsidRDefault="001A1A00" w:rsidP="001A1A00">
      <w:r>
        <w:t>Epoch: 1206 cost= 0.00322808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858956 0.004437506</w:t>
      </w:r>
    </w:p>
    <w:p w:rsidR="001A1A00" w:rsidRDefault="001A1A00" w:rsidP="001A1A00">
      <w:r>
        <w:t>Prediction and the mean error on train set are: 0.0043163425 0.0021250248</w:t>
      </w:r>
    </w:p>
    <w:p w:rsidR="001A1A00" w:rsidRDefault="001A1A00" w:rsidP="001A1A00">
      <w:r>
        <w:t>1206</w:t>
      </w:r>
    </w:p>
    <w:p w:rsidR="001A1A00" w:rsidRDefault="001A1A00" w:rsidP="001A1A00">
      <w:r>
        <w:t>1207</w:t>
      </w:r>
    </w:p>
    <w:p w:rsidR="001A1A00" w:rsidRDefault="001A1A00" w:rsidP="001A1A00">
      <w:r>
        <w:t>1208</w:t>
      </w:r>
    </w:p>
    <w:p w:rsidR="001A1A00" w:rsidRDefault="001A1A00" w:rsidP="001A1A00">
      <w:r>
        <w:t>1209</w:t>
      </w:r>
    </w:p>
    <w:p w:rsidR="001A1A00" w:rsidRDefault="001A1A00" w:rsidP="001A1A00">
      <w:r>
        <w:t>1210</w:t>
      </w:r>
    </w:p>
    <w:p w:rsidR="001A1A00" w:rsidRDefault="001A1A00" w:rsidP="001A1A00">
      <w:r>
        <w:t>Epoch: 1211 cost= 0.00313172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1986364 0.0061249733</w:t>
      </w:r>
    </w:p>
    <w:p w:rsidR="001A1A00" w:rsidRDefault="001A1A00" w:rsidP="001A1A00">
      <w:r>
        <w:t>Prediction and the mean error on train set are: 0.0034697414 0.0015624762</w:t>
      </w:r>
    </w:p>
    <w:p w:rsidR="001A1A00" w:rsidRDefault="001A1A00" w:rsidP="001A1A00">
      <w:r>
        <w:t>1211</w:t>
      </w:r>
    </w:p>
    <w:p w:rsidR="001A1A00" w:rsidRDefault="001A1A00" w:rsidP="001A1A00">
      <w:r>
        <w:t>1212</w:t>
      </w:r>
    </w:p>
    <w:p w:rsidR="001A1A00" w:rsidRDefault="001A1A00" w:rsidP="001A1A00">
      <w:r>
        <w:t>1213</w:t>
      </w:r>
    </w:p>
    <w:p w:rsidR="001A1A00" w:rsidRDefault="001A1A00" w:rsidP="001A1A00">
      <w:r>
        <w:t>1214</w:t>
      </w:r>
    </w:p>
    <w:p w:rsidR="001A1A00" w:rsidRDefault="001A1A00" w:rsidP="001A1A00">
      <w:r>
        <w:t>1215</w:t>
      </w:r>
    </w:p>
    <w:p w:rsidR="001A1A00" w:rsidRDefault="001A1A00" w:rsidP="001A1A00">
      <w:r>
        <w:t>Epoch: 1216 cost= 0.00309856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2607893 0.003437519</w:t>
      </w:r>
    </w:p>
    <w:p w:rsidR="001A1A00" w:rsidRDefault="001A1A00" w:rsidP="001A1A00">
      <w:r>
        <w:t>Prediction and the mean error on train set are: 0.0044176024 0.0022500157</w:t>
      </w:r>
    </w:p>
    <w:p w:rsidR="001A1A00" w:rsidRDefault="001A1A00" w:rsidP="001A1A00">
      <w:r>
        <w:lastRenderedPageBreak/>
        <w:t>1216</w:t>
      </w:r>
    </w:p>
    <w:p w:rsidR="001A1A00" w:rsidRDefault="001A1A00" w:rsidP="001A1A00">
      <w:r>
        <w:t>1217</w:t>
      </w:r>
    </w:p>
    <w:p w:rsidR="001A1A00" w:rsidRDefault="001A1A00" w:rsidP="001A1A00">
      <w:r>
        <w:t>1218</w:t>
      </w:r>
    </w:p>
    <w:p w:rsidR="001A1A00" w:rsidRDefault="001A1A00" w:rsidP="001A1A00">
      <w:r>
        <w:t>1219</w:t>
      </w:r>
    </w:p>
    <w:p w:rsidR="001A1A00" w:rsidRDefault="001A1A00" w:rsidP="001A1A00">
      <w:r>
        <w:t>1220</w:t>
      </w:r>
    </w:p>
    <w:p w:rsidR="001A1A00" w:rsidRDefault="001A1A00" w:rsidP="001A1A00">
      <w:r>
        <w:t>Epoch: 1221 cost= 0.00320012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3669484 0.0024374723</w:t>
      </w:r>
    </w:p>
    <w:p w:rsidR="001A1A00" w:rsidRDefault="001A1A00" w:rsidP="001A1A00">
      <w:r>
        <w:t>Prediction and the mean error on train set are: 0.0046285708 0.0019999743</w:t>
      </w:r>
    </w:p>
    <w:p w:rsidR="001A1A00" w:rsidRDefault="001A1A00" w:rsidP="001A1A00">
      <w:r>
        <w:t>1221</w:t>
      </w:r>
    </w:p>
    <w:p w:rsidR="001A1A00" w:rsidRDefault="001A1A00" w:rsidP="001A1A00">
      <w:r>
        <w:t>1222</w:t>
      </w:r>
    </w:p>
    <w:p w:rsidR="001A1A00" w:rsidRDefault="001A1A00" w:rsidP="001A1A00">
      <w:r>
        <w:t>1223</w:t>
      </w:r>
    </w:p>
    <w:p w:rsidR="001A1A00" w:rsidRDefault="001A1A00" w:rsidP="001A1A00">
      <w:r>
        <w:t>1224</w:t>
      </w:r>
    </w:p>
    <w:p w:rsidR="001A1A00" w:rsidRDefault="001A1A00" w:rsidP="001A1A00">
      <w:r>
        <w:t>1225</w:t>
      </w:r>
    </w:p>
    <w:p w:rsidR="001A1A00" w:rsidRDefault="001A1A00" w:rsidP="001A1A00">
      <w:r>
        <w:t>Epoch: 1226 cost= 0.00309330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0604055 0.003812492</w:t>
      </w:r>
    </w:p>
    <w:p w:rsidR="001A1A00" w:rsidRDefault="001A1A00" w:rsidP="001A1A00">
      <w:r>
        <w:t>Prediction and the mean error on train set are: 0.004661356 0.0023750067</w:t>
      </w:r>
    </w:p>
    <w:p w:rsidR="001A1A00" w:rsidRDefault="001A1A00" w:rsidP="001A1A00">
      <w:r>
        <w:t>1226</w:t>
      </w:r>
    </w:p>
    <w:p w:rsidR="001A1A00" w:rsidRDefault="001A1A00" w:rsidP="001A1A00">
      <w:r>
        <w:t>1227</w:t>
      </w:r>
    </w:p>
    <w:p w:rsidR="001A1A00" w:rsidRDefault="001A1A00" w:rsidP="001A1A00">
      <w:r>
        <w:t>1228</w:t>
      </w:r>
    </w:p>
    <w:p w:rsidR="001A1A00" w:rsidRDefault="001A1A00" w:rsidP="001A1A00">
      <w:r>
        <w:t>1229</w:t>
      </w:r>
    </w:p>
    <w:p w:rsidR="001A1A00" w:rsidRDefault="001A1A00" w:rsidP="001A1A00">
      <w:r>
        <w:t>1230</w:t>
      </w:r>
    </w:p>
    <w:p w:rsidR="001A1A00" w:rsidRDefault="001A1A00" w:rsidP="001A1A00">
      <w:r>
        <w:t>Epoch: 1231 cost= 0.00313505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13465 0.0051875114</w:t>
      </w:r>
    </w:p>
    <w:p w:rsidR="001A1A00" w:rsidRDefault="001A1A00" w:rsidP="001A1A00">
      <w:r>
        <w:t>Prediction and the mean error on train set are: 0.0040361434 0.0019375086</w:t>
      </w:r>
    </w:p>
    <w:p w:rsidR="001A1A00" w:rsidRDefault="001A1A00" w:rsidP="001A1A00">
      <w:r>
        <w:t>1231</w:t>
      </w:r>
    </w:p>
    <w:p w:rsidR="001A1A00" w:rsidRDefault="001A1A00" w:rsidP="001A1A00">
      <w:r>
        <w:t>1232</w:t>
      </w:r>
    </w:p>
    <w:p w:rsidR="001A1A00" w:rsidRDefault="001A1A00" w:rsidP="001A1A00">
      <w:r>
        <w:t>1233</w:t>
      </w:r>
    </w:p>
    <w:p w:rsidR="001A1A00" w:rsidRDefault="001A1A00" w:rsidP="001A1A00">
      <w:r>
        <w:t>1234</w:t>
      </w:r>
    </w:p>
    <w:p w:rsidR="001A1A00" w:rsidRDefault="001A1A00" w:rsidP="001A1A00">
      <w:r>
        <w:t>1235</w:t>
      </w:r>
    </w:p>
    <w:p w:rsidR="001A1A00" w:rsidRDefault="001A1A00" w:rsidP="001A1A00">
      <w:r>
        <w:t>Epoch: 1236 cost= 0.00332033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19514 0.003937483</w:t>
      </w:r>
    </w:p>
    <w:p w:rsidR="001A1A00" w:rsidRDefault="001A1A00" w:rsidP="001A1A00">
      <w:r>
        <w:t>Prediction and the mean error on train set are: 0.003950486 0.0017499924</w:t>
      </w:r>
    </w:p>
    <w:p w:rsidR="001A1A00" w:rsidRDefault="001A1A00" w:rsidP="001A1A00">
      <w:r>
        <w:t>1236</w:t>
      </w:r>
    </w:p>
    <w:p w:rsidR="001A1A00" w:rsidRDefault="001A1A00" w:rsidP="001A1A00">
      <w:r>
        <w:t>1237</w:t>
      </w:r>
    </w:p>
    <w:p w:rsidR="001A1A00" w:rsidRDefault="001A1A00" w:rsidP="001A1A00">
      <w:r>
        <w:t>1238</w:t>
      </w:r>
    </w:p>
    <w:p w:rsidR="001A1A00" w:rsidRDefault="001A1A00" w:rsidP="001A1A00">
      <w:r>
        <w:t>1239</w:t>
      </w:r>
    </w:p>
    <w:p w:rsidR="001A1A00" w:rsidRDefault="001A1A00" w:rsidP="001A1A00">
      <w:r>
        <w:lastRenderedPageBreak/>
        <w:t>1240</w:t>
      </w:r>
    </w:p>
    <w:p w:rsidR="001A1A00" w:rsidRDefault="001A1A00" w:rsidP="001A1A00">
      <w:r>
        <w:t>Epoch: 1241 cost= 0.00322385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119185 0.0051875114</w:t>
      </w:r>
    </w:p>
    <w:p w:rsidR="001A1A00" w:rsidRDefault="001A1A00" w:rsidP="001A1A00">
      <w:r>
        <w:t>Prediction and the mean error on train set are: 0.00476868 0.0023750067</w:t>
      </w:r>
    </w:p>
    <w:p w:rsidR="001A1A00" w:rsidRDefault="001A1A00" w:rsidP="001A1A00">
      <w:r>
        <w:t>1241</w:t>
      </w:r>
    </w:p>
    <w:p w:rsidR="001A1A00" w:rsidRDefault="001A1A00" w:rsidP="001A1A00">
      <w:r>
        <w:t>1242</w:t>
      </w:r>
    </w:p>
    <w:p w:rsidR="001A1A00" w:rsidRDefault="001A1A00" w:rsidP="001A1A00">
      <w:r>
        <w:t>1243</w:t>
      </w:r>
    </w:p>
    <w:p w:rsidR="001A1A00" w:rsidRDefault="001A1A00" w:rsidP="001A1A00">
      <w:r>
        <w:t>1244</w:t>
      </w:r>
    </w:p>
    <w:p w:rsidR="001A1A00" w:rsidRDefault="001A1A00" w:rsidP="001A1A00">
      <w:r>
        <w:t>1245</w:t>
      </w:r>
    </w:p>
    <w:p w:rsidR="001A1A00" w:rsidRDefault="001A1A00" w:rsidP="001A1A00">
      <w:r>
        <w:t>Epoch: 1246 cost= 0.00311862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90244 0.0046250224</w:t>
      </w:r>
    </w:p>
    <w:p w:rsidR="001A1A00" w:rsidRDefault="001A1A00" w:rsidP="001A1A00">
      <w:r>
        <w:t>Prediction and the mean error on train set are: 0.003330689 0.0015000105</w:t>
      </w:r>
    </w:p>
    <w:p w:rsidR="001A1A00" w:rsidRDefault="001A1A00" w:rsidP="001A1A00">
      <w:r>
        <w:t>1246</w:t>
      </w:r>
    </w:p>
    <w:p w:rsidR="001A1A00" w:rsidRDefault="001A1A00" w:rsidP="001A1A00">
      <w:r>
        <w:t>1247</w:t>
      </w:r>
    </w:p>
    <w:p w:rsidR="001A1A00" w:rsidRDefault="001A1A00" w:rsidP="001A1A00">
      <w:r>
        <w:t>1248</w:t>
      </w:r>
    </w:p>
    <w:p w:rsidR="001A1A00" w:rsidRDefault="001A1A00" w:rsidP="001A1A00">
      <w:r>
        <w:t>1249</w:t>
      </w:r>
    </w:p>
    <w:p w:rsidR="001A1A00" w:rsidRDefault="001A1A00" w:rsidP="001A1A00">
      <w:r>
        <w:t>1250</w:t>
      </w:r>
    </w:p>
    <w:p w:rsidR="001A1A00" w:rsidRDefault="001A1A00" w:rsidP="001A1A00">
      <w:r>
        <w:t>Epoch: 1251 cost= 0.00318927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141396 0.0041875243</w:t>
      </w:r>
    </w:p>
    <w:p w:rsidR="001A1A00" w:rsidRDefault="001A1A00" w:rsidP="001A1A00">
      <w:r>
        <w:t>Prediction and the mean error on train set are: 0.0045331526 0.0019999743</w:t>
      </w:r>
    </w:p>
    <w:p w:rsidR="001A1A00" w:rsidRDefault="001A1A00" w:rsidP="001A1A00">
      <w:r>
        <w:t>1251</w:t>
      </w:r>
    </w:p>
    <w:p w:rsidR="001A1A00" w:rsidRDefault="001A1A00" w:rsidP="001A1A00">
      <w:r>
        <w:t>1252</w:t>
      </w:r>
    </w:p>
    <w:p w:rsidR="001A1A00" w:rsidRDefault="001A1A00" w:rsidP="001A1A00">
      <w:r>
        <w:t>1253</w:t>
      </w:r>
    </w:p>
    <w:p w:rsidR="001A1A00" w:rsidRDefault="001A1A00" w:rsidP="001A1A00">
      <w:r>
        <w:t>1254</w:t>
      </w:r>
    </w:p>
    <w:p w:rsidR="001A1A00" w:rsidRDefault="001A1A00" w:rsidP="001A1A00">
      <w:r>
        <w:t>1255</w:t>
      </w:r>
    </w:p>
    <w:p w:rsidR="001A1A00" w:rsidRDefault="001A1A00" w:rsidP="001A1A00">
      <w:r>
        <w:t>Epoch: 1256 cost= 0.00329908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832503 0.0049375296</w:t>
      </w:r>
    </w:p>
    <w:p w:rsidR="001A1A00" w:rsidRDefault="001A1A00" w:rsidP="001A1A00">
      <w:r>
        <w:t>Prediction and the mean error on train set are: 0.0042089224 0.0019375086</w:t>
      </w:r>
    </w:p>
    <w:p w:rsidR="001A1A00" w:rsidRDefault="001A1A00" w:rsidP="001A1A00">
      <w:r>
        <w:t>1256</w:t>
      </w:r>
    </w:p>
    <w:p w:rsidR="001A1A00" w:rsidRDefault="001A1A00" w:rsidP="001A1A00">
      <w:r>
        <w:t>1257</w:t>
      </w:r>
    </w:p>
    <w:p w:rsidR="001A1A00" w:rsidRDefault="001A1A00" w:rsidP="001A1A00">
      <w:r>
        <w:t>1258</w:t>
      </w:r>
    </w:p>
    <w:p w:rsidR="001A1A00" w:rsidRDefault="001A1A00" w:rsidP="001A1A00">
      <w:r>
        <w:t>1259</w:t>
      </w:r>
    </w:p>
    <w:p w:rsidR="001A1A00" w:rsidRDefault="001A1A00" w:rsidP="001A1A00">
      <w:r>
        <w:t>1260</w:t>
      </w:r>
    </w:p>
    <w:p w:rsidR="001A1A00" w:rsidRDefault="001A1A00" w:rsidP="001A1A00">
      <w:r>
        <w:t>Epoch: 1261 cost= 0.00315935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588919 0.0043125153</w:t>
      </w:r>
    </w:p>
    <w:p w:rsidR="001A1A00" w:rsidRDefault="001A1A00" w:rsidP="001A1A00">
      <w:r>
        <w:t>Prediction and the mean error on train set are: 0.004622182 0.0021250248</w:t>
      </w:r>
    </w:p>
    <w:p w:rsidR="001A1A00" w:rsidRDefault="001A1A00" w:rsidP="001A1A00">
      <w:r>
        <w:t>1261</w:t>
      </w:r>
    </w:p>
    <w:p w:rsidR="001A1A00" w:rsidRDefault="001A1A00" w:rsidP="001A1A00">
      <w:r>
        <w:t>1262</w:t>
      </w:r>
    </w:p>
    <w:p w:rsidR="001A1A00" w:rsidRDefault="001A1A00" w:rsidP="001A1A00">
      <w:r>
        <w:t>1263</w:t>
      </w:r>
    </w:p>
    <w:p w:rsidR="001A1A00" w:rsidRDefault="001A1A00" w:rsidP="001A1A00">
      <w:r>
        <w:t>1264</w:t>
      </w:r>
    </w:p>
    <w:p w:rsidR="001A1A00" w:rsidRDefault="001A1A00" w:rsidP="001A1A00">
      <w:r>
        <w:t>1265</w:t>
      </w:r>
    </w:p>
    <w:p w:rsidR="001A1A00" w:rsidRDefault="001A1A00" w:rsidP="001A1A00">
      <w:r>
        <w:t>Epoch: 1266 cost= 0.00312252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71116 0.004000008</w:t>
      </w:r>
    </w:p>
    <w:p w:rsidR="001A1A00" w:rsidRDefault="001A1A00" w:rsidP="001A1A00">
      <w:r>
        <w:t>Prediction and the mean error on train set are: 0.003245576 0.0012500286</w:t>
      </w:r>
    </w:p>
    <w:p w:rsidR="001A1A00" w:rsidRDefault="001A1A00" w:rsidP="001A1A00">
      <w:r>
        <w:t>1266</w:t>
      </w:r>
    </w:p>
    <w:p w:rsidR="001A1A00" w:rsidRDefault="001A1A00" w:rsidP="001A1A00">
      <w:r>
        <w:t>1267</w:t>
      </w:r>
    </w:p>
    <w:p w:rsidR="001A1A00" w:rsidRDefault="001A1A00" w:rsidP="001A1A00">
      <w:r>
        <w:t>1268</w:t>
      </w:r>
    </w:p>
    <w:p w:rsidR="001A1A00" w:rsidRDefault="001A1A00" w:rsidP="001A1A00">
      <w:r>
        <w:t>1269</w:t>
      </w:r>
    </w:p>
    <w:p w:rsidR="001A1A00" w:rsidRDefault="001A1A00" w:rsidP="001A1A00">
      <w:r>
        <w:t>1270</w:t>
      </w:r>
    </w:p>
    <w:p w:rsidR="001A1A00" w:rsidRDefault="001A1A00" w:rsidP="001A1A00">
      <w:r>
        <w:t>Epoch: 1271 cost= 0.00313221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252084 0.004812479</w:t>
      </w:r>
    </w:p>
    <w:p w:rsidR="001A1A00" w:rsidRDefault="001A1A00" w:rsidP="001A1A00">
      <w:r>
        <w:t>Prediction and the mean error on train set are: 0.004247412 0.0019999743</w:t>
      </w:r>
    </w:p>
    <w:p w:rsidR="001A1A00" w:rsidRDefault="001A1A00" w:rsidP="001A1A00">
      <w:r>
        <w:t>1271</w:t>
      </w:r>
    </w:p>
    <w:p w:rsidR="001A1A00" w:rsidRDefault="001A1A00" w:rsidP="001A1A00">
      <w:r>
        <w:t>1272</w:t>
      </w:r>
    </w:p>
    <w:p w:rsidR="001A1A00" w:rsidRDefault="001A1A00" w:rsidP="001A1A00">
      <w:r>
        <w:t>1273</w:t>
      </w:r>
    </w:p>
    <w:p w:rsidR="001A1A00" w:rsidRDefault="001A1A00" w:rsidP="001A1A00">
      <w:r>
        <w:t>1274</w:t>
      </w:r>
    </w:p>
    <w:p w:rsidR="001A1A00" w:rsidRDefault="001A1A00" w:rsidP="001A1A00">
      <w:r>
        <w:t>1275</w:t>
      </w:r>
    </w:p>
    <w:p w:rsidR="001A1A00" w:rsidRDefault="001A1A00" w:rsidP="001A1A00">
      <w:r>
        <w:t>Epoch: 1276 cost= 0.00331709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830465 0.0050625205</w:t>
      </w:r>
    </w:p>
    <w:p w:rsidR="001A1A00" w:rsidRDefault="001A1A00" w:rsidP="001A1A00">
      <w:r>
        <w:t>Prediction and the mean error on train set are: 0.0038045621 0.0019375086</w:t>
      </w:r>
    </w:p>
    <w:p w:rsidR="001A1A00" w:rsidRDefault="001A1A00" w:rsidP="001A1A00">
      <w:r>
        <w:t>1276</w:t>
      </w:r>
    </w:p>
    <w:p w:rsidR="001A1A00" w:rsidRDefault="001A1A00" w:rsidP="001A1A00">
      <w:r>
        <w:t>1277</w:t>
      </w:r>
    </w:p>
    <w:p w:rsidR="001A1A00" w:rsidRDefault="001A1A00" w:rsidP="001A1A00">
      <w:r>
        <w:t>1278</w:t>
      </w:r>
    </w:p>
    <w:p w:rsidR="001A1A00" w:rsidRDefault="001A1A00" w:rsidP="001A1A00">
      <w:r>
        <w:t>1279</w:t>
      </w:r>
    </w:p>
    <w:p w:rsidR="001A1A00" w:rsidRDefault="001A1A00" w:rsidP="001A1A00">
      <w:r>
        <w:t>1280</w:t>
      </w:r>
    </w:p>
    <w:p w:rsidR="001A1A00" w:rsidRDefault="001A1A00" w:rsidP="001A1A00">
      <w:r>
        <w:t>Epoch: 1281 cost= 0.00315008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5548 0.004437506</w:t>
      </w:r>
    </w:p>
    <w:p w:rsidR="001A1A00" w:rsidRDefault="001A1A00" w:rsidP="001A1A00">
      <w:r>
        <w:t>Prediction and the mean error on train set are: 0.005342613 0.0028125048</w:t>
      </w:r>
    </w:p>
    <w:p w:rsidR="001A1A00" w:rsidRDefault="001A1A00" w:rsidP="001A1A00">
      <w:r>
        <w:lastRenderedPageBreak/>
        <w:t>1281</w:t>
      </w:r>
    </w:p>
    <w:p w:rsidR="001A1A00" w:rsidRDefault="001A1A00" w:rsidP="001A1A00">
      <w:r>
        <w:t>1282</w:t>
      </w:r>
    </w:p>
    <w:p w:rsidR="001A1A00" w:rsidRDefault="001A1A00" w:rsidP="001A1A00">
      <w:r>
        <w:t>1283</w:t>
      </w:r>
    </w:p>
    <w:p w:rsidR="001A1A00" w:rsidRDefault="001A1A00" w:rsidP="001A1A00">
      <w:r>
        <w:t>1284</w:t>
      </w:r>
    </w:p>
    <w:p w:rsidR="001A1A00" w:rsidRDefault="001A1A00" w:rsidP="001A1A00">
      <w:r>
        <w:t>1285</w:t>
      </w:r>
    </w:p>
    <w:p w:rsidR="001A1A00" w:rsidRDefault="001A1A00" w:rsidP="001A1A00">
      <w:r>
        <w:t>Epoch: 1286 cost= 0.00313972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951214 0.0041875243</w:t>
      </w:r>
    </w:p>
    <w:p w:rsidR="001A1A00" w:rsidRDefault="001A1A00" w:rsidP="001A1A00">
      <w:r>
        <w:t>Prediction and the mean error on train set are: 0.004641237 0.0021874905</w:t>
      </w:r>
    </w:p>
    <w:p w:rsidR="001A1A00" w:rsidRDefault="001A1A00" w:rsidP="001A1A00">
      <w:r>
        <w:t>1286</w:t>
      </w:r>
    </w:p>
    <w:p w:rsidR="001A1A00" w:rsidRDefault="001A1A00" w:rsidP="001A1A00">
      <w:r>
        <w:t>1287</w:t>
      </w:r>
    </w:p>
    <w:p w:rsidR="001A1A00" w:rsidRDefault="001A1A00" w:rsidP="001A1A00">
      <w:r>
        <w:t>1288</w:t>
      </w:r>
    </w:p>
    <w:p w:rsidR="001A1A00" w:rsidRDefault="001A1A00" w:rsidP="001A1A00">
      <w:r>
        <w:t>1289</w:t>
      </w:r>
    </w:p>
    <w:p w:rsidR="001A1A00" w:rsidRDefault="001A1A00" w:rsidP="001A1A00">
      <w:r>
        <w:t>1290</w:t>
      </w:r>
    </w:p>
    <w:p w:rsidR="001A1A00" w:rsidRDefault="001A1A00" w:rsidP="001A1A00">
      <w:r>
        <w:t>Epoch: 1291 cost= 0.00316553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48207 0.004062474</w:t>
      </w:r>
    </w:p>
    <w:p w:rsidR="001A1A00" w:rsidRDefault="001A1A00" w:rsidP="001A1A00">
      <w:r>
        <w:t>Prediction and the mean error on train set are: 0.0038893342 0.0016250014</w:t>
      </w:r>
    </w:p>
    <w:p w:rsidR="001A1A00" w:rsidRDefault="001A1A00" w:rsidP="001A1A00">
      <w:r>
        <w:t>1291</w:t>
      </w:r>
    </w:p>
    <w:p w:rsidR="001A1A00" w:rsidRDefault="001A1A00" w:rsidP="001A1A00">
      <w:r>
        <w:t>1292</w:t>
      </w:r>
    </w:p>
    <w:p w:rsidR="001A1A00" w:rsidRDefault="001A1A00" w:rsidP="001A1A00">
      <w:r>
        <w:t>1293</w:t>
      </w:r>
    </w:p>
    <w:p w:rsidR="001A1A00" w:rsidRDefault="001A1A00" w:rsidP="001A1A00">
      <w:r>
        <w:t>1294</w:t>
      </w:r>
    </w:p>
    <w:p w:rsidR="001A1A00" w:rsidRDefault="001A1A00" w:rsidP="001A1A00">
      <w:r>
        <w:t>1295</w:t>
      </w:r>
    </w:p>
    <w:p w:rsidR="001A1A00" w:rsidRDefault="001A1A00" w:rsidP="001A1A00">
      <w:r>
        <w:t>Epoch: 1296 cost= 0.00325900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835605 0.00424999</w:t>
      </w:r>
    </w:p>
    <w:p w:rsidR="001A1A00" w:rsidRDefault="001A1A00" w:rsidP="001A1A00">
      <w:r>
        <w:t>Prediction and the mean error on train set are: 0.00401526 0.0019375086</w:t>
      </w:r>
    </w:p>
    <w:p w:rsidR="001A1A00" w:rsidRDefault="001A1A00" w:rsidP="001A1A00">
      <w:r>
        <w:t>1296</w:t>
      </w:r>
    </w:p>
    <w:p w:rsidR="001A1A00" w:rsidRDefault="001A1A00" w:rsidP="001A1A00">
      <w:r>
        <w:t>1297</w:t>
      </w:r>
    </w:p>
    <w:p w:rsidR="001A1A00" w:rsidRDefault="001A1A00" w:rsidP="001A1A00">
      <w:r>
        <w:t>1298</w:t>
      </w:r>
    </w:p>
    <w:p w:rsidR="001A1A00" w:rsidRDefault="001A1A00" w:rsidP="001A1A00">
      <w:r>
        <w:t>1299</w:t>
      </w:r>
    </w:p>
    <w:p w:rsidR="001A1A00" w:rsidRDefault="001A1A00" w:rsidP="001A1A00">
      <w:r>
        <w:t>1300</w:t>
      </w:r>
    </w:p>
    <w:p w:rsidR="001A1A00" w:rsidRDefault="001A1A00" w:rsidP="001A1A00">
      <w:r>
        <w:t>Epoch: 1301 cost= 0.00316116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2248975 0.00356251</w:t>
      </w:r>
    </w:p>
    <w:p w:rsidR="001A1A00" w:rsidRDefault="001A1A00" w:rsidP="001A1A00">
      <w:r>
        <w:t>Prediction and the mean error on train set are: 0.0032169532 0.0013750196</w:t>
      </w:r>
    </w:p>
    <w:p w:rsidR="001A1A00" w:rsidRDefault="001A1A00" w:rsidP="001A1A00">
      <w:r>
        <w:t>1301</w:t>
      </w:r>
    </w:p>
    <w:p w:rsidR="001A1A00" w:rsidRDefault="001A1A00" w:rsidP="001A1A00">
      <w:r>
        <w:t>1302</w:t>
      </w:r>
    </w:p>
    <w:p w:rsidR="001A1A00" w:rsidRDefault="001A1A00" w:rsidP="001A1A00">
      <w:r>
        <w:t>1303</w:t>
      </w:r>
    </w:p>
    <w:p w:rsidR="001A1A00" w:rsidRDefault="001A1A00" w:rsidP="001A1A00">
      <w:r>
        <w:t>1304</w:t>
      </w:r>
    </w:p>
    <w:p w:rsidR="001A1A00" w:rsidRDefault="001A1A00" w:rsidP="001A1A00">
      <w:r>
        <w:t>1305</w:t>
      </w:r>
    </w:p>
    <w:p w:rsidR="001A1A00" w:rsidRDefault="001A1A00" w:rsidP="001A1A00">
      <w:r>
        <w:lastRenderedPageBreak/>
        <w:t>Epoch: 1306 cost= 0.00324361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273793 0.004437506</w:t>
      </w:r>
    </w:p>
    <w:p w:rsidR="001A1A00" w:rsidRDefault="001A1A00" w:rsidP="001A1A00">
      <w:r>
        <w:t>Prediction and the mean error on train set are: 0.003748612 0.0015000105</w:t>
      </w:r>
    </w:p>
    <w:p w:rsidR="001A1A00" w:rsidRDefault="001A1A00" w:rsidP="001A1A00">
      <w:r>
        <w:t>1306</w:t>
      </w:r>
    </w:p>
    <w:p w:rsidR="001A1A00" w:rsidRDefault="001A1A00" w:rsidP="001A1A00">
      <w:r>
        <w:t>1307</w:t>
      </w:r>
    </w:p>
    <w:p w:rsidR="001A1A00" w:rsidRDefault="001A1A00" w:rsidP="001A1A00">
      <w:r>
        <w:t>1308</w:t>
      </w:r>
    </w:p>
    <w:p w:rsidR="001A1A00" w:rsidRDefault="001A1A00" w:rsidP="001A1A00">
      <w:r>
        <w:t>1309</w:t>
      </w:r>
    </w:p>
    <w:p w:rsidR="001A1A00" w:rsidRDefault="001A1A00" w:rsidP="001A1A00">
      <w:r>
        <w:t>1310</w:t>
      </w:r>
    </w:p>
    <w:p w:rsidR="001A1A00" w:rsidRDefault="001A1A00" w:rsidP="001A1A00">
      <w:r>
        <w:t>Epoch: 1311 cost= 0.00321195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411597 0.0049375296</w:t>
      </w:r>
    </w:p>
    <w:p w:rsidR="001A1A00" w:rsidRDefault="001A1A00" w:rsidP="001A1A00">
      <w:r>
        <w:t>Prediction and the mean error on train set are: 0.003655739 0.0016875267</w:t>
      </w:r>
    </w:p>
    <w:p w:rsidR="001A1A00" w:rsidRDefault="001A1A00" w:rsidP="001A1A00">
      <w:r>
        <w:t>1311</w:t>
      </w:r>
    </w:p>
    <w:p w:rsidR="001A1A00" w:rsidRDefault="001A1A00" w:rsidP="001A1A00">
      <w:r>
        <w:t>1312</w:t>
      </w:r>
    </w:p>
    <w:p w:rsidR="001A1A00" w:rsidRDefault="001A1A00" w:rsidP="001A1A00">
      <w:r>
        <w:t>1313</w:t>
      </w:r>
    </w:p>
    <w:p w:rsidR="001A1A00" w:rsidRDefault="001A1A00" w:rsidP="001A1A00">
      <w:r>
        <w:t>1314</w:t>
      </w:r>
    </w:p>
    <w:p w:rsidR="001A1A00" w:rsidRDefault="001A1A00" w:rsidP="001A1A00">
      <w:r>
        <w:t>1315</w:t>
      </w:r>
    </w:p>
    <w:p w:rsidR="001A1A00" w:rsidRDefault="001A1A00" w:rsidP="001A1A00">
      <w:r>
        <w:t>Epoch: 1316 cost= 0.00325847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49762 0.0047500134</w:t>
      </w:r>
    </w:p>
    <w:p w:rsidR="001A1A00" w:rsidRDefault="001A1A00" w:rsidP="001A1A00">
      <w:r>
        <w:t>Prediction and the mean error on train set are: 0.0041740593 0.0020624995</w:t>
      </w:r>
    </w:p>
    <w:p w:rsidR="001A1A00" w:rsidRDefault="001A1A00" w:rsidP="001A1A00">
      <w:r>
        <w:t>1316</w:t>
      </w:r>
    </w:p>
    <w:p w:rsidR="001A1A00" w:rsidRDefault="001A1A00" w:rsidP="001A1A00">
      <w:r>
        <w:t>1317</w:t>
      </w:r>
    </w:p>
    <w:p w:rsidR="001A1A00" w:rsidRDefault="001A1A00" w:rsidP="001A1A00">
      <w:r>
        <w:t>1318</w:t>
      </w:r>
    </w:p>
    <w:p w:rsidR="001A1A00" w:rsidRDefault="001A1A00" w:rsidP="001A1A00">
      <w:r>
        <w:t>1319</w:t>
      </w:r>
    </w:p>
    <w:p w:rsidR="001A1A00" w:rsidRDefault="001A1A00" w:rsidP="001A1A00">
      <w:r>
        <w:t>1320</w:t>
      </w:r>
    </w:p>
    <w:p w:rsidR="001A1A00" w:rsidRDefault="001A1A00" w:rsidP="001A1A00">
      <w:r>
        <w:t>Epoch: 1321 cost= 0.00314103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211334 0.0046250224</w:t>
      </w:r>
    </w:p>
    <w:p w:rsidR="001A1A00" w:rsidRDefault="001A1A00" w:rsidP="001A1A00">
      <w:r>
        <w:t>Prediction and the mean error on train set are: 0.0037774579 0.0017499924</w:t>
      </w:r>
    </w:p>
    <w:p w:rsidR="001A1A00" w:rsidRDefault="001A1A00" w:rsidP="001A1A00">
      <w:r>
        <w:t>1321</w:t>
      </w:r>
    </w:p>
    <w:p w:rsidR="001A1A00" w:rsidRDefault="001A1A00" w:rsidP="001A1A00">
      <w:r>
        <w:t>1322</w:t>
      </w:r>
    </w:p>
    <w:p w:rsidR="001A1A00" w:rsidRDefault="001A1A00" w:rsidP="001A1A00">
      <w:r>
        <w:t>1323</w:t>
      </w:r>
    </w:p>
    <w:p w:rsidR="001A1A00" w:rsidRDefault="001A1A00" w:rsidP="001A1A00">
      <w:r>
        <w:t>1324</w:t>
      </w:r>
    </w:p>
    <w:p w:rsidR="001A1A00" w:rsidRDefault="001A1A00" w:rsidP="001A1A00">
      <w:r>
        <w:t>1325</w:t>
      </w:r>
    </w:p>
    <w:p w:rsidR="001A1A00" w:rsidRDefault="001A1A00" w:rsidP="001A1A00">
      <w:r>
        <w:t>Epoch: 1326 cost= 0.00320015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47536795 0.0033125281</w:t>
      </w:r>
    </w:p>
    <w:p w:rsidR="001A1A00" w:rsidRDefault="001A1A00" w:rsidP="001A1A00">
      <w:r>
        <w:t>Prediction and the mean error on train set are: 0.0046050358 0.0017499924</w:t>
      </w:r>
    </w:p>
    <w:p w:rsidR="001A1A00" w:rsidRDefault="001A1A00" w:rsidP="001A1A00">
      <w:r>
        <w:t>1326</w:t>
      </w:r>
    </w:p>
    <w:p w:rsidR="001A1A00" w:rsidRDefault="001A1A00" w:rsidP="001A1A00">
      <w:r>
        <w:t>1327</w:t>
      </w:r>
    </w:p>
    <w:p w:rsidR="001A1A00" w:rsidRDefault="001A1A00" w:rsidP="001A1A00">
      <w:r>
        <w:t>1328</w:t>
      </w:r>
    </w:p>
    <w:p w:rsidR="001A1A00" w:rsidRDefault="001A1A00" w:rsidP="001A1A00">
      <w:r>
        <w:t>1329</w:t>
      </w:r>
    </w:p>
    <w:p w:rsidR="001A1A00" w:rsidRDefault="001A1A00" w:rsidP="001A1A00">
      <w:r>
        <w:t>1330</w:t>
      </w:r>
    </w:p>
    <w:p w:rsidR="001A1A00" w:rsidRDefault="001A1A00" w:rsidP="001A1A00">
      <w:r>
        <w:t>Epoch: 1331 cost= 0.00320447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015694 0.003812492</w:t>
      </w:r>
    </w:p>
    <w:p w:rsidR="001A1A00" w:rsidRDefault="001A1A00" w:rsidP="001A1A00">
      <w:r>
        <w:t>Prediction and the mean error on train set are: 0.0050646686 0.002562523</w:t>
      </w:r>
    </w:p>
    <w:p w:rsidR="001A1A00" w:rsidRDefault="001A1A00" w:rsidP="001A1A00">
      <w:r>
        <w:t>1331</w:t>
      </w:r>
    </w:p>
    <w:p w:rsidR="001A1A00" w:rsidRDefault="001A1A00" w:rsidP="001A1A00">
      <w:r>
        <w:t>1332</w:t>
      </w:r>
    </w:p>
    <w:p w:rsidR="001A1A00" w:rsidRDefault="001A1A00" w:rsidP="001A1A00">
      <w:r>
        <w:t>1333</w:t>
      </w:r>
    </w:p>
    <w:p w:rsidR="001A1A00" w:rsidRDefault="001A1A00" w:rsidP="001A1A00">
      <w:r>
        <w:t>1334</w:t>
      </w:r>
    </w:p>
    <w:p w:rsidR="001A1A00" w:rsidRDefault="001A1A00" w:rsidP="001A1A00">
      <w:r>
        <w:t>1335</w:t>
      </w:r>
    </w:p>
    <w:p w:rsidR="001A1A00" w:rsidRDefault="001A1A00" w:rsidP="001A1A00">
      <w:r>
        <w:t>Epoch: 1336 cost= 0.00319860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089024 0.004562497</w:t>
      </w:r>
    </w:p>
    <w:p w:rsidR="001A1A00" w:rsidRDefault="001A1A00" w:rsidP="001A1A00">
      <w:r>
        <w:t>Prediction and the mean error on train set are: 0.004023281 0.0017499924</w:t>
      </w:r>
    </w:p>
    <w:p w:rsidR="001A1A00" w:rsidRDefault="001A1A00" w:rsidP="001A1A00">
      <w:r>
        <w:t>1336</w:t>
      </w:r>
    </w:p>
    <w:p w:rsidR="001A1A00" w:rsidRDefault="001A1A00" w:rsidP="001A1A00">
      <w:r>
        <w:t>1337</w:t>
      </w:r>
    </w:p>
    <w:p w:rsidR="001A1A00" w:rsidRDefault="001A1A00" w:rsidP="001A1A00">
      <w:r>
        <w:t>1338</w:t>
      </w:r>
    </w:p>
    <w:p w:rsidR="001A1A00" w:rsidRDefault="001A1A00" w:rsidP="001A1A00">
      <w:r>
        <w:t>1339</w:t>
      </w:r>
    </w:p>
    <w:p w:rsidR="001A1A00" w:rsidRDefault="001A1A00" w:rsidP="001A1A00">
      <w:r>
        <w:t>1340</w:t>
      </w:r>
    </w:p>
    <w:p w:rsidR="001A1A00" w:rsidRDefault="001A1A00" w:rsidP="001A1A00">
      <w:r>
        <w:t>Epoch: 1341 cost= 0.00330294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46997 0.0049375296</w:t>
      </w:r>
    </w:p>
    <w:p w:rsidR="001A1A00" w:rsidRDefault="001A1A00" w:rsidP="001A1A00">
      <w:r>
        <w:t>Prediction and the mean error on train set are: 0.0044718967 0.0016250014</w:t>
      </w:r>
    </w:p>
    <w:p w:rsidR="001A1A00" w:rsidRDefault="001A1A00" w:rsidP="001A1A00">
      <w:r>
        <w:t>1341</w:t>
      </w:r>
    </w:p>
    <w:p w:rsidR="001A1A00" w:rsidRDefault="001A1A00" w:rsidP="001A1A00">
      <w:r>
        <w:t>1342</w:t>
      </w:r>
    </w:p>
    <w:p w:rsidR="001A1A00" w:rsidRDefault="001A1A00" w:rsidP="001A1A00">
      <w:r>
        <w:t>1343</w:t>
      </w:r>
    </w:p>
    <w:p w:rsidR="001A1A00" w:rsidRDefault="001A1A00" w:rsidP="001A1A00">
      <w:r>
        <w:t>1344</w:t>
      </w:r>
    </w:p>
    <w:p w:rsidR="001A1A00" w:rsidRDefault="001A1A00" w:rsidP="001A1A00">
      <w:r>
        <w:t>1345</w:t>
      </w:r>
    </w:p>
    <w:p w:rsidR="001A1A00" w:rsidRDefault="001A1A00" w:rsidP="001A1A00">
      <w:r>
        <w:t>Epoch: 1346 cost= 0.00311718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643494 0.004812479</w:t>
      </w:r>
    </w:p>
    <w:p w:rsidR="001A1A00" w:rsidRDefault="001A1A00" w:rsidP="001A1A00">
      <w:r>
        <w:t>Prediction and the mean error on train set are: 0.0038920427 0.0019375086</w:t>
      </w:r>
    </w:p>
    <w:p w:rsidR="001A1A00" w:rsidRDefault="001A1A00" w:rsidP="001A1A00">
      <w:r>
        <w:lastRenderedPageBreak/>
        <w:t>1346</w:t>
      </w:r>
    </w:p>
    <w:p w:rsidR="001A1A00" w:rsidRDefault="001A1A00" w:rsidP="001A1A00">
      <w:r>
        <w:t>1347</w:t>
      </w:r>
    </w:p>
    <w:p w:rsidR="001A1A00" w:rsidRDefault="001A1A00" w:rsidP="001A1A00">
      <w:r>
        <w:t>1348</w:t>
      </w:r>
    </w:p>
    <w:p w:rsidR="001A1A00" w:rsidRDefault="001A1A00" w:rsidP="001A1A00">
      <w:r>
        <w:t>1349</w:t>
      </w:r>
    </w:p>
    <w:p w:rsidR="001A1A00" w:rsidRDefault="001A1A00" w:rsidP="001A1A00">
      <w:r>
        <w:t>1350</w:t>
      </w:r>
    </w:p>
    <w:p w:rsidR="001A1A00" w:rsidRDefault="001A1A00" w:rsidP="001A1A00">
      <w:r>
        <w:t>Epoch: 1351 cost= 0.00316794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34456 0.004812479</w:t>
      </w:r>
    </w:p>
    <w:p w:rsidR="001A1A00" w:rsidRDefault="001A1A00" w:rsidP="001A1A00">
      <w:r>
        <w:t>Prediction and the mean error on train set are: 0.003300432 0.0013750196</w:t>
      </w:r>
    </w:p>
    <w:p w:rsidR="001A1A00" w:rsidRDefault="001A1A00" w:rsidP="001A1A00">
      <w:r>
        <w:t>1351</w:t>
      </w:r>
    </w:p>
    <w:p w:rsidR="001A1A00" w:rsidRDefault="001A1A00" w:rsidP="001A1A00">
      <w:r>
        <w:t>1352</w:t>
      </w:r>
    </w:p>
    <w:p w:rsidR="001A1A00" w:rsidRDefault="001A1A00" w:rsidP="001A1A00">
      <w:r>
        <w:t>1353</w:t>
      </w:r>
    </w:p>
    <w:p w:rsidR="001A1A00" w:rsidRDefault="001A1A00" w:rsidP="001A1A00">
      <w:r>
        <w:t>1354</w:t>
      </w:r>
    </w:p>
    <w:p w:rsidR="001A1A00" w:rsidRDefault="001A1A00" w:rsidP="001A1A00">
      <w:r>
        <w:t>1355</w:t>
      </w:r>
    </w:p>
    <w:p w:rsidR="001A1A00" w:rsidRDefault="001A1A00" w:rsidP="001A1A00">
      <w:r>
        <w:t>Epoch: 1356 cost= 0.00325075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091937 0.0051875114</w:t>
      </w:r>
    </w:p>
    <w:p w:rsidR="001A1A00" w:rsidRDefault="001A1A00" w:rsidP="001A1A00">
      <w:r>
        <w:t>Prediction and the mean error on train set are: 0.0034699407 0.0015624762</w:t>
      </w:r>
    </w:p>
    <w:p w:rsidR="001A1A00" w:rsidRDefault="001A1A00" w:rsidP="001A1A00">
      <w:r>
        <w:t>1356</w:t>
      </w:r>
    </w:p>
    <w:p w:rsidR="001A1A00" w:rsidRDefault="001A1A00" w:rsidP="001A1A00">
      <w:r>
        <w:t>1357</w:t>
      </w:r>
    </w:p>
    <w:p w:rsidR="001A1A00" w:rsidRDefault="001A1A00" w:rsidP="001A1A00">
      <w:r>
        <w:t>1358</w:t>
      </w:r>
    </w:p>
    <w:p w:rsidR="001A1A00" w:rsidRDefault="001A1A00" w:rsidP="001A1A00">
      <w:r>
        <w:t>1359</w:t>
      </w:r>
    </w:p>
    <w:p w:rsidR="001A1A00" w:rsidRDefault="001A1A00" w:rsidP="001A1A00">
      <w:r>
        <w:t>1360</w:t>
      </w:r>
    </w:p>
    <w:p w:rsidR="001A1A00" w:rsidRDefault="001A1A00" w:rsidP="001A1A00">
      <w:r>
        <w:t>Epoch: 1361 cost= 0.00326732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841907 0.0059999824</w:t>
      </w:r>
    </w:p>
    <w:p w:rsidR="001A1A00" w:rsidRDefault="001A1A00" w:rsidP="001A1A00">
      <w:r>
        <w:t>Prediction and the mean error on train set are: 0.0045033246 0.0020624995</w:t>
      </w:r>
    </w:p>
    <w:p w:rsidR="001A1A00" w:rsidRDefault="001A1A00" w:rsidP="001A1A00">
      <w:r>
        <w:t>1361</w:t>
      </w:r>
    </w:p>
    <w:p w:rsidR="001A1A00" w:rsidRDefault="001A1A00" w:rsidP="001A1A00">
      <w:r>
        <w:t>1362</w:t>
      </w:r>
    </w:p>
    <w:p w:rsidR="001A1A00" w:rsidRDefault="001A1A00" w:rsidP="001A1A00">
      <w:r>
        <w:t>1363</w:t>
      </w:r>
    </w:p>
    <w:p w:rsidR="001A1A00" w:rsidRDefault="001A1A00" w:rsidP="001A1A00">
      <w:r>
        <w:t>1364</w:t>
      </w:r>
    </w:p>
    <w:p w:rsidR="001A1A00" w:rsidRDefault="001A1A00" w:rsidP="001A1A00">
      <w:r>
        <w:t>1365</w:t>
      </w:r>
    </w:p>
    <w:p w:rsidR="001A1A00" w:rsidRDefault="001A1A00" w:rsidP="001A1A00">
      <w:r>
        <w:t>Epoch: 1366 cost= 0.00317522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8084194 0.0058125257</w:t>
      </w:r>
    </w:p>
    <w:p w:rsidR="001A1A00" w:rsidRDefault="001A1A00" w:rsidP="001A1A00">
      <w:r>
        <w:t>Prediction and the mean error on train set are: 0.003587107 0.0018125176</w:t>
      </w:r>
    </w:p>
    <w:p w:rsidR="001A1A00" w:rsidRDefault="001A1A00" w:rsidP="001A1A00">
      <w:r>
        <w:t>1366</w:t>
      </w:r>
    </w:p>
    <w:p w:rsidR="001A1A00" w:rsidRDefault="001A1A00" w:rsidP="001A1A00">
      <w:r>
        <w:t>1367</w:t>
      </w:r>
    </w:p>
    <w:p w:rsidR="001A1A00" w:rsidRDefault="001A1A00" w:rsidP="001A1A00">
      <w:r>
        <w:t>1368</w:t>
      </w:r>
    </w:p>
    <w:p w:rsidR="001A1A00" w:rsidRDefault="001A1A00" w:rsidP="001A1A00">
      <w:r>
        <w:lastRenderedPageBreak/>
        <w:t>1369</w:t>
      </w:r>
    </w:p>
    <w:p w:rsidR="001A1A00" w:rsidRDefault="001A1A00" w:rsidP="001A1A00">
      <w:r>
        <w:t>1370</w:t>
      </w:r>
    </w:p>
    <w:p w:rsidR="001A1A00" w:rsidRDefault="001A1A00" w:rsidP="001A1A00">
      <w:r>
        <w:t>Epoch: 1371 cost= 0.00315008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1870053 0.00356251</w:t>
      </w:r>
    </w:p>
    <w:p w:rsidR="001A1A00" w:rsidRDefault="001A1A00" w:rsidP="001A1A00">
      <w:r>
        <w:t>Prediction and the mean error on train set are: 0.003976828 0.0021250248</w:t>
      </w:r>
    </w:p>
    <w:p w:rsidR="001A1A00" w:rsidRDefault="001A1A00" w:rsidP="001A1A00">
      <w:r>
        <w:t>1371</w:t>
      </w:r>
    </w:p>
    <w:p w:rsidR="001A1A00" w:rsidRDefault="001A1A00" w:rsidP="001A1A00">
      <w:r>
        <w:t>1372</w:t>
      </w:r>
    </w:p>
    <w:p w:rsidR="001A1A00" w:rsidRDefault="001A1A00" w:rsidP="001A1A00">
      <w:r>
        <w:t>1373</w:t>
      </w:r>
    </w:p>
    <w:p w:rsidR="001A1A00" w:rsidRDefault="001A1A00" w:rsidP="001A1A00">
      <w:r>
        <w:t>1374</w:t>
      </w:r>
    </w:p>
    <w:p w:rsidR="001A1A00" w:rsidRDefault="001A1A00" w:rsidP="001A1A00">
      <w:r>
        <w:t>1375</w:t>
      </w:r>
    </w:p>
    <w:p w:rsidR="001A1A00" w:rsidRDefault="001A1A00" w:rsidP="001A1A00">
      <w:r>
        <w:t>Epoch: 1376 cost= 0.00312304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51369 0.0043125153</w:t>
      </w:r>
    </w:p>
    <w:p w:rsidR="001A1A00" w:rsidRDefault="001A1A00" w:rsidP="001A1A00">
      <w:r>
        <w:t>Prediction and the mean error on train set are: 0.0034169566 0.0016875267</w:t>
      </w:r>
    </w:p>
    <w:p w:rsidR="001A1A00" w:rsidRDefault="001A1A00" w:rsidP="001A1A00">
      <w:r>
        <w:t>1376</w:t>
      </w:r>
    </w:p>
    <w:p w:rsidR="001A1A00" w:rsidRDefault="001A1A00" w:rsidP="001A1A00">
      <w:r>
        <w:t>1377</w:t>
      </w:r>
    </w:p>
    <w:p w:rsidR="001A1A00" w:rsidRDefault="001A1A00" w:rsidP="001A1A00">
      <w:r>
        <w:t>1378</w:t>
      </w:r>
    </w:p>
    <w:p w:rsidR="001A1A00" w:rsidRDefault="001A1A00" w:rsidP="001A1A00">
      <w:r>
        <w:t>1379</w:t>
      </w:r>
    </w:p>
    <w:p w:rsidR="001A1A00" w:rsidRDefault="001A1A00" w:rsidP="001A1A00">
      <w:r>
        <w:t>1380</w:t>
      </w:r>
    </w:p>
    <w:p w:rsidR="001A1A00" w:rsidRDefault="001A1A00" w:rsidP="001A1A00">
      <w:r>
        <w:t>Epoch: 1381 cost= 0.00324687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376113 0.003937483</w:t>
      </w:r>
    </w:p>
    <w:p w:rsidR="001A1A00" w:rsidRDefault="001A1A00" w:rsidP="001A1A00">
      <w:r>
        <w:t>Prediction and the mean error on train set are: 0.0045470125 0.0021250248</w:t>
      </w:r>
    </w:p>
    <w:p w:rsidR="001A1A00" w:rsidRDefault="001A1A00" w:rsidP="001A1A00">
      <w:r>
        <w:t>1381</w:t>
      </w:r>
    </w:p>
    <w:p w:rsidR="001A1A00" w:rsidRDefault="001A1A00" w:rsidP="001A1A00">
      <w:r>
        <w:t>1382</w:t>
      </w:r>
    </w:p>
    <w:p w:rsidR="001A1A00" w:rsidRDefault="001A1A00" w:rsidP="001A1A00">
      <w:r>
        <w:t>1383</w:t>
      </w:r>
    </w:p>
    <w:p w:rsidR="001A1A00" w:rsidRDefault="001A1A00" w:rsidP="001A1A00">
      <w:r>
        <w:t>1384</w:t>
      </w:r>
    </w:p>
    <w:p w:rsidR="001A1A00" w:rsidRDefault="001A1A00" w:rsidP="001A1A00">
      <w:r>
        <w:t>1385</w:t>
      </w:r>
    </w:p>
    <w:p w:rsidR="001A1A00" w:rsidRDefault="001A1A00" w:rsidP="001A1A00">
      <w:r>
        <w:t>Epoch: 1386 cost= 0.00313382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2878475 0.0037500262</w:t>
      </w:r>
    </w:p>
    <w:p w:rsidR="001A1A00" w:rsidRDefault="001A1A00" w:rsidP="001A1A00">
      <w:r>
        <w:t>Prediction and the mean error on train set are: 0.0039785285 0.0014374852</w:t>
      </w:r>
    </w:p>
    <w:p w:rsidR="001A1A00" w:rsidRDefault="001A1A00" w:rsidP="001A1A00">
      <w:r>
        <w:t>1386</w:t>
      </w:r>
    </w:p>
    <w:p w:rsidR="001A1A00" w:rsidRDefault="001A1A00" w:rsidP="001A1A00">
      <w:r>
        <w:t>1387</w:t>
      </w:r>
    </w:p>
    <w:p w:rsidR="001A1A00" w:rsidRDefault="001A1A00" w:rsidP="001A1A00">
      <w:r>
        <w:t>1388</w:t>
      </w:r>
    </w:p>
    <w:p w:rsidR="001A1A00" w:rsidRDefault="001A1A00" w:rsidP="001A1A00">
      <w:r>
        <w:t>1389</w:t>
      </w:r>
    </w:p>
    <w:p w:rsidR="001A1A00" w:rsidRDefault="001A1A00" w:rsidP="001A1A00">
      <w:r>
        <w:t>1390</w:t>
      </w:r>
    </w:p>
    <w:p w:rsidR="001A1A00" w:rsidRDefault="001A1A00" w:rsidP="001A1A00">
      <w:r>
        <w:t>Epoch: 1391 cost= 0.003064180</w:t>
      </w:r>
    </w:p>
    <w:p w:rsidR="001A1A00" w:rsidRDefault="001A1A00" w:rsidP="001A1A00">
      <w:r>
        <w:lastRenderedPageBreak/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70293 0.003437519</w:t>
      </w:r>
    </w:p>
    <w:p w:rsidR="001A1A00" w:rsidRDefault="001A1A00" w:rsidP="001A1A00">
      <w:r>
        <w:t>Prediction and the mean error on train set are: 0.0038833353 0.0022500157</w:t>
      </w:r>
    </w:p>
    <w:p w:rsidR="001A1A00" w:rsidRDefault="001A1A00" w:rsidP="001A1A00">
      <w:r>
        <w:t>1391</w:t>
      </w:r>
    </w:p>
    <w:p w:rsidR="001A1A00" w:rsidRDefault="001A1A00" w:rsidP="001A1A00">
      <w:r>
        <w:t>1392</w:t>
      </w:r>
    </w:p>
    <w:p w:rsidR="001A1A00" w:rsidRDefault="001A1A00" w:rsidP="001A1A00">
      <w:r>
        <w:t>1393</w:t>
      </w:r>
    </w:p>
    <w:p w:rsidR="001A1A00" w:rsidRDefault="001A1A00" w:rsidP="001A1A00">
      <w:r>
        <w:t>1394</w:t>
      </w:r>
    </w:p>
    <w:p w:rsidR="001A1A00" w:rsidRDefault="001A1A00" w:rsidP="001A1A00">
      <w:r>
        <w:t>1395</w:t>
      </w:r>
    </w:p>
    <w:p w:rsidR="001A1A00" w:rsidRDefault="001A1A00" w:rsidP="001A1A00">
      <w:r>
        <w:t>Epoch: 1396 cost= 0.00324291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88427 0.00424999</w:t>
      </w:r>
    </w:p>
    <w:p w:rsidR="001A1A00" w:rsidRDefault="001A1A00" w:rsidP="001A1A00">
      <w:r>
        <w:t>Prediction and the mean error on train set are: 0.004534446 0.0023124814</w:t>
      </w:r>
    </w:p>
    <w:p w:rsidR="001A1A00" w:rsidRDefault="001A1A00" w:rsidP="001A1A00">
      <w:r>
        <w:t>1396</w:t>
      </w:r>
    </w:p>
    <w:p w:rsidR="001A1A00" w:rsidRDefault="001A1A00" w:rsidP="001A1A00">
      <w:r>
        <w:t>1397</w:t>
      </w:r>
    </w:p>
    <w:p w:rsidR="001A1A00" w:rsidRDefault="001A1A00" w:rsidP="001A1A00">
      <w:r>
        <w:t>1398</w:t>
      </w:r>
    </w:p>
    <w:p w:rsidR="001A1A00" w:rsidRDefault="001A1A00" w:rsidP="001A1A00">
      <w:r>
        <w:t>1399</w:t>
      </w:r>
    </w:p>
    <w:p w:rsidR="001A1A00" w:rsidRDefault="001A1A00" w:rsidP="001A1A00">
      <w:r>
        <w:t>1400</w:t>
      </w:r>
    </w:p>
    <w:p w:rsidR="001A1A00" w:rsidRDefault="001A1A00" w:rsidP="001A1A00">
      <w:r>
        <w:t>Epoch: 1401 cost= 0.00314707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097598 0.003812492</w:t>
      </w:r>
    </w:p>
    <w:p w:rsidR="001A1A00" w:rsidRDefault="001A1A00" w:rsidP="001A1A00">
      <w:r>
        <w:t>Prediction and the mean error on train set are: 0.0040354943 0.0016875267</w:t>
      </w:r>
    </w:p>
    <w:p w:rsidR="001A1A00" w:rsidRDefault="001A1A00" w:rsidP="001A1A00">
      <w:r>
        <w:t>1401</w:t>
      </w:r>
    </w:p>
    <w:p w:rsidR="001A1A00" w:rsidRDefault="001A1A00" w:rsidP="001A1A00">
      <w:r>
        <w:t>1402</w:t>
      </w:r>
    </w:p>
    <w:p w:rsidR="001A1A00" w:rsidRDefault="001A1A00" w:rsidP="001A1A00">
      <w:r>
        <w:t>1403</w:t>
      </w:r>
    </w:p>
    <w:p w:rsidR="001A1A00" w:rsidRDefault="001A1A00" w:rsidP="001A1A00">
      <w:r>
        <w:t>1404</w:t>
      </w:r>
    </w:p>
    <w:p w:rsidR="001A1A00" w:rsidRDefault="001A1A00" w:rsidP="001A1A00">
      <w:r>
        <w:t>1405</w:t>
      </w:r>
    </w:p>
    <w:p w:rsidR="001A1A00" w:rsidRDefault="001A1A00" w:rsidP="001A1A00">
      <w:r>
        <w:t>Epoch: 1406 cost= 0.00305874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033725 0.0033749938</w:t>
      </w:r>
    </w:p>
    <w:p w:rsidR="001A1A00" w:rsidRDefault="001A1A00" w:rsidP="001A1A00">
      <w:r>
        <w:t>Prediction and the mean error on train set are: 0.0034055028 0.0013124943</w:t>
      </w:r>
    </w:p>
    <w:p w:rsidR="001A1A00" w:rsidRDefault="001A1A00" w:rsidP="001A1A00">
      <w:r>
        <w:t>1406</w:t>
      </w:r>
    </w:p>
    <w:p w:rsidR="001A1A00" w:rsidRDefault="001A1A00" w:rsidP="001A1A00">
      <w:r>
        <w:t>1407</w:t>
      </w:r>
    </w:p>
    <w:p w:rsidR="001A1A00" w:rsidRDefault="001A1A00" w:rsidP="001A1A00">
      <w:r>
        <w:t>1408</w:t>
      </w:r>
    </w:p>
    <w:p w:rsidR="001A1A00" w:rsidRDefault="001A1A00" w:rsidP="001A1A00">
      <w:r>
        <w:t>1409</w:t>
      </w:r>
    </w:p>
    <w:p w:rsidR="001A1A00" w:rsidRDefault="001A1A00" w:rsidP="001A1A00">
      <w:r>
        <w:t>1410</w:t>
      </w:r>
    </w:p>
    <w:p w:rsidR="001A1A00" w:rsidRDefault="001A1A00" w:rsidP="001A1A00">
      <w:r>
        <w:t>Epoch: 1411 cost= 0.00317700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740197 0.0048750043</w:t>
      </w:r>
    </w:p>
    <w:p w:rsidR="001A1A00" w:rsidRDefault="001A1A00" w:rsidP="001A1A00">
      <w:r>
        <w:t xml:space="preserve">Prediction and the mean error on train set are: 0.0037862742 </w:t>
      </w:r>
      <w:r>
        <w:lastRenderedPageBreak/>
        <w:t>0.0017499924</w:t>
      </w:r>
    </w:p>
    <w:p w:rsidR="001A1A00" w:rsidRDefault="001A1A00" w:rsidP="001A1A00">
      <w:r>
        <w:t>1411</w:t>
      </w:r>
    </w:p>
    <w:p w:rsidR="001A1A00" w:rsidRDefault="001A1A00" w:rsidP="001A1A00">
      <w:r>
        <w:t>1412</w:t>
      </w:r>
    </w:p>
    <w:p w:rsidR="001A1A00" w:rsidRDefault="001A1A00" w:rsidP="001A1A00">
      <w:r>
        <w:t>1413</w:t>
      </w:r>
    </w:p>
    <w:p w:rsidR="001A1A00" w:rsidRDefault="001A1A00" w:rsidP="001A1A00">
      <w:r>
        <w:t>1414</w:t>
      </w:r>
    </w:p>
    <w:p w:rsidR="001A1A00" w:rsidRDefault="001A1A00" w:rsidP="001A1A00">
      <w:r>
        <w:t>1415</w:t>
      </w:r>
    </w:p>
    <w:p w:rsidR="001A1A00" w:rsidRDefault="001A1A00" w:rsidP="001A1A00">
      <w:r>
        <w:t>Epoch: 1416 cost= 0.00323236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43454 0.004499972</w:t>
      </w:r>
    </w:p>
    <w:p w:rsidR="001A1A00" w:rsidRDefault="001A1A00" w:rsidP="001A1A00">
      <w:r>
        <w:t>Prediction and the mean error on train set are: 0.003794452 0.0015000105</w:t>
      </w:r>
    </w:p>
    <w:p w:rsidR="001A1A00" w:rsidRDefault="001A1A00" w:rsidP="001A1A00">
      <w:r>
        <w:t>1416</w:t>
      </w:r>
    </w:p>
    <w:p w:rsidR="001A1A00" w:rsidRDefault="001A1A00" w:rsidP="001A1A00">
      <w:r>
        <w:t>1417</w:t>
      </w:r>
    </w:p>
    <w:p w:rsidR="001A1A00" w:rsidRDefault="001A1A00" w:rsidP="001A1A00">
      <w:r>
        <w:t>1418</w:t>
      </w:r>
    </w:p>
    <w:p w:rsidR="001A1A00" w:rsidRDefault="001A1A00" w:rsidP="001A1A00">
      <w:r>
        <w:t>1419</w:t>
      </w:r>
    </w:p>
    <w:p w:rsidR="001A1A00" w:rsidRDefault="001A1A00" w:rsidP="001A1A00">
      <w:r>
        <w:t>1420</w:t>
      </w:r>
    </w:p>
    <w:p w:rsidR="001A1A00" w:rsidRDefault="001A1A00" w:rsidP="001A1A00">
      <w:r>
        <w:t>Epoch: 1421 cost= 0.00315234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2042323 0.0057500005</w:t>
      </w:r>
    </w:p>
    <w:p w:rsidR="001A1A00" w:rsidRDefault="001A1A00" w:rsidP="001A1A00">
      <w:r>
        <w:t>Prediction and the mean error on train set are: 0.0038521956 0.0016875267</w:t>
      </w:r>
    </w:p>
    <w:p w:rsidR="001A1A00" w:rsidRDefault="001A1A00" w:rsidP="001A1A00">
      <w:r>
        <w:t>1421</w:t>
      </w:r>
    </w:p>
    <w:p w:rsidR="001A1A00" w:rsidRDefault="001A1A00" w:rsidP="001A1A00">
      <w:r>
        <w:t>1422</w:t>
      </w:r>
    </w:p>
    <w:p w:rsidR="001A1A00" w:rsidRDefault="001A1A00" w:rsidP="001A1A00">
      <w:r>
        <w:t>1423</w:t>
      </w:r>
    </w:p>
    <w:p w:rsidR="001A1A00" w:rsidRDefault="001A1A00" w:rsidP="001A1A00">
      <w:r>
        <w:t>1424</w:t>
      </w:r>
    </w:p>
    <w:p w:rsidR="001A1A00" w:rsidRDefault="001A1A00" w:rsidP="001A1A00">
      <w:r>
        <w:t>1425</w:t>
      </w:r>
    </w:p>
    <w:p w:rsidR="001A1A00" w:rsidRDefault="001A1A00" w:rsidP="001A1A00">
      <w:r>
        <w:t>Epoch: 1426 cost= 0.0030021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165276 0.004000008</w:t>
      </w:r>
    </w:p>
    <w:p w:rsidR="001A1A00" w:rsidRDefault="001A1A00" w:rsidP="001A1A00">
      <w:r>
        <w:t>Prediction and the mean error on train set are: 0.0034026597 0.0015624762</w:t>
      </w:r>
    </w:p>
    <w:p w:rsidR="001A1A00" w:rsidRDefault="001A1A00" w:rsidP="001A1A00">
      <w:r>
        <w:t>1426</w:t>
      </w:r>
    </w:p>
    <w:p w:rsidR="001A1A00" w:rsidRDefault="001A1A00" w:rsidP="001A1A00">
      <w:r>
        <w:t>1427</w:t>
      </w:r>
    </w:p>
    <w:p w:rsidR="001A1A00" w:rsidRDefault="001A1A00" w:rsidP="001A1A00">
      <w:r>
        <w:t>1428</w:t>
      </w:r>
    </w:p>
    <w:p w:rsidR="001A1A00" w:rsidRDefault="001A1A00" w:rsidP="001A1A00">
      <w:r>
        <w:t>1429</w:t>
      </w:r>
    </w:p>
    <w:p w:rsidR="001A1A00" w:rsidRDefault="001A1A00" w:rsidP="001A1A00">
      <w:r>
        <w:t>1430</w:t>
      </w:r>
    </w:p>
    <w:p w:rsidR="001A1A00" w:rsidRDefault="001A1A00" w:rsidP="001A1A00">
      <w:r>
        <w:t>Epoch: 1431 cost= 0.00321961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02988 0.0053125024</w:t>
      </w:r>
    </w:p>
    <w:p w:rsidR="001A1A00" w:rsidRDefault="001A1A00" w:rsidP="001A1A00">
      <w:r>
        <w:t>Prediction and the mean error on train set are: 0.0044559287 0.0019375086</w:t>
      </w:r>
    </w:p>
    <w:p w:rsidR="001A1A00" w:rsidRDefault="001A1A00" w:rsidP="001A1A00">
      <w:r>
        <w:t>1431</w:t>
      </w:r>
    </w:p>
    <w:p w:rsidR="001A1A00" w:rsidRDefault="001A1A00" w:rsidP="001A1A00">
      <w:r>
        <w:t>1432</w:t>
      </w:r>
    </w:p>
    <w:p w:rsidR="001A1A00" w:rsidRDefault="001A1A00" w:rsidP="001A1A00">
      <w:r>
        <w:lastRenderedPageBreak/>
        <w:t>1433</w:t>
      </w:r>
    </w:p>
    <w:p w:rsidR="001A1A00" w:rsidRDefault="001A1A00" w:rsidP="001A1A00">
      <w:r>
        <w:t>1434</w:t>
      </w:r>
    </w:p>
    <w:p w:rsidR="001A1A00" w:rsidRDefault="001A1A00" w:rsidP="001A1A00">
      <w:r>
        <w:t>1435</w:t>
      </w:r>
    </w:p>
    <w:p w:rsidR="001A1A00" w:rsidRDefault="001A1A00" w:rsidP="001A1A00">
      <w:r>
        <w:t>Epoch: 1436 cost= 0.00315155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783815 0.00356251</w:t>
      </w:r>
    </w:p>
    <w:p w:rsidR="001A1A00" w:rsidRDefault="001A1A00" w:rsidP="001A1A00">
      <w:r>
        <w:t>Prediction and the mean error on train set are: 0.0041482975 0.0020624995</w:t>
      </w:r>
    </w:p>
    <w:p w:rsidR="001A1A00" w:rsidRDefault="001A1A00" w:rsidP="001A1A00">
      <w:r>
        <w:t>1436</w:t>
      </w:r>
    </w:p>
    <w:p w:rsidR="001A1A00" w:rsidRDefault="001A1A00" w:rsidP="001A1A00">
      <w:r>
        <w:t>1437</w:t>
      </w:r>
    </w:p>
    <w:p w:rsidR="001A1A00" w:rsidRDefault="001A1A00" w:rsidP="001A1A00">
      <w:r>
        <w:t>1438</w:t>
      </w:r>
    </w:p>
    <w:p w:rsidR="001A1A00" w:rsidRDefault="001A1A00" w:rsidP="001A1A00">
      <w:r>
        <w:t>1439</w:t>
      </w:r>
    </w:p>
    <w:p w:rsidR="001A1A00" w:rsidRDefault="001A1A00" w:rsidP="001A1A00">
      <w:r>
        <w:t>1440</w:t>
      </w:r>
    </w:p>
    <w:p w:rsidR="001A1A00" w:rsidRDefault="001A1A00" w:rsidP="001A1A00">
      <w:r>
        <w:t>Epoch: 1441 cost= 0.00324021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502532 0.0033125281</w:t>
      </w:r>
    </w:p>
    <w:p w:rsidR="001A1A00" w:rsidRDefault="001A1A00" w:rsidP="001A1A00">
      <w:r>
        <w:t>Prediction and the mean error on train set are: 0.003925793 0.0021874905</w:t>
      </w:r>
    </w:p>
    <w:p w:rsidR="001A1A00" w:rsidRDefault="001A1A00" w:rsidP="001A1A00">
      <w:r>
        <w:t>1441</w:t>
      </w:r>
    </w:p>
    <w:p w:rsidR="001A1A00" w:rsidRDefault="001A1A00" w:rsidP="001A1A00">
      <w:r>
        <w:t>1442</w:t>
      </w:r>
    </w:p>
    <w:p w:rsidR="001A1A00" w:rsidRDefault="001A1A00" w:rsidP="001A1A00">
      <w:r>
        <w:t>1443</w:t>
      </w:r>
    </w:p>
    <w:p w:rsidR="001A1A00" w:rsidRDefault="001A1A00" w:rsidP="001A1A00">
      <w:r>
        <w:t>1444</w:t>
      </w:r>
    </w:p>
    <w:p w:rsidR="001A1A00" w:rsidRDefault="001A1A00" w:rsidP="001A1A00">
      <w:r>
        <w:t>1445</w:t>
      </w:r>
    </w:p>
    <w:p w:rsidR="001A1A00" w:rsidRDefault="001A1A00" w:rsidP="001A1A00">
      <w:r>
        <w:t>Epoch: 1446 cost= 0.00317984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9791243 0.0032500029</w:t>
      </w:r>
    </w:p>
    <w:p w:rsidR="001A1A00" w:rsidRDefault="001A1A00" w:rsidP="001A1A00">
      <w:r>
        <w:t>Prediction and the mean error on train set are: 0.0041051116 0.0021250248</w:t>
      </w:r>
    </w:p>
    <w:p w:rsidR="001A1A00" w:rsidRDefault="001A1A00" w:rsidP="001A1A00">
      <w:r>
        <w:t>1446</w:t>
      </w:r>
    </w:p>
    <w:p w:rsidR="001A1A00" w:rsidRDefault="001A1A00" w:rsidP="001A1A00">
      <w:r>
        <w:t>1447</w:t>
      </w:r>
    </w:p>
    <w:p w:rsidR="001A1A00" w:rsidRDefault="001A1A00" w:rsidP="001A1A00">
      <w:r>
        <w:t>1448</w:t>
      </w:r>
    </w:p>
    <w:p w:rsidR="001A1A00" w:rsidRDefault="001A1A00" w:rsidP="001A1A00">
      <w:r>
        <w:t>1449</w:t>
      </w:r>
    </w:p>
    <w:p w:rsidR="001A1A00" w:rsidRDefault="001A1A00" w:rsidP="001A1A00">
      <w:r>
        <w:t>1450</w:t>
      </w:r>
    </w:p>
    <w:p w:rsidR="001A1A00" w:rsidRDefault="001A1A00" w:rsidP="001A1A00">
      <w:r>
        <w:t>Epoch: 1451 cost= 0.00319885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926932 0.004499972</w:t>
      </w:r>
    </w:p>
    <w:p w:rsidR="001A1A00" w:rsidRDefault="001A1A00" w:rsidP="001A1A00">
      <w:r>
        <w:t>Prediction and the mean error on train set are: 0.004567051 0.0019999743</w:t>
      </w:r>
    </w:p>
    <w:p w:rsidR="001A1A00" w:rsidRDefault="001A1A00" w:rsidP="001A1A00">
      <w:r>
        <w:t>1451</w:t>
      </w:r>
    </w:p>
    <w:p w:rsidR="001A1A00" w:rsidRDefault="001A1A00" w:rsidP="001A1A00">
      <w:r>
        <w:t>1452</w:t>
      </w:r>
    </w:p>
    <w:p w:rsidR="001A1A00" w:rsidRDefault="001A1A00" w:rsidP="001A1A00">
      <w:r>
        <w:t>1453</w:t>
      </w:r>
    </w:p>
    <w:p w:rsidR="001A1A00" w:rsidRDefault="001A1A00" w:rsidP="001A1A00">
      <w:r>
        <w:t>1454</w:t>
      </w:r>
    </w:p>
    <w:p w:rsidR="001A1A00" w:rsidRDefault="001A1A00" w:rsidP="001A1A00">
      <w:r>
        <w:t>1455</w:t>
      </w:r>
    </w:p>
    <w:p w:rsidR="001A1A00" w:rsidRDefault="001A1A00" w:rsidP="001A1A00">
      <w:r>
        <w:lastRenderedPageBreak/>
        <w:t>Epoch: 1456 cost= 0.00315997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27605 0.0043125153</w:t>
      </w:r>
    </w:p>
    <w:p w:rsidR="001A1A00" w:rsidRDefault="001A1A00" w:rsidP="001A1A00">
      <w:r>
        <w:t>Prediction and the mean error on train set are: 0.0032181442 0.0012500286</w:t>
      </w:r>
    </w:p>
    <w:p w:rsidR="001A1A00" w:rsidRDefault="001A1A00" w:rsidP="001A1A00">
      <w:r>
        <w:t>1456</w:t>
      </w:r>
    </w:p>
    <w:p w:rsidR="001A1A00" w:rsidRDefault="001A1A00" w:rsidP="001A1A00">
      <w:r>
        <w:t>1457</w:t>
      </w:r>
    </w:p>
    <w:p w:rsidR="001A1A00" w:rsidRDefault="001A1A00" w:rsidP="001A1A00">
      <w:r>
        <w:t>1458</w:t>
      </w:r>
    </w:p>
    <w:p w:rsidR="001A1A00" w:rsidRDefault="001A1A00" w:rsidP="001A1A00">
      <w:r>
        <w:t>1459</w:t>
      </w:r>
    </w:p>
    <w:p w:rsidR="001A1A00" w:rsidRDefault="001A1A00" w:rsidP="001A1A00">
      <w:r>
        <w:t>1460</w:t>
      </w:r>
    </w:p>
    <w:p w:rsidR="001A1A00" w:rsidRDefault="001A1A00" w:rsidP="001A1A00">
      <w:r>
        <w:t>Epoch: 1461 cost= 0.00320376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986756 0.004000008</w:t>
      </w:r>
    </w:p>
    <w:p w:rsidR="001A1A00" w:rsidRDefault="001A1A00" w:rsidP="001A1A00">
      <w:r>
        <w:t>Prediction and the mean error on train set are: 0.004741791 0.0023750067</w:t>
      </w:r>
    </w:p>
    <w:p w:rsidR="001A1A00" w:rsidRDefault="001A1A00" w:rsidP="001A1A00">
      <w:r>
        <w:t>1461</w:t>
      </w:r>
    </w:p>
    <w:p w:rsidR="001A1A00" w:rsidRDefault="001A1A00" w:rsidP="001A1A00">
      <w:r>
        <w:t>1462</w:t>
      </w:r>
    </w:p>
    <w:p w:rsidR="001A1A00" w:rsidRDefault="001A1A00" w:rsidP="001A1A00">
      <w:r>
        <w:t>1463</w:t>
      </w:r>
    </w:p>
    <w:p w:rsidR="001A1A00" w:rsidRDefault="001A1A00" w:rsidP="001A1A00">
      <w:r>
        <w:t>1464</w:t>
      </w:r>
    </w:p>
    <w:p w:rsidR="001A1A00" w:rsidRDefault="001A1A00" w:rsidP="001A1A00">
      <w:r>
        <w:t>1465</w:t>
      </w:r>
    </w:p>
    <w:p w:rsidR="001A1A00" w:rsidRDefault="001A1A00" w:rsidP="001A1A00">
      <w:r>
        <w:t>Epoch: 1466 cost= 0.00320979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6214 0.0043125153</w:t>
      </w:r>
    </w:p>
    <w:p w:rsidR="001A1A00" w:rsidRDefault="001A1A00" w:rsidP="001A1A00">
      <w:r>
        <w:t>Prediction and the mean error on train set are: 0.0039005764 0.0017499924</w:t>
      </w:r>
    </w:p>
    <w:p w:rsidR="001A1A00" w:rsidRDefault="001A1A00" w:rsidP="001A1A00">
      <w:r>
        <w:t>1466</w:t>
      </w:r>
    </w:p>
    <w:p w:rsidR="001A1A00" w:rsidRDefault="001A1A00" w:rsidP="001A1A00">
      <w:r>
        <w:t>1467</w:t>
      </w:r>
    </w:p>
    <w:p w:rsidR="001A1A00" w:rsidRDefault="001A1A00" w:rsidP="001A1A00">
      <w:r>
        <w:t>1468</w:t>
      </w:r>
    </w:p>
    <w:p w:rsidR="001A1A00" w:rsidRDefault="001A1A00" w:rsidP="001A1A00">
      <w:r>
        <w:t>1469</w:t>
      </w:r>
    </w:p>
    <w:p w:rsidR="001A1A00" w:rsidRDefault="001A1A00" w:rsidP="001A1A00">
      <w:r>
        <w:t>1470</w:t>
      </w:r>
    </w:p>
    <w:p w:rsidR="001A1A00" w:rsidRDefault="001A1A00" w:rsidP="001A1A00">
      <w:r>
        <w:t>Epoch: 1471 cost= 0.00320020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335217 0.0053125024</w:t>
      </w:r>
    </w:p>
    <w:p w:rsidR="001A1A00" w:rsidRDefault="001A1A00" w:rsidP="001A1A00">
      <w:r>
        <w:t>Prediction and the mean error on train set are: 0.0033639113 0.0013750196</w:t>
      </w:r>
    </w:p>
    <w:p w:rsidR="001A1A00" w:rsidRDefault="001A1A00" w:rsidP="001A1A00">
      <w:r>
        <w:t>1471</w:t>
      </w:r>
    </w:p>
    <w:p w:rsidR="001A1A00" w:rsidRDefault="001A1A00" w:rsidP="001A1A00">
      <w:r>
        <w:t>1472</w:t>
      </w:r>
    </w:p>
    <w:p w:rsidR="001A1A00" w:rsidRDefault="001A1A00" w:rsidP="001A1A00">
      <w:r>
        <w:t>1473</w:t>
      </w:r>
    </w:p>
    <w:p w:rsidR="001A1A00" w:rsidRDefault="001A1A00" w:rsidP="001A1A00">
      <w:r>
        <w:t>1474</w:t>
      </w:r>
    </w:p>
    <w:p w:rsidR="001A1A00" w:rsidRDefault="001A1A00" w:rsidP="001A1A00">
      <w:r>
        <w:t>1475</w:t>
      </w:r>
    </w:p>
    <w:p w:rsidR="001A1A00" w:rsidRDefault="001A1A00" w:rsidP="001A1A00">
      <w:r>
        <w:t>Epoch: 1476 cost= 0.00325520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3522058 0.004999995</w:t>
      </w:r>
    </w:p>
    <w:p w:rsidR="001A1A00" w:rsidRDefault="001A1A00" w:rsidP="001A1A00">
      <w:r>
        <w:lastRenderedPageBreak/>
        <w:t>Prediction and the mean error on train set are: 0.004421517 0.0022500157</w:t>
      </w:r>
    </w:p>
    <w:p w:rsidR="001A1A00" w:rsidRDefault="001A1A00" w:rsidP="001A1A00">
      <w:r>
        <w:t>1476</w:t>
      </w:r>
    </w:p>
    <w:p w:rsidR="001A1A00" w:rsidRDefault="001A1A00" w:rsidP="001A1A00">
      <w:r>
        <w:t>1477</w:t>
      </w:r>
    </w:p>
    <w:p w:rsidR="001A1A00" w:rsidRDefault="001A1A00" w:rsidP="001A1A00">
      <w:r>
        <w:t>1478</w:t>
      </w:r>
    </w:p>
    <w:p w:rsidR="001A1A00" w:rsidRDefault="001A1A00" w:rsidP="001A1A00">
      <w:r>
        <w:t>1479</w:t>
      </w:r>
    </w:p>
    <w:p w:rsidR="001A1A00" w:rsidRDefault="001A1A00" w:rsidP="001A1A00">
      <w:r>
        <w:t>1480</w:t>
      </w:r>
    </w:p>
    <w:p w:rsidR="001A1A00" w:rsidRDefault="001A1A00" w:rsidP="001A1A00">
      <w:r>
        <w:t>Epoch: 1481 cost= 0.00308580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3885694 0.0066249967</w:t>
      </w:r>
    </w:p>
    <w:p w:rsidR="001A1A00" w:rsidRDefault="001A1A00" w:rsidP="001A1A00">
      <w:r>
        <w:t>Prediction and the mean error on train set are: 0.0036011988 0.0015624762</w:t>
      </w:r>
    </w:p>
    <w:p w:rsidR="001A1A00" w:rsidRDefault="001A1A00" w:rsidP="001A1A00">
      <w:r>
        <w:t>1481</w:t>
      </w:r>
    </w:p>
    <w:p w:rsidR="001A1A00" w:rsidRDefault="001A1A00" w:rsidP="001A1A00">
      <w:r>
        <w:t>1482</w:t>
      </w:r>
    </w:p>
    <w:p w:rsidR="001A1A00" w:rsidRDefault="001A1A00" w:rsidP="001A1A00">
      <w:r>
        <w:t>1483</w:t>
      </w:r>
    </w:p>
    <w:p w:rsidR="001A1A00" w:rsidRDefault="001A1A00" w:rsidP="001A1A00">
      <w:r>
        <w:t>1484</w:t>
      </w:r>
    </w:p>
    <w:p w:rsidR="001A1A00" w:rsidRDefault="001A1A00" w:rsidP="001A1A00">
      <w:r>
        <w:t>1485</w:t>
      </w:r>
    </w:p>
    <w:p w:rsidR="001A1A00" w:rsidRDefault="001A1A00" w:rsidP="001A1A00">
      <w:r>
        <w:t>Epoch: 1486 cost= 0.00326073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106955 0.004562497</w:t>
      </w:r>
    </w:p>
    <w:p w:rsidR="001A1A00" w:rsidRDefault="001A1A00" w:rsidP="001A1A00">
      <w:r>
        <w:t>Prediction and the mean error on train set are: 0.004658456 0.0022500157</w:t>
      </w:r>
    </w:p>
    <w:p w:rsidR="001A1A00" w:rsidRDefault="001A1A00" w:rsidP="001A1A00">
      <w:r>
        <w:t>1486</w:t>
      </w:r>
    </w:p>
    <w:p w:rsidR="001A1A00" w:rsidRDefault="001A1A00" w:rsidP="001A1A00">
      <w:r>
        <w:t>1487</w:t>
      </w:r>
    </w:p>
    <w:p w:rsidR="001A1A00" w:rsidRDefault="001A1A00" w:rsidP="001A1A00">
      <w:r>
        <w:t>1488</w:t>
      </w:r>
    </w:p>
    <w:p w:rsidR="001A1A00" w:rsidRDefault="001A1A00" w:rsidP="001A1A00">
      <w:r>
        <w:t>1489</w:t>
      </w:r>
    </w:p>
    <w:p w:rsidR="001A1A00" w:rsidRDefault="001A1A00" w:rsidP="001A1A00">
      <w:r>
        <w:t>1490</w:t>
      </w:r>
    </w:p>
    <w:p w:rsidR="001A1A00" w:rsidRDefault="001A1A00" w:rsidP="001A1A00">
      <w:r>
        <w:t>Epoch: 1491 cost= 0.00309765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96647 0.003937483</w:t>
      </w:r>
    </w:p>
    <w:p w:rsidR="001A1A00" w:rsidRDefault="001A1A00" w:rsidP="001A1A00">
      <w:r>
        <w:t>Prediction and the mean error on train set are: 0.0033812313 0.0014374852</w:t>
      </w:r>
    </w:p>
    <w:p w:rsidR="001A1A00" w:rsidRDefault="001A1A00" w:rsidP="001A1A00">
      <w:r>
        <w:t>1491</w:t>
      </w:r>
    </w:p>
    <w:p w:rsidR="001A1A00" w:rsidRDefault="001A1A00" w:rsidP="001A1A00">
      <w:r>
        <w:t>1492</w:t>
      </w:r>
    </w:p>
    <w:p w:rsidR="001A1A00" w:rsidRDefault="001A1A00" w:rsidP="001A1A00">
      <w:r>
        <w:t>1493</w:t>
      </w:r>
    </w:p>
    <w:p w:rsidR="001A1A00" w:rsidRDefault="001A1A00" w:rsidP="001A1A00">
      <w:r>
        <w:t>1494</w:t>
      </w:r>
    </w:p>
    <w:p w:rsidR="001A1A00" w:rsidRDefault="001A1A00" w:rsidP="001A1A00">
      <w:r>
        <w:t>1495</w:t>
      </w:r>
    </w:p>
    <w:p w:rsidR="001A1A00" w:rsidRDefault="001A1A00" w:rsidP="001A1A00">
      <w:r>
        <w:t>Epoch: 1496 cost= 0.00309180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206713 0.004000008</w:t>
      </w:r>
    </w:p>
    <w:p w:rsidR="001A1A00" w:rsidRDefault="001A1A00" w:rsidP="001A1A00">
      <w:r>
        <w:t>Prediction and the mean error on train set are: 0.003557323 0.0016250014</w:t>
      </w:r>
    </w:p>
    <w:p w:rsidR="001A1A00" w:rsidRDefault="001A1A00" w:rsidP="001A1A00">
      <w:r>
        <w:t>1496</w:t>
      </w:r>
    </w:p>
    <w:p w:rsidR="001A1A00" w:rsidRDefault="001A1A00" w:rsidP="001A1A00">
      <w:r>
        <w:lastRenderedPageBreak/>
        <w:t>1497</w:t>
      </w:r>
    </w:p>
    <w:p w:rsidR="001A1A00" w:rsidRDefault="001A1A00" w:rsidP="001A1A00">
      <w:r>
        <w:t>1498</w:t>
      </w:r>
    </w:p>
    <w:p w:rsidR="001A1A00" w:rsidRDefault="001A1A00" w:rsidP="001A1A00">
      <w:r>
        <w:t>1499</w:t>
      </w:r>
    </w:p>
    <w:p w:rsidR="001A1A00" w:rsidRDefault="001A1A00" w:rsidP="001A1A00">
      <w:r>
        <w:t>1500</w:t>
      </w:r>
    </w:p>
    <w:p w:rsidR="001A1A00" w:rsidRDefault="001A1A00" w:rsidP="001A1A00">
      <w:r>
        <w:t>Epoch: 1501 cost= 0.00317444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823735 0.003437519</w:t>
      </w:r>
    </w:p>
    <w:p w:rsidR="001A1A00" w:rsidRDefault="001A1A00" w:rsidP="001A1A00">
      <w:r>
        <w:t>Prediction and the mean error on train set are: 0.003339694 0.0015624762</w:t>
      </w:r>
    </w:p>
    <w:p w:rsidR="001A1A00" w:rsidRDefault="001A1A00" w:rsidP="001A1A00">
      <w:r>
        <w:t>1501</w:t>
      </w:r>
    </w:p>
    <w:p w:rsidR="001A1A00" w:rsidRDefault="001A1A00" w:rsidP="001A1A00">
      <w:r>
        <w:t>1502</w:t>
      </w:r>
    </w:p>
    <w:p w:rsidR="001A1A00" w:rsidRDefault="001A1A00" w:rsidP="001A1A00">
      <w:r>
        <w:t>1503</w:t>
      </w:r>
    </w:p>
    <w:p w:rsidR="001A1A00" w:rsidRDefault="001A1A00" w:rsidP="001A1A00">
      <w:r>
        <w:t>1504</w:t>
      </w:r>
    </w:p>
    <w:p w:rsidR="001A1A00" w:rsidRDefault="001A1A00" w:rsidP="001A1A00">
      <w:r>
        <w:t>1505</w:t>
      </w:r>
    </w:p>
    <w:p w:rsidR="001A1A00" w:rsidRDefault="001A1A00" w:rsidP="001A1A00">
      <w:r>
        <w:t>Epoch: 1506 cost= 0.00310750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75792 0.003937483</w:t>
      </w:r>
    </w:p>
    <w:p w:rsidR="001A1A00" w:rsidRDefault="001A1A00" w:rsidP="001A1A00">
      <w:r>
        <w:t>Prediction and the mean error on train set are: 0.004162205 0.0016875267</w:t>
      </w:r>
    </w:p>
    <w:p w:rsidR="001A1A00" w:rsidRDefault="001A1A00" w:rsidP="001A1A00">
      <w:r>
        <w:t>1506</w:t>
      </w:r>
    </w:p>
    <w:p w:rsidR="001A1A00" w:rsidRDefault="001A1A00" w:rsidP="001A1A00">
      <w:r>
        <w:t>1507</w:t>
      </w:r>
    </w:p>
    <w:p w:rsidR="001A1A00" w:rsidRDefault="001A1A00" w:rsidP="001A1A00">
      <w:r>
        <w:t>1508</w:t>
      </w:r>
    </w:p>
    <w:p w:rsidR="001A1A00" w:rsidRDefault="001A1A00" w:rsidP="001A1A00">
      <w:r>
        <w:t>1509</w:t>
      </w:r>
    </w:p>
    <w:p w:rsidR="001A1A00" w:rsidRDefault="001A1A00" w:rsidP="001A1A00">
      <w:r>
        <w:t>1510</w:t>
      </w:r>
    </w:p>
    <w:p w:rsidR="001A1A00" w:rsidRDefault="001A1A00" w:rsidP="001A1A00">
      <w:r>
        <w:t>Epoch: 1511 cost= 0.00312224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398877 0.0041875243</w:t>
      </w:r>
    </w:p>
    <w:p w:rsidR="001A1A00" w:rsidRDefault="001A1A00" w:rsidP="001A1A00">
      <w:r>
        <w:t>Prediction and the mean error on train set are: 0.0035943752 0.0017499924</w:t>
      </w:r>
    </w:p>
    <w:p w:rsidR="001A1A00" w:rsidRDefault="001A1A00" w:rsidP="001A1A00">
      <w:r>
        <w:t>1511</w:t>
      </w:r>
    </w:p>
    <w:p w:rsidR="001A1A00" w:rsidRDefault="001A1A00" w:rsidP="001A1A00">
      <w:r>
        <w:t>1512</w:t>
      </w:r>
    </w:p>
    <w:p w:rsidR="001A1A00" w:rsidRDefault="001A1A00" w:rsidP="001A1A00">
      <w:r>
        <w:t>1513</w:t>
      </w:r>
    </w:p>
    <w:p w:rsidR="001A1A00" w:rsidRDefault="001A1A00" w:rsidP="001A1A00">
      <w:r>
        <w:t>1514</w:t>
      </w:r>
    </w:p>
    <w:p w:rsidR="001A1A00" w:rsidRDefault="001A1A00" w:rsidP="001A1A00">
      <w:r>
        <w:t>1515</w:t>
      </w:r>
    </w:p>
    <w:p w:rsidR="001A1A00" w:rsidRDefault="001A1A00" w:rsidP="001A1A00">
      <w:r>
        <w:t>Epoch: 1516 cost= 0.00309382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88132 0.004562497</w:t>
      </w:r>
    </w:p>
    <w:p w:rsidR="001A1A00" w:rsidRDefault="001A1A00" w:rsidP="001A1A00">
      <w:r>
        <w:t>Prediction and the mean error on train set are: 0.0050934223 0.0021874905</w:t>
      </w:r>
    </w:p>
    <w:p w:rsidR="001A1A00" w:rsidRDefault="001A1A00" w:rsidP="001A1A00">
      <w:r>
        <w:t>1516</w:t>
      </w:r>
    </w:p>
    <w:p w:rsidR="001A1A00" w:rsidRDefault="001A1A00" w:rsidP="001A1A00">
      <w:r>
        <w:t>1517</w:t>
      </w:r>
    </w:p>
    <w:p w:rsidR="001A1A00" w:rsidRDefault="001A1A00" w:rsidP="001A1A00">
      <w:r>
        <w:t>1518</w:t>
      </w:r>
    </w:p>
    <w:p w:rsidR="001A1A00" w:rsidRDefault="001A1A00" w:rsidP="001A1A00">
      <w:r>
        <w:t>1519</w:t>
      </w:r>
    </w:p>
    <w:p w:rsidR="001A1A00" w:rsidRDefault="001A1A00" w:rsidP="001A1A00">
      <w:r>
        <w:lastRenderedPageBreak/>
        <w:t>1520</w:t>
      </w:r>
    </w:p>
    <w:p w:rsidR="001A1A00" w:rsidRDefault="001A1A00" w:rsidP="001A1A00">
      <w:r>
        <w:t>Epoch: 1521 cost= 0.00301679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49856 0.00424999</w:t>
      </w:r>
    </w:p>
    <w:p w:rsidR="001A1A00" w:rsidRDefault="001A1A00" w:rsidP="001A1A00">
      <w:r>
        <w:t>Prediction and the mean error on train set are: 0.0034977926 0.0013750196</w:t>
      </w:r>
    </w:p>
    <w:p w:rsidR="001A1A00" w:rsidRDefault="001A1A00" w:rsidP="001A1A00">
      <w:r>
        <w:t>1521</w:t>
      </w:r>
    </w:p>
    <w:p w:rsidR="001A1A00" w:rsidRDefault="001A1A00" w:rsidP="001A1A00">
      <w:r>
        <w:t>1522</w:t>
      </w:r>
    </w:p>
    <w:p w:rsidR="001A1A00" w:rsidRDefault="001A1A00" w:rsidP="001A1A00">
      <w:r>
        <w:t>1523</w:t>
      </w:r>
    </w:p>
    <w:p w:rsidR="001A1A00" w:rsidRDefault="001A1A00" w:rsidP="001A1A00">
      <w:r>
        <w:t>1524</w:t>
      </w:r>
    </w:p>
    <w:p w:rsidR="001A1A00" w:rsidRDefault="001A1A00" w:rsidP="001A1A00">
      <w:r>
        <w:t>1525</w:t>
      </w:r>
    </w:p>
    <w:p w:rsidR="001A1A00" w:rsidRDefault="001A1A00" w:rsidP="001A1A00">
      <w:r>
        <w:t>Epoch: 1526 cost= 0.00305713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50815 0.0046250224</w:t>
      </w:r>
    </w:p>
    <w:p w:rsidR="001A1A00" w:rsidRDefault="001A1A00" w:rsidP="001A1A00">
      <w:r>
        <w:t>Prediction and the mean error on train set are: 0.0035181912 0.0015000105</w:t>
      </w:r>
    </w:p>
    <w:p w:rsidR="001A1A00" w:rsidRDefault="001A1A00" w:rsidP="001A1A00">
      <w:r>
        <w:t>1526</w:t>
      </w:r>
    </w:p>
    <w:p w:rsidR="001A1A00" w:rsidRDefault="001A1A00" w:rsidP="001A1A00">
      <w:r>
        <w:t>1527</w:t>
      </w:r>
    </w:p>
    <w:p w:rsidR="001A1A00" w:rsidRDefault="001A1A00" w:rsidP="001A1A00">
      <w:r>
        <w:t>1528</w:t>
      </w:r>
    </w:p>
    <w:p w:rsidR="001A1A00" w:rsidRDefault="001A1A00" w:rsidP="001A1A00">
      <w:r>
        <w:t>1529</w:t>
      </w:r>
    </w:p>
    <w:p w:rsidR="001A1A00" w:rsidRDefault="001A1A00" w:rsidP="001A1A00">
      <w:r>
        <w:t>1530</w:t>
      </w:r>
    </w:p>
    <w:p w:rsidR="001A1A00" w:rsidRDefault="001A1A00" w:rsidP="001A1A00">
      <w:r>
        <w:t>Epoch: 1531 cost= 0.00322380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33327 0.0048750043</w:t>
      </w:r>
    </w:p>
    <w:p w:rsidR="001A1A00" w:rsidRDefault="001A1A00" w:rsidP="001A1A00">
      <w:r>
        <w:t>Prediction and the mean error on train set are: 0.0044212695 0.0021874905</w:t>
      </w:r>
    </w:p>
    <w:p w:rsidR="001A1A00" w:rsidRDefault="001A1A00" w:rsidP="001A1A00">
      <w:r>
        <w:t>1531</w:t>
      </w:r>
    </w:p>
    <w:p w:rsidR="001A1A00" w:rsidRDefault="001A1A00" w:rsidP="001A1A00">
      <w:r>
        <w:t>1532</w:t>
      </w:r>
    </w:p>
    <w:p w:rsidR="001A1A00" w:rsidRDefault="001A1A00" w:rsidP="001A1A00">
      <w:r>
        <w:t>1533</w:t>
      </w:r>
    </w:p>
    <w:p w:rsidR="001A1A00" w:rsidRDefault="001A1A00" w:rsidP="001A1A00">
      <w:r>
        <w:t>1534</w:t>
      </w:r>
    </w:p>
    <w:p w:rsidR="001A1A00" w:rsidRDefault="001A1A00" w:rsidP="001A1A00">
      <w:r>
        <w:t>1535</w:t>
      </w:r>
    </w:p>
    <w:p w:rsidR="001A1A00" w:rsidRDefault="001A1A00" w:rsidP="001A1A00">
      <w:r>
        <w:t>Epoch: 1536 cost= 0.00318991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657937 0.0032500029</w:t>
      </w:r>
    </w:p>
    <w:p w:rsidR="001A1A00" w:rsidRDefault="001A1A00" w:rsidP="001A1A00">
      <w:r>
        <w:t>Prediction and the mean error on train set are: 0.004145718 0.0021250248</w:t>
      </w:r>
    </w:p>
    <w:p w:rsidR="001A1A00" w:rsidRDefault="001A1A00" w:rsidP="001A1A00">
      <w:r>
        <w:t>1536</w:t>
      </w:r>
    </w:p>
    <w:p w:rsidR="001A1A00" w:rsidRDefault="001A1A00" w:rsidP="001A1A00">
      <w:r>
        <w:t>1537</w:t>
      </w:r>
    </w:p>
    <w:p w:rsidR="001A1A00" w:rsidRDefault="001A1A00" w:rsidP="001A1A00">
      <w:r>
        <w:t>1538</w:t>
      </w:r>
    </w:p>
    <w:p w:rsidR="001A1A00" w:rsidRDefault="001A1A00" w:rsidP="001A1A00">
      <w:r>
        <w:t>1539</w:t>
      </w:r>
    </w:p>
    <w:p w:rsidR="001A1A00" w:rsidRDefault="001A1A00" w:rsidP="001A1A00">
      <w:r>
        <w:t>1540</w:t>
      </w:r>
    </w:p>
    <w:p w:rsidR="001A1A00" w:rsidRDefault="001A1A00" w:rsidP="001A1A00">
      <w:r>
        <w:t>Epoch: 1541 cost= 0.00303029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31833 0.0047500134</w:t>
      </w:r>
    </w:p>
    <w:p w:rsidR="001A1A00" w:rsidRDefault="001A1A00" w:rsidP="001A1A00">
      <w:r>
        <w:lastRenderedPageBreak/>
        <w:t>Prediction and the mean error on train set are: 0.0039201104 0.0018749833</w:t>
      </w:r>
    </w:p>
    <w:p w:rsidR="001A1A00" w:rsidRDefault="001A1A00" w:rsidP="001A1A00">
      <w:r>
        <w:t>1541</w:t>
      </w:r>
    </w:p>
    <w:p w:rsidR="001A1A00" w:rsidRDefault="001A1A00" w:rsidP="001A1A00">
      <w:r>
        <w:t>1542</w:t>
      </w:r>
    </w:p>
    <w:p w:rsidR="001A1A00" w:rsidRDefault="001A1A00" w:rsidP="001A1A00">
      <w:r>
        <w:t>1543</w:t>
      </w:r>
    </w:p>
    <w:p w:rsidR="001A1A00" w:rsidRDefault="001A1A00" w:rsidP="001A1A00">
      <w:r>
        <w:t>1544</w:t>
      </w:r>
    </w:p>
    <w:p w:rsidR="001A1A00" w:rsidRDefault="001A1A00" w:rsidP="001A1A00">
      <w:r>
        <w:t>1545</w:t>
      </w:r>
    </w:p>
    <w:p w:rsidR="001A1A00" w:rsidRDefault="001A1A00" w:rsidP="001A1A00">
      <w:r>
        <w:t>Epoch: 1546 cost= 0.00314490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775805 0.004687488</w:t>
      </w:r>
    </w:p>
    <w:p w:rsidR="001A1A00" w:rsidRDefault="001A1A00" w:rsidP="001A1A00">
      <w:r>
        <w:t>Prediction and the mean error on train set are: 0.003478282 0.0013750196</w:t>
      </w:r>
    </w:p>
    <w:p w:rsidR="001A1A00" w:rsidRDefault="001A1A00" w:rsidP="001A1A00">
      <w:r>
        <w:t>1546</w:t>
      </w:r>
    </w:p>
    <w:p w:rsidR="001A1A00" w:rsidRDefault="001A1A00" w:rsidP="001A1A00">
      <w:r>
        <w:t>1547</w:t>
      </w:r>
    </w:p>
    <w:p w:rsidR="001A1A00" w:rsidRDefault="001A1A00" w:rsidP="001A1A00">
      <w:r>
        <w:t>1548</w:t>
      </w:r>
    </w:p>
    <w:p w:rsidR="001A1A00" w:rsidRDefault="001A1A00" w:rsidP="001A1A00">
      <w:r>
        <w:t>1549</w:t>
      </w:r>
    </w:p>
    <w:p w:rsidR="001A1A00" w:rsidRDefault="001A1A00" w:rsidP="001A1A00">
      <w:r>
        <w:t>1550</w:t>
      </w:r>
    </w:p>
    <w:p w:rsidR="001A1A00" w:rsidRDefault="001A1A00" w:rsidP="001A1A00">
      <w:r>
        <w:t>Epoch: 1551 cost= 0.00318038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812983 0.00424999</w:t>
      </w:r>
    </w:p>
    <w:p w:rsidR="001A1A00" w:rsidRDefault="001A1A00" w:rsidP="001A1A00">
      <w:r>
        <w:t>Prediction and the mean error on train set are: 0.0035094449 0.0015000105</w:t>
      </w:r>
    </w:p>
    <w:p w:rsidR="001A1A00" w:rsidRDefault="001A1A00" w:rsidP="001A1A00">
      <w:r>
        <w:t>1551</w:t>
      </w:r>
    </w:p>
    <w:p w:rsidR="001A1A00" w:rsidRDefault="001A1A00" w:rsidP="001A1A00">
      <w:r>
        <w:t>1552</w:t>
      </w:r>
    </w:p>
    <w:p w:rsidR="001A1A00" w:rsidRDefault="001A1A00" w:rsidP="001A1A00">
      <w:r>
        <w:t>1553</w:t>
      </w:r>
    </w:p>
    <w:p w:rsidR="001A1A00" w:rsidRDefault="001A1A00" w:rsidP="001A1A00">
      <w:r>
        <w:t>1554</w:t>
      </w:r>
    </w:p>
    <w:p w:rsidR="001A1A00" w:rsidRDefault="001A1A00" w:rsidP="001A1A00">
      <w:r>
        <w:t>1555</w:t>
      </w:r>
    </w:p>
    <w:p w:rsidR="001A1A00" w:rsidRDefault="001A1A00" w:rsidP="001A1A00">
      <w:r>
        <w:t>Epoch: 1556 cost= 0.00317850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24793 0.004437506</w:t>
      </w:r>
    </w:p>
    <w:p w:rsidR="001A1A00" w:rsidRDefault="001A1A00" w:rsidP="001A1A00">
      <w:r>
        <w:t>Prediction and the mean error on train set are: 0.00376299 0.0018125176</w:t>
      </w:r>
    </w:p>
    <w:p w:rsidR="001A1A00" w:rsidRDefault="001A1A00" w:rsidP="001A1A00">
      <w:r>
        <w:t>1556</w:t>
      </w:r>
    </w:p>
    <w:p w:rsidR="001A1A00" w:rsidRDefault="001A1A00" w:rsidP="001A1A00">
      <w:r>
        <w:t>1557</w:t>
      </w:r>
    </w:p>
    <w:p w:rsidR="001A1A00" w:rsidRDefault="001A1A00" w:rsidP="001A1A00">
      <w:r>
        <w:t>1558</w:t>
      </w:r>
    </w:p>
    <w:p w:rsidR="001A1A00" w:rsidRDefault="001A1A00" w:rsidP="001A1A00">
      <w:r>
        <w:t>1559</w:t>
      </w:r>
    </w:p>
    <w:p w:rsidR="001A1A00" w:rsidRDefault="001A1A00" w:rsidP="001A1A00">
      <w:r>
        <w:t>1560</w:t>
      </w:r>
    </w:p>
    <w:p w:rsidR="001A1A00" w:rsidRDefault="001A1A00" w:rsidP="001A1A00">
      <w:r>
        <w:t>Epoch: 1561 cost= 0.00321007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146317 0.00356251</w:t>
      </w:r>
    </w:p>
    <w:p w:rsidR="001A1A00" w:rsidRDefault="001A1A00" w:rsidP="001A1A00">
      <w:r>
        <w:t>Prediction and the mean error on train set are: 0.0039697727 0.0011875033</w:t>
      </w:r>
    </w:p>
    <w:p w:rsidR="001A1A00" w:rsidRDefault="001A1A00" w:rsidP="001A1A00">
      <w:r>
        <w:t>1561</w:t>
      </w:r>
    </w:p>
    <w:p w:rsidR="001A1A00" w:rsidRDefault="001A1A00" w:rsidP="001A1A00">
      <w:r>
        <w:t>1562</w:t>
      </w:r>
    </w:p>
    <w:p w:rsidR="001A1A00" w:rsidRDefault="001A1A00" w:rsidP="001A1A00">
      <w:r>
        <w:t>1563</w:t>
      </w:r>
    </w:p>
    <w:p w:rsidR="001A1A00" w:rsidRDefault="001A1A00" w:rsidP="001A1A00">
      <w:r>
        <w:lastRenderedPageBreak/>
        <w:t>1564</w:t>
      </w:r>
    </w:p>
    <w:p w:rsidR="001A1A00" w:rsidRDefault="001A1A00" w:rsidP="001A1A00">
      <w:r>
        <w:t>1565</w:t>
      </w:r>
    </w:p>
    <w:p w:rsidR="001A1A00" w:rsidRDefault="001A1A00" w:rsidP="001A1A00">
      <w:r>
        <w:t>Epoch: 1566 cost= 0.00314926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009133 0.00424999</w:t>
      </w:r>
    </w:p>
    <w:p w:rsidR="001A1A00" w:rsidRDefault="001A1A00" w:rsidP="001A1A00">
      <w:r>
        <w:t>Prediction and the mean error on train set are: 0.0039775427 0.0019999743</w:t>
      </w:r>
    </w:p>
    <w:p w:rsidR="001A1A00" w:rsidRDefault="001A1A00" w:rsidP="001A1A00">
      <w:r>
        <w:t>1566</w:t>
      </w:r>
    </w:p>
    <w:p w:rsidR="001A1A00" w:rsidRDefault="001A1A00" w:rsidP="001A1A00">
      <w:r>
        <w:t>1567</w:t>
      </w:r>
    </w:p>
    <w:p w:rsidR="001A1A00" w:rsidRDefault="001A1A00" w:rsidP="001A1A00">
      <w:r>
        <w:t>1568</w:t>
      </w:r>
    </w:p>
    <w:p w:rsidR="001A1A00" w:rsidRDefault="001A1A00" w:rsidP="001A1A00">
      <w:r>
        <w:t>1569</w:t>
      </w:r>
    </w:p>
    <w:p w:rsidR="001A1A00" w:rsidRDefault="001A1A00" w:rsidP="001A1A00">
      <w:r>
        <w:t>1570</w:t>
      </w:r>
    </w:p>
    <w:p w:rsidR="001A1A00" w:rsidRDefault="001A1A00" w:rsidP="001A1A00">
      <w:r>
        <w:t>Epoch: 1571 cost= 0.00325585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018823 0.0034999847</w:t>
      </w:r>
    </w:p>
    <w:p w:rsidR="001A1A00" w:rsidRDefault="001A1A00" w:rsidP="001A1A00">
      <w:r>
        <w:t>Prediction and the mean error on train set are: 0.005151561 0.002562523</w:t>
      </w:r>
    </w:p>
    <w:p w:rsidR="001A1A00" w:rsidRDefault="001A1A00" w:rsidP="001A1A00">
      <w:r>
        <w:t>1571</w:t>
      </w:r>
    </w:p>
    <w:p w:rsidR="001A1A00" w:rsidRDefault="001A1A00" w:rsidP="001A1A00">
      <w:r>
        <w:t>1572</w:t>
      </w:r>
    </w:p>
    <w:p w:rsidR="001A1A00" w:rsidRDefault="001A1A00" w:rsidP="001A1A00">
      <w:r>
        <w:t>1573</w:t>
      </w:r>
    </w:p>
    <w:p w:rsidR="001A1A00" w:rsidRDefault="001A1A00" w:rsidP="001A1A00">
      <w:r>
        <w:t>1574</w:t>
      </w:r>
    </w:p>
    <w:p w:rsidR="001A1A00" w:rsidRDefault="001A1A00" w:rsidP="001A1A00">
      <w:r>
        <w:t>1575</w:t>
      </w:r>
    </w:p>
    <w:p w:rsidR="001A1A00" w:rsidRDefault="001A1A00" w:rsidP="001A1A00">
      <w:r>
        <w:t>Epoch: 1576 cost= 0.00314753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913688 0.004999995</w:t>
      </w:r>
    </w:p>
    <w:p w:rsidR="001A1A00" w:rsidRDefault="001A1A00" w:rsidP="001A1A00">
      <w:r>
        <w:t>Prediction and the mean error on train set are: 0.0047083837 0.0023124814</w:t>
      </w:r>
    </w:p>
    <w:p w:rsidR="001A1A00" w:rsidRDefault="001A1A00" w:rsidP="001A1A00">
      <w:r>
        <w:t>1576</w:t>
      </w:r>
    </w:p>
    <w:p w:rsidR="001A1A00" w:rsidRDefault="001A1A00" w:rsidP="001A1A00">
      <w:r>
        <w:t>1577</w:t>
      </w:r>
    </w:p>
    <w:p w:rsidR="001A1A00" w:rsidRDefault="001A1A00" w:rsidP="001A1A00">
      <w:r>
        <w:t>1578</w:t>
      </w:r>
    </w:p>
    <w:p w:rsidR="001A1A00" w:rsidRDefault="001A1A00" w:rsidP="001A1A00">
      <w:r>
        <w:t>1579</w:t>
      </w:r>
    </w:p>
    <w:p w:rsidR="001A1A00" w:rsidRDefault="001A1A00" w:rsidP="001A1A00">
      <w:r>
        <w:t>1580</w:t>
      </w:r>
    </w:p>
    <w:p w:rsidR="001A1A00" w:rsidRDefault="001A1A00" w:rsidP="001A1A00">
      <w:r>
        <w:t>Epoch: 1581 cost= 0.00311326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91564 0.0038750172</w:t>
      </w:r>
    </w:p>
    <w:p w:rsidR="001A1A00" w:rsidRDefault="001A1A00" w:rsidP="001A1A00">
      <w:r>
        <w:t>Prediction and the mean error on train set are: 0.0036442652 0.0015624762</w:t>
      </w:r>
    </w:p>
    <w:p w:rsidR="001A1A00" w:rsidRDefault="001A1A00" w:rsidP="001A1A00">
      <w:r>
        <w:t>1581</w:t>
      </w:r>
    </w:p>
    <w:p w:rsidR="001A1A00" w:rsidRDefault="001A1A00" w:rsidP="001A1A00">
      <w:r>
        <w:t>1582</w:t>
      </w:r>
    </w:p>
    <w:p w:rsidR="001A1A00" w:rsidRDefault="001A1A00" w:rsidP="001A1A00">
      <w:r>
        <w:t>1583</w:t>
      </w:r>
    </w:p>
    <w:p w:rsidR="001A1A00" w:rsidRDefault="001A1A00" w:rsidP="001A1A00">
      <w:r>
        <w:t>1584</w:t>
      </w:r>
    </w:p>
    <w:p w:rsidR="001A1A00" w:rsidRDefault="001A1A00" w:rsidP="001A1A00">
      <w:r>
        <w:t>1585</w:t>
      </w:r>
    </w:p>
    <w:p w:rsidR="001A1A00" w:rsidRDefault="001A1A00" w:rsidP="001A1A00">
      <w:r>
        <w:t>Epoch: 1586 cost= 0.00304525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63565 0.0038750172</w:t>
      </w:r>
    </w:p>
    <w:p w:rsidR="001A1A00" w:rsidRDefault="001A1A00" w:rsidP="001A1A00">
      <w:r>
        <w:lastRenderedPageBreak/>
        <w:t>Prediction and the mean error on train set are: 0.0031579481 0.0014374852</w:t>
      </w:r>
    </w:p>
    <w:p w:rsidR="001A1A00" w:rsidRDefault="001A1A00" w:rsidP="001A1A00">
      <w:r>
        <w:t>1586</w:t>
      </w:r>
    </w:p>
    <w:p w:rsidR="001A1A00" w:rsidRDefault="001A1A00" w:rsidP="001A1A00">
      <w:r>
        <w:t>1587</w:t>
      </w:r>
    </w:p>
    <w:p w:rsidR="001A1A00" w:rsidRDefault="001A1A00" w:rsidP="001A1A00">
      <w:r>
        <w:t>1588</w:t>
      </w:r>
    </w:p>
    <w:p w:rsidR="001A1A00" w:rsidRDefault="001A1A00" w:rsidP="001A1A00">
      <w:r>
        <w:t>1589</w:t>
      </w:r>
    </w:p>
    <w:p w:rsidR="001A1A00" w:rsidRDefault="001A1A00" w:rsidP="001A1A00">
      <w:r>
        <w:t>1590</w:t>
      </w:r>
    </w:p>
    <w:p w:rsidR="001A1A00" w:rsidRDefault="001A1A00" w:rsidP="001A1A00">
      <w:r>
        <w:t>Epoch: 1591 cost= 0.00302428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6129 0.0037500262</w:t>
      </w:r>
    </w:p>
    <w:p w:rsidR="001A1A00" w:rsidRDefault="001A1A00" w:rsidP="001A1A00">
      <w:r>
        <w:t>Prediction and the mean error on train set are: 0.0046639605 0.0027499795</w:t>
      </w:r>
    </w:p>
    <w:p w:rsidR="001A1A00" w:rsidRDefault="001A1A00" w:rsidP="001A1A00">
      <w:r>
        <w:t>1591</w:t>
      </w:r>
    </w:p>
    <w:p w:rsidR="001A1A00" w:rsidRDefault="001A1A00" w:rsidP="001A1A00">
      <w:r>
        <w:t>1592</w:t>
      </w:r>
    </w:p>
    <w:p w:rsidR="001A1A00" w:rsidRDefault="001A1A00" w:rsidP="001A1A00">
      <w:r>
        <w:t>1593</w:t>
      </w:r>
    </w:p>
    <w:p w:rsidR="001A1A00" w:rsidRDefault="001A1A00" w:rsidP="001A1A00">
      <w:r>
        <w:t>1594</w:t>
      </w:r>
    </w:p>
    <w:p w:rsidR="001A1A00" w:rsidRDefault="001A1A00" w:rsidP="001A1A00">
      <w:r>
        <w:t>1595</w:t>
      </w:r>
    </w:p>
    <w:p w:rsidR="001A1A00" w:rsidRDefault="001A1A00" w:rsidP="001A1A00">
      <w:r>
        <w:t>Epoch: 1596 cost= 0.00312431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085886 0.0051875114</w:t>
      </w:r>
    </w:p>
    <w:p w:rsidR="001A1A00" w:rsidRDefault="001A1A00" w:rsidP="001A1A00">
      <w:r>
        <w:t>Prediction and the mean error on train set are: 0.004296498 0.0019375086</w:t>
      </w:r>
    </w:p>
    <w:p w:rsidR="001A1A00" w:rsidRDefault="001A1A00" w:rsidP="001A1A00">
      <w:r>
        <w:t>1596</w:t>
      </w:r>
    </w:p>
    <w:p w:rsidR="001A1A00" w:rsidRDefault="001A1A00" w:rsidP="001A1A00">
      <w:r>
        <w:t>1597</w:t>
      </w:r>
    </w:p>
    <w:p w:rsidR="001A1A00" w:rsidRDefault="001A1A00" w:rsidP="001A1A00">
      <w:r>
        <w:t>1598</w:t>
      </w:r>
    </w:p>
    <w:p w:rsidR="001A1A00" w:rsidRDefault="001A1A00" w:rsidP="001A1A00">
      <w:r>
        <w:t>1599</w:t>
      </w:r>
    </w:p>
    <w:p w:rsidR="001A1A00" w:rsidRDefault="001A1A00" w:rsidP="001A1A00">
      <w:r>
        <w:t>1600</w:t>
      </w:r>
    </w:p>
    <w:p w:rsidR="001A1A00" w:rsidRDefault="001A1A00" w:rsidP="001A1A00">
      <w:r>
        <w:t>Epoch: 1601 cost= 0.00312730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482573 0.0036249757</w:t>
      </w:r>
    </w:p>
    <w:p w:rsidR="001A1A00" w:rsidRDefault="001A1A00" w:rsidP="001A1A00">
      <w:r>
        <w:t>Prediction and the mean error on train set are: 0.003502534 0.0019375086</w:t>
      </w:r>
    </w:p>
    <w:p w:rsidR="001A1A00" w:rsidRDefault="001A1A00" w:rsidP="001A1A00">
      <w:r>
        <w:t>1601</w:t>
      </w:r>
    </w:p>
    <w:p w:rsidR="001A1A00" w:rsidRDefault="001A1A00" w:rsidP="001A1A00">
      <w:r>
        <w:t>1602</w:t>
      </w:r>
    </w:p>
    <w:p w:rsidR="001A1A00" w:rsidRDefault="001A1A00" w:rsidP="001A1A00">
      <w:r>
        <w:t>1603</w:t>
      </w:r>
    </w:p>
    <w:p w:rsidR="001A1A00" w:rsidRDefault="001A1A00" w:rsidP="001A1A00">
      <w:r>
        <w:t>1604</w:t>
      </w:r>
    </w:p>
    <w:p w:rsidR="001A1A00" w:rsidRDefault="001A1A00" w:rsidP="001A1A00">
      <w:r>
        <w:t>1605</w:t>
      </w:r>
    </w:p>
    <w:p w:rsidR="001A1A00" w:rsidRDefault="001A1A00" w:rsidP="001A1A00">
      <w:r>
        <w:t>Epoch: 1606 cost= 0.00305293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61506 0.004999995</w:t>
      </w:r>
    </w:p>
    <w:p w:rsidR="001A1A00" w:rsidRDefault="001A1A00" w:rsidP="001A1A00">
      <w:r>
        <w:t>Prediction and the mean error on train set are: 0.004089526 0.0020624995</w:t>
      </w:r>
    </w:p>
    <w:p w:rsidR="001A1A00" w:rsidRDefault="001A1A00" w:rsidP="001A1A00">
      <w:r>
        <w:lastRenderedPageBreak/>
        <w:t>1606</w:t>
      </w:r>
    </w:p>
    <w:p w:rsidR="001A1A00" w:rsidRDefault="001A1A00" w:rsidP="001A1A00">
      <w:r>
        <w:t>1607</w:t>
      </w:r>
    </w:p>
    <w:p w:rsidR="001A1A00" w:rsidRDefault="001A1A00" w:rsidP="001A1A00">
      <w:r>
        <w:t>1608</w:t>
      </w:r>
    </w:p>
    <w:p w:rsidR="001A1A00" w:rsidRDefault="001A1A00" w:rsidP="001A1A00">
      <w:r>
        <w:t>1609</w:t>
      </w:r>
    </w:p>
    <w:p w:rsidR="001A1A00" w:rsidRDefault="001A1A00" w:rsidP="001A1A00">
      <w:r>
        <w:t>1610</w:t>
      </w:r>
    </w:p>
    <w:p w:rsidR="001A1A00" w:rsidRDefault="001A1A00" w:rsidP="001A1A00">
      <w:r>
        <w:t>Epoch: 1611 cost= 0.00318475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344286 0.0053125024</w:t>
      </w:r>
    </w:p>
    <w:p w:rsidR="001A1A00" w:rsidRDefault="001A1A00" w:rsidP="001A1A00">
      <w:r>
        <w:t>Prediction and the mean error on train set are: 0.0040101204 0.0019375086</w:t>
      </w:r>
    </w:p>
    <w:p w:rsidR="001A1A00" w:rsidRDefault="001A1A00" w:rsidP="001A1A00">
      <w:r>
        <w:t>1611</w:t>
      </w:r>
    </w:p>
    <w:p w:rsidR="001A1A00" w:rsidRDefault="001A1A00" w:rsidP="001A1A00">
      <w:r>
        <w:t>1612</w:t>
      </w:r>
    </w:p>
    <w:p w:rsidR="001A1A00" w:rsidRDefault="001A1A00" w:rsidP="001A1A00">
      <w:r>
        <w:t>1613</w:t>
      </w:r>
    </w:p>
    <w:p w:rsidR="001A1A00" w:rsidRDefault="001A1A00" w:rsidP="001A1A00">
      <w:r>
        <w:t>1614</w:t>
      </w:r>
    </w:p>
    <w:p w:rsidR="001A1A00" w:rsidRDefault="001A1A00" w:rsidP="001A1A00">
      <w:r>
        <w:t>1615</w:t>
      </w:r>
    </w:p>
    <w:p w:rsidR="001A1A00" w:rsidRDefault="001A1A00" w:rsidP="001A1A00">
      <w:r>
        <w:t>Epoch: 1616 cost= 0.00318705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745518 0.004000008</w:t>
      </w:r>
    </w:p>
    <w:p w:rsidR="001A1A00" w:rsidRDefault="001A1A00" w:rsidP="001A1A00">
      <w:r>
        <w:t>Prediction and the mean error on train set are: 0.004583062 0.0022500157</w:t>
      </w:r>
    </w:p>
    <w:p w:rsidR="001A1A00" w:rsidRDefault="001A1A00" w:rsidP="001A1A00">
      <w:r>
        <w:t>1616</w:t>
      </w:r>
    </w:p>
    <w:p w:rsidR="001A1A00" w:rsidRDefault="001A1A00" w:rsidP="001A1A00">
      <w:r>
        <w:t>1617</w:t>
      </w:r>
    </w:p>
    <w:p w:rsidR="001A1A00" w:rsidRDefault="001A1A00" w:rsidP="001A1A00">
      <w:r>
        <w:t>1618</w:t>
      </w:r>
    </w:p>
    <w:p w:rsidR="001A1A00" w:rsidRDefault="001A1A00" w:rsidP="001A1A00">
      <w:r>
        <w:t>1619</w:t>
      </w:r>
    </w:p>
    <w:p w:rsidR="001A1A00" w:rsidRDefault="001A1A00" w:rsidP="001A1A00">
      <w:r>
        <w:t>1620</w:t>
      </w:r>
    </w:p>
    <w:p w:rsidR="001A1A00" w:rsidRDefault="001A1A00" w:rsidP="001A1A00">
      <w:r>
        <w:t>Epoch: 1621 cost= 0.00310227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155627 0.005249977</w:t>
      </w:r>
    </w:p>
    <w:p w:rsidR="001A1A00" w:rsidRDefault="001A1A00" w:rsidP="001A1A00">
      <w:r>
        <w:t>Prediction and the mean error on train set are: 0.0041063433 0.0019375086</w:t>
      </w:r>
    </w:p>
    <w:p w:rsidR="001A1A00" w:rsidRDefault="001A1A00" w:rsidP="001A1A00">
      <w:r>
        <w:t>1621</w:t>
      </w:r>
    </w:p>
    <w:p w:rsidR="001A1A00" w:rsidRDefault="001A1A00" w:rsidP="001A1A00">
      <w:r>
        <w:t>1622</w:t>
      </w:r>
    </w:p>
    <w:p w:rsidR="001A1A00" w:rsidRDefault="001A1A00" w:rsidP="001A1A00">
      <w:r>
        <w:t>1623</w:t>
      </w:r>
    </w:p>
    <w:p w:rsidR="001A1A00" w:rsidRDefault="001A1A00" w:rsidP="001A1A00">
      <w:r>
        <w:t>1624</w:t>
      </w:r>
    </w:p>
    <w:p w:rsidR="001A1A00" w:rsidRDefault="001A1A00" w:rsidP="001A1A00">
      <w:r>
        <w:t>1625</w:t>
      </w:r>
    </w:p>
    <w:p w:rsidR="001A1A00" w:rsidRDefault="001A1A00" w:rsidP="001A1A00">
      <w:r>
        <w:t>Epoch: 1626 cost= 0.00307662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1162623 0.0057500005</w:t>
      </w:r>
    </w:p>
    <w:p w:rsidR="001A1A00" w:rsidRDefault="001A1A00" w:rsidP="001A1A00">
      <w:r>
        <w:t>Prediction and the mean error on train set are: 0.0043538827 0.0023124814</w:t>
      </w:r>
    </w:p>
    <w:p w:rsidR="001A1A00" w:rsidRDefault="001A1A00" w:rsidP="001A1A00">
      <w:r>
        <w:t>1626</w:t>
      </w:r>
    </w:p>
    <w:p w:rsidR="001A1A00" w:rsidRDefault="001A1A00" w:rsidP="001A1A00">
      <w:r>
        <w:t>1627</w:t>
      </w:r>
    </w:p>
    <w:p w:rsidR="001A1A00" w:rsidRDefault="001A1A00" w:rsidP="001A1A00">
      <w:r>
        <w:lastRenderedPageBreak/>
        <w:t>1628</w:t>
      </w:r>
    </w:p>
    <w:p w:rsidR="001A1A00" w:rsidRDefault="001A1A00" w:rsidP="001A1A00">
      <w:r>
        <w:t>1629</w:t>
      </w:r>
    </w:p>
    <w:p w:rsidR="001A1A00" w:rsidRDefault="001A1A00" w:rsidP="001A1A00">
      <w:r>
        <w:t>1630</w:t>
      </w:r>
    </w:p>
    <w:p w:rsidR="001A1A00" w:rsidRDefault="001A1A00" w:rsidP="001A1A00">
      <w:r>
        <w:t>Epoch: 1631 cost= 0.00309137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445517 0.0055624843</w:t>
      </w:r>
    </w:p>
    <w:p w:rsidR="001A1A00" w:rsidRDefault="001A1A00" w:rsidP="001A1A00">
      <w:r>
        <w:t>Prediction and the mean error on train set are: 0.005037927 0.0032500029</w:t>
      </w:r>
    </w:p>
    <w:p w:rsidR="001A1A00" w:rsidRDefault="001A1A00" w:rsidP="001A1A00">
      <w:r>
        <w:t>1631</w:t>
      </w:r>
    </w:p>
    <w:p w:rsidR="001A1A00" w:rsidRDefault="001A1A00" w:rsidP="001A1A00">
      <w:r>
        <w:t>1632</w:t>
      </w:r>
    </w:p>
    <w:p w:rsidR="001A1A00" w:rsidRDefault="001A1A00" w:rsidP="001A1A00">
      <w:r>
        <w:t>1633</w:t>
      </w:r>
    </w:p>
    <w:p w:rsidR="001A1A00" w:rsidRDefault="001A1A00" w:rsidP="001A1A00">
      <w:r>
        <w:t>1634</w:t>
      </w:r>
    </w:p>
    <w:p w:rsidR="001A1A00" w:rsidRDefault="001A1A00" w:rsidP="001A1A00">
      <w:r>
        <w:t>1635</w:t>
      </w:r>
    </w:p>
    <w:p w:rsidR="001A1A00" w:rsidRDefault="001A1A00" w:rsidP="001A1A00">
      <w:r>
        <w:t>Epoch: 1636 cost= 0.00316782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19817 0.003937483</w:t>
      </w:r>
    </w:p>
    <w:p w:rsidR="001A1A00" w:rsidRDefault="001A1A00" w:rsidP="001A1A00">
      <w:r>
        <w:t>Prediction and the mean error on train set are: 0.0037020373 0.0018749833</w:t>
      </w:r>
    </w:p>
    <w:p w:rsidR="001A1A00" w:rsidRDefault="001A1A00" w:rsidP="001A1A00">
      <w:r>
        <w:t>1636</w:t>
      </w:r>
    </w:p>
    <w:p w:rsidR="001A1A00" w:rsidRDefault="001A1A00" w:rsidP="001A1A00">
      <w:r>
        <w:t>1637</w:t>
      </w:r>
    </w:p>
    <w:p w:rsidR="001A1A00" w:rsidRDefault="001A1A00" w:rsidP="001A1A00">
      <w:r>
        <w:t>1638</w:t>
      </w:r>
    </w:p>
    <w:p w:rsidR="001A1A00" w:rsidRDefault="001A1A00" w:rsidP="001A1A00">
      <w:r>
        <w:t>1639</w:t>
      </w:r>
    </w:p>
    <w:p w:rsidR="001A1A00" w:rsidRDefault="001A1A00" w:rsidP="001A1A00">
      <w:r>
        <w:t>1640</w:t>
      </w:r>
    </w:p>
    <w:p w:rsidR="001A1A00" w:rsidRDefault="001A1A00" w:rsidP="001A1A00">
      <w:r>
        <w:t>Epoch: 1641 cost= 0.00307751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09435 0.004562497</w:t>
      </w:r>
    </w:p>
    <w:p w:rsidR="001A1A00" w:rsidRDefault="001A1A00" w:rsidP="001A1A00">
      <w:r>
        <w:t>Prediction and the mean error on train set are: 0.0041013355 0.0016875267</w:t>
      </w:r>
    </w:p>
    <w:p w:rsidR="001A1A00" w:rsidRDefault="001A1A00" w:rsidP="001A1A00">
      <w:r>
        <w:t>1641</w:t>
      </w:r>
    </w:p>
    <w:p w:rsidR="001A1A00" w:rsidRDefault="001A1A00" w:rsidP="001A1A00">
      <w:r>
        <w:t>1642</w:t>
      </w:r>
    </w:p>
    <w:p w:rsidR="001A1A00" w:rsidRDefault="001A1A00" w:rsidP="001A1A00">
      <w:r>
        <w:t>1643</w:t>
      </w:r>
    </w:p>
    <w:p w:rsidR="001A1A00" w:rsidRDefault="001A1A00" w:rsidP="001A1A00">
      <w:r>
        <w:t>1644</w:t>
      </w:r>
    </w:p>
    <w:p w:rsidR="001A1A00" w:rsidRDefault="001A1A00" w:rsidP="001A1A00">
      <w:r>
        <w:t>1645</w:t>
      </w:r>
    </w:p>
    <w:p w:rsidR="001A1A00" w:rsidRDefault="001A1A00" w:rsidP="001A1A00">
      <w:r>
        <w:t>Epoch: 1646 cost= 0.00311597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25755 0.0041875243</w:t>
      </w:r>
    </w:p>
    <w:p w:rsidR="001A1A00" w:rsidRDefault="001A1A00" w:rsidP="001A1A00">
      <w:r>
        <w:t>Prediction and the mean error on train set are: 0.0034763904 0.0018125176</w:t>
      </w:r>
    </w:p>
    <w:p w:rsidR="001A1A00" w:rsidRDefault="001A1A00" w:rsidP="001A1A00">
      <w:r>
        <w:t>1646</w:t>
      </w:r>
    </w:p>
    <w:p w:rsidR="001A1A00" w:rsidRDefault="001A1A00" w:rsidP="001A1A00">
      <w:r>
        <w:t>1647</w:t>
      </w:r>
    </w:p>
    <w:p w:rsidR="001A1A00" w:rsidRDefault="001A1A00" w:rsidP="001A1A00">
      <w:r>
        <w:t>1648</w:t>
      </w:r>
    </w:p>
    <w:p w:rsidR="001A1A00" w:rsidRDefault="001A1A00" w:rsidP="001A1A00">
      <w:r>
        <w:t>1649</w:t>
      </w:r>
    </w:p>
    <w:p w:rsidR="001A1A00" w:rsidRDefault="001A1A00" w:rsidP="001A1A00">
      <w:r>
        <w:t>1650</w:t>
      </w:r>
    </w:p>
    <w:p w:rsidR="001A1A00" w:rsidRDefault="001A1A00" w:rsidP="001A1A00">
      <w:r>
        <w:t>Epoch: 1651 cost= 0.003164486</w:t>
      </w:r>
    </w:p>
    <w:p w:rsidR="001A1A00" w:rsidRDefault="001A1A00" w:rsidP="001A1A00">
      <w:r>
        <w:lastRenderedPageBreak/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03154 0.004062474</w:t>
      </w:r>
    </w:p>
    <w:p w:rsidR="001A1A00" w:rsidRDefault="001A1A00" w:rsidP="001A1A00">
      <w:r>
        <w:t>Prediction and the mean error on train set are: 0.0048960336 0.0024374723</w:t>
      </w:r>
    </w:p>
    <w:p w:rsidR="001A1A00" w:rsidRDefault="001A1A00" w:rsidP="001A1A00">
      <w:r>
        <w:t>1651</w:t>
      </w:r>
    </w:p>
    <w:p w:rsidR="001A1A00" w:rsidRDefault="001A1A00" w:rsidP="001A1A00">
      <w:r>
        <w:t>1652</w:t>
      </w:r>
    </w:p>
    <w:p w:rsidR="001A1A00" w:rsidRDefault="001A1A00" w:rsidP="001A1A00">
      <w:r>
        <w:t>1653</w:t>
      </w:r>
    </w:p>
    <w:p w:rsidR="001A1A00" w:rsidRDefault="001A1A00" w:rsidP="001A1A00">
      <w:r>
        <w:t>1654</w:t>
      </w:r>
    </w:p>
    <w:p w:rsidR="001A1A00" w:rsidRDefault="001A1A00" w:rsidP="001A1A00">
      <w:r>
        <w:t>1655</w:t>
      </w:r>
    </w:p>
    <w:p w:rsidR="001A1A00" w:rsidRDefault="001A1A00" w:rsidP="001A1A00">
      <w:r>
        <w:t>Epoch: 1656 cost= 0.00319555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2343866 0.0053750277</w:t>
      </w:r>
    </w:p>
    <w:p w:rsidR="001A1A00" w:rsidRDefault="001A1A00" w:rsidP="001A1A00">
      <w:r>
        <w:t>Prediction and the mean error on train set are: 0.004378527 0.0019999743</w:t>
      </w:r>
    </w:p>
    <w:p w:rsidR="001A1A00" w:rsidRDefault="001A1A00" w:rsidP="001A1A00">
      <w:r>
        <w:t>1656</w:t>
      </w:r>
    </w:p>
    <w:p w:rsidR="001A1A00" w:rsidRDefault="001A1A00" w:rsidP="001A1A00">
      <w:r>
        <w:t>1657</w:t>
      </w:r>
    </w:p>
    <w:p w:rsidR="001A1A00" w:rsidRDefault="001A1A00" w:rsidP="001A1A00">
      <w:r>
        <w:t>1658</w:t>
      </w:r>
    </w:p>
    <w:p w:rsidR="001A1A00" w:rsidRDefault="001A1A00" w:rsidP="001A1A00">
      <w:r>
        <w:t>1659</w:t>
      </w:r>
    </w:p>
    <w:p w:rsidR="001A1A00" w:rsidRDefault="001A1A00" w:rsidP="001A1A00">
      <w:r>
        <w:t>1660</w:t>
      </w:r>
    </w:p>
    <w:p w:rsidR="001A1A00" w:rsidRDefault="001A1A00" w:rsidP="001A1A00">
      <w:r>
        <w:t>Epoch: 1661 cost= 0.00310072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0024167 0.003687501</w:t>
      </w:r>
    </w:p>
    <w:p w:rsidR="001A1A00" w:rsidRDefault="001A1A00" w:rsidP="001A1A00">
      <w:r>
        <w:t>Prediction and the mean error on train set are: 0.0039023343 0.0016875267</w:t>
      </w:r>
    </w:p>
    <w:p w:rsidR="001A1A00" w:rsidRDefault="001A1A00" w:rsidP="001A1A00">
      <w:r>
        <w:t>1661</w:t>
      </w:r>
    </w:p>
    <w:p w:rsidR="001A1A00" w:rsidRDefault="001A1A00" w:rsidP="001A1A00">
      <w:r>
        <w:t>1662</w:t>
      </w:r>
    </w:p>
    <w:p w:rsidR="001A1A00" w:rsidRDefault="001A1A00" w:rsidP="001A1A00">
      <w:r>
        <w:t>1663</w:t>
      </w:r>
    </w:p>
    <w:p w:rsidR="001A1A00" w:rsidRDefault="001A1A00" w:rsidP="001A1A00">
      <w:r>
        <w:t>1664</w:t>
      </w:r>
    </w:p>
    <w:p w:rsidR="001A1A00" w:rsidRDefault="001A1A00" w:rsidP="001A1A00">
      <w:r>
        <w:t>1665</w:t>
      </w:r>
    </w:p>
    <w:p w:rsidR="001A1A00" w:rsidRDefault="001A1A00" w:rsidP="001A1A00">
      <w:r>
        <w:t>Epoch: 1666 cost= 0.00308563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07432 0.0050625205</w:t>
      </w:r>
    </w:p>
    <w:p w:rsidR="001A1A00" w:rsidRDefault="001A1A00" w:rsidP="001A1A00">
      <w:r>
        <w:t>Prediction and the mean error on train set are: 0.004684042 0.002562523</w:t>
      </w:r>
    </w:p>
    <w:p w:rsidR="001A1A00" w:rsidRDefault="001A1A00" w:rsidP="001A1A00">
      <w:r>
        <w:t>1666</w:t>
      </w:r>
    </w:p>
    <w:p w:rsidR="001A1A00" w:rsidRDefault="001A1A00" w:rsidP="001A1A00">
      <w:r>
        <w:t>1667</w:t>
      </w:r>
    </w:p>
    <w:p w:rsidR="001A1A00" w:rsidRDefault="001A1A00" w:rsidP="001A1A00">
      <w:r>
        <w:t>1668</w:t>
      </w:r>
    </w:p>
    <w:p w:rsidR="001A1A00" w:rsidRDefault="001A1A00" w:rsidP="001A1A00">
      <w:r>
        <w:t>1669</w:t>
      </w:r>
    </w:p>
    <w:p w:rsidR="001A1A00" w:rsidRDefault="001A1A00" w:rsidP="001A1A00">
      <w:r>
        <w:t>1670</w:t>
      </w:r>
    </w:p>
    <w:p w:rsidR="001A1A00" w:rsidRDefault="001A1A00" w:rsidP="001A1A00">
      <w:r>
        <w:t>Epoch: 1671 cost= 0.00308462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7524 0.004062474</w:t>
      </w:r>
    </w:p>
    <w:p w:rsidR="001A1A00" w:rsidRDefault="001A1A00" w:rsidP="001A1A00">
      <w:r>
        <w:t>Prediction and the mean error on train set are: 0.0038016378 0.0018125176</w:t>
      </w:r>
    </w:p>
    <w:p w:rsidR="001A1A00" w:rsidRDefault="001A1A00" w:rsidP="001A1A00">
      <w:r>
        <w:lastRenderedPageBreak/>
        <w:t>1671</w:t>
      </w:r>
    </w:p>
    <w:p w:rsidR="001A1A00" w:rsidRDefault="001A1A00" w:rsidP="001A1A00">
      <w:r>
        <w:t>1672</w:t>
      </w:r>
    </w:p>
    <w:p w:rsidR="001A1A00" w:rsidRDefault="001A1A00" w:rsidP="001A1A00">
      <w:r>
        <w:t>1673</w:t>
      </w:r>
    </w:p>
    <w:p w:rsidR="001A1A00" w:rsidRDefault="001A1A00" w:rsidP="001A1A00">
      <w:r>
        <w:t>1674</w:t>
      </w:r>
    </w:p>
    <w:p w:rsidR="001A1A00" w:rsidRDefault="001A1A00" w:rsidP="001A1A00">
      <w:r>
        <w:t>1675</w:t>
      </w:r>
    </w:p>
    <w:p w:rsidR="001A1A00" w:rsidRDefault="001A1A00" w:rsidP="001A1A00">
      <w:r>
        <w:t>Epoch: 1676 cost= 0.00302627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71075866 0.0051875114</w:t>
      </w:r>
    </w:p>
    <w:p w:rsidR="001A1A00" w:rsidRDefault="001A1A00" w:rsidP="001A1A00">
      <w:r>
        <w:t>Prediction and the mean error on train set are: 0.0039357794 0.0016875267</w:t>
      </w:r>
    </w:p>
    <w:p w:rsidR="001A1A00" w:rsidRDefault="001A1A00" w:rsidP="001A1A00">
      <w:r>
        <w:t>1676</w:t>
      </w:r>
    </w:p>
    <w:p w:rsidR="001A1A00" w:rsidRDefault="001A1A00" w:rsidP="001A1A00">
      <w:r>
        <w:t>1677</w:t>
      </w:r>
    </w:p>
    <w:p w:rsidR="001A1A00" w:rsidRDefault="001A1A00" w:rsidP="001A1A00">
      <w:r>
        <w:t>1678</w:t>
      </w:r>
    </w:p>
    <w:p w:rsidR="001A1A00" w:rsidRDefault="001A1A00" w:rsidP="001A1A00">
      <w:r>
        <w:t>1679</w:t>
      </w:r>
    </w:p>
    <w:p w:rsidR="001A1A00" w:rsidRDefault="001A1A00" w:rsidP="001A1A00">
      <w:r>
        <w:t>1680</w:t>
      </w:r>
    </w:p>
    <w:p w:rsidR="001A1A00" w:rsidRDefault="001A1A00" w:rsidP="001A1A00">
      <w:r>
        <w:t>Epoch: 1681 cost= 0.00307926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573677 0.004062474</w:t>
      </w:r>
    </w:p>
    <w:p w:rsidR="001A1A00" w:rsidRDefault="001A1A00" w:rsidP="001A1A00">
      <w:r>
        <w:t>Prediction and the mean error on train set are: 0.0035731392 0.0018749833</w:t>
      </w:r>
    </w:p>
    <w:p w:rsidR="001A1A00" w:rsidRDefault="001A1A00" w:rsidP="001A1A00">
      <w:r>
        <w:t>1681</w:t>
      </w:r>
    </w:p>
    <w:p w:rsidR="001A1A00" w:rsidRDefault="001A1A00" w:rsidP="001A1A00">
      <w:r>
        <w:t>1682</w:t>
      </w:r>
    </w:p>
    <w:p w:rsidR="001A1A00" w:rsidRDefault="001A1A00" w:rsidP="001A1A00">
      <w:r>
        <w:t>1683</w:t>
      </w:r>
    </w:p>
    <w:p w:rsidR="001A1A00" w:rsidRDefault="001A1A00" w:rsidP="001A1A00">
      <w:r>
        <w:t>1684</w:t>
      </w:r>
    </w:p>
    <w:p w:rsidR="001A1A00" w:rsidRDefault="001A1A00" w:rsidP="001A1A00">
      <w:r>
        <w:t>1685</w:t>
      </w:r>
    </w:p>
    <w:p w:rsidR="001A1A00" w:rsidRDefault="001A1A00" w:rsidP="001A1A00">
      <w:r>
        <w:t>Epoch: 1686 cost= 0.00310001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2451 0.0047500134</w:t>
      </w:r>
    </w:p>
    <w:p w:rsidR="001A1A00" w:rsidRDefault="001A1A00" w:rsidP="001A1A00">
      <w:r>
        <w:t>Prediction and the mean error on train set are: 0.0043184003 0.0018749833</w:t>
      </w:r>
    </w:p>
    <w:p w:rsidR="001A1A00" w:rsidRDefault="001A1A00" w:rsidP="001A1A00">
      <w:r>
        <w:t>1686</w:t>
      </w:r>
    </w:p>
    <w:p w:rsidR="001A1A00" w:rsidRDefault="001A1A00" w:rsidP="001A1A00">
      <w:r>
        <w:t>1687</w:t>
      </w:r>
    </w:p>
    <w:p w:rsidR="001A1A00" w:rsidRDefault="001A1A00" w:rsidP="001A1A00">
      <w:r>
        <w:t>1688</w:t>
      </w:r>
    </w:p>
    <w:p w:rsidR="001A1A00" w:rsidRDefault="001A1A00" w:rsidP="001A1A00">
      <w:r>
        <w:t>1689</w:t>
      </w:r>
    </w:p>
    <w:p w:rsidR="001A1A00" w:rsidRDefault="001A1A00" w:rsidP="001A1A00">
      <w:r>
        <w:t>1690</w:t>
      </w:r>
    </w:p>
    <w:p w:rsidR="001A1A00" w:rsidRDefault="001A1A00" w:rsidP="001A1A00">
      <w:r>
        <w:t>Epoch: 1691 cost= 0.00323654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54464 0.00424999</w:t>
      </w:r>
    </w:p>
    <w:p w:rsidR="001A1A00" w:rsidRDefault="001A1A00" w:rsidP="001A1A00">
      <w:r>
        <w:t>Prediction and the mean error on train set are: 0.005236057 0.0021250248</w:t>
      </w:r>
    </w:p>
    <w:p w:rsidR="001A1A00" w:rsidRDefault="001A1A00" w:rsidP="001A1A00">
      <w:r>
        <w:t>1691</w:t>
      </w:r>
    </w:p>
    <w:p w:rsidR="001A1A00" w:rsidRDefault="001A1A00" w:rsidP="001A1A00">
      <w:r>
        <w:t>1692</w:t>
      </w:r>
    </w:p>
    <w:p w:rsidR="001A1A00" w:rsidRDefault="001A1A00" w:rsidP="001A1A00">
      <w:r>
        <w:t>1693</w:t>
      </w:r>
    </w:p>
    <w:p w:rsidR="001A1A00" w:rsidRDefault="001A1A00" w:rsidP="001A1A00">
      <w:r>
        <w:lastRenderedPageBreak/>
        <w:t>1694</w:t>
      </w:r>
    </w:p>
    <w:p w:rsidR="001A1A00" w:rsidRDefault="001A1A00" w:rsidP="001A1A00">
      <w:r>
        <w:t>1695</w:t>
      </w:r>
    </w:p>
    <w:p w:rsidR="001A1A00" w:rsidRDefault="001A1A00" w:rsidP="001A1A00">
      <w:r>
        <w:t>Epoch: 1696 cost= 0.00316988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80998 0.0032500029</w:t>
      </w:r>
    </w:p>
    <w:p w:rsidR="001A1A00" w:rsidRDefault="001A1A00" w:rsidP="001A1A00">
      <w:r>
        <w:t>Prediction and the mean error on train set are: 0.0045590624 0.0023750067</w:t>
      </w:r>
    </w:p>
    <w:p w:rsidR="001A1A00" w:rsidRDefault="001A1A00" w:rsidP="001A1A00">
      <w:r>
        <w:t>1696</w:t>
      </w:r>
    </w:p>
    <w:p w:rsidR="001A1A00" w:rsidRDefault="001A1A00" w:rsidP="001A1A00">
      <w:r>
        <w:t>1697</w:t>
      </w:r>
    </w:p>
    <w:p w:rsidR="001A1A00" w:rsidRDefault="001A1A00" w:rsidP="001A1A00">
      <w:r>
        <w:t>1698</w:t>
      </w:r>
    </w:p>
    <w:p w:rsidR="001A1A00" w:rsidRDefault="001A1A00" w:rsidP="001A1A00">
      <w:r>
        <w:t>1699</w:t>
      </w:r>
    </w:p>
    <w:p w:rsidR="001A1A00" w:rsidRDefault="001A1A00" w:rsidP="001A1A00">
      <w:r>
        <w:t>1700</w:t>
      </w:r>
    </w:p>
    <w:p w:rsidR="001A1A00" w:rsidRDefault="001A1A00" w:rsidP="001A1A00">
      <w:r>
        <w:t>Epoch: 1701 cost= 0.00319899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160637 0.004000008</w:t>
      </w:r>
    </w:p>
    <w:p w:rsidR="001A1A00" w:rsidRDefault="001A1A00" w:rsidP="001A1A00">
      <w:r>
        <w:t>Prediction and the mean error on train set are: 0.0041523455 0.0018749833</w:t>
      </w:r>
    </w:p>
    <w:p w:rsidR="001A1A00" w:rsidRDefault="001A1A00" w:rsidP="001A1A00">
      <w:r>
        <w:t>1701</w:t>
      </w:r>
    </w:p>
    <w:p w:rsidR="001A1A00" w:rsidRDefault="001A1A00" w:rsidP="001A1A00">
      <w:r>
        <w:t>1702</w:t>
      </w:r>
    </w:p>
    <w:p w:rsidR="001A1A00" w:rsidRDefault="001A1A00" w:rsidP="001A1A00">
      <w:r>
        <w:t>1703</w:t>
      </w:r>
    </w:p>
    <w:p w:rsidR="001A1A00" w:rsidRDefault="001A1A00" w:rsidP="001A1A00">
      <w:r>
        <w:t>1704</w:t>
      </w:r>
    </w:p>
    <w:p w:rsidR="001A1A00" w:rsidRDefault="001A1A00" w:rsidP="001A1A00">
      <w:r>
        <w:t>1705</w:t>
      </w:r>
    </w:p>
    <w:p w:rsidR="001A1A00" w:rsidRDefault="001A1A00" w:rsidP="001A1A00">
      <w:r>
        <w:t>Epoch: 1706 cost= 0.00306146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397393 0.0043125153</w:t>
      </w:r>
    </w:p>
    <w:p w:rsidR="001A1A00" w:rsidRDefault="001A1A00" w:rsidP="001A1A00">
      <w:r>
        <w:t>Prediction and the mean error on train set are: 0.004021723 0.0013750196</w:t>
      </w:r>
    </w:p>
    <w:p w:rsidR="001A1A00" w:rsidRDefault="001A1A00" w:rsidP="001A1A00">
      <w:r>
        <w:t>1706</w:t>
      </w:r>
    </w:p>
    <w:p w:rsidR="001A1A00" w:rsidRDefault="001A1A00" w:rsidP="001A1A00">
      <w:r>
        <w:t>1707</w:t>
      </w:r>
    </w:p>
    <w:p w:rsidR="001A1A00" w:rsidRDefault="001A1A00" w:rsidP="001A1A00">
      <w:r>
        <w:t>1708</w:t>
      </w:r>
    </w:p>
    <w:p w:rsidR="001A1A00" w:rsidRDefault="001A1A00" w:rsidP="001A1A00">
      <w:r>
        <w:t>1709</w:t>
      </w:r>
    </w:p>
    <w:p w:rsidR="001A1A00" w:rsidRDefault="001A1A00" w:rsidP="001A1A00">
      <w:r>
        <w:t>1710</w:t>
      </w:r>
    </w:p>
    <w:p w:rsidR="001A1A00" w:rsidRDefault="001A1A00" w:rsidP="001A1A00">
      <w:r>
        <w:t>Epoch: 1711 cost= 0.00320060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188151 0.003437519</w:t>
      </w:r>
    </w:p>
    <w:p w:rsidR="001A1A00" w:rsidRDefault="001A1A00" w:rsidP="001A1A00">
      <w:r>
        <w:t>Prediction and the mean error on train set are: 0.0045358394 0.0023124814</w:t>
      </w:r>
    </w:p>
    <w:p w:rsidR="001A1A00" w:rsidRDefault="001A1A00" w:rsidP="001A1A00">
      <w:r>
        <w:t>1711</w:t>
      </w:r>
    </w:p>
    <w:p w:rsidR="001A1A00" w:rsidRDefault="001A1A00" w:rsidP="001A1A00">
      <w:r>
        <w:t>1712</w:t>
      </w:r>
    </w:p>
    <w:p w:rsidR="001A1A00" w:rsidRDefault="001A1A00" w:rsidP="001A1A00">
      <w:r>
        <w:t>1713</w:t>
      </w:r>
    </w:p>
    <w:p w:rsidR="001A1A00" w:rsidRDefault="001A1A00" w:rsidP="001A1A00">
      <w:r>
        <w:t>1714</w:t>
      </w:r>
    </w:p>
    <w:p w:rsidR="001A1A00" w:rsidRDefault="001A1A00" w:rsidP="001A1A00">
      <w:r>
        <w:t>1715</w:t>
      </w:r>
    </w:p>
    <w:p w:rsidR="001A1A00" w:rsidRDefault="001A1A00" w:rsidP="001A1A00">
      <w:r>
        <w:t>Epoch: 1716 cost= 0.003014873</w:t>
      </w:r>
    </w:p>
    <w:p w:rsidR="001A1A00" w:rsidRDefault="001A1A00" w:rsidP="001A1A00">
      <w:r>
        <w:lastRenderedPageBreak/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75372 0.00424999</w:t>
      </w:r>
    </w:p>
    <w:p w:rsidR="001A1A00" w:rsidRDefault="001A1A00" w:rsidP="001A1A00">
      <w:r>
        <w:t>Prediction and the mean error on train set are: 0.004004895 0.0013124943</w:t>
      </w:r>
    </w:p>
    <w:p w:rsidR="001A1A00" w:rsidRDefault="001A1A00" w:rsidP="001A1A00">
      <w:r>
        <w:t>1716</w:t>
      </w:r>
    </w:p>
    <w:p w:rsidR="001A1A00" w:rsidRDefault="001A1A00" w:rsidP="001A1A00">
      <w:r>
        <w:t>1717</w:t>
      </w:r>
    </w:p>
    <w:p w:rsidR="001A1A00" w:rsidRDefault="001A1A00" w:rsidP="001A1A00">
      <w:r>
        <w:t>1718</w:t>
      </w:r>
    </w:p>
    <w:p w:rsidR="001A1A00" w:rsidRDefault="001A1A00" w:rsidP="001A1A00">
      <w:r>
        <w:t>1719</w:t>
      </w:r>
    </w:p>
    <w:p w:rsidR="001A1A00" w:rsidRDefault="001A1A00" w:rsidP="001A1A00">
      <w:r>
        <w:t>1720</w:t>
      </w:r>
    </w:p>
    <w:p w:rsidR="001A1A00" w:rsidRDefault="001A1A00" w:rsidP="001A1A00">
      <w:r>
        <w:t>Epoch: 1721 cost= 0.00316169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972787 0.00356251</w:t>
      </w:r>
    </w:p>
    <w:p w:rsidR="001A1A00" w:rsidRDefault="001A1A00" w:rsidP="001A1A00">
      <w:r>
        <w:t>Prediction and the mean error on train set are: 0.0038096514 0.0020624995</w:t>
      </w:r>
    </w:p>
    <w:p w:rsidR="001A1A00" w:rsidRDefault="001A1A00" w:rsidP="001A1A00">
      <w:r>
        <w:t>1721</w:t>
      </w:r>
    </w:p>
    <w:p w:rsidR="001A1A00" w:rsidRDefault="001A1A00" w:rsidP="001A1A00">
      <w:r>
        <w:t>1722</w:t>
      </w:r>
    </w:p>
    <w:p w:rsidR="001A1A00" w:rsidRDefault="001A1A00" w:rsidP="001A1A00">
      <w:r>
        <w:t>1723</w:t>
      </w:r>
    </w:p>
    <w:p w:rsidR="001A1A00" w:rsidRDefault="001A1A00" w:rsidP="001A1A00">
      <w:r>
        <w:t>1724</w:t>
      </w:r>
    </w:p>
    <w:p w:rsidR="001A1A00" w:rsidRDefault="001A1A00" w:rsidP="001A1A00">
      <w:r>
        <w:t>1725</w:t>
      </w:r>
    </w:p>
    <w:p w:rsidR="001A1A00" w:rsidRDefault="001A1A00" w:rsidP="001A1A00">
      <w:r>
        <w:t>Epoch: 1726 cost= 0.00309349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96374 0.0055000186</w:t>
      </w:r>
    </w:p>
    <w:p w:rsidR="001A1A00" w:rsidRDefault="001A1A00" w:rsidP="001A1A00">
      <w:r>
        <w:t>Prediction and the mean error on train set are: 0.0035386728 0.0018125176</w:t>
      </w:r>
    </w:p>
    <w:p w:rsidR="001A1A00" w:rsidRDefault="001A1A00" w:rsidP="001A1A00">
      <w:r>
        <w:t>1726</w:t>
      </w:r>
    </w:p>
    <w:p w:rsidR="001A1A00" w:rsidRDefault="001A1A00" w:rsidP="001A1A00">
      <w:r>
        <w:t>1727</w:t>
      </w:r>
    </w:p>
    <w:p w:rsidR="001A1A00" w:rsidRDefault="001A1A00" w:rsidP="001A1A00">
      <w:r>
        <w:t>1728</w:t>
      </w:r>
    </w:p>
    <w:p w:rsidR="001A1A00" w:rsidRDefault="001A1A00" w:rsidP="001A1A00">
      <w:r>
        <w:t>1729</w:t>
      </w:r>
    </w:p>
    <w:p w:rsidR="001A1A00" w:rsidRDefault="001A1A00" w:rsidP="001A1A00">
      <w:r>
        <w:t>1730</w:t>
      </w:r>
    </w:p>
    <w:p w:rsidR="001A1A00" w:rsidRDefault="001A1A00" w:rsidP="001A1A00">
      <w:r>
        <w:t>Epoch: 1731 cost= 0.00318556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67971 0.004374981</w:t>
      </w:r>
    </w:p>
    <w:p w:rsidR="001A1A00" w:rsidRDefault="001A1A00" w:rsidP="001A1A00">
      <w:r>
        <w:t>Prediction and the mean error on train set are: 0.0041043484 0.0019375086</w:t>
      </w:r>
    </w:p>
    <w:p w:rsidR="001A1A00" w:rsidRDefault="001A1A00" w:rsidP="001A1A00">
      <w:r>
        <w:t>1731</w:t>
      </w:r>
    </w:p>
    <w:p w:rsidR="001A1A00" w:rsidRDefault="001A1A00" w:rsidP="001A1A00">
      <w:r>
        <w:t>1732</w:t>
      </w:r>
    </w:p>
    <w:p w:rsidR="001A1A00" w:rsidRDefault="001A1A00" w:rsidP="001A1A00">
      <w:r>
        <w:t>1733</w:t>
      </w:r>
    </w:p>
    <w:p w:rsidR="001A1A00" w:rsidRDefault="001A1A00" w:rsidP="001A1A00">
      <w:r>
        <w:t>1734</w:t>
      </w:r>
    </w:p>
    <w:p w:rsidR="001A1A00" w:rsidRDefault="001A1A00" w:rsidP="001A1A00">
      <w:r>
        <w:t>1735</w:t>
      </w:r>
    </w:p>
    <w:p w:rsidR="001A1A00" w:rsidRDefault="001A1A00" w:rsidP="001A1A00">
      <w:r>
        <w:t>Epoch: 1736 cost= 0.00310093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632224 0.003437519</w:t>
      </w:r>
    </w:p>
    <w:p w:rsidR="001A1A00" w:rsidRDefault="001A1A00" w:rsidP="001A1A00">
      <w:r>
        <w:t>Prediction and the mean error on train set are: 0.0037230335 0.0015624762</w:t>
      </w:r>
    </w:p>
    <w:p w:rsidR="001A1A00" w:rsidRDefault="001A1A00" w:rsidP="001A1A00">
      <w:r>
        <w:lastRenderedPageBreak/>
        <w:t>1736</w:t>
      </w:r>
    </w:p>
    <w:p w:rsidR="001A1A00" w:rsidRDefault="001A1A00" w:rsidP="001A1A00">
      <w:r>
        <w:t>1737</w:t>
      </w:r>
    </w:p>
    <w:p w:rsidR="001A1A00" w:rsidRDefault="001A1A00" w:rsidP="001A1A00">
      <w:r>
        <w:t>1738</w:t>
      </w:r>
    </w:p>
    <w:p w:rsidR="001A1A00" w:rsidRDefault="001A1A00" w:rsidP="001A1A00">
      <w:r>
        <w:t>1739</w:t>
      </w:r>
    </w:p>
    <w:p w:rsidR="001A1A00" w:rsidRDefault="001A1A00" w:rsidP="001A1A00">
      <w:r>
        <w:t>1740</w:t>
      </w:r>
    </w:p>
    <w:p w:rsidR="001A1A00" w:rsidRDefault="001A1A00" w:rsidP="001A1A00">
      <w:r>
        <w:t>Epoch: 1741 cost= 0.00313418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81856 0.0050625205</w:t>
      </w:r>
    </w:p>
    <w:p w:rsidR="001A1A00" w:rsidRDefault="001A1A00" w:rsidP="001A1A00">
      <w:r>
        <w:t>Prediction and the mean error on train set are: 0.0046643247 0.0019999743</w:t>
      </w:r>
    </w:p>
    <w:p w:rsidR="001A1A00" w:rsidRDefault="001A1A00" w:rsidP="001A1A00">
      <w:r>
        <w:t>1741</w:t>
      </w:r>
    </w:p>
    <w:p w:rsidR="001A1A00" w:rsidRDefault="001A1A00" w:rsidP="001A1A00">
      <w:r>
        <w:t>1742</w:t>
      </w:r>
    </w:p>
    <w:p w:rsidR="001A1A00" w:rsidRDefault="001A1A00" w:rsidP="001A1A00">
      <w:r>
        <w:t>1743</w:t>
      </w:r>
    </w:p>
    <w:p w:rsidR="001A1A00" w:rsidRDefault="001A1A00" w:rsidP="001A1A00">
      <w:r>
        <w:t>1744</w:t>
      </w:r>
    </w:p>
    <w:p w:rsidR="001A1A00" w:rsidRDefault="001A1A00" w:rsidP="001A1A00">
      <w:r>
        <w:t>1745</w:t>
      </w:r>
    </w:p>
    <w:p w:rsidR="001A1A00" w:rsidRDefault="001A1A00" w:rsidP="001A1A00">
      <w:r>
        <w:t>Epoch: 1746 cost= 0.00307539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771726 0.0043125153</w:t>
      </w:r>
    </w:p>
    <w:p w:rsidR="001A1A00" w:rsidRDefault="001A1A00" w:rsidP="001A1A00">
      <w:r>
        <w:t>Prediction and the mean error on train set are: 0.005123317 0.0026249886</w:t>
      </w:r>
    </w:p>
    <w:p w:rsidR="001A1A00" w:rsidRDefault="001A1A00" w:rsidP="001A1A00">
      <w:r>
        <w:t>1746</w:t>
      </w:r>
    </w:p>
    <w:p w:rsidR="001A1A00" w:rsidRDefault="001A1A00" w:rsidP="001A1A00">
      <w:r>
        <w:t>1747</w:t>
      </w:r>
    </w:p>
    <w:p w:rsidR="001A1A00" w:rsidRDefault="001A1A00" w:rsidP="001A1A00">
      <w:r>
        <w:t>1748</w:t>
      </w:r>
    </w:p>
    <w:p w:rsidR="001A1A00" w:rsidRDefault="001A1A00" w:rsidP="001A1A00">
      <w:r>
        <w:t>1749</w:t>
      </w:r>
    </w:p>
    <w:p w:rsidR="001A1A00" w:rsidRDefault="001A1A00" w:rsidP="001A1A00">
      <w:r>
        <w:t>1750</w:t>
      </w:r>
    </w:p>
    <w:p w:rsidR="001A1A00" w:rsidRDefault="001A1A00" w:rsidP="001A1A00">
      <w:r>
        <w:t>Epoch: 1751 cost= 0.00313351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9901412 0.0053750277</w:t>
      </w:r>
    </w:p>
    <w:p w:rsidR="001A1A00" w:rsidRDefault="001A1A00" w:rsidP="001A1A00">
      <w:r>
        <w:t>Prediction and the mean error on train set are: 0.005000679 0.0024999976</w:t>
      </w:r>
    </w:p>
    <w:p w:rsidR="001A1A00" w:rsidRDefault="001A1A00" w:rsidP="001A1A00">
      <w:r>
        <w:t>1751</w:t>
      </w:r>
    </w:p>
    <w:p w:rsidR="001A1A00" w:rsidRDefault="001A1A00" w:rsidP="001A1A00">
      <w:r>
        <w:t>1752</w:t>
      </w:r>
    </w:p>
    <w:p w:rsidR="001A1A00" w:rsidRDefault="001A1A00" w:rsidP="001A1A00">
      <w:r>
        <w:t>1753</w:t>
      </w:r>
    </w:p>
    <w:p w:rsidR="001A1A00" w:rsidRDefault="001A1A00" w:rsidP="001A1A00">
      <w:r>
        <w:t>1754</w:t>
      </w:r>
    </w:p>
    <w:p w:rsidR="001A1A00" w:rsidRDefault="001A1A00" w:rsidP="001A1A00">
      <w:r>
        <w:t>1755</w:t>
      </w:r>
    </w:p>
    <w:p w:rsidR="001A1A00" w:rsidRDefault="001A1A00" w:rsidP="001A1A00">
      <w:r>
        <w:t>Epoch: 1756 cost= 0.00317685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2598973 0.004812479</w:t>
      </w:r>
    </w:p>
    <w:p w:rsidR="001A1A00" w:rsidRDefault="001A1A00" w:rsidP="001A1A00">
      <w:r>
        <w:t>Prediction and the mean error on train set are: 0.0034651256 0.0016250014</w:t>
      </w:r>
    </w:p>
    <w:p w:rsidR="001A1A00" w:rsidRDefault="001A1A00" w:rsidP="001A1A00">
      <w:r>
        <w:t>1756</w:t>
      </w:r>
    </w:p>
    <w:p w:rsidR="001A1A00" w:rsidRDefault="001A1A00" w:rsidP="001A1A00">
      <w:r>
        <w:t>1757</w:t>
      </w:r>
    </w:p>
    <w:p w:rsidR="001A1A00" w:rsidRDefault="001A1A00" w:rsidP="001A1A00">
      <w:r>
        <w:lastRenderedPageBreak/>
        <w:t>1758</w:t>
      </w:r>
    </w:p>
    <w:p w:rsidR="001A1A00" w:rsidRDefault="001A1A00" w:rsidP="001A1A00">
      <w:r>
        <w:t>1759</w:t>
      </w:r>
    </w:p>
    <w:p w:rsidR="001A1A00" w:rsidRDefault="001A1A00" w:rsidP="001A1A00">
      <w:r>
        <w:t>1760</w:t>
      </w:r>
    </w:p>
    <w:p w:rsidR="001A1A00" w:rsidRDefault="001A1A00" w:rsidP="001A1A00">
      <w:r>
        <w:t>Epoch: 1761 cost= 0.00306880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660474 0.004999995</w:t>
      </w:r>
    </w:p>
    <w:p w:rsidR="001A1A00" w:rsidRDefault="001A1A00" w:rsidP="001A1A00">
      <w:r>
        <w:t>Prediction and the mean error on train set are: 0.004676129 0.0019999743</w:t>
      </w:r>
    </w:p>
    <w:p w:rsidR="001A1A00" w:rsidRDefault="001A1A00" w:rsidP="001A1A00">
      <w:r>
        <w:t>1761</w:t>
      </w:r>
    </w:p>
    <w:p w:rsidR="001A1A00" w:rsidRDefault="001A1A00" w:rsidP="001A1A00">
      <w:r>
        <w:t>1762</w:t>
      </w:r>
    </w:p>
    <w:p w:rsidR="001A1A00" w:rsidRDefault="001A1A00" w:rsidP="001A1A00">
      <w:r>
        <w:t>1763</w:t>
      </w:r>
    </w:p>
    <w:p w:rsidR="001A1A00" w:rsidRDefault="001A1A00" w:rsidP="001A1A00">
      <w:r>
        <w:t>1764</w:t>
      </w:r>
    </w:p>
    <w:p w:rsidR="001A1A00" w:rsidRDefault="001A1A00" w:rsidP="001A1A00">
      <w:r>
        <w:t>1765</w:t>
      </w:r>
    </w:p>
    <w:p w:rsidR="001A1A00" w:rsidRDefault="001A1A00" w:rsidP="001A1A00">
      <w:r>
        <w:t>Epoch: 1766 cost= 0.00305047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12462 0.0037500262</w:t>
      </w:r>
    </w:p>
    <w:p w:rsidR="001A1A00" w:rsidRDefault="001A1A00" w:rsidP="001A1A00">
      <w:r>
        <w:t>Prediction and the mean error on train set are: 0.003230334 0.0011249781</w:t>
      </w:r>
    </w:p>
    <w:p w:rsidR="001A1A00" w:rsidRDefault="001A1A00" w:rsidP="001A1A00">
      <w:r>
        <w:t>1766</w:t>
      </w:r>
    </w:p>
    <w:p w:rsidR="001A1A00" w:rsidRDefault="001A1A00" w:rsidP="001A1A00">
      <w:r>
        <w:t>1767</w:t>
      </w:r>
    </w:p>
    <w:p w:rsidR="001A1A00" w:rsidRDefault="001A1A00" w:rsidP="001A1A00">
      <w:r>
        <w:t>1768</w:t>
      </w:r>
    </w:p>
    <w:p w:rsidR="001A1A00" w:rsidRDefault="001A1A00" w:rsidP="001A1A00">
      <w:r>
        <w:t>1769</w:t>
      </w:r>
    </w:p>
    <w:p w:rsidR="001A1A00" w:rsidRDefault="001A1A00" w:rsidP="001A1A00">
      <w:r>
        <w:t>1770</w:t>
      </w:r>
    </w:p>
    <w:p w:rsidR="001A1A00" w:rsidRDefault="001A1A00" w:rsidP="001A1A00">
      <w:r>
        <w:t>Epoch: 1771 cost= 0.00306822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01988 0.004124999</w:t>
      </w:r>
    </w:p>
    <w:p w:rsidR="001A1A00" w:rsidRDefault="001A1A00" w:rsidP="001A1A00">
      <w:r>
        <w:t>Prediction and the mean error on train set are: 0.004425727 0.0022500157</w:t>
      </w:r>
    </w:p>
    <w:p w:rsidR="001A1A00" w:rsidRDefault="001A1A00" w:rsidP="001A1A00">
      <w:r>
        <w:t>1771</w:t>
      </w:r>
    </w:p>
    <w:p w:rsidR="001A1A00" w:rsidRDefault="001A1A00" w:rsidP="001A1A00">
      <w:r>
        <w:t>1772</w:t>
      </w:r>
    </w:p>
    <w:p w:rsidR="001A1A00" w:rsidRDefault="001A1A00" w:rsidP="001A1A00">
      <w:r>
        <w:t>1773</w:t>
      </w:r>
    </w:p>
    <w:p w:rsidR="001A1A00" w:rsidRDefault="001A1A00" w:rsidP="001A1A00">
      <w:r>
        <w:t>1774</w:t>
      </w:r>
    </w:p>
    <w:p w:rsidR="001A1A00" w:rsidRDefault="001A1A00" w:rsidP="001A1A00">
      <w:r>
        <w:t>1775</w:t>
      </w:r>
    </w:p>
    <w:p w:rsidR="001A1A00" w:rsidRDefault="001A1A00" w:rsidP="001A1A00">
      <w:r>
        <w:t>Epoch: 1776 cost= 0.00303415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190356 0.00424999</w:t>
      </w:r>
    </w:p>
    <w:p w:rsidR="001A1A00" w:rsidRDefault="001A1A00" w:rsidP="001A1A00">
      <w:r>
        <w:t>Prediction and the mean error on train set are: 0.003712969 0.0017499924</w:t>
      </w:r>
    </w:p>
    <w:p w:rsidR="001A1A00" w:rsidRDefault="001A1A00" w:rsidP="001A1A00">
      <w:r>
        <w:t>1776</w:t>
      </w:r>
    </w:p>
    <w:p w:rsidR="001A1A00" w:rsidRDefault="001A1A00" w:rsidP="001A1A00">
      <w:r>
        <w:t>1777</w:t>
      </w:r>
    </w:p>
    <w:p w:rsidR="001A1A00" w:rsidRDefault="001A1A00" w:rsidP="001A1A00">
      <w:r>
        <w:t>1778</w:t>
      </w:r>
    </w:p>
    <w:p w:rsidR="001A1A00" w:rsidRDefault="001A1A00" w:rsidP="001A1A00">
      <w:r>
        <w:t>1779</w:t>
      </w:r>
    </w:p>
    <w:p w:rsidR="001A1A00" w:rsidRDefault="001A1A00" w:rsidP="001A1A00">
      <w:r>
        <w:t>1780</w:t>
      </w:r>
    </w:p>
    <w:p w:rsidR="001A1A00" w:rsidRDefault="001A1A00" w:rsidP="001A1A00">
      <w:r>
        <w:t>Epoch: 1781 cost= 0.003066580</w:t>
      </w:r>
    </w:p>
    <w:p w:rsidR="001A1A00" w:rsidRDefault="001A1A00" w:rsidP="001A1A00">
      <w:r>
        <w:lastRenderedPageBreak/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8523224 0.003687501</w:t>
      </w:r>
    </w:p>
    <w:p w:rsidR="001A1A00" w:rsidRDefault="001A1A00" w:rsidP="001A1A00">
      <w:r>
        <w:t>Prediction and the mean error on train set are: 0.004320172 0.0022500157</w:t>
      </w:r>
    </w:p>
    <w:p w:rsidR="001A1A00" w:rsidRDefault="001A1A00" w:rsidP="001A1A00">
      <w:r>
        <w:t>1781</w:t>
      </w:r>
    </w:p>
    <w:p w:rsidR="001A1A00" w:rsidRDefault="001A1A00" w:rsidP="001A1A00">
      <w:r>
        <w:t>1782</w:t>
      </w:r>
    </w:p>
    <w:p w:rsidR="001A1A00" w:rsidRDefault="001A1A00" w:rsidP="001A1A00">
      <w:r>
        <w:t>1783</w:t>
      </w:r>
    </w:p>
    <w:p w:rsidR="001A1A00" w:rsidRDefault="001A1A00" w:rsidP="001A1A00">
      <w:r>
        <w:t>1784</w:t>
      </w:r>
    </w:p>
    <w:p w:rsidR="001A1A00" w:rsidRDefault="001A1A00" w:rsidP="001A1A00">
      <w:r>
        <w:t>1785</w:t>
      </w:r>
    </w:p>
    <w:p w:rsidR="001A1A00" w:rsidRDefault="001A1A00" w:rsidP="001A1A00">
      <w:r>
        <w:t>Epoch: 1786 cost= 0.0031678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245034 0.003812492</w:t>
      </w:r>
    </w:p>
    <w:p w:rsidR="001A1A00" w:rsidRDefault="001A1A00" w:rsidP="001A1A00">
      <w:r>
        <w:t>Prediction and the mean error on train set are: 0.003871874 0.0018125176</w:t>
      </w:r>
    </w:p>
    <w:p w:rsidR="001A1A00" w:rsidRDefault="001A1A00" w:rsidP="001A1A00">
      <w:r>
        <w:t>1786</w:t>
      </w:r>
    </w:p>
    <w:p w:rsidR="001A1A00" w:rsidRDefault="001A1A00" w:rsidP="001A1A00">
      <w:r>
        <w:t>1787</w:t>
      </w:r>
    </w:p>
    <w:p w:rsidR="001A1A00" w:rsidRDefault="001A1A00" w:rsidP="001A1A00">
      <w:r>
        <w:t>1788</w:t>
      </w:r>
    </w:p>
    <w:p w:rsidR="001A1A00" w:rsidRDefault="001A1A00" w:rsidP="001A1A00">
      <w:r>
        <w:t>1789</w:t>
      </w:r>
    </w:p>
    <w:p w:rsidR="001A1A00" w:rsidRDefault="001A1A00" w:rsidP="001A1A00">
      <w:r>
        <w:t>1790</w:t>
      </w:r>
    </w:p>
    <w:p w:rsidR="001A1A00" w:rsidRDefault="001A1A00" w:rsidP="001A1A00">
      <w:r>
        <w:t>Epoch: 1791 cost= 0.00317080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759688 0.0033125281</w:t>
      </w:r>
    </w:p>
    <w:p w:rsidR="001A1A00" w:rsidRDefault="001A1A00" w:rsidP="001A1A00">
      <w:r>
        <w:t>Prediction and the mean error on train set are: 0.005780215 0.0033749938</w:t>
      </w:r>
    </w:p>
    <w:p w:rsidR="001A1A00" w:rsidRDefault="001A1A00" w:rsidP="001A1A00">
      <w:r>
        <w:t>1791</w:t>
      </w:r>
    </w:p>
    <w:p w:rsidR="001A1A00" w:rsidRDefault="001A1A00" w:rsidP="001A1A00">
      <w:r>
        <w:t>1792</w:t>
      </w:r>
    </w:p>
    <w:p w:rsidR="001A1A00" w:rsidRDefault="001A1A00" w:rsidP="001A1A00">
      <w:r>
        <w:t>1793</w:t>
      </w:r>
    </w:p>
    <w:p w:rsidR="001A1A00" w:rsidRDefault="001A1A00" w:rsidP="001A1A00">
      <w:r>
        <w:t>1794</w:t>
      </w:r>
    </w:p>
    <w:p w:rsidR="001A1A00" w:rsidRDefault="001A1A00" w:rsidP="001A1A00">
      <w:r>
        <w:t>1795</w:t>
      </w:r>
    </w:p>
    <w:p w:rsidR="001A1A00" w:rsidRDefault="001A1A00" w:rsidP="001A1A00">
      <w:r>
        <w:t>Epoch: 1796 cost= 0.00297353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835378 0.0034999847</w:t>
      </w:r>
    </w:p>
    <w:p w:rsidR="001A1A00" w:rsidRDefault="001A1A00" w:rsidP="001A1A00">
      <w:r>
        <w:t>Prediction and the mean error on train set are: 0.0033757905 0.0010625124</w:t>
      </w:r>
    </w:p>
    <w:p w:rsidR="001A1A00" w:rsidRDefault="001A1A00" w:rsidP="001A1A00">
      <w:r>
        <w:t>1796</w:t>
      </w:r>
    </w:p>
    <w:p w:rsidR="001A1A00" w:rsidRDefault="001A1A00" w:rsidP="001A1A00">
      <w:r>
        <w:t>1797</w:t>
      </w:r>
    </w:p>
    <w:p w:rsidR="001A1A00" w:rsidRDefault="001A1A00" w:rsidP="001A1A00">
      <w:r>
        <w:t>1798</w:t>
      </w:r>
    </w:p>
    <w:p w:rsidR="001A1A00" w:rsidRDefault="001A1A00" w:rsidP="001A1A00">
      <w:r>
        <w:t>1799</w:t>
      </w:r>
    </w:p>
    <w:p w:rsidR="001A1A00" w:rsidRDefault="001A1A00" w:rsidP="001A1A00">
      <w:r>
        <w:t>1800</w:t>
      </w:r>
    </w:p>
    <w:p w:rsidR="001A1A00" w:rsidRDefault="001A1A00" w:rsidP="001A1A00">
      <w:r>
        <w:t>Epoch: 1801 cost= 0.00302997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259745 0.0034999847</w:t>
      </w:r>
    </w:p>
    <w:p w:rsidR="001A1A00" w:rsidRDefault="001A1A00" w:rsidP="001A1A00">
      <w:r>
        <w:t xml:space="preserve">Prediction and the mean error on train set are: 0.004440764 </w:t>
      </w:r>
      <w:r>
        <w:lastRenderedPageBreak/>
        <w:t>0.0013750196</w:t>
      </w:r>
    </w:p>
    <w:p w:rsidR="001A1A00" w:rsidRDefault="001A1A00" w:rsidP="001A1A00">
      <w:r>
        <w:t>1801</w:t>
      </w:r>
    </w:p>
    <w:p w:rsidR="001A1A00" w:rsidRDefault="001A1A00" w:rsidP="001A1A00">
      <w:r>
        <w:t>1802</w:t>
      </w:r>
    </w:p>
    <w:p w:rsidR="001A1A00" w:rsidRDefault="001A1A00" w:rsidP="001A1A00">
      <w:r>
        <w:t>1803</w:t>
      </w:r>
    </w:p>
    <w:p w:rsidR="001A1A00" w:rsidRDefault="001A1A00" w:rsidP="001A1A00">
      <w:r>
        <w:t>1804</w:t>
      </w:r>
    </w:p>
    <w:p w:rsidR="001A1A00" w:rsidRDefault="001A1A00" w:rsidP="001A1A00">
      <w:r>
        <w:t>1805</w:t>
      </w:r>
    </w:p>
    <w:p w:rsidR="001A1A00" w:rsidRDefault="001A1A00" w:rsidP="001A1A00">
      <w:r>
        <w:t>Epoch: 1806 cost= 0.00309268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9211597 0.00356251</w:t>
      </w:r>
    </w:p>
    <w:p w:rsidR="001A1A00" w:rsidRDefault="001A1A00" w:rsidP="001A1A00">
      <w:r>
        <w:t>Prediction and the mean error on train set are: 0.0033822646 0.0016250014</w:t>
      </w:r>
    </w:p>
    <w:p w:rsidR="001A1A00" w:rsidRDefault="001A1A00" w:rsidP="001A1A00">
      <w:r>
        <w:t>1806</w:t>
      </w:r>
    </w:p>
    <w:p w:rsidR="001A1A00" w:rsidRDefault="001A1A00" w:rsidP="001A1A00">
      <w:r>
        <w:t>1807</w:t>
      </w:r>
    </w:p>
    <w:p w:rsidR="001A1A00" w:rsidRDefault="001A1A00" w:rsidP="001A1A00">
      <w:r>
        <w:t>1808</w:t>
      </w:r>
    </w:p>
    <w:p w:rsidR="001A1A00" w:rsidRDefault="001A1A00" w:rsidP="001A1A00">
      <w:r>
        <w:t>1809</w:t>
      </w:r>
    </w:p>
    <w:p w:rsidR="001A1A00" w:rsidRDefault="001A1A00" w:rsidP="001A1A00">
      <w:r>
        <w:t>1810</w:t>
      </w:r>
    </w:p>
    <w:p w:rsidR="001A1A00" w:rsidRDefault="001A1A00" w:rsidP="001A1A00">
      <w:r>
        <w:t>Epoch: 1811 cost= 0.00297802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33112 0.004124999</w:t>
      </w:r>
    </w:p>
    <w:p w:rsidR="001A1A00" w:rsidRDefault="001A1A00" w:rsidP="001A1A00">
      <w:r>
        <w:t>Prediction and the mean error on train set are: 0.0037692585 0.0018749833</w:t>
      </w:r>
    </w:p>
    <w:p w:rsidR="001A1A00" w:rsidRDefault="001A1A00" w:rsidP="001A1A00">
      <w:r>
        <w:t>1811</w:t>
      </w:r>
    </w:p>
    <w:p w:rsidR="001A1A00" w:rsidRDefault="001A1A00" w:rsidP="001A1A00">
      <w:r>
        <w:t>1812</w:t>
      </w:r>
    </w:p>
    <w:p w:rsidR="001A1A00" w:rsidRDefault="001A1A00" w:rsidP="001A1A00">
      <w:r>
        <w:t>1813</w:t>
      </w:r>
    </w:p>
    <w:p w:rsidR="001A1A00" w:rsidRDefault="001A1A00" w:rsidP="001A1A00">
      <w:r>
        <w:t>1814</w:t>
      </w:r>
    </w:p>
    <w:p w:rsidR="001A1A00" w:rsidRDefault="001A1A00" w:rsidP="001A1A00">
      <w:r>
        <w:t>1815</w:t>
      </w:r>
    </w:p>
    <w:p w:rsidR="001A1A00" w:rsidRDefault="001A1A00" w:rsidP="001A1A00">
      <w:r>
        <w:t>Epoch: 1816 cost= 0.00311675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990236 0.004124999</w:t>
      </w:r>
    </w:p>
    <w:p w:rsidR="001A1A00" w:rsidRDefault="001A1A00" w:rsidP="001A1A00">
      <w:r>
        <w:t>Prediction and the mean error on train set are: 0.003311763 0.0012500286</w:t>
      </w:r>
    </w:p>
    <w:p w:rsidR="001A1A00" w:rsidRDefault="001A1A00" w:rsidP="001A1A00">
      <w:r>
        <w:t>1816</w:t>
      </w:r>
    </w:p>
    <w:p w:rsidR="001A1A00" w:rsidRDefault="001A1A00" w:rsidP="001A1A00">
      <w:r>
        <w:t>1817</w:t>
      </w:r>
    </w:p>
    <w:p w:rsidR="001A1A00" w:rsidRDefault="001A1A00" w:rsidP="001A1A00">
      <w:r>
        <w:t>1818</w:t>
      </w:r>
    </w:p>
    <w:p w:rsidR="001A1A00" w:rsidRDefault="001A1A00" w:rsidP="001A1A00">
      <w:r>
        <w:t>1819</w:t>
      </w:r>
    </w:p>
    <w:p w:rsidR="001A1A00" w:rsidRDefault="001A1A00" w:rsidP="001A1A00">
      <w:r>
        <w:t>1820</w:t>
      </w:r>
    </w:p>
    <w:p w:rsidR="001A1A00" w:rsidRDefault="001A1A00" w:rsidP="001A1A00">
      <w:r>
        <w:t>Epoch: 1821 cost= 0.00310868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55448 0.003812492</w:t>
      </w:r>
    </w:p>
    <w:p w:rsidR="001A1A00" w:rsidRDefault="001A1A00" w:rsidP="001A1A00">
      <w:r>
        <w:t>Prediction and the mean error on train set are: 0.0031341554 0.0012500286</w:t>
      </w:r>
    </w:p>
    <w:p w:rsidR="001A1A00" w:rsidRDefault="001A1A00" w:rsidP="001A1A00">
      <w:r>
        <w:t>1821</w:t>
      </w:r>
    </w:p>
    <w:p w:rsidR="001A1A00" w:rsidRDefault="001A1A00" w:rsidP="001A1A00">
      <w:r>
        <w:t>1822</w:t>
      </w:r>
    </w:p>
    <w:p w:rsidR="001A1A00" w:rsidRDefault="001A1A00" w:rsidP="001A1A00">
      <w:r>
        <w:t>1823</w:t>
      </w:r>
    </w:p>
    <w:p w:rsidR="001A1A00" w:rsidRDefault="001A1A00" w:rsidP="001A1A00">
      <w:r>
        <w:lastRenderedPageBreak/>
        <w:t>1824</w:t>
      </w:r>
    </w:p>
    <w:p w:rsidR="001A1A00" w:rsidRDefault="001A1A00" w:rsidP="001A1A00">
      <w:r>
        <w:t>1825</w:t>
      </w:r>
    </w:p>
    <w:p w:rsidR="001A1A00" w:rsidRDefault="001A1A00" w:rsidP="001A1A00">
      <w:r>
        <w:t>Epoch: 1826 cost= 0.00306764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338083 0.004499972</w:t>
      </w:r>
    </w:p>
    <w:p w:rsidR="001A1A00" w:rsidRDefault="001A1A00" w:rsidP="001A1A00">
      <w:r>
        <w:t>Prediction and the mean error on train set are: 0.004276719 0.0023124814</w:t>
      </w:r>
    </w:p>
    <w:p w:rsidR="001A1A00" w:rsidRDefault="001A1A00" w:rsidP="001A1A00">
      <w:r>
        <w:t>1826</w:t>
      </w:r>
    </w:p>
    <w:p w:rsidR="001A1A00" w:rsidRDefault="001A1A00" w:rsidP="001A1A00">
      <w:r>
        <w:t>1827</w:t>
      </w:r>
    </w:p>
    <w:p w:rsidR="001A1A00" w:rsidRDefault="001A1A00" w:rsidP="001A1A00">
      <w:r>
        <w:t>1828</w:t>
      </w:r>
    </w:p>
    <w:p w:rsidR="001A1A00" w:rsidRDefault="001A1A00" w:rsidP="001A1A00">
      <w:r>
        <w:t>1829</w:t>
      </w:r>
    </w:p>
    <w:p w:rsidR="001A1A00" w:rsidRDefault="001A1A00" w:rsidP="001A1A00">
      <w:r>
        <w:t>1830</w:t>
      </w:r>
    </w:p>
    <w:p w:rsidR="001A1A00" w:rsidRDefault="001A1A00" w:rsidP="001A1A00">
      <w:r>
        <w:t>Epoch: 1831 cost= 0.00297932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743516 0.004999995</w:t>
      </w:r>
    </w:p>
    <w:p w:rsidR="001A1A00" w:rsidRDefault="001A1A00" w:rsidP="001A1A00">
      <w:r>
        <w:t>Prediction and the mean error on train set are: 0.004052463 0.0018749833</w:t>
      </w:r>
    </w:p>
    <w:p w:rsidR="001A1A00" w:rsidRDefault="001A1A00" w:rsidP="001A1A00">
      <w:r>
        <w:t>1831</w:t>
      </w:r>
    </w:p>
    <w:p w:rsidR="001A1A00" w:rsidRDefault="001A1A00" w:rsidP="001A1A00">
      <w:r>
        <w:t>1832</w:t>
      </w:r>
    </w:p>
    <w:p w:rsidR="001A1A00" w:rsidRDefault="001A1A00" w:rsidP="001A1A00">
      <w:r>
        <w:t>1833</w:t>
      </w:r>
    </w:p>
    <w:p w:rsidR="001A1A00" w:rsidRDefault="001A1A00" w:rsidP="001A1A00">
      <w:r>
        <w:t>1834</w:t>
      </w:r>
    </w:p>
    <w:p w:rsidR="001A1A00" w:rsidRDefault="001A1A00" w:rsidP="001A1A00">
      <w:r>
        <w:t>1835</w:t>
      </w:r>
    </w:p>
    <w:p w:rsidR="001A1A00" w:rsidRDefault="001A1A00" w:rsidP="001A1A00">
      <w:r>
        <w:t>Epoch: 1836 cost= 0.00303903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5117724 0.003812492</w:t>
      </w:r>
    </w:p>
    <w:p w:rsidR="001A1A00" w:rsidRDefault="001A1A00" w:rsidP="001A1A00">
      <w:r>
        <w:t>Prediction and the mean error on train set are: 0.0033070445 0.0015624762</w:t>
      </w:r>
    </w:p>
    <w:p w:rsidR="001A1A00" w:rsidRDefault="001A1A00" w:rsidP="001A1A00">
      <w:r>
        <w:t>1836</w:t>
      </w:r>
    </w:p>
    <w:p w:rsidR="001A1A00" w:rsidRDefault="001A1A00" w:rsidP="001A1A00">
      <w:r>
        <w:t>1837</w:t>
      </w:r>
    </w:p>
    <w:p w:rsidR="001A1A00" w:rsidRDefault="001A1A00" w:rsidP="001A1A00">
      <w:r>
        <w:t>1838</w:t>
      </w:r>
    </w:p>
    <w:p w:rsidR="001A1A00" w:rsidRDefault="001A1A00" w:rsidP="001A1A00">
      <w:r>
        <w:t>1839</w:t>
      </w:r>
    </w:p>
    <w:p w:rsidR="001A1A00" w:rsidRDefault="001A1A00" w:rsidP="001A1A00">
      <w:r>
        <w:t>1840</w:t>
      </w:r>
    </w:p>
    <w:p w:rsidR="001A1A00" w:rsidRDefault="001A1A00" w:rsidP="001A1A00">
      <w:r>
        <w:t>Epoch: 1841 cost= 0.00307695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734307 0.0043125153</w:t>
      </w:r>
    </w:p>
    <w:p w:rsidR="001A1A00" w:rsidRDefault="001A1A00" w:rsidP="001A1A00">
      <w:r>
        <w:t>Prediction and the mean error on train set are: 0.0051890058 0.003125012</w:t>
      </w:r>
    </w:p>
    <w:p w:rsidR="001A1A00" w:rsidRDefault="001A1A00" w:rsidP="001A1A00">
      <w:r>
        <w:t>1841</w:t>
      </w:r>
    </w:p>
    <w:p w:rsidR="001A1A00" w:rsidRDefault="001A1A00" w:rsidP="001A1A00">
      <w:r>
        <w:t>1842</w:t>
      </w:r>
    </w:p>
    <w:p w:rsidR="001A1A00" w:rsidRDefault="001A1A00" w:rsidP="001A1A00">
      <w:r>
        <w:t>1843</w:t>
      </w:r>
    </w:p>
    <w:p w:rsidR="001A1A00" w:rsidRDefault="001A1A00" w:rsidP="001A1A00">
      <w:r>
        <w:t>1844</w:t>
      </w:r>
    </w:p>
    <w:p w:rsidR="001A1A00" w:rsidRDefault="001A1A00" w:rsidP="001A1A00">
      <w:r>
        <w:t>1845</w:t>
      </w:r>
    </w:p>
    <w:p w:rsidR="001A1A00" w:rsidRDefault="001A1A00" w:rsidP="001A1A00">
      <w:r>
        <w:t>Epoch: 1846 cost= 0.00289651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7602994 0.0054374933</w:t>
      </w:r>
    </w:p>
    <w:p w:rsidR="001A1A00" w:rsidRDefault="001A1A00" w:rsidP="001A1A00">
      <w:r>
        <w:t>Prediction and the mean error on train set are: 0.0034554952 0.0012500286</w:t>
      </w:r>
    </w:p>
    <w:p w:rsidR="001A1A00" w:rsidRDefault="001A1A00" w:rsidP="001A1A00">
      <w:r>
        <w:t>1846</w:t>
      </w:r>
    </w:p>
    <w:p w:rsidR="001A1A00" w:rsidRDefault="001A1A00" w:rsidP="001A1A00">
      <w:r>
        <w:t>1847</w:t>
      </w:r>
    </w:p>
    <w:p w:rsidR="001A1A00" w:rsidRDefault="001A1A00" w:rsidP="001A1A00">
      <w:r>
        <w:t>1848</w:t>
      </w:r>
    </w:p>
    <w:p w:rsidR="001A1A00" w:rsidRDefault="001A1A00" w:rsidP="001A1A00">
      <w:r>
        <w:t>1849</w:t>
      </w:r>
    </w:p>
    <w:p w:rsidR="001A1A00" w:rsidRDefault="001A1A00" w:rsidP="001A1A00">
      <w:r>
        <w:t>1850</w:t>
      </w:r>
    </w:p>
    <w:p w:rsidR="001A1A00" w:rsidRDefault="001A1A00" w:rsidP="001A1A00">
      <w:r>
        <w:t>Epoch: 1851 cost= 0.00310252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509324 0.0038750172</w:t>
      </w:r>
    </w:p>
    <w:p w:rsidR="001A1A00" w:rsidRDefault="001A1A00" w:rsidP="001A1A00">
      <w:r>
        <w:t>Prediction and the mean error on train set are: 0.0041563073 0.0019375086</w:t>
      </w:r>
    </w:p>
    <w:p w:rsidR="001A1A00" w:rsidRDefault="001A1A00" w:rsidP="001A1A00">
      <w:r>
        <w:t>1851</w:t>
      </w:r>
    </w:p>
    <w:p w:rsidR="001A1A00" w:rsidRDefault="001A1A00" w:rsidP="001A1A00">
      <w:r>
        <w:t>1852</w:t>
      </w:r>
    </w:p>
    <w:p w:rsidR="001A1A00" w:rsidRDefault="001A1A00" w:rsidP="001A1A00">
      <w:r>
        <w:t>1853</w:t>
      </w:r>
    </w:p>
    <w:p w:rsidR="001A1A00" w:rsidRDefault="001A1A00" w:rsidP="001A1A00">
      <w:r>
        <w:t>1854</w:t>
      </w:r>
    </w:p>
    <w:p w:rsidR="001A1A00" w:rsidRDefault="001A1A00" w:rsidP="001A1A00">
      <w:r>
        <w:t>1855</w:t>
      </w:r>
    </w:p>
    <w:p w:rsidR="001A1A00" w:rsidRDefault="001A1A00" w:rsidP="001A1A00">
      <w:r>
        <w:t>Epoch: 1856 cost= 0.00315785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8790987 0.005249977</w:t>
      </w:r>
    </w:p>
    <w:p w:rsidR="001A1A00" w:rsidRDefault="001A1A00" w:rsidP="001A1A00">
      <w:r>
        <w:t>Prediction and the mean error on train set are: 0.004268368 0.0018749833</w:t>
      </w:r>
    </w:p>
    <w:p w:rsidR="001A1A00" w:rsidRDefault="001A1A00" w:rsidP="001A1A00">
      <w:r>
        <w:t>1856</w:t>
      </w:r>
    </w:p>
    <w:p w:rsidR="001A1A00" w:rsidRDefault="001A1A00" w:rsidP="001A1A00">
      <w:r>
        <w:t>1857</w:t>
      </w:r>
    </w:p>
    <w:p w:rsidR="001A1A00" w:rsidRDefault="001A1A00" w:rsidP="001A1A00">
      <w:r>
        <w:t>1858</w:t>
      </w:r>
    </w:p>
    <w:p w:rsidR="001A1A00" w:rsidRDefault="001A1A00" w:rsidP="001A1A00">
      <w:r>
        <w:t>1859</w:t>
      </w:r>
    </w:p>
    <w:p w:rsidR="001A1A00" w:rsidRDefault="001A1A00" w:rsidP="001A1A00">
      <w:r>
        <w:t>1860</w:t>
      </w:r>
    </w:p>
    <w:p w:rsidR="001A1A00" w:rsidRDefault="001A1A00" w:rsidP="001A1A00">
      <w:r>
        <w:t>Epoch: 1861 cost= 0.00306337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8823175 0.003125012</w:t>
      </w:r>
    </w:p>
    <w:p w:rsidR="001A1A00" w:rsidRDefault="001A1A00" w:rsidP="001A1A00">
      <w:r>
        <w:t>Prediction and the mean error on train set are: 0.00390855 0.0019375086</w:t>
      </w:r>
    </w:p>
    <w:p w:rsidR="001A1A00" w:rsidRDefault="001A1A00" w:rsidP="001A1A00">
      <w:r>
        <w:t>1861</w:t>
      </w:r>
    </w:p>
    <w:p w:rsidR="001A1A00" w:rsidRDefault="001A1A00" w:rsidP="001A1A00">
      <w:r>
        <w:t>1862</w:t>
      </w:r>
    </w:p>
    <w:p w:rsidR="001A1A00" w:rsidRDefault="001A1A00" w:rsidP="001A1A00">
      <w:r>
        <w:t>1863</w:t>
      </w:r>
    </w:p>
    <w:p w:rsidR="001A1A00" w:rsidRDefault="001A1A00" w:rsidP="001A1A00">
      <w:r>
        <w:t>1864</w:t>
      </w:r>
    </w:p>
    <w:p w:rsidR="001A1A00" w:rsidRDefault="001A1A00" w:rsidP="001A1A00">
      <w:r>
        <w:t>1865</w:t>
      </w:r>
    </w:p>
    <w:p w:rsidR="001A1A00" w:rsidRDefault="001A1A00" w:rsidP="001A1A00">
      <w:r>
        <w:t>Epoch: 1866 cost= 0.00302995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0065904 0.0031874776</w:t>
      </w:r>
    </w:p>
    <w:p w:rsidR="001A1A00" w:rsidRDefault="001A1A00" w:rsidP="001A1A00">
      <w:r>
        <w:t>Prediction and the mean error on train set are: 0.0041004135 0.0016250014</w:t>
      </w:r>
    </w:p>
    <w:p w:rsidR="001A1A00" w:rsidRDefault="001A1A00" w:rsidP="001A1A00">
      <w:r>
        <w:lastRenderedPageBreak/>
        <w:t>1866</w:t>
      </w:r>
    </w:p>
    <w:p w:rsidR="001A1A00" w:rsidRDefault="001A1A00" w:rsidP="001A1A00">
      <w:r>
        <w:t>1867</w:t>
      </w:r>
    </w:p>
    <w:p w:rsidR="001A1A00" w:rsidRDefault="001A1A00" w:rsidP="001A1A00">
      <w:r>
        <w:t>1868</w:t>
      </w:r>
    </w:p>
    <w:p w:rsidR="001A1A00" w:rsidRDefault="001A1A00" w:rsidP="001A1A00">
      <w:r>
        <w:t>1869</w:t>
      </w:r>
    </w:p>
    <w:p w:rsidR="001A1A00" w:rsidRDefault="001A1A00" w:rsidP="001A1A00">
      <w:r>
        <w:t>1870</w:t>
      </w:r>
    </w:p>
    <w:p w:rsidR="001A1A00" w:rsidRDefault="001A1A00" w:rsidP="001A1A00">
      <w:r>
        <w:t>Epoch: 1871 cost= 0.00309067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1226923 0.0031874776</w:t>
      </w:r>
    </w:p>
    <w:p w:rsidR="001A1A00" w:rsidRDefault="001A1A00" w:rsidP="001A1A00">
      <w:r>
        <w:t>Prediction and the mean error on train set are: 0.0040142126 0.0019375086</w:t>
      </w:r>
    </w:p>
    <w:p w:rsidR="001A1A00" w:rsidRDefault="001A1A00" w:rsidP="001A1A00">
      <w:r>
        <w:t>1871</w:t>
      </w:r>
    </w:p>
    <w:p w:rsidR="001A1A00" w:rsidRDefault="001A1A00" w:rsidP="001A1A00">
      <w:r>
        <w:t>1872</w:t>
      </w:r>
    </w:p>
    <w:p w:rsidR="001A1A00" w:rsidRDefault="001A1A00" w:rsidP="001A1A00">
      <w:r>
        <w:t>1873</w:t>
      </w:r>
    </w:p>
    <w:p w:rsidR="001A1A00" w:rsidRDefault="001A1A00" w:rsidP="001A1A00">
      <w:r>
        <w:t>1874</w:t>
      </w:r>
    </w:p>
    <w:p w:rsidR="001A1A00" w:rsidRDefault="001A1A00" w:rsidP="001A1A00">
      <w:r>
        <w:t>1875</w:t>
      </w:r>
    </w:p>
    <w:p w:rsidR="001A1A00" w:rsidRDefault="001A1A00" w:rsidP="001A1A00">
      <w:r>
        <w:t>Epoch: 1876 cost= 0.00311659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7791223 0.0038750172</w:t>
      </w:r>
    </w:p>
    <w:p w:rsidR="001A1A00" w:rsidRDefault="001A1A00" w:rsidP="001A1A00">
      <w:r>
        <w:t>Prediction and the mean error on train set are: 0.0037283844 0.0018749833</w:t>
      </w:r>
    </w:p>
    <w:p w:rsidR="001A1A00" w:rsidRDefault="001A1A00" w:rsidP="001A1A00">
      <w:r>
        <w:t>1876</w:t>
      </w:r>
    </w:p>
    <w:p w:rsidR="001A1A00" w:rsidRDefault="001A1A00" w:rsidP="001A1A00">
      <w:r>
        <w:t>1877</w:t>
      </w:r>
    </w:p>
    <w:p w:rsidR="001A1A00" w:rsidRDefault="001A1A00" w:rsidP="001A1A00">
      <w:r>
        <w:t>1878</w:t>
      </w:r>
    </w:p>
    <w:p w:rsidR="001A1A00" w:rsidRDefault="001A1A00" w:rsidP="001A1A00">
      <w:r>
        <w:t>1879</w:t>
      </w:r>
    </w:p>
    <w:p w:rsidR="001A1A00" w:rsidRDefault="001A1A00" w:rsidP="001A1A00">
      <w:r>
        <w:t>1880</w:t>
      </w:r>
    </w:p>
    <w:p w:rsidR="001A1A00" w:rsidRDefault="001A1A00" w:rsidP="001A1A00">
      <w:r>
        <w:t>Epoch: 1881 cost= 0.00310943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43712 0.003937483</w:t>
      </w:r>
    </w:p>
    <w:p w:rsidR="001A1A00" w:rsidRDefault="001A1A00" w:rsidP="001A1A00">
      <w:r>
        <w:t>Prediction and the mean error on train set are: 0.0034091806 0.0016250014</w:t>
      </w:r>
    </w:p>
    <w:p w:rsidR="001A1A00" w:rsidRDefault="001A1A00" w:rsidP="001A1A00">
      <w:r>
        <w:t>1881</w:t>
      </w:r>
    </w:p>
    <w:p w:rsidR="001A1A00" w:rsidRDefault="001A1A00" w:rsidP="001A1A00">
      <w:r>
        <w:t>1882</w:t>
      </w:r>
    </w:p>
    <w:p w:rsidR="001A1A00" w:rsidRDefault="001A1A00" w:rsidP="001A1A00">
      <w:r>
        <w:t>1883</w:t>
      </w:r>
    </w:p>
    <w:p w:rsidR="001A1A00" w:rsidRDefault="001A1A00" w:rsidP="001A1A00">
      <w:r>
        <w:t>1884</w:t>
      </w:r>
    </w:p>
    <w:p w:rsidR="001A1A00" w:rsidRDefault="001A1A00" w:rsidP="001A1A00">
      <w:r>
        <w:t>1885</w:t>
      </w:r>
    </w:p>
    <w:p w:rsidR="001A1A00" w:rsidRDefault="001A1A00" w:rsidP="001A1A00">
      <w:r>
        <w:t>Epoch: 1886 cost= 0.003115881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9765445 0.003437519</w:t>
      </w:r>
    </w:p>
    <w:p w:rsidR="001A1A00" w:rsidRDefault="001A1A00" w:rsidP="001A1A00">
      <w:r>
        <w:t>Prediction and the mean error on train set are: 0.0038951798 0.0016250014</w:t>
      </w:r>
    </w:p>
    <w:p w:rsidR="001A1A00" w:rsidRDefault="001A1A00" w:rsidP="001A1A00">
      <w:r>
        <w:t>1886</w:t>
      </w:r>
    </w:p>
    <w:p w:rsidR="001A1A00" w:rsidRDefault="001A1A00" w:rsidP="001A1A00">
      <w:r>
        <w:t>1887</w:t>
      </w:r>
    </w:p>
    <w:p w:rsidR="001A1A00" w:rsidRDefault="001A1A00" w:rsidP="001A1A00">
      <w:r>
        <w:lastRenderedPageBreak/>
        <w:t>1888</w:t>
      </w:r>
    </w:p>
    <w:p w:rsidR="001A1A00" w:rsidRDefault="001A1A00" w:rsidP="001A1A00">
      <w:r>
        <w:t>1889</w:t>
      </w:r>
    </w:p>
    <w:p w:rsidR="001A1A00" w:rsidRDefault="001A1A00" w:rsidP="001A1A00">
      <w:r>
        <w:t>1890</w:t>
      </w:r>
    </w:p>
    <w:p w:rsidR="001A1A00" w:rsidRDefault="001A1A00" w:rsidP="001A1A00">
      <w:r>
        <w:t>Epoch: 1891 cost= 0.003140459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04076 0.00424999</w:t>
      </w:r>
    </w:p>
    <w:p w:rsidR="001A1A00" w:rsidRDefault="001A1A00" w:rsidP="001A1A00">
      <w:r>
        <w:t>Prediction and the mean error on train set are: 0.0043782652 0.0022500157</w:t>
      </w:r>
    </w:p>
    <w:p w:rsidR="001A1A00" w:rsidRDefault="001A1A00" w:rsidP="001A1A00">
      <w:r>
        <w:t>1891</w:t>
      </w:r>
    </w:p>
    <w:p w:rsidR="001A1A00" w:rsidRDefault="001A1A00" w:rsidP="001A1A00">
      <w:r>
        <w:t>1892</w:t>
      </w:r>
    </w:p>
    <w:p w:rsidR="001A1A00" w:rsidRDefault="001A1A00" w:rsidP="001A1A00">
      <w:r>
        <w:t>1893</w:t>
      </w:r>
    </w:p>
    <w:p w:rsidR="001A1A00" w:rsidRDefault="001A1A00" w:rsidP="001A1A00">
      <w:r>
        <w:t>1894</w:t>
      </w:r>
    </w:p>
    <w:p w:rsidR="001A1A00" w:rsidRDefault="001A1A00" w:rsidP="001A1A00">
      <w:r>
        <w:t>1895</w:t>
      </w:r>
    </w:p>
    <w:p w:rsidR="001A1A00" w:rsidRDefault="001A1A00" w:rsidP="001A1A00">
      <w:r>
        <w:t>Epoch: 1896 cost= 0.00301657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910243 0.00424999</w:t>
      </w:r>
    </w:p>
    <w:p w:rsidR="001A1A00" w:rsidRDefault="001A1A00" w:rsidP="001A1A00">
      <w:r>
        <w:t>Prediction and the mean error on train set are: 0.0041172835 0.0019375086</w:t>
      </w:r>
    </w:p>
    <w:p w:rsidR="001A1A00" w:rsidRDefault="001A1A00" w:rsidP="001A1A00">
      <w:r>
        <w:t>1896</w:t>
      </w:r>
    </w:p>
    <w:p w:rsidR="001A1A00" w:rsidRDefault="001A1A00" w:rsidP="001A1A00">
      <w:r>
        <w:t>1897</w:t>
      </w:r>
    </w:p>
    <w:p w:rsidR="001A1A00" w:rsidRDefault="001A1A00" w:rsidP="001A1A00">
      <w:r>
        <w:t>1898</w:t>
      </w:r>
    </w:p>
    <w:p w:rsidR="001A1A00" w:rsidRDefault="001A1A00" w:rsidP="001A1A00">
      <w:r>
        <w:t>1899</w:t>
      </w:r>
    </w:p>
    <w:p w:rsidR="001A1A00" w:rsidRDefault="001A1A00" w:rsidP="001A1A00">
      <w:r>
        <w:t>1900</w:t>
      </w:r>
    </w:p>
    <w:p w:rsidR="001A1A00" w:rsidRDefault="001A1A00" w:rsidP="001A1A00">
      <w:r>
        <w:t>Epoch: 1901 cost= 0.00304377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117587 0.0049375296</w:t>
      </w:r>
    </w:p>
    <w:p w:rsidR="001A1A00" w:rsidRDefault="001A1A00" w:rsidP="001A1A00">
      <w:r>
        <w:t>Prediction and the mean error on train set are: 0.0037631697 0.0015000105</w:t>
      </w:r>
    </w:p>
    <w:p w:rsidR="001A1A00" w:rsidRDefault="001A1A00" w:rsidP="001A1A00">
      <w:r>
        <w:t>1901</w:t>
      </w:r>
    </w:p>
    <w:p w:rsidR="001A1A00" w:rsidRDefault="001A1A00" w:rsidP="001A1A00">
      <w:r>
        <w:t>1902</w:t>
      </w:r>
    </w:p>
    <w:p w:rsidR="001A1A00" w:rsidRDefault="001A1A00" w:rsidP="001A1A00">
      <w:r>
        <w:t>1903</w:t>
      </w:r>
    </w:p>
    <w:p w:rsidR="001A1A00" w:rsidRDefault="001A1A00" w:rsidP="001A1A00">
      <w:r>
        <w:t>1904</w:t>
      </w:r>
    </w:p>
    <w:p w:rsidR="001A1A00" w:rsidRDefault="001A1A00" w:rsidP="001A1A00">
      <w:r>
        <w:t>1905</w:t>
      </w:r>
    </w:p>
    <w:p w:rsidR="001A1A00" w:rsidRDefault="001A1A00" w:rsidP="001A1A00">
      <w:r>
        <w:t>Epoch: 1906 cost= 0.003087702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4086537 0.0048750043</w:t>
      </w:r>
    </w:p>
    <w:p w:rsidR="001A1A00" w:rsidRDefault="001A1A00" w:rsidP="001A1A00">
      <w:r>
        <w:t>Prediction and the mean error on train set are: 0.0043104547 0.0024374723</w:t>
      </w:r>
    </w:p>
    <w:p w:rsidR="001A1A00" w:rsidRDefault="001A1A00" w:rsidP="001A1A00">
      <w:r>
        <w:t>1906</w:t>
      </w:r>
    </w:p>
    <w:p w:rsidR="001A1A00" w:rsidRDefault="001A1A00" w:rsidP="001A1A00">
      <w:r>
        <w:t>1907</w:t>
      </w:r>
    </w:p>
    <w:p w:rsidR="001A1A00" w:rsidRDefault="001A1A00" w:rsidP="001A1A00">
      <w:r>
        <w:t>1908</w:t>
      </w:r>
    </w:p>
    <w:p w:rsidR="001A1A00" w:rsidRDefault="001A1A00" w:rsidP="001A1A00">
      <w:r>
        <w:t>1909</w:t>
      </w:r>
    </w:p>
    <w:p w:rsidR="001A1A00" w:rsidRDefault="001A1A00" w:rsidP="001A1A00">
      <w:r>
        <w:lastRenderedPageBreak/>
        <w:t>1910</w:t>
      </w:r>
    </w:p>
    <w:p w:rsidR="001A1A00" w:rsidRDefault="001A1A00" w:rsidP="001A1A00">
      <w:r>
        <w:t>Epoch: 1911 cost= 0.00294909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731297 0.004000008</w:t>
      </w:r>
    </w:p>
    <w:p w:rsidR="001A1A00" w:rsidRDefault="001A1A00" w:rsidP="001A1A00">
      <w:r>
        <w:t>Prediction and the mean error on train set are: 0.0035598956 0.0016875267</w:t>
      </w:r>
    </w:p>
    <w:p w:rsidR="001A1A00" w:rsidRDefault="001A1A00" w:rsidP="001A1A00">
      <w:r>
        <w:t>1911</w:t>
      </w:r>
    </w:p>
    <w:p w:rsidR="001A1A00" w:rsidRDefault="001A1A00" w:rsidP="001A1A00">
      <w:r>
        <w:t>1912</w:t>
      </w:r>
    </w:p>
    <w:p w:rsidR="001A1A00" w:rsidRDefault="001A1A00" w:rsidP="001A1A00">
      <w:r>
        <w:t>1913</w:t>
      </w:r>
    </w:p>
    <w:p w:rsidR="001A1A00" w:rsidRDefault="001A1A00" w:rsidP="001A1A00">
      <w:r>
        <w:t>1914</w:t>
      </w:r>
    </w:p>
    <w:p w:rsidR="001A1A00" w:rsidRDefault="001A1A00" w:rsidP="001A1A00">
      <w:r>
        <w:t>1915</w:t>
      </w:r>
    </w:p>
    <w:p w:rsidR="001A1A00" w:rsidRDefault="001A1A00" w:rsidP="001A1A00">
      <w:r>
        <w:t>Epoch: 1916 cost= 0.00304123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925983 0.0041875243</w:t>
      </w:r>
    </w:p>
    <w:p w:rsidR="001A1A00" w:rsidRDefault="001A1A00" w:rsidP="001A1A00">
      <w:r>
        <w:t>Prediction and the mean error on train set are: 0.003482358 0.0013750196</w:t>
      </w:r>
    </w:p>
    <w:p w:rsidR="001A1A00" w:rsidRDefault="001A1A00" w:rsidP="001A1A00">
      <w:r>
        <w:t>1916</w:t>
      </w:r>
    </w:p>
    <w:p w:rsidR="001A1A00" w:rsidRDefault="001A1A00" w:rsidP="001A1A00">
      <w:r>
        <w:t>1917</w:t>
      </w:r>
    </w:p>
    <w:p w:rsidR="001A1A00" w:rsidRDefault="001A1A00" w:rsidP="001A1A00">
      <w:r>
        <w:t>1918</w:t>
      </w:r>
    </w:p>
    <w:p w:rsidR="001A1A00" w:rsidRDefault="001A1A00" w:rsidP="001A1A00">
      <w:r>
        <w:t>1919</w:t>
      </w:r>
    </w:p>
    <w:p w:rsidR="001A1A00" w:rsidRDefault="001A1A00" w:rsidP="001A1A00">
      <w:r>
        <w:t>1920</w:t>
      </w:r>
    </w:p>
    <w:p w:rsidR="001A1A00" w:rsidRDefault="001A1A00" w:rsidP="001A1A00">
      <w:r>
        <w:t>Epoch: 1921 cost= 0.003271983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151417 0.004812479</w:t>
      </w:r>
    </w:p>
    <w:p w:rsidR="001A1A00" w:rsidRDefault="001A1A00" w:rsidP="001A1A00">
      <w:r>
        <w:t>Prediction and the mean error on train set are: 0.0039662146 0.0021250248</w:t>
      </w:r>
    </w:p>
    <w:p w:rsidR="001A1A00" w:rsidRDefault="001A1A00" w:rsidP="001A1A00">
      <w:r>
        <w:t>1921</w:t>
      </w:r>
    </w:p>
    <w:p w:rsidR="001A1A00" w:rsidRDefault="001A1A00" w:rsidP="001A1A00">
      <w:r>
        <w:t>1922</w:t>
      </w:r>
    </w:p>
    <w:p w:rsidR="001A1A00" w:rsidRDefault="001A1A00" w:rsidP="001A1A00">
      <w:r>
        <w:t>1923</w:t>
      </w:r>
    </w:p>
    <w:p w:rsidR="001A1A00" w:rsidRDefault="001A1A00" w:rsidP="001A1A00">
      <w:r>
        <w:t>1924</w:t>
      </w:r>
    </w:p>
    <w:p w:rsidR="001A1A00" w:rsidRDefault="001A1A00" w:rsidP="001A1A00">
      <w:r>
        <w:t>1925</w:t>
      </w:r>
    </w:p>
    <w:p w:rsidR="001A1A00" w:rsidRDefault="001A1A00" w:rsidP="001A1A00">
      <w:r>
        <w:t>Epoch: 1926 cost= 0.00307739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098106 0.004687488</w:t>
      </w:r>
    </w:p>
    <w:p w:rsidR="001A1A00" w:rsidRDefault="001A1A00" w:rsidP="001A1A00">
      <w:r>
        <w:t>Prediction and the mean error on train set are: 0.004683064 0.0021250248</w:t>
      </w:r>
    </w:p>
    <w:p w:rsidR="001A1A00" w:rsidRDefault="001A1A00" w:rsidP="001A1A00">
      <w:r>
        <w:t>1926</w:t>
      </w:r>
    </w:p>
    <w:p w:rsidR="001A1A00" w:rsidRDefault="001A1A00" w:rsidP="001A1A00">
      <w:r>
        <w:t>1927</w:t>
      </w:r>
    </w:p>
    <w:p w:rsidR="001A1A00" w:rsidRDefault="001A1A00" w:rsidP="001A1A00">
      <w:r>
        <w:t>1928</w:t>
      </w:r>
    </w:p>
    <w:p w:rsidR="001A1A00" w:rsidRDefault="001A1A00" w:rsidP="001A1A00">
      <w:r>
        <w:t>1929</w:t>
      </w:r>
    </w:p>
    <w:p w:rsidR="001A1A00" w:rsidRDefault="001A1A00" w:rsidP="001A1A00">
      <w:r>
        <w:t>1930</w:t>
      </w:r>
    </w:p>
    <w:p w:rsidR="001A1A00" w:rsidRDefault="001A1A00" w:rsidP="001A1A00">
      <w:r>
        <w:t>Epoch: 1931 cost= 0.00306788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</w:t>
      </w:r>
      <w:r>
        <w:lastRenderedPageBreak/>
        <w:t>prediction and the mean error on test set are: 0.006053797 0.004687488</w:t>
      </w:r>
    </w:p>
    <w:p w:rsidR="001A1A00" w:rsidRDefault="001A1A00" w:rsidP="001A1A00">
      <w:r>
        <w:t>Prediction and the mean error on train set are: 0.003104918 0.0011249781</w:t>
      </w:r>
    </w:p>
    <w:p w:rsidR="001A1A00" w:rsidRDefault="001A1A00" w:rsidP="001A1A00">
      <w:r>
        <w:t>1931</w:t>
      </w:r>
    </w:p>
    <w:p w:rsidR="001A1A00" w:rsidRDefault="001A1A00" w:rsidP="001A1A00">
      <w:r>
        <w:t>1932</w:t>
      </w:r>
    </w:p>
    <w:p w:rsidR="001A1A00" w:rsidRDefault="001A1A00" w:rsidP="001A1A00">
      <w:r>
        <w:t>1933</w:t>
      </w:r>
    </w:p>
    <w:p w:rsidR="001A1A00" w:rsidRDefault="001A1A00" w:rsidP="001A1A00">
      <w:r>
        <w:t>1934</w:t>
      </w:r>
    </w:p>
    <w:p w:rsidR="001A1A00" w:rsidRDefault="001A1A00" w:rsidP="001A1A00">
      <w:r>
        <w:t>1935</w:t>
      </w:r>
    </w:p>
    <w:p w:rsidR="001A1A00" w:rsidRDefault="001A1A00" w:rsidP="001A1A00">
      <w:r>
        <w:t>Epoch: 1936 cost= 0.00312938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6793164 0.004499972</w:t>
      </w:r>
    </w:p>
    <w:p w:rsidR="001A1A00" w:rsidRDefault="001A1A00" w:rsidP="001A1A00">
      <w:r>
        <w:t>Prediction and the mean error on train set are: 0.0046156663 0.0026249886</w:t>
      </w:r>
    </w:p>
    <w:p w:rsidR="001A1A00" w:rsidRDefault="001A1A00" w:rsidP="001A1A00">
      <w:r>
        <w:t>1936</w:t>
      </w:r>
    </w:p>
    <w:p w:rsidR="001A1A00" w:rsidRDefault="001A1A00" w:rsidP="001A1A00">
      <w:r>
        <w:t>1937</w:t>
      </w:r>
    </w:p>
    <w:p w:rsidR="001A1A00" w:rsidRDefault="001A1A00" w:rsidP="001A1A00">
      <w:r>
        <w:t>1938</w:t>
      </w:r>
    </w:p>
    <w:p w:rsidR="001A1A00" w:rsidRDefault="001A1A00" w:rsidP="001A1A00">
      <w:r>
        <w:t>1939</w:t>
      </w:r>
    </w:p>
    <w:p w:rsidR="001A1A00" w:rsidRDefault="001A1A00" w:rsidP="001A1A00">
      <w:r>
        <w:t>1940</w:t>
      </w:r>
    </w:p>
    <w:p w:rsidR="001A1A00" w:rsidRDefault="001A1A00" w:rsidP="001A1A00">
      <w:r>
        <w:t>Epoch: 1941 cost= 0.00316662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5396247 0.005124986</w:t>
      </w:r>
    </w:p>
    <w:p w:rsidR="001A1A00" w:rsidRDefault="001A1A00" w:rsidP="001A1A00">
      <w:r>
        <w:t>Prediction and the mean error on train set are: 0.003628001 0.0015000105</w:t>
      </w:r>
    </w:p>
    <w:p w:rsidR="001A1A00" w:rsidRDefault="001A1A00" w:rsidP="001A1A00">
      <w:r>
        <w:t>1941</w:t>
      </w:r>
    </w:p>
    <w:p w:rsidR="001A1A00" w:rsidRDefault="001A1A00" w:rsidP="001A1A00">
      <w:r>
        <w:t>1942</w:t>
      </w:r>
    </w:p>
    <w:p w:rsidR="001A1A00" w:rsidRDefault="001A1A00" w:rsidP="001A1A00">
      <w:r>
        <w:t>1943</w:t>
      </w:r>
    </w:p>
    <w:p w:rsidR="001A1A00" w:rsidRDefault="001A1A00" w:rsidP="001A1A00">
      <w:r>
        <w:t>1944</w:t>
      </w:r>
    </w:p>
    <w:p w:rsidR="001A1A00" w:rsidRDefault="001A1A00" w:rsidP="001A1A00">
      <w:r>
        <w:t>1945</w:t>
      </w:r>
    </w:p>
    <w:p w:rsidR="001A1A00" w:rsidRDefault="001A1A00" w:rsidP="001A1A00">
      <w:r>
        <w:t>Epoch: 1946 cost= 0.003232420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189551 0.004562497</w:t>
      </w:r>
    </w:p>
    <w:p w:rsidR="001A1A00" w:rsidRDefault="001A1A00" w:rsidP="001A1A00">
      <w:r>
        <w:t>Prediction and the mean error on train set are: 0.0042020245 0.0016875267</w:t>
      </w:r>
    </w:p>
    <w:p w:rsidR="001A1A00" w:rsidRDefault="001A1A00" w:rsidP="001A1A00">
      <w:r>
        <w:t>1946</w:t>
      </w:r>
    </w:p>
    <w:p w:rsidR="001A1A00" w:rsidRDefault="001A1A00" w:rsidP="001A1A00">
      <w:r>
        <w:t>1947</w:t>
      </w:r>
    </w:p>
    <w:p w:rsidR="001A1A00" w:rsidRDefault="001A1A00" w:rsidP="001A1A00">
      <w:r>
        <w:t>1948</w:t>
      </w:r>
    </w:p>
    <w:p w:rsidR="001A1A00" w:rsidRDefault="001A1A00" w:rsidP="001A1A00">
      <w:r>
        <w:t>1949</w:t>
      </w:r>
    </w:p>
    <w:p w:rsidR="001A1A00" w:rsidRDefault="001A1A00" w:rsidP="001A1A00">
      <w:r>
        <w:t>1950</w:t>
      </w:r>
    </w:p>
    <w:p w:rsidR="001A1A00" w:rsidRDefault="001A1A00" w:rsidP="001A1A00">
      <w:r>
        <w:t>Epoch: 1951 cost= 0.00311345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9571303 0.00424999</w:t>
      </w:r>
    </w:p>
    <w:p w:rsidR="001A1A00" w:rsidRDefault="001A1A00" w:rsidP="001A1A00">
      <w:r>
        <w:t>Prediction and the mean error on train set are: 0.0058404123 0.0030624866</w:t>
      </w:r>
    </w:p>
    <w:p w:rsidR="001A1A00" w:rsidRDefault="001A1A00" w:rsidP="001A1A00">
      <w:r>
        <w:t>1951</w:t>
      </w:r>
    </w:p>
    <w:p w:rsidR="001A1A00" w:rsidRDefault="001A1A00" w:rsidP="001A1A00">
      <w:r>
        <w:lastRenderedPageBreak/>
        <w:t>1952</w:t>
      </w:r>
    </w:p>
    <w:p w:rsidR="001A1A00" w:rsidRDefault="001A1A00" w:rsidP="001A1A00">
      <w:r>
        <w:t>1953</w:t>
      </w:r>
    </w:p>
    <w:p w:rsidR="001A1A00" w:rsidRDefault="001A1A00" w:rsidP="001A1A00">
      <w:r>
        <w:t>1954</w:t>
      </w:r>
    </w:p>
    <w:p w:rsidR="001A1A00" w:rsidRDefault="001A1A00" w:rsidP="001A1A00">
      <w:r>
        <w:t>1955</w:t>
      </w:r>
    </w:p>
    <w:p w:rsidR="001A1A00" w:rsidRDefault="001A1A00" w:rsidP="001A1A00">
      <w:r>
        <w:t>Epoch: 1956 cost= 0.003201175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7703496 0.0049375296</w:t>
      </w:r>
    </w:p>
    <w:p w:rsidR="001A1A00" w:rsidRDefault="001A1A00" w:rsidP="001A1A00">
      <w:r>
        <w:t>Prediction and the mean error on train set are: 0.0044658245 0.0019999743</w:t>
      </w:r>
    </w:p>
    <w:p w:rsidR="001A1A00" w:rsidRDefault="001A1A00" w:rsidP="001A1A00">
      <w:r>
        <w:t>1956</w:t>
      </w:r>
    </w:p>
    <w:p w:rsidR="001A1A00" w:rsidRDefault="001A1A00" w:rsidP="001A1A00">
      <w:r>
        <w:t>1957</w:t>
      </w:r>
    </w:p>
    <w:p w:rsidR="001A1A00" w:rsidRDefault="001A1A00" w:rsidP="001A1A00">
      <w:r>
        <w:t>1958</w:t>
      </w:r>
    </w:p>
    <w:p w:rsidR="001A1A00" w:rsidRDefault="001A1A00" w:rsidP="001A1A00">
      <w:r>
        <w:t>1959</w:t>
      </w:r>
    </w:p>
    <w:p w:rsidR="001A1A00" w:rsidRDefault="001A1A00" w:rsidP="001A1A00">
      <w:r>
        <w:t>1960</w:t>
      </w:r>
    </w:p>
    <w:p w:rsidR="001A1A00" w:rsidRDefault="001A1A00" w:rsidP="001A1A00">
      <w:r>
        <w:t>Epoch: 1961 cost= 0.00301157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804586 0.0038750172</w:t>
      </w:r>
    </w:p>
    <w:p w:rsidR="001A1A00" w:rsidRDefault="001A1A00" w:rsidP="001A1A00">
      <w:r>
        <w:t>Prediction and the mean error on train set are: 0.0034821401 0.0015000105</w:t>
      </w:r>
    </w:p>
    <w:p w:rsidR="001A1A00" w:rsidRDefault="001A1A00" w:rsidP="001A1A00">
      <w:r>
        <w:t>1961</w:t>
      </w:r>
    </w:p>
    <w:p w:rsidR="001A1A00" w:rsidRDefault="001A1A00" w:rsidP="001A1A00">
      <w:r>
        <w:t>1962</w:t>
      </w:r>
    </w:p>
    <w:p w:rsidR="001A1A00" w:rsidRDefault="001A1A00" w:rsidP="001A1A00">
      <w:r>
        <w:t>1963</w:t>
      </w:r>
    </w:p>
    <w:p w:rsidR="001A1A00" w:rsidRDefault="001A1A00" w:rsidP="001A1A00">
      <w:r>
        <w:t>1964</w:t>
      </w:r>
    </w:p>
    <w:p w:rsidR="001A1A00" w:rsidRDefault="001A1A00" w:rsidP="001A1A00">
      <w:r>
        <w:t>1965</w:t>
      </w:r>
    </w:p>
    <w:p w:rsidR="001A1A00" w:rsidRDefault="001A1A00" w:rsidP="001A1A00">
      <w:r>
        <w:t>Epoch: 1966 cost= 0.00305570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359887 0.0041875243</w:t>
      </w:r>
    </w:p>
    <w:p w:rsidR="001A1A00" w:rsidRDefault="001A1A00" w:rsidP="001A1A00">
      <w:r>
        <w:t>Prediction and the mean error on train set are: 0.0040474227 0.0016250014</w:t>
      </w:r>
    </w:p>
    <w:p w:rsidR="001A1A00" w:rsidRDefault="001A1A00" w:rsidP="001A1A00">
      <w:r>
        <w:t>1966</w:t>
      </w:r>
    </w:p>
    <w:p w:rsidR="001A1A00" w:rsidRDefault="001A1A00" w:rsidP="001A1A00">
      <w:r>
        <w:t>1967</w:t>
      </w:r>
    </w:p>
    <w:p w:rsidR="001A1A00" w:rsidRDefault="001A1A00" w:rsidP="001A1A00">
      <w:r>
        <w:t>1968</w:t>
      </w:r>
    </w:p>
    <w:p w:rsidR="001A1A00" w:rsidRDefault="001A1A00" w:rsidP="001A1A00">
      <w:r>
        <w:t>1969</w:t>
      </w:r>
    </w:p>
    <w:p w:rsidR="001A1A00" w:rsidRDefault="001A1A00" w:rsidP="001A1A00">
      <w:r>
        <w:t>1970</w:t>
      </w:r>
    </w:p>
    <w:p w:rsidR="001A1A00" w:rsidRDefault="001A1A00" w:rsidP="001A1A00">
      <w:r>
        <w:t>Epoch: 1971 cost= 0.00313781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4988475 0.004062474</w:t>
      </w:r>
    </w:p>
    <w:p w:rsidR="001A1A00" w:rsidRDefault="001A1A00" w:rsidP="001A1A00">
      <w:r>
        <w:t>Prediction and the mean error on train set are: 0.0052705165 0.0031874776</w:t>
      </w:r>
    </w:p>
    <w:p w:rsidR="001A1A00" w:rsidRDefault="001A1A00" w:rsidP="001A1A00">
      <w:r>
        <w:t>1971</w:t>
      </w:r>
    </w:p>
    <w:p w:rsidR="001A1A00" w:rsidRDefault="001A1A00" w:rsidP="001A1A00">
      <w:r>
        <w:t>1972</w:t>
      </w:r>
    </w:p>
    <w:p w:rsidR="001A1A00" w:rsidRDefault="001A1A00" w:rsidP="001A1A00">
      <w:r>
        <w:t>1973</w:t>
      </w:r>
    </w:p>
    <w:p w:rsidR="001A1A00" w:rsidRDefault="001A1A00" w:rsidP="001A1A00">
      <w:r>
        <w:lastRenderedPageBreak/>
        <w:t>1974</w:t>
      </w:r>
    </w:p>
    <w:p w:rsidR="001A1A00" w:rsidRDefault="001A1A00" w:rsidP="001A1A00">
      <w:r>
        <w:t>1975</w:t>
      </w:r>
    </w:p>
    <w:p w:rsidR="001A1A00" w:rsidRDefault="001A1A00" w:rsidP="001A1A00">
      <w:r>
        <w:t>Epoch: 1976 cost= 0.00313789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5328475 0.0038750172</w:t>
      </w:r>
    </w:p>
    <w:p w:rsidR="001A1A00" w:rsidRDefault="001A1A00" w:rsidP="001A1A00">
      <w:r>
        <w:t>Prediction and the mean error on train set are: 0.0037846072 0.0016250014</w:t>
      </w:r>
    </w:p>
    <w:p w:rsidR="001A1A00" w:rsidRDefault="001A1A00" w:rsidP="001A1A00">
      <w:r>
        <w:t>1976</w:t>
      </w:r>
    </w:p>
    <w:p w:rsidR="001A1A00" w:rsidRDefault="001A1A00" w:rsidP="001A1A00">
      <w:r>
        <w:t>1977</w:t>
      </w:r>
    </w:p>
    <w:p w:rsidR="001A1A00" w:rsidRDefault="001A1A00" w:rsidP="001A1A00">
      <w:r>
        <w:t>1978</w:t>
      </w:r>
    </w:p>
    <w:p w:rsidR="001A1A00" w:rsidRDefault="001A1A00" w:rsidP="001A1A00">
      <w:r>
        <w:t>1979</w:t>
      </w:r>
    </w:p>
    <w:p w:rsidR="001A1A00" w:rsidRDefault="001A1A00" w:rsidP="001A1A00">
      <w:r>
        <w:t>1980</w:t>
      </w:r>
    </w:p>
    <w:p w:rsidR="001A1A00" w:rsidRDefault="001A1A00" w:rsidP="001A1A00">
      <w:r>
        <w:t>Epoch: 1981 cost= 0.003003196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6048354 0.004562497</w:t>
      </w:r>
    </w:p>
    <w:p w:rsidR="001A1A00" w:rsidRDefault="001A1A00" w:rsidP="001A1A00">
      <w:r>
        <w:t>Prediction and the mean error on train set are: 0.0043723 0.0021250248</w:t>
      </w:r>
    </w:p>
    <w:p w:rsidR="001A1A00" w:rsidRDefault="001A1A00" w:rsidP="001A1A00">
      <w:r>
        <w:t>1981</w:t>
      </w:r>
    </w:p>
    <w:p w:rsidR="001A1A00" w:rsidRDefault="001A1A00" w:rsidP="001A1A00">
      <w:r>
        <w:t>1982</w:t>
      </w:r>
    </w:p>
    <w:p w:rsidR="001A1A00" w:rsidRDefault="001A1A00" w:rsidP="001A1A00">
      <w:r>
        <w:t>1983</w:t>
      </w:r>
    </w:p>
    <w:p w:rsidR="001A1A00" w:rsidRDefault="001A1A00" w:rsidP="001A1A00">
      <w:r>
        <w:t>1984</w:t>
      </w:r>
    </w:p>
    <w:p w:rsidR="001A1A00" w:rsidRDefault="001A1A00" w:rsidP="001A1A00">
      <w:r>
        <w:t>1985</w:t>
      </w:r>
    </w:p>
    <w:p w:rsidR="001A1A00" w:rsidRDefault="001A1A00" w:rsidP="001A1A00">
      <w:r>
        <w:t>Epoch: 1986 cost= 0.003083427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440054 0.0032500029</w:t>
      </w:r>
    </w:p>
    <w:p w:rsidR="001A1A00" w:rsidRDefault="001A1A00" w:rsidP="001A1A00">
      <w:r>
        <w:t>Prediction and the mean error on train set are: 0.0035890287 0.0013750196</w:t>
      </w:r>
    </w:p>
    <w:p w:rsidR="001A1A00" w:rsidRDefault="001A1A00" w:rsidP="001A1A00">
      <w:r>
        <w:t>1986</w:t>
      </w:r>
    </w:p>
    <w:p w:rsidR="001A1A00" w:rsidRDefault="001A1A00" w:rsidP="001A1A00">
      <w:r>
        <w:t>1987</w:t>
      </w:r>
    </w:p>
    <w:p w:rsidR="001A1A00" w:rsidRDefault="001A1A00" w:rsidP="001A1A00">
      <w:r>
        <w:t>1988</w:t>
      </w:r>
    </w:p>
    <w:p w:rsidR="001A1A00" w:rsidRDefault="001A1A00" w:rsidP="001A1A00">
      <w:r>
        <w:t>1989</w:t>
      </w:r>
    </w:p>
    <w:p w:rsidR="001A1A00" w:rsidRDefault="001A1A00" w:rsidP="001A1A00">
      <w:r>
        <w:t>1990</w:t>
      </w:r>
    </w:p>
    <w:p w:rsidR="001A1A00" w:rsidRDefault="001A1A00" w:rsidP="001A1A00">
      <w:r>
        <w:t>Epoch: 1991 cost= 0.003099254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836547 0.0050625205</w:t>
      </w:r>
    </w:p>
    <w:p w:rsidR="001A1A00" w:rsidRDefault="001A1A00" w:rsidP="001A1A00">
      <w:r>
        <w:t>Prediction and the mean error on train set are: 0.004370368 0.0019999743</w:t>
      </w:r>
    </w:p>
    <w:p w:rsidR="001A1A00" w:rsidRDefault="001A1A00" w:rsidP="001A1A00">
      <w:r>
        <w:t>1991</w:t>
      </w:r>
    </w:p>
    <w:p w:rsidR="001A1A00" w:rsidRDefault="001A1A00" w:rsidP="001A1A00">
      <w:r>
        <w:t>1992</w:t>
      </w:r>
    </w:p>
    <w:p w:rsidR="001A1A00" w:rsidRDefault="001A1A00" w:rsidP="001A1A00">
      <w:r>
        <w:t>1993</w:t>
      </w:r>
    </w:p>
    <w:p w:rsidR="001A1A00" w:rsidRDefault="001A1A00" w:rsidP="001A1A00">
      <w:r>
        <w:t>1994</w:t>
      </w:r>
    </w:p>
    <w:p w:rsidR="001A1A00" w:rsidRDefault="001A1A00" w:rsidP="001A1A00">
      <w:r>
        <w:t>1995</w:t>
      </w:r>
    </w:p>
    <w:p w:rsidR="001A1A00" w:rsidRDefault="001A1A00" w:rsidP="001A1A00">
      <w:r>
        <w:t>Epoch: 1996 cost= 0.003007408</w:t>
      </w:r>
    </w:p>
    <w:p w:rsidR="001A1A00" w:rsidRDefault="001A1A00" w:rsidP="001A1A00">
      <w:r>
        <w:t xml:space="preserve">OFDM Detection QAM output number is </w:t>
      </w:r>
      <w:proofErr w:type="gramStart"/>
      <w:r>
        <w:t>16 ,SNR</w:t>
      </w:r>
      <w:proofErr w:type="gramEnd"/>
      <w:r>
        <w:t xml:space="preserve"> =  20 ,Num Pilot =  64 , prediction and the mean error on test set are: 0.0060113533 </w:t>
      </w:r>
      <w:r>
        <w:lastRenderedPageBreak/>
        <w:t>0.0046250224</w:t>
      </w:r>
    </w:p>
    <w:p w:rsidR="001A1A00" w:rsidRDefault="001A1A00" w:rsidP="001A1A00">
      <w:r>
        <w:t>Prediction and the mean error on train set are: 0.0044131125 0.0022500157</w:t>
      </w:r>
    </w:p>
    <w:p w:rsidR="001A1A00" w:rsidRDefault="001A1A00" w:rsidP="001A1A00">
      <w:r>
        <w:t>1996</w:t>
      </w:r>
    </w:p>
    <w:p w:rsidR="001A1A00" w:rsidRDefault="001A1A00" w:rsidP="001A1A00">
      <w:r>
        <w:t>1997</w:t>
      </w:r>
    </w:p>
    <w:p w:rsidR="001A1A00" w:rsidRDefault="001A1A00" w:rsidP="001A1A00">
      <w:r>
        <w:t>1998</w:t>
      </w:r>
    </w:p>
    <w:p w:rsidR="001A1A00" w:rsidRDefault="001A1A00" w:rsidP="001A1A00">
      <w:r>
        <w:t>1999</w:t>
      </w:r>
    </w:p>
    <w:p w:rsidR="001A1A00" w:rsidRDefault="001A1A00" w:rsidP="001A1A00">
      <w:r>
        <w:t>optimization finished</w:t>
      </w:r>
    </w:p>
    <w:p w:rsidR="001A1A00" w:rsidRDefault="001A1A00" w:rsidP="001A1A00"/>
    <w:p w:rsidR="00736AAC" w:rsidRDefault="001A1A00" w:rsidP="001A1A00">
      <w:r>
        <w:t>Process finished with exit code 0</w:t>
      </w:r>
    </w:p>
    <w:sectPr w:rsidR="00736A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4C02" w:rsidRDefault="00644C02" w:rsidP="00765D3A">
      <w:r>
        <w:separator/>
      </w:r>
    </w:p>
  </w:endnote>
  <w:endnote w:type="continuationSeparator" w:id="0">
    <w:p w:rsidR="00644C02" w:rsidRDefault="00644C02" w:rsidP="00765D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4C02" w:rsidRDefault="00644C02" w:rsidP="00765D3A">
      <w:r>
        <w:separator/>
      </w:r>
    </w:p>
  </w:footnote>
  <w:footnote w:type="continuationSeparator" w:id="0">
    <w:p w:rsidR="00644C02" w:rsidRDefault="00644C02" w:rsidP="00765D3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N7CwNLY0szQzNLBQ0lEKTi0uzszPAykwqgUA9B5xFCwAAAA="/>
  </w:docVars>
  <w:rsids>
    <w:rsidRoot w:val="001A1A00"/>
    <w:rsid w:val="001A1A00"/>
    <w:rsid w:val="00644C02"/>
    <w:rsid w:val="00736AAC"/>
    <w:rsid w:val="00765D3A"/>
    <w:rsid w:val="00D839CE"/>
    <w:rsid w:val="00F553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CE11FD4-A36F-469E-B77B-DAB125BF84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宋体" w:eastAsia="宋体" w:hAnsi="宋体" w:cs="宋体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65D3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65D3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65D3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65D3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3</Pages>
  <Words>15921</Words>
  <Characters>90751</Characters>
  <Application>Microsoft Office Word</Application>
  <DocSecurity>0</DocSecurity>
  <Lines>756</Lines>
  <Paragraphs>212</Paragraphs>
  <ScaleCrop>false</ScaleCrop>
  <Company/>
  <LinksUpToDate>false</LinksUpToDate>
  <CharactersWithSpaces>106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阳阳</dc:creator>
  <cp:keywords/>
  <dc:description/>
  <cp:lastModifiedBy>张 阳阳</cp:lastModifiedBy>
  <cp:revision>2</cp:revision>
  <dcterms:created xsi:type="dcterms:W3CDTF">2020-06-27T14:27:00Z</dcterms:created>
  <dcterms:modified xsi:type="dcterms:W3CDTF">2020-06-27T14:27:00Z</dcterms:modified>
</cp:coreProperties>
</file>